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6A3017" w:rsidRDefault="00C33DF5" w:rsidP="00C33DF5">
      <w:pPr>
        <w:pStyle w:val="01TitelTitel"/>
      </w:pPr>
      <w:r w:rsidRPr="006A3017">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C62AF9">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9pt;height:102.65pt">
            <v:imagedata r:id="rId9" o:title="HHN_ENGLISCH_ab_40_mm_4c_pos"/>
          </v:shape>
        </w:pict>
      </w:r>
    </w:p>
    <w:p w:rsidR="004828B5" w:rsidRPr="006A3017" w:rsidRDefault="004828B5" w:rsidP="004828B5">
      <w:pPr>
        <w:pStyle w:val="Title"/>
        <w:jc w:val="center"/>
        <w:rPr>
          <w:rFonts w:ascii="Times New Roman" w:hAnsi="Times New Roman" w:cs="Times New Roman"/>
        </w:rPr>
      </w:pPr>
      <w:r w:rsidRPr="006A3017">
        <w:rPr>
          <w:rFonts w:ascii="Times New Roman" w:hAnsi="Times New Roman" w:cs="Times New Roman"/>
        </w:rPr>
        <w:t>Charging Station for ISO / IEC 15118 Protocol</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 xml:space="preserve">Building </w:t>
      </w:r>
      <w:r w:rsidR="00AD0619" w:rsidRPr="006A3017">
        <w:rPr>
          <w:rFonts w:ascii="Times New Roman" w:eastAsia="Times New Roman" w:hAnsi="Times New Roman" w:cs="Times New Roman"/>
          <w:i/>
          <w:iCs/>
          <w:color w:val="000000"/>
          <w:lang w:eastAsia="en-IN"/>
        </w:rPr>
        <w:t xml:space="preserve">a </w:t>
      </w:r>
      <w:r w:rsidRPr="006A3017">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6A3017" w:rsidRDefault="004828B5" w:rsidP="004828B5">
      <w:pPr>
        <w:spacing w:after="0"/>
        <w:jc w:val="center"/>
        <w:rPr>
          <w:rFonts w:ascii="Times New Roman" w:eastAsia="Times New Roman" w:hAnsi="Times New Roman" w:cs="Times New Roman"/>
          <w:i/>
          <w:iCs/>
          <w:color w:val="000000"/>
          <w:lang w:eastAsia="en-IN"/>
        </w:rPr>
      </w:pPr>
      <w:r w:rsidRPr="006A3017">
        <w:rPr>
          <w:rFonts w:ascii="Times New Roman" w:eastAsia="Times New Roman" w:hAnsi="Times New Roman" w:cs="Times New Roman"/>
          <w:i/>
          <w:iCs/>
          <w:color w:val="000000"/>
          <w:lang w:eastAsia="en-IN"/>
        </w:rPr>
        <w:t>IEC 61851</w:t>
      </w:r>
    </w:p>
    <w:p w:rsidR="004828B5" w:rsidRPr="006A3017" w:rsidRDefault="004828B5" w:rsidP="004828B5">
      <w:pPr>
        <w:spacing w:after="0"/>
        <w:jc w:val="center"/>
        <w:rPr>
          <w:rFonts w:ascii="Times New Roman" w:hAnsi="Times New Roman" w:cs="Times New Roman"/>
          <w:lang w:val="en-GB"/>
        </w:rPr>
      </w:pPr>
    </w:p>
    <w:p w:rsidR="004828B5" w:rsidRPr="006A3017" w:rsidRDefault="004828B5" w:rsidP="004828B5">
      <w:pPr>
        <w:pStyle w:val="01TitelTitel"/>
      </w:pPr>
      <w:r w:rsidRPr="006A3017">
        <w:rPr>
          <w:noProof/>
        </w:rPr>
        <w:t>Bachelor</w:t>
      </w:r>
      <w:r w:rsidR="00F71C97" w:rsidRPr="006A3017">
        <w:rPr>
          <w:noProof/>
        </w:rPr>
        <w:t>'</w:t>
      </w:r>
      <w:r w:rsidRPr="006A3017">
        <w:rPr>
          <w:noProof/>
        </w:rPr>
        <w:t>s</w:t>
      </w:r>
      <w:r w:rsidRPr="006A3017">
        <w:t xml:space="preserve"> Project</w:t>
      </w:r>
    </w:p>
    <w:p w:rsidR="004828B5" w:rsidRPr="006A3017" w:rsidRDefault="004828B5" w:rsidP="004828B5">
      <w:pPr>
        <w:pStyle w:val="01TitelTitel"/>
      </w:pPr>
    </w:p>
    <w:p w:rsidR="004828B5" w:rsidRPr="006A3017" w:rsidRDefault="004828B5" w:rsidP="004828B5">
      <w:pPr>
        <w:pStyle w:val="01TitelBeschreibung"/>
        <w:rPr>
          <w:b/>
        </w:rPr>
      </w:pPr>
      <w:r w:rsidRPr="006A3017">
        <w:rPr>
          <w:b/>
        </w:rPr>
        <w:t>Presented by</w:t>
      </w:r>
    </w:p>
    <w:p w:rsidR="004828B5" w:rsidRPr="006A3017" w:rsidRDefault="004828B5" w:rsidP="004828B5">
      <w:pPr>
        <w:pStyle w:val="01TitelBeschreibung"/>
      </w:pPr>
      <w:r w:rsidRPr="006A3017">
        <w:t>Jiztom Kavalakkatt Francis</w:t>
      </w:r>
    </w:p>
    <w:p w:rsidR="004828B5" w:rsidRPr="006A3017" w:rsidRDefault="004828B5" w:rsidP="004828B5">
      <w:pPr>
        <w:pStyle w:val="01TitelBeschreibung"/>
      </w:pPr>
      <w:r w:rsidRPr="006A3017">
        <w:t>Nivas Gokul Manimurugesan</w:t>
      </w:r>
    </w:p>
    <w:p w:rsidR="004828B5" w:rsidRPr="006A3017" w:rsidRDefault="004828B5" w:rsidP="004828B5">
      <w:pPr>
        <w:pStyle w:val="01TitelBeschreibung"/>
      </w:pPr>
      <w:r w:rsidRPr="006A3017">
        <w:t>Raphael Scholz</w:t>
      </w: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p>
    <w:p w:rsidR="004828B5" w:rsidRPr="006A3017" w:rsidRDefault="004828B5" w:rsidP="004828B5">
      <w:pPr>
        <w:pStyle w:val="01TitelBeschreibung"/>
      </w:pPr>
      <w:r w:rsidRPr="006A3017">
        <w:rPr>
          <w:b/>
        </w:rPr>
        <w:t>Supervisor</w:t>
      </w:r>
      <w:r w:rsidR="007A0931" w:rsidRPr="006A3017">
        <w:rPr>
          <w:b/>
        </w:rPr>
        <w:t>:</w:t>
      </w:r>
      <w:r w:rsidRPr="006A3017">
        <w:t xml:space="preserve"> Prof. Dr.-Ing. Ansgar </w:t>
      </w:r>
      <w:r w:rsidRPr="006A3017">
        <w:rPr>
          <w:noProof/>
        </w:rPr>
        <w:t>Meroth</w:t>
      </w:r>
      <w:r w:rsidRPr="006A3017">
        <w:t>, Hochschule Heilbronn</w:t>
      </w:r>
    </w:p>
    <w:p w:rsidR="004828B5" w:rsidRPr="006A3017" w:rsidRDefault="004828B5" w:rsidP="004828B5">
      <w:pPr>
        <w:pStyle w:val="01TitelBeschreibung"/>
      </w:pPr>
    </w:p>
    <w:p w:rsidR="004828B5" w:rsidRPr="006A3017" w:rsidRDefault="004828B5" w:rsidP="004828B5">
      <w:pPr>
        <w:pStyle w:val="01TitelBeschreibung"/>
      </w:pPr>
      <w:r w:rsidRPr="006A3017">
        <w:t>Hochschule Heilbronn</w:t>
      </w:r>
      <w:r w:rsidR="007A0931" w:rsidRPr="006A3017">
        <w:t xml:space="preserve"> / Heilbronn University</w:t>
      </w:r>
    </w:p>
    <w:p w:rsidR="004828B5" w:rsidRPr="006A3017" w:rsidRDefault="004828B5" w:rsidP="004828B5">
      <w:pPr>
        <w:pStyle w:val="01TitelBeschreibung"/>
      </w:pPr>
      <w:r w:rsidRPr="006A3017">
        <w:t>Faculty of Mechanics und Electronics</w:t>
      </w:r>
    </w:p>
    <w:p w:rsidR="004828B5" w:rsidRPr="006A3017" w:rsidRDefault="004828B5" w:rsidP="004828B5">
      <w:pPr>
        <w:pStyle w:val="01TitelBeschreibung"/>
      </w:pPr>
      <w:r w:rsidRPr="006A3017">
        <w:t>Automotive Systems Engineering</w:t>
      </w:r>
    </w:p>
    <w:p w:rsidR="005F643B" w:rsidRPr="006A3017" w:rsidRDefault="005F643B">
      <w:pPr>
        <w:rPr>
          <w:rFonts w:ascii="Times New Roman" w:eastAsia="Calibri" w:hAnsi="Times New Roman" w:cs="Times New Roman"/>
          <w:color w:val="000000"/>
          <w:sz w:val="24"/>
          <w:szCs w:val="24"/>
          <w:lang w:val="de-DE"/>
        </w:rPr>
        <w:sectPr w:rsidR="005F643B" w:rsidRPr="006A3017"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6A3017" w:rsidRDefault="0030058D">
      <w:pPr>
        <w:rPr>
          <w:rFonts w:ascii="Times New Roman" w:eastAsia="Calibri" w:hAnsi="Times New Roman" w:cs="Times New Roman"/>
          <w:color w:val="000000"/>
          <w:sz w:val="24"/>
          <w:szCs w:val="24"/>
          <w:lang w:val="de-DE"/>
        </w:rPr>
      </w:pPr>
    </w:p>
    <w:p w:rsidR="005A6869" w:rsidRPr="006A3017" w:rsidRDefault="005A6869" w:rsidP="005E1007">
      <w:pPr>
        <w:pStyle w:val="TOCHeading"/>
      </w:pPr>
    </w:p>
    <w:p w:rsidR="005A6869" w:rsidRPr="006A3017" w:rsidRDefault="005A6869">
      <w:pPr>
        <w:rPr>
          <w:rFonts w:ascii="Times New Roman" w:eastAsiaTheme="majorEastAsia" w:hAnsi="Times New Roman" w:cs="Times New Roman"/>
          <w:color w:val="2E74B5" w:themeColor="accent1" w:themeShade="BF"/>
          <w:sz w:val="32"/>
          <w:szCs w:val="32"/>
          <w:lang w:val="en-US"/>
        </w:rPr>
      </w:pPr>
      <w:r w:rsidRPr="006A3017">
        <w:rPr>
          <w:rFonts w:ascii="Times New Roman" w:hAnsi="Times New Roman" w:cs="Times New Roman"/>
        </w:rPr>
        <w:br w:type="page"/>
      </w:r>
    </w:p>
    <w:p w:rsidR="005A6869" w:rsidRPr="006A3017" w:rsidRDefault="005A6869" w:rsidP="005A6869">
      <w:pPr>
        <w:pStyle w:val="Heading1"/>
        <w:rPr>
          <w:rFonts w:ascii="Times New Roman" w:hAnsi="Times New Roman" w:cs="Times New Roman"/>
          <w:b/>
        </w:rPr>
      </w:pPr>
      <w:bookmarkStart w:id="0" w:name="_Toc477484994"/>
      <w:r w:rsidRPr="006A3017">
        <w:rPr>
          <w:rFonts w:ascii="Times New Roman" w:hAnsi="Times New Roman" w:cs="Times New Roman"/>
          <w:b/>
        </w:rPr>
        <w:lastRenderedPageBreak/>
        <w:t>Table of Contents</w:t>
      </w:r>
      <w:bookmarkEnd w:id="0"/>
    </w:p>
    <w:p w:rsidR="00C62AF9" w:rsidRDefault="005A6869">
      <w:pPr>
        <w:pStyle w:val="TOC1"/>
        <w:rPr>
          <w:rFonts w:asciiTheme="minorHAnsi" w:hAnsiTheme="minorHAnsi" w:cstheme="minorBidi"/>
          <w:b w:val="0"/>
          <w:noProof/>
          <w:sz w:val="22"/>
          <w:lang w:val="en-IN" w:eastAsia="en-IN"/>
        </w:rPr>
      </w:pPr>
      <w:r w:rsidRPr="006A3017">
        <w:fldChar w:fldCharType="begin"/>
      </w:r>
      <w:r w:rsidRPr="006A3017">
        <w:instrText xml:space="preserve"> TOC \o "1-4" \h \z \u </w:instrText>
      </w:r>
      <w:r w:rsidRPr="006A3017">
        <w:fldChar w:fldCharType="separate"/>
      </w:r>
      <w:hyperlink w:anchor="_Toc477484994" w:history="1">
        <w:r w:rsidR="00C62AF9" w:rsidRPr="003164A5">
          <w:rPr>
            <w:rStyle w:val="Hyperlink"/>
            <w:noProof/>
          </w:rPr>
          <w:t>Table of Contents</w:t>
        </w:r>
        <w:r w:rsidR="00C62AF9">
          <w:rPr>
            <w:noProof/>
            <w:webHidden/>
          </w:rPr>
          <w:tab/>
        </w:r>
        <w:r w:rsidR="00C62AF9">
          <w:rPr>
            <w:noProof/>
            <w:webHidden/>
          </w:rPr>
          <w:fldChar w:fldCharType="begin"/>
        </w:r>
        <w:r w:rsidR="00C62AF9">
          <w:rPr>
            <w:noProof/>
            <w:webHidden/>
          </w:rPr>
          <w:instrText xml:space="preserve"> PAGEREF _Toc477484994 \h </w:instrText>
        </w:r>
        <w:r w:rsidR="00C62AF9">
          <w:rPr>
            <w:noProof/>
            <w:webHidden/>
          </w:rPr>
        </w:r>
        <w:r w:rsidR="00C62AF9">
          <w:rPr>
            <w:noProof/>
            <w:webHidden/>
          </w:rPr>
          <w:fldChar w:fldCharType="separate"/>
        </w:r>
        <w:r w:rsidR="00C62AF9">
          <w:rPr>
            <w:noProof/>
            <w:webHidden/>
          </w:rPr>
          <w:t>II</w:t>
        </w:r>
        <w:r w:rsidR="00C62AF9">
          <w:rPr>
            <w:noProof/>
            <w:webHidden/>
          </w:rPr>
          <w:fldChar w:fldCharType="end"/>
        </w:r>
      </w:hyperlink>
    </w:p>
    <w:p w:rsidR="00C62AF9" w:rsidRDefault="00C62AF9">
      <w:pPr>
        <w:pStyle w:val="TOC1"/>
        <w:rPr>
          <w:rFonts w:asciiTheme="minorHAnsi" w:hAnsiTheme="minorHAnsi" w:cstheme="minorBidi"/>
          <w:b w:val="0"/>
          <w:noProof/>
          <w:sz w:val="22"/>
          <w:lang w:val="en-IN" w:eastAsia="en-IN"/>
        </w:rPr>
      </w:pPr>
      <w:hyperlink w:anchor="_Toc477484995" w:history="1">
        <w:r w:rsidRPr="003164A5">
          <w:rPr>
            <w:rStyle w:val="Hyperlink"/>
            <w:noProof/>
          </w:rPr>
          <w:t>Abstract</w:t>
        </w:r>
        <w:r>
          <w:rPr>
            <w:noProof/>
            <w:webHidden/>
          </w:rPr>
          <w:tab/>
        </w:r>
        <w:r>
          <w:rPr>
            <w:noProof/>
            <w:webHidden/>
          </w:rPr>
          <w:fldChar w:fldCharType="begin"/>
        </w:r>
        <w:r>
          <w:rPr>
            <w:noProof/>
            <w:webHidden/>
          </w:rPr>
          <w:instrText xml:space="preserve"> PAGEREF _Toc477484995 \h </w:instrText>
        </w:r>
        <w:r>
          <w:rPr>
            <w:noProof/>
            <w:webHidden/>
          </w:rPr>
        </w:r>
        <w:r>
          <w:rPr>
            <w:noProof/>
            <w:webHidden/>
          </w:rPr>
          <w:fldChar w:fldCharType="separate"/>
        </w:r>
        <w:r>
          <w:rPr>
            <w:noProof/>
            <w:webHidden/>
          </w:rPr>
          <w:t>V</w:t>
        </w:r>
        <w:r>
          <w:rPr>
            <w:noProof/>
            <w:webHidden/>
          </w:rPr>
          <w:fldChar w:fldCharType="end"/>
        </w:r>
      </w:hyperlink>
    </w:p>
    <w:p w:rsidR="00C62AF9" w:rsidRDefault="00C62AF9">
      <w:pPr>
        <w:pStyle w:val="TOC1"/>
        <w:rPr>
          <w:rFonts w:asciiTheme="minorHAnsi" w:hAnsiTheme="minorHAnsi" w:cstheme="minorBidi"/>
          <w:b w:val="0"/>
          <w:noProof/>
          <w:sz w:val="22"/>
          <w:lang w:val="en-IN" w:eastAsia="en-IN"/>
        </w:rPr>
      </w:pPr>
      <w:hyperlink w:anchor="_Toc477484996" w:history="1">
        <w:r w:rsidRPr="003164A5">
          <w:rPr>
            <w:rStyle w:val="Hyperlink"/>
            <w:noProof/>
          </w:rPr>
          <w:t>List of Tables</w:t>
        </w:r>
        <w:r>
          <w:rPr>
            <w:noProof/>
            <w:webHidden/>
          </w:rPr>
          <w:tab/>
        </w:r>
        <w:r>
          <w:rPr>
            <w:noProof/>
            <w:webHidden/>
          </w:rPr>
          <w:fldChar w:fldCharType="begin"/>
        </w:r>
        <w:r>
          <w:rPr>
            <w:noProof/>
            <w:webHidden/>
          </w:rPr>
          <w:instrText xml:space="preserve"> PAGEREF _Toc477484996 \h </w:instrText>
        </w:r>
        <w:r>
          <w:rPr>
            <w:noProof/>
            <w:webHidden/>
          </w:rPr>
        </w:r>
        <w:r>
          <w:rPr>
            <w:noProof/>
            <w:webHidden/>
          </w:rPr>
          <w:fldChar w:fldCharType="separate"/>
        </w:r>
        <w:r>
          <w:rPr>
            <w:noProof/>
            <w:webHidden/>
          </w:rPr>
          <w:t>VI</w:t>
        </w:r>
        <w:r>
          <w:rPr>
            <w:noProof/>
            <w:webHidden/>
          </w:rPr>
          <w:fldChar w:fldCharType="end"/>
        </w:r>
      </w:hyperlink>
    </w:p>
    <w:p w:rsidR="00C62AF9" w:rsidRDefault="00C62AF9">
      <w:pPr>
        <w:pStyle w:val="TOC1"/>
        <w:rPr>
          <w:rFonts w:asciiTheme="minorHAnsi" w:hAnsiTheme="minorHAnsi" w:cstheme="minorBidi"/>
          <w:b w:val="0"/>
          <w:noProof/>
          <w:sz w:val="22"/>
          <w:lang w:val="en-IN" w:eastAsia="en-IN"/>
        </w:rPr>
      </w:pPr>
      <w:hyperlink w:anchor="_Toc477484997" w:history="1">
        <w:r w:rsidRPr="003164A5">
          <w:rPr>
            <w:rStyle w:val="Hyperlink"/>
            <w:noProof/>
          </w:rPr>
          <w:t>List of Figures</w:t>
        </w:r>
        <w:r>
          <w:rPr>
            <w:noProof/>
            <w:webHidden/>
          </w:rPr>
          <w:tab/>
        </w:r>
        <w:r>
          <w:rPr>
            <w:noProof/>
            <w:webHidden/>
          </w:rPr>
          <w:fldChar w:fldCharType="begin"/>
        </w:r>
        <w:r>
          <w:rPr>
            <w:noProof/>
            <w:webHidden/>
          </w:rPr>
          <w:instrText xml:space="preserve"> PAGEREF _Toc477484997 \h </w:instrText>
        </w:r>
        <w:r>
          <w:rPr>
            <w:noProof/>
            <w:webHidden/>
          </w:rPr>
        </w:r>
        <w:r>
          <w:rPr>
            <w:noProof/>
            <w:webHidden/>
          </w:rPr>
          <w:fldChar w:fldCharType="separate"/>
        </w:r>
        <w:r>
          <w:rPr>
            <w:noProof/>
            <w:webHidden/>
          </w:rPr>
          <w:t>VI</w:t>
        </w:r>
        <w:r>
          <w:rPr>
            <w:noProof/>
            <w:webHidden/>
          </w:rPr>
          <w:fldChar w:fldCharType="end"/>
        </w:r>
      </w:hyperlink>
    </w:p>
    <w:p w:rsidR="00C62AF9" w:rsidRDefault="00C62AF9">
      <w:pPr>
        <w:pStyle w:val="TOC1"/>
        <w:rPr>
          <w:rFonts w:asciiTheme="minorHAnsi" w:hAnsiTheme="minorHAnsi" w:cstheme="minorBidi"/>
          <w:b w:val="0"/>
          <w:noProof/>
          <w:sz w:val="22"/>
          <w:lang w:val="en-IN" w:eastAsia="en-IN"/>
        </w:rPr>
      </w:pPr>
      <w:hyperlink w:anchor="_Toc477484998" w:history="1">
        <w:r w:rsidRPr="003164A5">
          <w:rPr>
            <w:rStyle w:val="Hyperlink"/>
            <w:noProof/>
          </w:rPr>
          <w:t>List of Symbols and Abbreviations</w:t>
        </w:r>
        <w:r>
          <w:rPr>
            <w:noProof/>
            <w:webHidden/>
          </w:rPr>
          <w:tab/>
        </w:r>
        <w:r>
          <w:rPr>
            <w:noProof/>
            <w:webHidden/>
          </w:rPr>
          <w:fldChar w:fldCharType="begin"/>
        </w:r>
        <w:r>
          <w:rPr>
            <w:noProof/>
            <w:webHidden/>
          </w:rPr>
          <w:instrText xml:space="preserve"> PAGEREF _Toc477484998 \h </w:instrText>
        </w:r>
        <w:r>
          <w:rPr>
            <w:noProof/>
            <w:webHidden/>
          </w:rPr>
        </w:r>
        <w:r>
          <w:rPr>
            <w:noProof/>
            <w:webHidden/>
          </w:rPr>
          <w:fldChar w:fldCharType="separate"/>
        </w:r>
        <w:r>
          <w:rPr>
            <w:noProof/>
            <w:webHidden/>
          </w:rPr>
          <w:t>VII</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4999" w:history="1">
        <w:r w:rsidRPr="003164A5">
          <w:rPr>
            <w:rStyle w:val="Hyperlink"/>
            <w:noProof/>
          </w:rPr>
          <w:t>1.</w:t>
        </w:r>
        <w:r>
          <w:rPr>
            <w:rFonts w:asciiTheme="minorHAnsi" w:hAnsiTheme="minorHAnsi" w:cstheme="minorBidi"/>
            <w:b w:val="0"/>
            <w:noProof/>
            <w:sz w:val="22"/>
            <w:lang w:val="en-IN" w:eastAsia="en-IN"/>
          </w:rPr>
          <w:tab/>
        </w:r>
        <w:r w:rsidRPr="003164A5">
          <w:rPr>
            <w:rStyle w:val="Hyperlink"/>
            <w:noProof/>
          </w:rPr>
          <w:t>Introduction</w:t>
        </w:r>
        <w:r>
          <w:rPr>
            <w:noProof/>
            <w:webHidden/>
          </w:rPr>
          <w:tab/>
        </w:r>
        <w:r>
          <w:rPr>
            <w:noProof/>
            <w:webHidden/>
          </w:rPr>
          <w:fldChar w:fldCharType="begin"/>
        </w:r>
        <w:r>
          <w:rPr>
            <w:noProof/>
            <w:webHidden/>
          </w:rPr>
          <w:instrText xml:space="preserve"> PAGEREF _Toc477484999 \h </w:instrText>
        </w:r>
        <w:r>
          <w:rPr>
            <w:noProof/>
            <w:webHidden/>
          </w:rPr>
        </w:r>
        <w:r>
          <w:rPr>
            <w:noProof/>
            <w:webHidden/>
          </w:rPr>
          <w:fldChar w:fldCharType="separate"/>
        </w:r>
        <w:r>
          <w:rPr>
            <w:noProof/>
            <w:webHidden/>
          </w:rPr>
          <w:t>- 1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00" w:history="1">
        <w:r w:rsidRPr="003164A5">
          <w:rPr>
            <w:rStyle w:val="Hyperlink"/>
            <w:noProof/>
            <w14:scene3d>
              <w14:camera w14:prst="orthographicFront"/>
              <w14:lightRig w14:rig="threePt" w14:dir="t">
                <w14:rot w14:lat="0" w14:lon="0" w14:rev="0"/>
              </w14:lightRig>
            </w14:scene3d>
          </w:rPr>
          <w:t>1.1.</w:t>
        </w:r>
        <w:r>
          <w:rPr>
            <w:rFonts w:cstheme="minorBidi"/>
            <w:noProof/>
            <w:lang w:val="en-IN" w:eastAsia="en-IN"/>
          </w:rPr>
          <w:tab/>
        </w:r>
        <w:r w:rsidRPr="003164A5">
          <w:rPr>
            <w:rStyle w:val="Hyperlink"/>
            <w:noProof/>
          </w:rPr>
          <w:t>Short Version</w:t>
        </w:r>
        <w:r>
          <w:rPr>
            <w:noProof/>
            <w:webHidden/>
          </w:rPr>
          <w:tab/>
        </w:r>
        <w:r>
          <w:rPr>
            <w:noProof/>
            <w:webHidden/>
          </w:rPr>
          <w:fldChar w:fldCharType="begin"/>
        </w:r>
        <w:r>
          <w:rPr>
            <w:noProof/>
            <w:webHidden/>
          </w:rPr>
          <w:instrText xml:space="preserve"> PAGEREF _Toc477485000 \h </w:instrText>
        </w:r>
        <w:r>
          <w:rPr>
            <w:noProof/>
            <w:webHidden/>
          </w:rPr>
        </w:r>
        <w:r>
          <w:rPr>
            <w:noProof/>
            <w:webHidden/>
          </w:rPr>
          <w:fldChar w:fldCharType="separate"/>
        </w:r>
        <w:r>
          <w:rPr>
            <w:noProof/>
            <w:webHidden/>
          </w:rPr>
          <w:t>- 1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01" w:history="1">
        <w:r w:rsidRPr="003164A5">
          <w:rPr>
            <w:rStyle w:val="Hyperlink"/>
            <w:rFonts w:ascii="Times New Roman" w:hAnsi="Times New Roman"/>
            <w:b/>
            <w:noProof/>
            <w14:scene3d>
              <w14:camera w14:prst="orthographicFront"/>
              <w14:lightRig w14:rig="threePt" w14:dir="t">
                <w14:rot w14:lat="0" w14:lon="0" w14:rev="0"/>
              </w14:lightRig>
            </w14:scene3d>
          </w:rPr>
          <w:t>1.2.</w:t>
        </w:r>
        <w:r>
          <w:rPr>
            <w:rFonts w:cstheme="minorBidi"/>
            <w:noProof/>
            <w:lang w:val="en-IN" w:eastAsia="en-IN"/>
          </w:rPr>
          <w:tab/>
        </w:r>
        <w:r w:rsidRPr="003164A5">
          <w:rPr>
            <w:rStyle w:val="Hyperlink"/>
            <w:rFonts w:ascii="Times New Roman" w:hAnsi="Times New Roman"/>
            <w:b/>
            <w:noProof/>
          </w:rPr>
          <w:t>Task</w:t>
        </w:r>
        <w:r>
          <w:rPr>
            <w:noProof/>
            <w:webHidden/>
          </w:rPr>
          <w:tab/>
        </w:r>
        <w:r>
          <w:rPr>
            <w:noProof/>
            <w:webHidden/>
          </w:rPr>
          <w:fldChar w:fldCharType="begin"/>
        </w:r>
        <w:r>
          <w:rPr>
            <w:noProof/>
            <w:webHidden/>
          </w:rPr>
          <w:instrText xml:space="preserve"> PAGEREF _Toc477485001 \h </w:instrText>
        </w:r>
        <w:r>
          <w:rPr>
            <w:noProof/>
            <w:webHidden/>
          </w:rPr>
        </w:r>
        <w:r>
          <w:rPr>
            <w:noProof/>
            <w:webHidden/>
          </w:rPr>
          <w:fldChar w:fldCharType="separate"/>
        </w:r>
        <w:r>
          <w:rPr>
            <w:noProof/>
            <w:webHidden/>
          </w:rPr>
          <w:t>- 2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02" w:history="1">
        <w:r w:rsidRPr="003164A5">
          <w:rPr>
            <w:rStyle w:val="Hyperlink"/>
            <w:noProof/>
            <w14:scene3d>
              <w14:camera w14:prst="orthographicFront"/>
              <w14:lightRig w14:rig="threePt" w14:dir="t">
                <w14:rot w14:lat="0" w14:lon="0" w14:rev="0"/>
              </w14:lightRig>
            </w14:scene3d>
          </w:rPr>
          <w:t>1.3.</w:t>
        </w:r>
        <w:r>
          <w:rPr>
            <w:rFonts w:cstheme="minorBidi"/>
            <w:noProof/>
            <w:lang w:val="en-IN" w:eastAsia="en-IN"/>
          </w:rPr>
          <w:tab/>
        </w:r>
        <w:r w:rsidRPr="003164A5">
          <w:rPr>
            <w:rStyle w:val="Hyperlink"/>
            <w:noProof/>
          </w:rPr>
          <w:t>Chapter Overview</w:t>
        </w:r>
        <w:r>
          <w:rPr>
            <w:noProof/>
            <w:webHidden/>
          </w:rPr>
          <w:tab/>
        </w:r>
        <w:r>
          <w:rPr>
            <w:noProof/>
            <w:webHidden/>
          </w:rPr>
          <w:fldChar w:fldCharType="begin"/>
        </w:r>
        <w:r>
          <w:rPr>
            <w:noProof/>
            <w:webHidden/>
          </w:rPr>
          <w:instrText xml:space="preserve"> PAGEREF _Toc477485002 \h </w:instrText>
        </w:r>
        <w:r>
          <w:rPr>
            <w:noProof/>
            <w:webHidden/>
          </w:rPr>
        </w:r>
        <w:r>
          <w:rPr>
            <w:noProof/>
            <w:webHidden/>
          </w:rPr>
          <w:fldChar w:fldCharType="separate"/>
        </w:r>
        <w:r>
          <w:rPr>
            <w:noProof/>
            <w:webHidden/>
          </w:rPr>
          <w:t>- 3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03" w:history="1">
        <w:r w:rsidRPr="003164A5">
          <w:rPr>
            <w:rStyle w:val="Hyperlink"/>
            <w:noProof/>
          </w:rPr>
          <w:t>2.</w:t>
        </w:r>
        <w:r>
          <w:rPr>
            <w:rFonts w:asciiTheme="minorHAnsi" w:hAnsiTheme="minorHAnsi" w:cstheme="minorBidi"/>
            <w:b w:val="0"/>
            <w:noProof/>
            <w:sz w:val="22"/>
            <w:lang w:val="en-IN" w:eastAsia="en-IN"/>
          </w:rPr>
          <w:tab/>
        </w:r>
        <w:r w:rsidRPr="003164A5">
          <w:rPr>
            <w:rStyle w:val="Hyperlink"/>
            <w:noProof/>
          </w:rPr>
          <w:t>Literature Survey</w:t>
        </w:r>
        <w:r>
          <w:rPr>
            <w:noProof/>
            <w:webHidden/>
          </w:rPr>
          <w:tab/>
        </w:r>
        <w:r>
          <w:rPr>
            <w:noProof/>
            <w:webHidden/>
          </w:rPr>
          <w:fldChar w:fldCharType="begin"/>
        </w:r>
        <w:r>
          <w:rPr>
            <w:noProof/>
            <w:webHidden/>
          </w:rPr>
          <w:instrText xml:space="preserve"> PAGEREF _Toc477485003 \h </w:instrText>
        </w:r>
        <w:r>
          <w:rPr>
            <w:noProof/>
            <w:webHidden/>
          </w:rPr>
        </w:r>
        <w:r>
          <w:rPr>
            <w:noProof/>
            <w:webHidden/>
          </w:rPr>
          <w:fldChar w:fldCharType="separate"/>
        </w:r>
        <w:r>
          <w:rPr>
            <w:noProof/>
            <w:webHidden/>
          </w:rPr>
          <w:t>- 4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04" w:history="1">
        <w:r w:rsidRPr="003164A5">
          <w:rPr>
            <w:rStyle w:val="Hyperlink"/>
            <w:noProof/>
            <w14:scene3d>
              <w14:camera w14:prst="orthographicFront"/>
              <w14:lightRig w14:rig="threePt" w14:dir="t">
                <w14:rot w14:lat="0" w14:lon="0" w14:rev="0"/>
              </w14:lightRig>
            </w14:scene3d>
          </w:rPr>
          <w:t>2.1.</w:t>
        </w:r>
        <w:r>
          <w:rPr>
            <w:rFonts w:cstheme="minorBidi"/>
            <w:noProof/>
            <w:lang w:val="en-IN" w:eastAsia="en-IN"/>
          </w:rPr>
          <w:tab/>
        </w:r>
        <w:r w:rsidRPr="003164A5">
          <w:rPr>
            <w:rStyle w:val="Hyperlink"/>
            <w:noProof/>
          </w:rPr>
          <w:t>Scholastic Survey</w:t>
        </w:r>
        <w:r>
          <w:rPr>
            <w:noProof/>
            <w:webHidden/>
          </w:rPr>
          <w:tab/>
        </w:r>
        <w:r>
          <w:rPr>
            <w:noProof/>
            <w:webHidden/>
          </w:rPr>
          <w:fldChar w:fldCharType="begin"/>
        </w:r>
        <w:r>
          <w:rPr>
            <w:noProof/>
            <w:webHidden/>
          </w:rPr>
          <w:instrText xml:space="preserve"> PAGEREF _Toc477485004 \h </w:instrText>
        </w:r>
        <w:r>
          <w:rPr>
            <w:noProof/>
            <w:webHidden/>
          </w:rPr>
        </w:r>
        <w:r>
          <w:rPr>
            <w:noProof/>
            <w:webHidden/>
          </w:rPr>
          <w:fldChar w:fldCharType="separate"/>
        </w:r>
        <w:r>
          <w:rPr>
            <w:noProof/>
            <w:webHidden/>
          </w:rPr>
          <w:t>- 4 -</w:t>
        </w:r>
        <w:r>
          <w:rPr>
            <w:noProof/>
            <w:webHidden/>
          </w:rPr>
          <w:fldChar w:fldCharType="end"/>
        </w:r>
      </w:hyperlink>
    </w:p>
    <w:p w:rsidR="00C62AF9" w:rsidRDefault="00C62AF9">
      <w:pPr>
        <w:pStyle w:val="TOC3"/>
        <w:tabs>
          <w:tab w:val="left" w:pos="880"/>
          <w:tab w:val="right" w:leader="dot" w:pos="9016"/>
        </w:tabs>
        <w:rPr>
          <w:rFonts w:cstheme="minorBidi"/>
          <w:noProof/>
          <w:lang w:val="en-IN" w:eastAsia="en-IN"/>
        </w:rPr>
      </w:pPr>
      <w:hyperlink w:anchor="_Toc477485005" w:history="1">
        <w:r w:rsidRPr="003164A5">
          <w:rPr>
            <w:rStyle w:val="Hyperlink"/>
            <w:noProof/>
          </w:rPr>
          <w:t>a.</w:t>
        </w:r>
        <w:r>
          <w:rPr>
            <w:rFonts w:cstheme="minorBidi"/>
            <w:noProof/>
            <w:lang w:val="en-IN" w:eastAsia="en-IN"/>
          </w:rPr>
          <w:tab/>
        </w:r>
        <w:r w:rsidRPr="003164A5">
          <w:rPr>
            <w:rStyle w:val="Hyperlink"/>
            <w:noProof/>
          </w:rPr>
          <w:t>Automotive Ethernet: in-vehicle networking and smart mobility</w:t>
        </w:r>
        <w:r>
          <w:rPr>
            <w:noProof/>
            <w:webHidden/>
          </w:rPr>
          <w:tab/>
        </w:r>
        <w:r>
          <w:rPr>
            <w:noProof/>
            <w:webHidden/>
          </w:rPr>
          <w:fldChar w:fldCharType="begin"/>
        </w:r>
        <w:r>
          <w:rPr>
            <w:noProof/>
            <w:webHidden/>
          </w:rPr>
          <w:instrText xml:space="preserve"> PAGEREF _Toc477485005 \h </w:instrText>
        </w:r>
        <w:r>
          <w:rPr>
            <w:noProof/>
            <w:webHidden/>
          </w:rPr>
        </w:r>
        <w:r>
          <w:rPr>
            <w:noProof/>
            <w:webHidden/>
          </w:rPr>
          <w:fldChar w:fldCharType="separate"/>
        </w:r>
        <w:r>
          <w:rPr>
            <w:noProof/>
            <w:webHidden/>
          </w:rPr>
          <w:t>- 4 -</w:t>
        </w:r>
        <w:r>
          <w:rPr>
            <w:noProof/>
            <w:webHidden/>
          </w:rPr>
          <w:fldChar w:fldCharType="end"/>
        </w:r>
      </w:hyperlink>
    </w:p>
    <w:p w:rsidR="00C62AF9" w:rsidRDefault="00C62AF9">
      <w:pPr>
        <w:pStyle w:val="TOC3"/>
        <w:tabs>
          <w:tab w:val="left" w:pos="880"/>
          <w:tab w:val="right" w:leader="dot" w:pos="9016"/>
        </w:tabs>
        <w:rPr>
          <w:rFonts w:cstheme="minorBidi"/>
          <w:noProof/>
          <w:lang w:val="en-IN" w:eastAsia="en-IN"/>
        </w:rPr>
      </w:pPr>
      <w:hyperlink w:anchor="_Toc477485006" w:history="1">
        <w:r w:rsidRPr="003164A5">
          <w:rPr>
            <w:rStyle w:val="Hyperlink"/>
            <w:b/>
            <w:noProof/>
          </w:rPr>
          <w:t>b.</w:t>
        </w:r>
        <w:r>
          <w:rPr>
            <w:rFonts w:cstheme="minorBidi"/>
            <w:noProof/>
            <w:lang w:val="en-IN" w:eastAsia="en-IN"/>
          </w:rPr>
          <w:tab/>
        </w:r>
        <w:r w:rsidRPr="003164A5">
          <w:rPr>
            <w:rStyle w:val="Hyperlink"/>
            <w:b/>
            <w:noProof/>
          </w:rPr>
          <w:t>Towards standardized Vehicle Grid Integration:</w:t>
        </w:r>
        <w:r>
          <w:rPr>
            <w:noProof/>
            <w:webHidden/>
          </w:rPr>
          <w:tab/>
        </w:r>
        <w:r>
          <w:rPr>
            <w:noProof/>
            <w:webHidden/>
          </w:rPr>
          <w:fldChar w:fldCharType="begin"/>
        </w:r>
        <w:r>
          <w:rPr>
            <w:noProof/>
            <w:webHidden/>
          </w:rPr>
          <w:instrText xml:space="preserve"> PAGEREF _Toc477485006 \h </w:instrText>
        </w:r>
        <w:r>
          <w:rPr>
            <w:noProof/>
            <w:webHidden/>
          </w:rPr>
        </w:r>
        <w:r>
          <w:rPr>
            <w:noProof/>
            <w:webHidden/>
          </w:rPr>
          <w:fldChar w:fldCharType="separate"/>
        </w:r>
        <w:r>
          <w:rPr>
            <w:noProof/>
            <w:webHidden/>
          </w:rPr>
          <w:t>- 6 -</w:t>
        </w:r>
        <w:r>
          <w:rPr>
            <w:noProof/>
            <w:webHidden/>
          </w:rPr>
          <w:fldChar w:fldCharType="end"/>
        </w:r>
      </w:hyperlink>
    </w:p>
    <w:p w:rsidR="00C62AF9" w:rsidRDefault="00C62AF9">
      <w:pPr>
        <w:pStyle w:val="TOC3"/>
        <w:tabs>
          <w:tab w:val="left" w:pos="880"/>
          <w:tab w:val="right" w:leader="dot" w:pos="9016"/>
        </w:tabs>
        <w:rPr>
          <w:rFonts w:cstheme="minorBidi"/>
          <w:noProof/>
          <w:lang w:val="en-IN" w:eastAsia="en-IN"/>
        </w:rPr>
      </w:pPr>
      <w:hyperlink w:anchor="_Toc477485007" w:history="1">
        <w:r w:rsidRPr="003164A5">
          <w:rPr>
            <w:rStyle w:val="Hyperlink"/>
            <w:b/>
            <w:noProof/>
          </w:rPr>
          <w:t>c.</w:t>
        </w:r>
        <w:r>
          <w:rPr>
            <w:rFonts w:cstheme="minorBidi"/>
            <w:noProof/>
            <w:lang w:val="en-IN" w:eastAsia="en-IN"/>
          </w:rPr>
          <w:tab/>
        </w:r>
        <w:r w:rsidRPr="003164A5">
          <w:rPr>
            <w:rStyle w:val="Hyperlink"/>
            <w:b/>
            <w:noProof/>
          </w:rPr>
          <w:t>ISO 15118 – charging communication between plug-in electric vehicles and charging infrastructure</w:t>
        </w:r>
        <w:r>
          <w:rPr>
            <w:noProof/>
            <w:webHidden/>
          </w:rPr>
          <w:tab/>
        </w:r>
        <w:r>
          <w:rPr>
            <w:noProof/>
            <w:webHidden/>
          </w:rPr>
          <w:fldChar w:fldCharType="begin"/>
        </w:r>
        <w:r>
          <w:rPr>
            <w:noProof/>
            <w:webHidden/>
          </w:rPr>
          <w:instrText xml:space="preserve"> PAGEREF _Toc477485007 \h </w:instrText>
        </w:r>
        <w:r>
          <w:rPr>
            <w:noProof/>
            <w:webHidden/>
          </w:rPr>
        </w:r>
        <w:r>
          <w:rPr>
            <w:noProof/>
            <w:webHidden/>
          </w:rPr>
          <w:fldChar w:fldCharType="separate"/>
        </w:r>
        <w:r>
          <w:rPr>
            <w:noProof/>
            <w:webHidden/>
          </w:rPr>
          <w:t>- 7 -</w:t>
        </w:r>
        <w:r>
          <w:rPr>
            <w:noProof/>
            <w:webHidden/>
          </w:rPr>
          <w:fldChar w:fldCharType="end"/>
        </w:r>
      </w:hyperlink>
    </w:p>
    <w:p w:rsidR="00C62AF9" w:rsidRDefault="00C62AF9">
      <w:pPr>
        <w:pStyle w:val="TOC3"/>
        <w:tabs>
          <w:tab w:val="left" w:pos="880"/>
          <w:tab w:val="right" w:leader="dot" w:pos="9016"/>
        </w:tabs>
        <w:rPr>
          <w:rFonts w:cstheme="minorBidi"/>
          <w:noProof/>
          <w:lang w:val="en-IN" w:eastAsia="en-IN"/>
        </w:rPr>
      </w:pPr>
      <w:hyperlink w:anchor="_Toc477485008" w:history="1">
        <w:r w:rsidRPr="003164A5">
          <w:rPr>
            <w:rStyle w:val="Hyperlink"/>
            <w:b/>
            <w:noProof/>
          </w:rPr>
          <w:t>d.</w:t>
        </w:r>
        <w:r>
          <w:rPr>
            <w:rFonts w:cstheme="minorBidi"/>
            <w:noProof/>
            <w:lang w:val="en-IN" w:eastAsia="en-IN"/>
          </w:rPr>
          <w:tab/>
        </w:r>
        <w:r w:rsidRPr="003164A5">
          <w:rPr>
            <w:rStyle w:val="Hyperlink"/>
            <w:b/>
            <w:noProof/>
          </w:rPr>
          <w:t>Assuring Interoperability between Conductive EV and EVSE Charging Systems Authors:</w:t>
        </w:r>
        <w:r>
          <w:rPr>
            <w:noProof/>
            <w:webHidden/>
          </w:rPr>
          <w:tab/>
        </w:r>
        <w:r>
          <w:rPr>
            <w:noProof/>
            <w:webHidden/>
          </w:rPr>
          <w:fldChar w:fldCharType="begin"/>
        </w:r>
        <w:r>
          <w:rPr>
            <w:noProof/>
            <w:webHidden/>
          </w:rPr>
          <w:instrText xml:space="preserve"> PAGEREF _Toc477485008 \h </w:instrText>
        </w:r>
        <w:r>
          <w:rPr>
            <w:noProof/>
            <w:webHidden/>
          </w:rPr>
        </w:r>
        <w:r>
          <w:rPr>
            <w:noProof/>
            <w:webHidden/>
          </w:rPr>
          <w:fldChar w:fldCharType="separate"/>
        </w:r>
        <w:r>
          <w:rPr>
            <w:noProof/>
            <w:webHidden/>
          </w:rPr>
          <w:t>- 8 -</w:t>
        </w:r>
        <w:r>
          <w:rPr>
            <w:noProof/>
            <w:webHidden/>
          </w:rPr>
          <w:fldChar w:fldCharType="end"/>
        </w:r>
      </w:hyperlink>
    </w:p>
    <w:p w:rsidR="00C62AF9" w:rsidRDefault="00C62AF9">
      <w:pPr>
        <w:pStyle w:val="TOC3"/>
        <w:tabs>
          <w:tab w:val="left" w:pos="880"/>
          <w:tab w:val="right" w:leader="dot" w:pos="9016"/>
        </w:tabs>
        <w:rPr>
          <w:rFonts w:cstheme="minorBidi"/>
          <w:noProof/>
          <w:lang w:val="en-IN" w:eastAsia="en-IN"/>
        </w:rPr>
      </w:pPr>
      <w:hyperlink w:anchor="_Toc477485009" w:history="1">
        <w:r w:rsidRPr="003164A5">
          <w:rPr>
            <w:rStyle w:val="Hyperlink"/>
            <w:b/>
            <w:noProof/>
          </w:rPr>
          <w:t>e.</w:t>
        </w:r>
        <w:r>
          <w:rPr>
            <w:rFonts w:cstheme="minorBidi"/>
            <w:noProof/>
            <w:lang w:val="en-IN" w:eastAsia="en-IN"/>
          </w:rPr>
          <w:tab/>
        </w:r>
        <w:r w:rsidRPr="003164A5">
          <w:rPr>
            <w:rStyle w:val="Hyperlink"/>
            <w:b/>
            <w:noProof/>
          </w:rPr>
          <w:t>Vehicle-to-Grid AC Charging Station: AN approach for Smart Charging Development</w:t>
        </w:r>
        <w:r>
          <w:rPr>
            <w:noProof/>
            <w:webHidden/>
          </w:rPr>
          <w:tab/>
        </w:r>
        <w:r>
          <w:rPr>
            <w:noProof/>
            <w:webHidden/>
          </w:rPr>
          <w:fldChar w:fldCharType="begin"/>
        </w:r>
        <w:r>
          <w:rPr>
            <w:noProof/>
            <w:webHidden/>
          </w:rPr>
          <w:instrText xml:space="preserve"> PAGEREF _Toc477485009 \h </w:instrText>
        </w:r>
        <w:r>
          <w:rPr>
            <w:noProof/>
            <w:webHidden/>
          </w:rPr>
        </w:r>
        <w:r>
          <w:rPr>
            <w:noProof/>
            <w:webHidden/>
          </w:rPr>
          <w:fldChar w:fldCharType="separate"/>
        </w:r>
        <w:r>
          <w:rPr>
            <w:noProof/>
            <w:webHidden/>
          </w:rPr>
          <w:t>- 9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10" w:history="1">
        <w:r w:rsidRPr="003164A5">
          <w:rPr>
            <w:rStyle w:val="Hyperlink"/>
            <w:noProof/>
            <w14:scene3d>
              <w14:camera w14:prst="orthographicFront"/>
              <w14:lightRig w14:rig="threePt" w14:dir="t">
                <w14:rot w14:lat="0" w14:lon="0" w14:rev="0"/>
              </w14:lightRig>
            </w14:scene3d>
          </w:rPr>
          <w:t>2.2.</w:t>
        </w:r>
        <w:r>
          <w:rPr>
            <w:rFonts w:cstheme="minorBidi"/>
            <w:noProof/>
            <w:lang w:val="en-IN" w:eastAsia="en-IN"/>
          </w:rPr>
          <w:tab/>
        </w:r>
        <w:r w:rsidRPr="003164A5">
          <w:rPr>
            <w:rStyle w:val="Hyperlink"/>
            <w:noProof/>
          </w:rPr>
          <w:t>Reference</w:t>
        </w:r>
        <w:r>
          <w:rPr>
            <w:noProof/>
            <w:webHidden/>
          </w:rPr>
          <w:tab/>
        </w:r>
        <w:r>
          <w:rPr>
            <w:noProof/>
            <w:webHidden/>
          </w:rPr>
          <w:fldChar w:fldCharType="begin"/>
        </w:r>
        <w:r>
          <w:rPr>
            <w:noProof/>
            <w:webHidden/>
          </w:rPr>
          <w:instrText xml:space="preserve"> PAGEREF _Toc477485010 \h </w:instrText>
        </w:r>
        <w:r>
          <w:rPr>
            <w:noProof/>
            <w:webHidden/>
          </w:rPr>
        </w:r>
        <w:r>
          <w:rPr>
            <w:noProof/>
            <w:webHidden/>
          </w:rPr>
          <w:fldChar w:fldCharType="separate"/>
        </w:r>
        <w:r>
          <w:rPr>
            <w:noProof/>
            <w:webHidden/>
          </w:rPr>
          <w:t>- 10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11" w:history="1">
        <w:r w:rsidRPr="003164A5">
          <w:rPr>
            <w:rStyle w:val="Hyperlink"/>
            <w:noProof/>
          </w:rPr>
          <w:t>3.</w:t>
        </w:r>
        <w:r>
          <w:rPr>
            <w:rFonts w:asciiTheme="minorHAnsi" w:hAnsiTheme="minorHAnsi" w:cstheme="minorBidi"/>
            <w:b w:val="0"/>
            <w:noProof/>
            <w:sz w:val="22"/>
            <w:lang w:val="en-IN" w:eastAsia="en-IN"/>
          </w:rPr>
          <w:tab/>
        </w:r>
        <w:r w:rsidRPr="003164A5">
          <w:rPr>
            <w:rStyle w:val="Hyperlink"/>
            <w:noProof/>
          </w:rPr>
          <w:t>Problem statement /Objective</w:t>
        </w:r>
        <w:r>
          <w:rPr>
            <w:noProof/>
            <w:webHidden/>
          </w:rPr>
          <w:tab/>
        </w:r>
        <w:r>
          <w:rPr>
            <w:noProof/>
            <w:webHidden/>
          </w:rPr>
          <w:fldChar w:fldCharType="begin"/>
        </w:r>
        <w:r>
          <w:rPr>
            <w:noProof/>
            <w:webHidden/>
          </w:rPr>
          <w:instrText xml:space="preserve"> PAGEREF _Toc477485011 \h </w:instrText>
        </w:r>
        <w:r>
          <w:rPr>
            <w:noProof/>
            <w:webHidden/>
          </w:rPr>
        </w:r>
        <w:r>
          <w:rPr>
            <w:noProof/>
            <w:webHidden/>
          </w:rPr>
          <w:fldChar w:fldCharType="separate"/>
        </w:r>
        <w:r>
          <w:rPr>
            <w:noProof/>
            <w:webHidden/>
          </w:rPr>
          <w:t>- 11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12" w:history="1">
        <w:r w:rsidRPr="003164A5">
          <w:rPr>
            <w:rStyle w:val="Hyperlink"/>
            <w:noProof/>
            <w14:scene3d>
              <w14:camera w14:prst="orthographicFront"/>
              <w14:lightRig w14:rig="threePt" w14:dir="t">
                <w14:rot w14:lat="0" w14:lon="0" w14:rev="0"/>
              </w14:lightRig>
            </w14:scene3d>
          </w:rPr>
          <w:t>3.1.</w:t>
        </w:r>
        <w:r>
          <w:rPr>
            <w:rFonts w:cstheme="minorBidi"/>
            <w:noProof/>
            <w:lang w:val="en-IN" w:eastAsia="en-IN"/>
          </w:rPr>
          <w:tab/>
        </w:r>
        <w:r w:rsidRPr="003164A5">
          <w:rPr>
            <w:rStyle w:val="Hyperlink"/>
            <w:noProof/>
          </w:rPr>
          <w:t>Introduction:</w:t>
        </w:r>
        <w:r>
          <w:rPr>
            <w:noProof/>
            <w:webHidden/>
          </w:rPr>
          <w:tab/>
        </w:r>
        <w:r>
          <w:rPr>
            <w:noProof/>
            <w:webHidden/>
          </w:rPr>
          <w:fldChar w:fldCharType="begin"/>
        </w:r>
        <w:r>
          <w:rPr>
            <w:noProof/>
            <w:webHidden/>
          </w:rPr>
          <w:instrText xml:space="preserve"> PAGEREF _Toc477485012 \h </w:instrText>
        </w:r>
        <w:r>
          <w:rPr>
            <w:noProof/>
            <w:webHidden/>
          </w:rPr>
        </w:r>
        <w:r>
          <w:rPr>
            <w:noProof/>
            <w:webHidden/>
          </w:rPr>
          <w:fldChar w:fldCharType="separate"/>
        </w:r>
        <w:r>
          <w:rPr>
            <w:noProof/>
            <w:webHidden/>
          </w:rPr>
          <w:t>- 11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13" w:history="1">
        <w:r w:rsidRPr="003164A5">
          <w:rPr>
            <w:rStyle w:val="Hyperlink"/>
            <w:noProof/>
            <w14:scene3d>
              <w14:camera w14:prst="orthographicFront"/>
              <w14:lightRig w14:rig="threePt" w14:dir="t">
                <w14:rot w14:lat="0" w14:lon="0" w14:rev="0"/>
              </w14:lightRig>
            </w14:scene3d>
          </w:rPr>
          <w:t>3.2.</w:t>
        </w:r>
        <w:r>
          <w:rPr>
            <w:rFonts w:cstheme="minorBidi"/>
            <w:noProof/>
            <w:lang w:val="en-IN" w:eastAsia="en-IN"/>
          </w:rPr>
          <w:tab/>
        </w:r>
        <w:r w:rsidRPr="003164A5">
          <w:rPr>
            <w:rStyle w:val="Hyperlink"/>
            <w:noProof/>
          </w:rPr>
          <w:t>Objective:</w:t>
        </w:r>
        <w:r>
          <w:rPr>
            <w:noProof/>
            <w:webHidden/>
          </w:rPr>
          <w:tab/>
        </w:r>
        <w:r>
          <w:rPr>
            <w:noProof/>
            <w:webHidden/>
          </w:rPr>
          <w:fldChar w:fldCharType="begin"/>
        </w:r>
        <w:r>
          <w:rPr>
            <w:noProof/>
            <w:webHidden/>
          </w:rPr>
          <w:instrText xml:space="preserve"> PAGEREF _Toc477485013 \h </w:instrText>
        </w:r>
        <w:r>
          <w:rPr>
            <w:noProof/>
            <w:webHidden/>
          </w:rPr>
        </w:r>
        <w:r>
          <w:rPr>
            <w:noProof/>
            <w:webHidden/>
          </w:rPr>
          <w:fldChar w:fldCharType="separate"/>
        </w:r>
        <w:r>
          <w:rPr>
            <w:noProof/>
            <w:webHidden/>
          </w:rPr>
          <w:t>- 12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14" w:history="1">
        <w:r w:rsidRPr="003164A5">
          <w:rPr>
            <w:rStyle w:val="Hyperlink"/>
            <w:noProof/>
          </w:rPr>
          <w:t>4.</w:t>
        </w:r>
        <w:r>
          <w:rPr>
            <w:rFonts w:asciiTheme="minorHAnsi" w:hAnsiTheme="minorHAnsi" w:cstheme="minorBidi"/>
            <w:b w:val="0"/>
            <w:noProof/>
            <w:sz w:val="22"/>
            <w:lang w:val="en-IN" w:eastAsia="en-IN"/>
          </w:rPr>
          <w:tab/>
        </w:r>
        <w:r w:rsidRPr="003164A5">
          <w:rPr>
            <w:rStyle w:val="Hyperlink"/>
            <w:noProof/>
          </w:rPr>
          <w:t>Methodology</w:t>
        </w:r>
        <w:r>
          <w:rPr>
            <w:noProof/>
            <w:webHidden/>
          </w:rPr>
          <w:tab/>
        </w:r>
        <w:r>
          <w:rPr>
            <w:noProof/>
            <w:webHidden/>
          </w:rPr>
          <w:fldChar w:fldCharType="begin"/>
        </w:r>
        <w:r>
          <w:rPr>
            <w:noProof/>
            <w:webHidden/>
          </w:rPr>
          <w:instrText xml:space="preserve"> PAGEREF _Toc477485014 \h </w:instrText>
        </w:r>
        <w:r>
          <w:rPr>
            <w:noProof/>
            <w:webHidden/>
          </w:rPr>
        </w:r>
        <w:r>
          <w:rPr>
            <w:noProof/>
            <w:webHidden/>
          </w:rPr>
          <w:fldChar w:fldCharType="separate"/>
        </w:r>
        <w:r>
          <w:rPr>
            <w:noProof/>
            <w:webHidden/>
          </w:rPr>
          <w:t>- 13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15" w:history="1">
        <w:r w:rsidRPr="003164A5">
          <w:rPr>
            <w:rStyle w:val="Hyperlink"/>
            <w:noProof/>
            <w14:scene3d>
              <w14:camera w14:prst="orthographicFront"/>
              <w14:lightRig w14:rig="threePt" w14:dir="t">
                <w14:rot w14:lat="0" w14:lon="0" w14:rev="0"/>
              </w14:lightRig>
            </w14:scene3d>
          </w:rPr>
          <w:t>4.1.</w:t>
        </w:r>
        <w:r>
          <w:rPr>
            <w:rFonts w:cstheme="minorBidi"/>
            <w:noProof/>
            <w:lang w:val="en-IN" w:eastAsia="en-IN"/>
          </w:rPr>
          <w:tab/>
        </w:r>
        <w:r w:rsidRPr="003164A5">
          <w:rPr>
            <w:rStyle w:val="Hyperlink"/>
            <w:noProof/>
          </w:rPr>
          <w:t>IEC 62196: vehicle plug</w:t>
        </w:r>
        <w:r>
          <w:rPr>
            <w:noProof/>
            <w:webHidden/>
          </w:rPr>
          <w:tab/>
        </w:r>
        <w:r>
          <w:rPr>
            <w:noProof/>
            <w:webHidden/>
          </w:rPr>
          <w:fldChar w:fldCharType="begin"/>
        </w:r>
        <w:r>
          <w:rPr>
            <w:noProof/>
            <w:webHidden/>
          </w:rPr>
          <w:instrText xml:space="preserve"> PAGEREF _Toc477485015 \h </w:instrText>
        </w:r>
        <w:r>
          <w:rPr>
            <w:noProof/>
            <w:webHidden/>
          </w:rPr>
        </w:r>
        <w:r>
          <w:rPr>
            <w:noProof/>
            <w:webHidden/>
          </w:rPr>
          <w:fldChar w:fldCharType="separate"/>
        </w:r>
        <w:r>
          <w:rPr>
            <w:noProof/>
            <w:webHidden/>
          </w:rPr>
          <w:t>- 13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16" w:history="1">
        <w:r w:rsidRPr="003164A5">
          <w:rPr>
            <w:rStyle w:val="Hyperlink"/>
            <w:noProof/>
            <w14:scene3d>
              <w14:camera w14:prst="orthographicFront"/>
              <w14:lightRig w14:rig="threePt" w14:dir="t">
                <w14:rot w14:lat="0" w14:lon="0" w14:rev="0"/>
              </w14:lightRig>
            </w14:scene3d>
          </w:rPr>
          <w:t>4.2.</w:t>
        </w:r>
        <w:r>
          <w:rPr>
            <w:rFonts w:cstheme="minorBidi"/>
            <w:noProof/>
            <w:lang w:val="en-IN" w:eastAsia="en-IN"/>
          </w:rPr>
          <w:tab/>
        </w:r>
        <w:r w:rsidRPr="003164A5">
          <w:rPr>
            <w:rStyle w:val="Hyperlink"/>
            <w:noProof/>
          </w:rPr>
          <w:t>IEC 61851</w:t>
        </w:r>
        <w:r>
          <w:rPr>
            <w:noProof/>
            <w:webHidden/>
          </w:rPr>
          <w:tab/>
        </w:r>
        <w:r>
          <w:rPr>
            <w:noProof/>
            <w:webHidden/>
          </w:rPr>
          <w:fldChar w:fldCharType="begin"/>
        </w:r>
        <w:r>
          <w:rPr>
            <w:noProof/>
            <w:webHidden/>
          </w:rPr>
          <w:instrText xml:space="preserve"> PAGEREF _Toc477485016 \h </w:instrText>
        </w:r>
        <w:r>
          <w:rPr>
            <w:noProof/>
            <w:webHidden/>
          </w:rPr>
        </w:r>
        <w:r>
          <w:rPr>
            <w:noProof/>
            <w:webHidden/>
          </w:rPr>
          <w:fldChar w:fldCharType="separate"/>
        </w:r>
        <w:r>
          <w:rPr>
            <w:noProof/>
            <w:webHidden/>
          </w:rPr>
          <w:t>- 15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17" w:history="1">
        <w:r w:rsidRPr="003164A5">
          <w:rPr>
            <w:rStyle w:val="Hyperlink"/>
            <w:noProof/>
            <w14:scene3d>
              <w14:camera w14:prst="orthographicFront"/>
              <w14:lightRig w14:rig="threePt" w14:dir="t">
                <w14:rot w14:lat="0" w14:lon="0" w14:rev="0"/>
              </w14:lightRig>
            </w14:scene3d>
          </w:rPr>
          <w:t>4.3.</w:t>
        </w:r>
        <w:r>
          <w:rPr>
            <w:rFonts w:cstheme="minorBidi"/>
            <w:noProof/>
            <w:lang w:val="en-IN" w:eastAsia="en-IN"/>
          </w:rPr>
          <w:tab/>
        </w:r>
        <w:r w:rsidRPr="003164A5">
          <w:rPr>
            <w:rStyle w:val="Hyperlink"/>
            <w:noProof/>
          </w:rPr>
          <w:t>ISO 15118</w:t>
        </w:r>
        <w:r>
          <w:rPr>
            <w:noProof/>
            <w:webHidden/>
          </w:rPr>
          <w:tab/>
        </w:r>
        <w:r>
          <w:rPr>
            <w:noProof/>
            <w:webHidden/>
          </w:rPr>
          <w:fldChar w:fldCharType="begin"/>
        </w:r>
        <w:r>
          <w:rPr>
            <w:noProof/>
            <w:webHidden/>
          </w:rPr>
          <w:instrText xml:space="preserve"> PAGEREF _Toc477485017 \h </w:instrText>
        </w:r>
        <w:r>
          <w:rPr>
            <w:noProof/>
            <w:webHidden/>
          </w:rPr>
        </w:r>
        <w:r>
          <w:rPr>
            <w:noProof/>
            <w:webHidden/>
          </w:rPr>
          <w:fldChar w:fldCharType="separate"/>
        </w:r>
        <w:r>
          <w:rPr>
            <w:noProof/>
            <w:webHidden/>
          </w:rPr>
          <w:t>- 17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18" w:history="1">
        <w:r w:rsidRPr="003164A5">
          <w:rPr>
            <w:rStyle w:val="Hyperlink"/>
            <w:noProof/>
          </w:rPr>
          <w:t>4.3.1.</w:t>
        </w:r>
        <w:r>
          <w:rPr>
            <w:rFonts w:cstheme="minorBidi"/>
            <w:noProof/>
            <w:lang w:val="en-IN" w:eastAsia="en-IN"/>
          </w:rPr>
          <w:tab/>
        </w:r>
        <w:r w:rsidRPr="003164A5">
          <w:rPr>
            <w:rStyle w:val="Hyperlink"/>
            <w:noProof/>
          </w:rPr>
          <w:t>Open V2G Project</w:t>
        </w:r>
        <w:r>
          <w:rPr>
            <w:noProof/>
            <w:webHidden/>
          </w:rPr>
          <w:tab/>
        </w:r>
        <w:r>
          <w:rPr>
            <w:noProof/>
            <w:webHidden/>
          </w:rPr>
          <w:fldChar w:fldCharType="begin"/>
        </w:r>
        <w:r>
          <w:rPr>
            <w:noProof/>
            <w:webHidden/>
          </w:rPr>
          <w:instrText xml:space="preserve"> PAGEREF _Toc477485018 \h </w:instrText>
        </w:r>
        <w:r>
          <w:rPr>
            <w:noProof/>
            <w:webHidden/>
          </w:rPr>
        </w:r>
        <w:r>
          <w:rPr>
            <w:noProof/>
            <w:webHidden/>
          </w:rPr>
          <w:fldChar w:fldCharType="separate"/>
        </w:r>
        <w:r>
          <w:rPr>
            <w:noProof/>
            <w:webHidden/>
          </w:rPr>
          <w:t>- 18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19" w:history="1">
        <w:r w:rsidRPr="003164A5">
          <w:rPr>
            <w:rStyle w:val="Hyperlink"/>
            <w:noProof/>
            <w14:scene3d>
              <w14:camera w14:prst="orthographicFront"/>
              <w14:lightRig w14:rig="threePt" w14:dir="t">
                <w14:rot w14:lat="0" w14:lon="0" w14:rev="0"/>
              </w14:lightRig>
            </w14:scene3d>
          </w:rPr>
          <w:t>4.4.</w:t>
        </w:r>
        <w:r>
          <w:rPr>
            <w:rFonts w:cstheme="minorBidi"/>
            <w:noProof/>
            <w:lang w:val="en-IN" w:eastAsia="en-IN"/>
          </w:rPr>
          <w:tab/>
        </w:r>
        <w:r w:rsidRPr="003164A5">
          <w:rPr>
            <w:rStyle w:val="Hyperlink"/>
            <w:noProof/>
          </w:rPr>
          <w:t>TCP/IP Communication:</w:t>
        </w:r>
        <w:r>
          <w:rPr>
            <w:noProof/>
            <w:webHidden/>
          </w:rPr>
          <w:tab/>
        </w:r>
        <w:r>
          <w:rPr>
            <w:noProof/>
            <w:webHidden/>
          </w:rPr>
          <w:fldChar w:fldCharType="begin"/>
        </w:r>
        <w:r>
          <w:rPr>
            <w:noProof/>
            <w:webHidden/>
          </w:rPr>
          <w:instrText xml:space="preserve"> PAGEREF _Toc477485019 \h </w:instrText>
        </w:r>
        <w:r>
          <w:rPr>
            <w:noProof/>
            <w:webHidden/>
          </w:rPr>
        </w:r>
        <w:r>
          <w:rPr>
            <w:noProof/>
            <w:webHidden/>
          </w:rPr>
          <w:fldChar w:fldCharType="separate"/>
        </w:r>
        <w:r>
          <w:rPr>
            <w:noProof/>
            <w:webHidden/>
          </w:rPr>
          <w:t>- 19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20" w:history="1">
        <w:r w:rsidRPr="003164A5">
          <w:rPr>
            <w:rStyle w:val="Hyperlink"/>
            <w:noProof/>
            <w14:scene3d>
              <w14:camera w14:prst="orthographicFront"/>
              <w14:lightRig w14:rig="threePt" w14:dir="t">
                <w14:rot w14:lat="0" w14:lon="0" w14:rev="0"/>
              </w14:lightRig>
            </w14:scene3d>
          </w:rPr>
          <w:t>4.5.</w:t>
        </w:r>
        <w:r>
          <w:rPr>
            <w:rFonts w:cstheme="minorBidi"/>
            <w:noProof/>
            <w:lang w:val="en-IN" w:eastAsia="en-IN"/>
          </w:rPr>
          <w:tab/>
        </w:r>
        <w:r w:rsidRPr="003164A5">
          <w:rPr>
            <w:rStyle w:val="Hyperlink"/>
            <w:noProof/>
          </w:rPr>
          <w:t>UML</w:t>
        </w:r>
        <w:r>
          <w:rPr>
            <w:noProof/>
            <w:webHidden/>
          </w:rPr>
          <w:tab/>
        </w:r>
        <w:r>
          <w:rPr>
            <w:noProof/>
            <w:webHidden/>
          </w:rPr>
          <w:fldChar w:fldCharType="begin"/>
        </w:r>
        <w:r>
          <w:rPr>
            <w:noProof/>
            <w:webHidden/>
          </w:rPr>
          <w:instrText xml:space="preserve"> PAGEREF _Toc477485020 \h </w:instrText>
        </w:r>
        <w:r>
          <w:rPr>
            <w:noProof/>
            <w:webHidden/>
          </w:rPr>
        </w:r>
        <w:r>
          <w:rPr>
            <w:noProof/>
            <w:webHidden/>
          </w:rPr>
          <w:fldChar w:fldCharType="separate"/>
        </w:r>
        <w:r>
          <w:rPr>
            <w:noProof/>
            <w:webHidden/>
          </w:rPr>
          <w:t>- 21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21" w:history="1">
        <w:r w:rsidRPr="003164A5">
          <w:rPr>
            <w:rStyle w:val="Hyperlink"/>
            <w:noProof/>
          </w:rPr>
          <w:t>4.5.1.</w:t>
        </w:r>
        <w:r>
          <w:rPr>
            <w:rFonts w:cstheme="minorBidi"/>
            <w:noProof/>
            <w:lang w:val="en-IN" w:eastAsia="en-IN"/>
          </w:rPr>
          <w:tab/>
        </w:r>
        <w:r w:rsidRPr="003164A5">
          <w:rPr>
            <w:rStyle w:val="Hyperlink"/>
            <w:noProof/>
          </w:rPr>
          <w:t>Introduction</w:t>
        </w:r>
        <w:r>
          <w:rPr>
            <w:noProof/>
            <w:webHidden/>
          </w:rPr>
          <w:tab/>
        </w:r>
        <w:r>
          <w:rPr>
            <w:noProof/>
            <w:webHidden/>
          </w:rPr>
          <w:fldChar w:fldCharType="begin"/>
        </w:r>
        <w:r>
          <w:rPr>
            <w:noProof/>
            <w:webHidden/>
          </w:rPr>
          <w:instrText xml:space="preserve"> PAGEREF _Toc477485021 \h </w:instrText>
        </w:r>
        <w:r>
          <w:rPr>
            <w:noProof/>
            <w:webHidden/>
          </w:rPr>
        </w:r>
        <w:r>
          <w:rPr>
            <w:noProof/>
            <w:webHidden/>
          </w:rPr>
          <w:fldChar w:fldCharType="separate"/>
        </w:r>
        <w:r>
          <w:rPr>
            <w:noProof/>
            <w:webHidden/>
          </w:rPr>
          <w:t>- 21 -</w:t>
        </w:r>
        <w:r>
          <w:rPr>
            <w:noProof/>
            <w:webHidden/>
          </w:rPr>
          <w:fldChar w:fldCharType="end"/>
        </w:r>
      </w:hyperlink>
    </w:p>
    <w:p w:rsidR="00C62AF9" w:rsidRDefault="00C62AF9">
      <w:pPr>
        <w:pStyle w:val="TOC4"/>
        <w:tabs>
          <w:tab w:val="left" w:pos="1760"/>
          <w:tab w:val="right" w:leader="dot" w:pos="9016"/>
        </w:tabs>
        <w:rPr>
          <w:rFonts w:eastAsiaTheme="minorEastAsia"/>
          <w:noProof/>
          <w:lang w:eastAsia="en-IN"/>
        </w:rPr>
      </w:pPr>
      <w:hyperlink w:anchor="_Toc477485022" w:history="1">
        <w:r w:rsidRPr="003164A5">
          <w:rPr>
            <w:rStyle w:val="Hyperlink"/>
            <w:noProof/>
          </w:rPr>
          <w:t>4.5.1.1.</w:t>
        </w:r>
        <w:r>
          <w:rPr>
            <w:rFonts w:eastAsiaTheme="minorEastAsia"/>
            <w:noProof/>
            <w:lang w:eastAsia="en-IN"/>
          </w:rPr>
          <w:tab/>
        </w:r>
        <w:r w:rsidRPr="003164A5">
          <w:rPr>
            <w:rStyle w:val="Hyperlink"/>
            <w:noProof/>
          </w:rPr>
          <w:t>UML 2.0</w:t>
        </w:r>
        <w:r>
          <w:rPr>
            <w:noProof/>
            <w:webHidden/>
          </w:rPr>
          <w:tab/>
        </w:r>
        <w:r>
          <w:rPr>
            <w:noProof/>
            <w:webHidden/>
          </w:rPr>
          <w:fldChar w:fldCharType="begin"/>
        </w:r>
        <w:r>
          <w:rPr>
            <w:noProof/>
            <w:webHidden/>
          </w:rPr>
          <w:instrText xml:space="preserve"> PAGEREF _Toc477485022 \h </w:instrText>
        </w:r>
        <w:r>
          <w:rPr>
            <w:noProof/>
            <w:webHidden/>
          </w:rPr>
        </w:r>
        <w:r>
          <w:rPr>
            <w:noProof/>
            <w:webHidden/>
          </w:rPr>
          <w:fldChar w:fldCharType="separate"/>
        </w:r>
        <w:r>
          <w:rPr>
            <w:noProof/>
            <w:webHidden/>
          </w:rPr>
          <w:t>- 21 -</w:t>
        </w:r>
        <w:r>
          <w:rPr>
            <w:noProof/>
            <w:webHidden/>
          </w:rPr>
          <w:fldChar w:fldCharType="end"/>
        </w:r>
      </w:hyperlink>
    </w:p>
    <w:p w:rsidR="00C62AF9" w:rsidRDefault="00C62AF9">
      <w:pPr>
        <w:pStyle w:val="TOC4"/>
        <w:tabs>
          <w:tab w:val="left" w:pos="1760"/>
          <w:tab w:val="right" w:leader="dot" w:pos="9016"/>
        </w:tabs>
        <w:rPr>
          <w:rFonts w:eastAsiaTheme="minorEastAsia"/>
          <w:noProof/>
          <w:lang w:eastAsia="en-IN"/>
        </w:rPr>
      </w:pPr>
      <w:hyperlink w:anchor="_Toc477485023" w:history="1">
        <w:r w:rsidRPr="003164A5">
          <w:rPr>
            <w:rStyle w:val="Hyperlink"/>
            <w:noProof/>
          </w:rPr>
          <w:t>4.5.1.2.</w:t>
        </w:r>
        <w:r>
          <w:rPr>
            <w:rFonts w:eastAsiaTheme="minorEastAsia"/>
            <w:noProof/>
            <w:lang w:eastAsia="en-IN"/>
          </w:rPr>
          <w:tab/>
        </w:r>
        <w:r w:rsidRPr="003164A5">
          <w:rPr>
            <w:rStyle w:val="Hyperlink"/>
            <w:noProof/>
          </w:rPr>
          <w:t>Types of UML Diagrams</w:t>
        </w:r>
        <w:r>
          <w:rPr>
            <w:noProof/>
            <w:webHidden/>
          </w:rPr>
          <w:tab/>
        </w:r>
        <w:r>
          <w:rPr>
            <w:noProof/>
            <w:webHidden/>
          </w:rPr>
          <w:fldChar w:fldCharType="begin"/>
        </w:r>
        <w:r>
          <w:rPr>
            <w:noProof/>
            <w:webHidden/>
          </w:rPr>
          <w:instrText xml:space="preserve"> PAGEREF _Toc477485023 \h </w:instrText>
        </w:r>
        <w:r>
          <w:rPr>
            <w:noProof/>
            <w:webHidden/>
          </w:rPr>
        </w:r>
        <w:r>
          <w:rPr>
            <w:noProof/>
            <w:webHidden/>
          </w:rPr>
          <w:fldChar w:fldCharType="separate"/>
        </w:r>
        <w:r>
          <w:rPr>
            <w:noProof/>
            <w:webHidden/>
          </w:rPr>
          <w:t>- 21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24" w:history="1">
        <w:r w:rsidRPr="003164A5">
          <w:rPr>
            <w:rStyle w:val="Hyperlink"/>
            <w:noProof/>
          </w:rPr>
          <w:t>4.5.2.</w:t>
        </w:r>
        <w:r>
          <w:rPr>
            <w:rFonts w:cstheme="minorBidi"/>
            <w:noProof/>
            <w:lang w:val="en-IN" w:eastAsia="en-IN"/>
          </w:rPr>
          <w:tab/>
        </w:r>
        <w:r w:rsidRPr="003164A5">
          <w:rPr>
            <w:rStyle w:val="Hyperlink"/>
            <w:noProof/>
          </w:rPr>
          <w:t>State Machine Diagram</w:t>
        </w:r>
        <w:r>
          <w:rPr>
            <w:noProof/>
            <w:webHidden/>
          </w:rPr>
          <w:tab/>
        </w:r>
        <w:r>
          <w:rPr>
            <w:noProof/>
            <w:webHidden/>
          </w:rPr>
          <w:fldChar w:fldCharType="begin"/>
        </w:r>
        <w:r>
          <w:rPr>
            <w:noProof/>
            <w:webHidden/>
          </w:rPr>
          <w:instrText xml:space="preserve"> PAGEREF _Toc477485024 \h </w:instrText>
        </w:r>
        <w:r>
          <w:rPr>
            <w:noProof/>
            <w:webHidden/>
          </w:rPr>
        </w:r>
        <w:r>
          <w:rPr>
            <w:noProof/>
            <w:webHidden/>
          </w:rPr>
          <w:fldChar w:fldCharType="separate"/>
        </w:r>
        <w:r>
          <w:rPr>
            <w:noProof/>
            <w:webHidden/>
          </w:rPr>
          <w:t>- 22 -</w:t>
        </w:r>
        <w:r>
          <w:rPr>
            <w:noProof/>
            <w:webHidden/>
          </w:rPr>
          <w:fldChar w:fldCharType="end"/>
        </w:r>
      </w:hyperlink>
    </w:p>
    <w:p w:rsidR="00C62AF9" w:rsidRDefault="00C62AF9">
      <w:pPr>
        <w:pStyle w:val="TOC4"/>
        <w:tabs>
          <w:tab w:val="left" w:pos="1760"/>
          <w:tab w:val="right" w:leader="dot" w:pos="9016"/>
        </w:tabs>
        <w:rPr>
          <w:rFonts w:eastAsiaTheme="minorEastAsia"/>
          <w:noProof/>
          <w:lang w:eastAsia="en-IN"/>
        </w:rPr>
      </w:pPr>
      <w:hyperlink w:anchor="_Toc477485025" w:history="1">
        <w:r w:rsidRPr="003164A5">
          <w:rPr>
            <w:rStyle w:val="Hyperlink"/>
            <w:noProof/>
          </w:rPr>
          <w:t>4.5.2.1.</w:t>
        </w:r>
        <w:r>
          <w:rPr>
            <w:rFonts w:eastAsiaTheme="minorEastAsia"/>
            <w:noProof/>
            <w:lang w:eastAsia="en-IN"/>
          </w:rPr>
          <w:tab/>
        </w:r>
        <w:r w:rsidRPr="003164A5">
          <w:rPr>
            <w:rStyle w:val="Hyperlink"/>
            <w:noProof/>
          </w:rPr>
          <w:t>Difference between a State Diagram and a Flowchart</w:t>
        </w:r>
        <w:r>
          <w:rPr>
            <w:noProof/>
            <w:webHidden/>
          </w:rPr>
          <w:tab/>
        </w:r>
        <w:r>
          <w:rPr>
            <w:noProof/>
            <w:webHidden/>
          </w:rPr>
          <w:fldChar w:fldCharType="begin"/>
        </w:r>
        <w:r>
          <w:rPr>
            <w:noProof/>
            <w:webHidden/>
          </w:rPr>
          <w:instrText xml:space="preserve"> PAGEREF _Toc477485025 \h </w:instrText>
        </w:r>
        <w:r>
          <w:rPr>
            <w:noProof/>
            <w:webHidden/>
          </w:rPr>
        </w:r>
        <w:r>
          <w:rPr>
            <w:noProof/>
            <w:webHidden/>
          </w:rPr>
          <w:fldChar w:fldCharType="separate"/>
        </w:r>
        <w:r>
          <w:rPr>
            <w:noProof/>
            <w:webHidden/>
          </w:rPr>
          <w:t>- 22 -</w:t>
        </w:r>
        <w:r>
          <w:rPr>
            <w:noProof/>
            <w:webHidden/>
          </w:rPr>
          <w:fldChar w:fldCharType="end"/>
        </w:r>
      </w:hyperlink>
    </w:p>
    <w:p w:rsidR="00C62AF9" w:rsidRDefault="00C62AF9">
      <w:pPr>
        <w:pStyle w:val="TOC4"/>
        <w:tabs>
          <w:tab w:val="left" w:pos="1760"/>
          <w:tab w:val="right" w:leader="dot" w:pos="9016"/>
        </w:tabs>
        <w:rPr>
          <w:rFonts w:eastAsiaTheme="minorEastAsia"/>
          <w:noProof/>
          <w:lang w:eastAsia="en-IN"/>
        </w:rPr>
      </w:pPr>
      <w:hyperlink w:anchor="_Toc477485026" w:history="1">
        <w:r w:rsidRPr="003164A5">
          <w:rPr>
            <w:rStyle w:val="Hyperlink"/>
            <w:noProof/>
          </w:rPr>
          <w:t>4.5.2.2.</w:t>
        </w:r>
        <w:r>
          <w:rPr>
            <w:rFonts w:eastAsiaTheme="minorEastAsia"/>
            <w:noProof/>
            <w:lang w:eastAsia="en-IN"/>
          </w:rPr>
          <w:tab/>
        </w:r>
        <w:r w:rsidRPr="003164A5">
          <w:rPr>
            <w:rStyle w:val="Hyperlink"/>
            <w:noProof/>
          </w:rPr>
          <w:t>Steps to Drawing a State Diagram</w:t>
        </w:r>
        <w:r>
          <w:rPr>
            <w:noProof/>
            <w:webHidden/>
          </w:rPr>
          <w:tab/>
        </w:r>
        <w:r>
          <w:rPr>
            <w:noProof/>
            <w:webHidden/>
          </w:rPr>
          <w:fldChar w:fldCharType="begin"/>
        </w:r>
        <w:r>
          <w:rPr>
            <w:noProof/>
            <w:webHidden/>
          </w:rPr>
          <w:instrText xml:space="preserve"> PAGEREF _Toc477485026 \h </w:instrText>
        </w:r>
        <w:r>
          <w:rPr>
            <w:noProof/>
            <w:webHidden/>
          </w:rPr>
        </w:r>
        <w:r>
          <w:rPr>
            <w:noProof/>
            <w:webHidden/>
          </w:rPr>
          <w:fldChar w:fldCharType="separate"/>
        </w:r>
        <w:r>
          <w:rPr>
            <w:noProof/>
            <w:webHidden/>
          </w:rPr>
          <w:t>- 22 -</w:t>
        </w:r>
        <w:r>
          <w:rPr>
            <w:noProof/>
            <w:webHidden/>
          </w:rPr>
          <w:fldChar w:fldCharType="end"/>
        </w:r>
      </w:hyperlink>
    </w:p>
    <w:p w:rsidR="00C62AF9" w:rsidRDefault="00C62AF9">
      <w:pPr>
        <w:pStyle w:val="TOC4"/>
        <w:tabs>
          <w:tab w:val="left" w:pos="1760"/>
          <w:tab w:val="right" w:leader="dot" w:pos="9016"/>
        </w:tabs>
        <w:rPr>
          <w:rFonts w:eastAsiaTheme="minorEastAsia"/>
          <w:noProof/>
          <w:lang w:eastAsia="en-IN"/>
        </w:rPr>
      </w:pPr>
      <w:hyperlink w:anchor="_Toc477485027" w:history="1">
        <w:r w:rsidRPr="003164A5">
          <w:rPr>
            <w:rStyle w:val="Hyperlink"/>
            <w:noProof/>
          </w:rPr>
          <w:t>4.5.2.3.</w:t>
        </w:r>
        <w:r>
          <w:rPr>
            <w:rFonts w:eastAsiaTheme="minorEastAsia"/>
            <w:noProof/>
            <w:lang w:eastAsia="en-IN"/>
          </w:rPr>
          <w:tab/>
        </w:r>
        <w:r w:rsidRPr="003164A5">
          <w:rPr>
            <w:rStyle w:val="Hyperlink"/>
            <w:noProof/>
          </w:rPr>
          <w:t>The Charging Station – State Machine Diagram</w:t>
        </w:r>
        <w:r>
          <w:rPr>
            <w:noProof/>
            <w:webHidden/>
          </w:rPr>
          <w:tab/>
        </w:r>
        <w:r>
          <w:rPr>
            <w:noProof/>
            <w:webHidden/>
          </w:rPr>
          <w:fldChar w:fldCharType="begin"/>
        </w:r>
        <w:r>
          <w:rPr>
            <w:noProof/>
            <w:webHidden/>
          </w:rPr>
          <w:instrText xml:space="preserve"> PAGEREF _Toc477485027 \h </w:instrText>
        </w:r>
        <w:r>
          <w:rPr>
            <w:noProof/>
            <w:webHidden/>
          </w:rPr>
        </w:r>
        <w:r>
          <w:rPr>
            <w:noProof/>
            <w:webHidden/>
          </w:rPr>
          <w:fldChar w:fldCharType="separate"/>
        </w:r>
        <w:r>
          <w:rPr>
            <w:noProof/>
            <w:webHidden/>
          </w:rPr>
          <w:t>- 23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28" w:history="1">
        <w:r w:rsidRPr="003164A5">
          <w:rPr>
            <w:rStyle w:val="Hyperlink"/>
            <w:noProof/>
          </w:rPr>
          <w:t>4.5.3.</w:t>
        </w:r>
        <w:r>
          <w:rPr>
            <w:rFonts w:cstheme="minorBidi"/>
            <w:noProof/>
            <w:lang w:val="en-IN" w:eastAsia="en-IN"/>
          </w:rPr>
          <w:tab/>
        </w:r>
        <w:r w:rsidRPr="003164A5">
          <w:rPr>
            <w:rStyle w:val="Hyperlink"/>
            <w:noProof/>
          </w:rPr>
          <w:t>Sequence Diagram</w:t>
        </w:r>
        <w:r>
          <w:rPr>
            <w:noProof/>
            <w:webHidden/>
          </w:rPr>
          <w:tab/>
        </w:r>
        <w:r>
          <w:rPr>
            <w:noProof/>
            <w:webHidden/>
          </w:rPr>
          <w:fldChar w:fldCharType="begin"/>
        </w:r>
        <w:r>
          <w:rPr>
            <w:noProof/>
            <w:webHidden/>
          </w:rPr>
          <w:instrText xml:space="preserve"> PAGEREF _Toc477485028 \h </w:instrText>
        </w:r>
        <w:r>
          <w:rPr>
            <w:noProof/>
            <w:webHidden/>
          </w:rPr>
        </w:r>
        <w:r>
          <w:rPr>
            <w:noProof/>
            <w:webHidden/>
          </w:rPr>
          <w:fldChar w:fldCharType="separate"/>
        </w:r>
        <w:r>
          <w:rPr>
            <w:noProof/>
            <w:webHidden/>
          </w:rPr>
          <w:t>- 24 -</w:t>
        </w:r>
        <w:r>
          <w:rPr>
            <w:noProof/>
            <w:webHidden/>
          </w:rPr>
          <w:fldChar w:fldCharType="end"/>
        </w:r>
      </w:hyperlink>
    </w:p>
    <w:p w:rsidR="00C62AF9" w:rsidRDefault="00C62AF9">
      <w:pPr>
        <w:pStyle w:val="TOC4"/>
        <w:tabs>
          <w:tab w:val="left" w:pos="1760"/>
          <w:tab w:val="right" w:leader="dot" w:pos="9016"/>
        </w:tabs>
        <w:rPr>
          <w:rFonts w:eastAsiaTheme="minorEastAsia"/>
          <w:noProof/>
          <w:lang w:eastAsia="en-IN"/>
        </w:rPr>
      </w:pPr>
      <w:hyperlink w:anchor="_Toc477485029" w:history="1">
        <w:r w:rsidRPr="003164A5">
          <w:rPr>
            <w:rStyle w:val="Hyperlink"/>
            <w:noProof/>
          </w:rPr>
          <w:t>4.5.3.2.</w:t>
        </w:r>
        <w:r>
          <w:rPr>
            <w:rFonts w:eastAsiaTheme="minorEastAsia"/>
            <w:noProof/>
            <w:lang w:eastAsia="en-IN"/>
          </w:rPr>
          <w:tab/>
        </w:r>
        <w:r w:rsidRPr="003164A5">
          <w:rPr>
            <w:rStyle w:val="Hyperlink"/>
            <w:noProof/>
          </w:rPr>
          <w:t>The Charging Station – The State Machine Diagram</w:t>
        </w:r>
        <w:r>
          <w:rPr>
            <w:noProof/>
            <w:webHidden/>
          </w:rPr>
          <w:tab/>
        </w:r>
        <w:r>
          <w:rPr>
            <w:noProof/>
            <w:webHidden/>
          </w:rPr>
          <w:fldChar w:fldCharType="begin"/>
        </w:r>
        <w:r>
          <w:rPr>
            <w:noProof/>
            <w:webHidden/>
          </w:rPr>
          <w:instrText xml:space="preserve"> PAGEREF _Toc477485029 \h </w:instrText>
        </w:r>
        <w:r>
          <w:rPr>
            <w:noProof/>
            <w:webHidden/>
          </w:rPr>
        </w:r>
        <w:r>
          <w:rPr>
            <w:noProof/>
            <w:webHidden/>
          </w:rPr>
          <w:fldChar w:fldCharType="separate"/>
        </w:r>
        <w:r>
          <w:rPr>
            <w:noProof/>
            <w:webHidden/>
          </w:rPr>
          <w:t>- 25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30" w:history="1">
        <w:r w:rsidRPr="003164A5">
          <w:rPr>
            <w:rStyle w:val="Hyperlink"/>
            <w:noProof/>
            <w14:scene3d>
              <w14:camera w14:prst="orthographicFront"/>
              <w14:lightRig w14:rig="threePt" w14:dir="t">
                <w14:rot w14:lat="0" w14:lon="0" w14:rev="0"/>
              </w14:lightRig>
            </w14:scene3d>
          </w:rPr>
          <w:t>4.6.</w:t>
        </w:r>
        <w:r>
          <w:rPr>
            <w:rFonts w:cstheme="minorBidi"/>
            <w:noProof/>
            <w:lang w:val="en-IN" w:eastAsia="en-IN"/>
          </w:rPr>
          <w:tab/>
        </w:r>
        <w:r w:rsidRPr="003164A5">
          <w:rPr>
            <w:rStyle w:val="Hyperlink"/>
            <w:noProof/>
          </w:rPr>
          <w:t>Automatic State Diagram:</w:t>
        </w:r>
        <w:r>
          <w:rPr>
            <w:noProof/>
            <w:webHidden/>
          </w:rPr>
          <w:tab/>
        </w:r>
        <w:r>
          <w:rPr>
            <w:noProof/>
            <w:webHidden/>
          </w:rPr>
          <w:fldChar w:fldCharType="begin"/>
        </w:r>
        <w:r>
          <w:rPr>
            <w:noProof/>
            <w:webHidden/>
          </w:rPr>
          <w:instrText xml:space="preserve"> PAGEREF _Toc477485030 \h </w:instrText>
        </w:r>
        <w:r>
          <w:rPr>
            <w:noProof/>
            <w:webHidden/>
          </w:rPr>
        </w:r>
        <w:r>
          <w:rPr>
            <w:noProof/>
            <w:webHidden/>
          </w:rPr>
          <w:fldChar w:fldCharType="separate"/>
        </w:r>
        <w:r>
          <w:rPr>
            <w:noProof/>
            <w:webHidden/>
          </w:rPr>
          <w:t>- 26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31" w:history="1">
        <w:r w:rsidRPr="003164A5">
          <w:rPr>
            <w:rStyle w:val="Hyperlink"/>
            <w:noProof/>
          </w:rPr>
          <w:t>4.6.1.</w:t>
        </w:r>
        <w:r>
          <w:rPr>
            <w:rFonts w:cstheme="minorBidi"/>
            <w:noProof/>
            <w:lang w:val="en-IN" w:eastAsia="en-IN"/>
          </w:rPr>
          <w:tab/>
        </w:r>
        <w:r w:rsidRPr="003164A5">
          <w:rPr>
            <w:rStyle w:val="Hyperlink"/>
            <w:noProof/>
          </w:rPr>
          <w:t>Introduction</w:t>
        </w:r>
        <w:r>
          <w:rPr>
            <w:noProof/>
            <w:webHidden/>
          </w:rPr>
          <w:tab/>
        </w:r>
        <w:r>
          <w:rPr>
            <w:noProof/>
            <w:webHidden/>
          </w:rPr>
          <w:fldChar w:fldCharType="begin"/>
        </w:r>
        <w:r>
          <w:rPr>
            <w:noProof/>
            <w:webHidden/>
          </w:rPr>
          <w:instrText xml:space="preserve"> PAGEREF _Toc477485031 \h </w:instrText>
        </w:r>
        <w:r>
          <w:rPr>
            <w:noProof/>
            <w:webHidden/>
          </w:rPr>
        </w:r>
        <w:r>
          <w:rPr>
            <w:noProof/>
            <w:webHidden/>
          </w:rPr>
          <w:fldChar w:fldCharType="separate"/>
        </w:r>
        <w:r>
          <w:rPr>
            <w:noProof/>
            <w:webHidden/>
          </w:rPr>
          <w:t>- 26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32" w:history="1">
        <w:r w:rsidRPr="003164A5">
          <w:rPr>
            <w:rStyle w:val="Hyperlink"/>
            <w:noProof/>
          </w:rPr>
          <w:t>4.6.2.</w:t>
        </w:r>
        <w:r>
          <w:rPr>
            <w:rFonts w:cstheme="minorBidi"/>
            <w:noProof/>
            <w:lang w:val="en-IN" w:eastAsia="en-IN"/>
          </w:rPr>
          <w:tab/>
        </w:r>
        <w:r w:rsidRPr="003164A5">
          <w:rPr>
            <w:rStyle w:val="Hyperlink"/>
            <w:noProof/>
          </w:rPr>
          <w:t>State diagram of the charging station</w:t>
        </w:r>
        <w:r>
          <w:rPr>
            <w:noProof/>
            <w:webHidden/>
          </w:rPr>
          <w:tab/>
        </w:r>
        <w:r>
          <w:rPr>
            <w:noProof/>
            <w:webHidden/>
          </w:rPr>
          <w:fldChar w:fldCharType="begin"/>
        </w:r>
        <w:r>
          <w:rPr>
            <w:noProof/>
            <w:webHidden/>
          </w:rPr>
          <w:instrText xml:space="preserve"> PAGEREF _Toc477485032 \h </w:instrText>
        </w:r>
        <w:r>
          <w:rPr>
            <w:noProof/>
            <w:webHidden/>
          </w:rPr>
        </w:r>
        <w:r>
          <w:rPr>
            <w:noProof/>
            <w:webHidden/>
          </w:rPr>
          <w:fldChar w:fldCharType="separate"/>
        </w:r>
        <w:r>
          <w:rPr>
            <w:noProof/>
            <w:webHidden/>
          </w:rPr>
          <w:t>- 28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33" w:history="1">
        <w:r w:rsidRPr="003164A5">
          <w:rPr>
            <w:rStyle w:val="Hyperlink"/>
            <w:noProof/>
          </w:rPr>
          <w:t>5.</w:t>
        </w:r>
        <w:r>
          <w:rPr>
            <w:rFonts w:asciiTheme="minorHAnsi" w:hAnsiTheme="minorHAnsi" w:cstheme="minorBidi"/>
            <w:b w:val="0"/>
            <w:noProof/>
            <w:sz w:val="22"/>
            <w:lang w:val="en-IN" w:eastAsia="en-IN"/>
          </w:rPr>
          <w:tab/>
        </w:r>
        <w:r w:rsidRPr="003164A5">
          <w:rPr>
            <w:rStyle w:val="Hyperlink"/>
            <w:noProof/>
          </w:rPr>
          <w:t>Software Description</w:t>
        </w:r>
        <w:r>
          <w:rPr>
            <w:noProof/>
            <w:webHidden/>
          </w:rPr>
          <w:tab/>
        </w:r>
        <w:r>
          <w:rPr>
            <w:noProof/>
            <w:webHidden/>
          </w:rPr>
          <w:fldChar w:fldCharType="begin"/>
        </w:r>
        <w:r>
          <w:rPr>
            <w:noProof/>
            <w:webHidden/>
          </w:rPr>
          <w:instrText xml:space="preserve"> PAGEREF _Toc477485033 \h </w:instrText>
        </w:r>
        <w:r>
          <w:rPr>
            <w:noProof/>
            <w:webHidden/>
          </w:rPr>
        </w:r>
        <w:r>
          <w:rPr>
            <w:noProof/>
            <w:webHidden/>
          </w:rPr>
          <w:fldChar w:fldCharType="separate"/>
        </w:r>
        <w:r>
          <w:rPr>
            <w:noProof/>
            <w:webHidden/>
          </w:rPr>
          <w:t>- 30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34" w:history="1">
        <w:r w:rsidRPr="003164A5">
          <w:rPr>
            <w:rStyle w:val="Hyperlink"/>
            <w:noProof/>
            <w14:scene3d>
              <w14:camera w14:prst="orthographicFront"/>
              <w14:lightRig w14:rig="threePt" w14:dir="t">
                <w14:rot w14:lat="0" w14:lon="0" w14:rev="0"/>
              </w14:lightRig>
            </w14:scene3d>
          </w:rPr>
          <w:t>5.1.</w:t>
        </w:r>
        <w:r>
          <w:rPr>
            <w:rFonts w:cstheme="minorBidi"/>
            <w:noProof/>
            <w:lang w:val="en-IN" w:eastAsia="en-IN"/>
          </w:rPr>
          <w:tab/>
        </w:r>
        <w:r w:rsidRPr="003164A5">
          <w:rPr>
            <w:rStyle w:val="Hyperlink"/>
            <w:noProof/>
          </w:rPr>
          <w:t>FileZilla</w:t>
        </w:r>
        <w:r>
          <w:rPr>
            <w:noProof/>
            <w:webHidden/>
          </w:rPr>
          <w:tab/>
        </w:r>
        <w:r>
          <w:rPr>
            <w:noProof/>
            <w:webHidden/>
          </w:rPr>
          <w:fldChar w:fldCharType="begin"/>
        </w:r>
        <w:r>
          <w:rPr>
            <w:noProof/>
            <w:webHidden/>
          </w:rPr>
          <w:instrText xml:space="preserve"> PAGEREF _Toc477485034 \h </w:instrText>
        </w:r>
        <w:r>
          <w:rPr>
            <w:noProof/>
            <w:webHidden/>
          </w:rPr>
        </w:r>
        <w:r>
          <w:rPr>
            <w:noProof/>
            <w:webHidden/>
          </w:rPr>
          <w:fldChar w:fldCharType="separate"/>
        </w:r>
        <w:r>
          <w:rPr>
            <w:noProof/>
            <w:webHidden/>
          </w:rPr>
          <w:t>- 30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35" w:history="1">
        <w:r w:rsidRPr="003164A5">
          <w:rPr>
            <w:rStyle w:val="Hyperlink"/>
            <w:noProof/>
            <w14:scene3d>
              <w14:camera w14:prst="orthographicFront"/>
              <w14:lightRig w14:rig="threePt" w14:dir="t">
                <w14:rot w14:lat="0" w14:lon="0" w14:rev="0"/>
              </w14:lightRig>
            </w14:scene3d>
          </w:rPr>
          <w:t>5.2.</w:t>
        </w:r>
        <w:r>
          <w:rPr>
            <w:rFonts w:cstheme="minorBidi"/>
            <w:noProof/>
            <w:lang w:val="en-IN" w:eastAsia="en-IN"/>
          </w:rPr>
          <w:tab/>
        </w:r>
        <w:r w:rsidRPr="003164A5">
          <w:rPr>
            <w:rStyle w:val="Hyperlink"/>
            <w:noProof/>
          </w:rPr>
          <w:t>Geany</w:t>
        </w:r>
        <w:r>
          <w:rPr>
            <w:noProof/>
            <w:webHidden/>
          </w:rPr>
          <w:tab/>
        </w:r>
        <w:r>
          <w:rPr>
            <w:noProof/>
            <w:webHidden/>
          </w:rPr>
          <w:fldChar w:fldCharType="begin"/>
        </w:r>
        <w:r>
          <w:rPr>
            <w:noProof/>
            <w:webHidden/>
          </w:rPr>
          <w:instrText xml:space="preserve"> PAGEREF _Toc477485035 \h </w:instrText>
        </w:r>
        <w:r>
          <w:rPr>
            <w:noProof/>
            <w:webHidden/>
          </w:rPr>
        </w:r>
        <w:r>
          <w:rPr>
            <w:noProof/>
            <w:webHidden/>
          </w:rPr>
          <w:fldChar w:fldCharType="separate"/>
        </w:r>
        <w:r>
          <w:rPr>
            <w:noProof/>
            <w:webHidden/>
          </w:rPr>
          <w:t>- 32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36" w:history="1">
        <w:r w:rsidRPr="003164A5">
          <w:rPr>
            <w:rStyle w:val="Hyperlink"/>
            <w:noProof/>
            <w14:scene3d>
              <w14:camera w14:prst="orthographicFront"/>
              <w14:lightRig w14:rig="threePt" w14:dir="t">
                <w14:rot w14:lat="0" w14:lon="0" w14:rev="0"/>
              </w14:lightRig>
            </w14:scene3d>
          </w:rPr>
          <w:t>5.3.</w:t>
        </w:r>
        <w:r>
          <w:rPr>
            <w:rFonts w:cstheme="minorBidi"/>
            <w:noProof/>
            <w:lang w:val="en-IN" w:eastAsia="en-IN"/>
          </w:rPr>
          <w:tab/>
        </w:r>
        <w:r w:rsidRPr="003164A5">
          <w:rPr>
            <w:rStyle w:val="Hyperlink"/>
            <w:noProof/>
          </w:rPr>
          <w:t>Putty Terminal</w:t>
        </w:r>
        <w:r>
          <w:rPr>
            <w:noProof/>
            <w:webHidden/>
          </w:rPr>
          <w:tab/>
        </w:r>
        <w:r>
          <w:rPr>
            <w:noProof/>
            <w:webHidden/>
          </w:rPr>
          <w:fldChar w:fldCharType="begin"/>
        </w:r>
        <w:r>
          <w:rPr>
            <w:noProof/>
            <w:webHidden/>
          </w:rPr>
          <w:instrText xml:space="preserve"> PAGEREF _Toc477485036 \h </w:instrText>
        </w:r>
        <w:r>
          <w:rPr>
            <w:noProof/>
            <w:webHidden/>
          </w:rPr>
        </w:r>
        <w:r>
          <w:rPr>
            <w:noProof/>
            <w:webHidden/>
          </w:rPr>
          <w:fldChar w:fldCharType="separate"/>
        </w:r>
        <w:r>
          <w:rPr>
            <w:noProof/>
            <w:webHidden/>
          </w:rPr>
          <w:t>- 33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37" w:history="1">
        <w:r w:rsidRPr="003164A5">
          <w:rPr>
            <w:rStyle w:val="Hyperlink"/>
            <w:noProof/>
            <w14:scene3d>
              <w14:camera w14:prst="orthographicFront"/>
              <w14:lightRig w14:rig="threePt" w14:dir="t">
                <w14:rot w14:lat="0" w14:lon="0" w14:rev="0"/>
              </w14:lightRig>
            </w14:scene3d>
          </w:rPr>
          <w:t>5.4.</w:t>
        </w:r>
        <w:r>
          <w:rPr>
            <w:rFonts w:cstheme="minorBidi"/>
            <w:noProof/>
            <w:lang w:val="en-IN" w:eastAsia="en-IN"/>
          </w:rPr>
          <w:tab/>
        </w:r>
        <w:r w:rsidRPr="003164A5">
          <w:rPr>
            <w:rStyle w:val="Hyperlink"/>
            <w:noProof/>
          </w:rPr>
          <w:t>EB GUIDE 6.3</w:t>
        </w:r>
        <w:r>
          <w:rPr>
            <w:noProof/>
            <w:webHidden/>
          </w:rPr>
          <w:tab/>
        </w:r>
        <w:r>
          <w:rPr>
            <w:noProof/>
            <w:webHidden/>
          </w:rPr>
          <w:fldChar w:fldCharType="begin"/>
        </w:r>
        <w:r>
          <w:rPr>
            <w:noProof/>
            <w:webHidden/>
          </w:rPr>
          <w:instrText xml:space="preserve"> PAGEREF _Toc477485037 \h </w:instrText>
        </w:r>
        <w:r>
          <w:rPr>
            <w:noProof/>
            <w:webHidden/>
          </w:rPr>
        </w:r>
        <w:r>
          <w:rPr>
            <w:noProof/>
            <w:webHidden/>
          </w:rPr>
          <w:fldChar w:fldCharType="separate"/>
        </w:r>
        <w:r>
          <w:rPr>
            <w:noProof/>
            <w:webHidden/>
          </w:rPr>
          <w:t>- 34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38" w:history="1">
        <w:r w:rsidRPr="003164A5">
          <w:rPr>
            <w:rStyle w:val="Hyperlink"/>
            <w:noProof/>
            <w14:scene3d>
              <w14:camera w14:prst="orthographicFront"/>
              <w14:lightRig w14:rig="threePt" w14:dir="t">
                <w14:rot w14:lat="0" w14:lon="0" w14:rev="0"/>
              </w14:lightRig>
            </w14:scene3d>
          </w:rPr>
          <w:t>5.5.</w:t>
        </w:r>
        <w:r>
          <w:rPr>
            <w:rFonts w:cstheme="minorBidi"/>
            <w:noProof/>
            <w:lang w:val="en-IN" w:eastAsia="en-IN"/>
          </w:rPr>
          <w:tab/>
        </w:r>
        <w:r w:rsidRPr="003164A5">
          <w:rPr>
            <w:rStyle w:val="Hyperlink"/>
            <w:noProof/>
          </w:rPr>
          <w:t>www.draw.io</w:t>
        </w:r>
        <w:r>
          <w:rPr>
            <w:noProof/>
            <w:webHidden/>
          </w:rPr>
          <w:tab/>
        </w:r>
        <w:r>
          <w:rPr>
            <w:noProof/>
            <w:webHidden/>
          </w:rPr>
          <w:fldChar w:fldCharType="begin"/>
        </w:r>
        <w:r>
          <w:rPr>
            <w:noProof/>
            <w:webHidden/>
          </w:rPr>
          <w:instrText xml:space="preserve"> PAGEREF _Toc477485038 \h </w:instrText>
        </w:r>
        <w:r>
          <w:rPr>
            <w:noProof/>
            <w:webHidden/>
          </w:rPr>
        </w:r>
        <w:r>
          <w:rPr>
            <w:noProof/>
            <w:webHidden/>
          </w:rPr>
          <w:fldChar w:fldCharType="separate"/>
        </w:r>
        <w:r>
          <w:rPr>
            <w:noProof/>
            <w:webHidden/>
          </w:rPr>
          <w:t>- 35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39" w:history="1">
        <w:r w:rsidRPr="003164A5">
          <w:rPr>
            <w:rStyle w:val="Hyperlink"/>
            <w:noProof/>
            <w14:scene3d>
              <w14:camera w14:prst="orthographicFront"/>
              <w14:lightRig w14:rig="threePt" w14:dir="t">
                <w14:rot w14:lat="0" w14:lon="0" w14:rev="0"/>
              </w14:lightRig>
            </w14:scene3d>
          </w:rPr>
          <w:t>5.6.</w:t>
        </w:r>
        <w:r>
          <w:rPr>
            <w:rFonts w:cstheme="minorBidi"/>
            <w:noProof/>
            <w:lang w:val="en-IN" w:eastAsia="en-IN"/>
          </w:rPr>
          <w:tab/>
        </w:r>
        <w:r w:rsidRPr="003164A5">
          <w:rPr>
            <w:rStyle w:val="Hyperlink"/>
            <w:noProof/>
          </w:rPr>
          <w:t>Visual Paradigm 14.0</w:t>
        </w:r>
        <w:r>
          <w:rPr>
            <w:noProof/>
            <w:webHidden/>
          </w:rPr>
          <w:tab/>
        </w:r>
        <w:r>
          <w:rPr>
            <w:noProof/>
            <w:webHidden/>
          </w:rPr>
          <w:fldChar w:fldCharType="begin"/>
        </w:r>
        <w:r>
          <w:rPr>
            <w:noProof/>
            <w:webHidden/>
          </w:rPr>
          <w:instrText xml:space="preserve"> PAGEREF _Toc477485039 \h </w:instrText>
        </w:r>
        <w:r>
          <w:rPr>
            <w:noProof/>
            <w:webHidden/>
          </w:rPr>
        </w:r>
        <w:r>
          <w:rPr>
            <w:noProof/>
            <w:webHidden/>
          </w:rPr>
          <w:fldChar w:fldCharType="separate"/>
        </w:r>
        <w:r>
          <w:rPr>
            <w:noProof/>
            <w:webHidden/>
          </w:rPr>
          <w:t>- 36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40" w:history="1">
        <w:r w:rsidRPr="003164A5">
          <w:rPr>
            <w:rStyle w:val="Hyperlink"/>
            <w:noProof/>
            <w14:scene3d>
              <w14:camera w14:prst="orthographicFront"/>
              <w14:lightRig w14:rig="threePt" w14:dir="t">
                <w14:rot w14:lat="0" w14:lon="0" w14:rev="0"/>
              </w14:lightRig>
            </w14:scene3d>
          </w:rPr>
          <w:t>5.7.</w:t>
        </w:r>
        <w:r>
          <w:rPr>
            <w:rFonts w:cstheme="minorBidi"/>
            <w:noProof/>
            <w:lang w:val="en-IN" w:eastAsia="en-IN"/>
          </w:rPr>
          <w:tab/>
        </w:r>
        <w:r w:rsidRPr="003164A5">
          <w:rPr>
            <w:rStyle w:val="Hyperlink"/>
            <w:noProof/>
          </w:rPr>
          <w:t>Compiling the program</w:t>
        </w:r>
        <w:r>
          <w:rPr>
            <w:noProof/>
            <w:webHidden/>
          </w:rPr>
          <w:tab/>
        </w:r>
        <w:r>
          <w:rPr>
            <w:noProof/>
            <w:webHidden/>
          </w:rPr>
          <w:fldChar w:fldCharType="begin"/>
        </w:r>
        <w:r>
          <w:rPr>
            <w:noProof/>
            <w:webHidden/>
          </w:rPr>
          <w:instrText xml:space="preserve"> PAGEREF _Toc477485040 \h </w:instrText>
        </w:r>
        <w:r>
          <w:rPr>
            <w:noProof/>
            <w:webHidden/>
          </w:rPr>
        </w:r>
        <w:r>
          <w:rPr>
            <w:noProof/>
            <w:webHidden/>
          </w:rPr>
          <w:fldChar w:fldCharType="separate"/>
        </w:r>
        <w:r>
          <w:rPr>
            <w:noProof/>
            <w:webHidden/>
          </w:rPr>
          <w:t>- 37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41" w:history="1">
        <w:r w:rsidRPr="003164A5">
          <w:rPr>
            <w:rStyle w:val="Hyperlink"/>
            <w:noProof/>
          </w:rPr>
          <w:t>6.</w:t>
        </w:r>
        <w:r>
          <w:rPr>
            <w:rFonts w:asciiTheme="minorHAnsi" w:hAnsiTheme="minorHAnsi" w:cstheme="minorBidi"/>
            <w:b w:val="0"/>
            <w:noProof/>
            <w:sz w:val="22"/>
            <w:lang w:val="en-IN" w:eastAsia="en-IN"/>
          </w:rPr>
          <w:tab/>
        </w:r>
        <w:r w:rsidRPr="003164A5">
          <w:rPr>
            <w:rStyle w:val="Hyperlink"/>
            <w:noProof/>
          </w:rPr>
          <w:t>Hardware Description</w:t>
        </w:r>
        <w:r>
          <w:rPr>
            <w:noProof/>
            <w:webHidden/>
          </w:rPr>
          <w:tab/>
        </w:r>
        <w:r>
          <w:rPr>
            <w:noProof/>
            <w:webHidden/>
          </w:rPr>
          <w:fldChar w:fldCharType="begin"/>
        </w:r>
        <w:r>
          <w:rPr>
            <w:noProof/>
            <w:webHidden/>
          </w:rPr>
          <w:instrText xml:space="preserve"> PAGEREF _Toc477485041 \h </w:instrText>
        </w:r>
        <w:r>
          <w:rPr>
            <w:noProof/>
            <w:webHidden/>
          </w:rPr>
        </w:r>
        <w:r>
          <w:rPr>
            <w:noProof/>
            <w:webHidden/>
          </w:rPr>
          <w:fldChar w:fldCharType="separate"/>
        </w:r>
        <w:r>
          <w:rPr>
            <w:noProof/>
            <w:webHidden/>
          </w:rPr>
          <w:t>- 39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42" w:history="1">
        <w:r w:rsidRPr="003164A5">
          <w:rPr>
            <w:rStyle w:val="Hyperlink"/>
            <w:noProof/>
            <w14:scene3d>
              <w14:camera w14:prst="orthographicFront"/>
              <w14:lightRig w14:rig="threePt" w14:dir="t">
                <w14:rot w14:lat="0" w14:lon="0" w14:rev="0"/>
              </w14:lightRig>
            </w14:scene3d>
          </w:rPr>
          <w:t>6.1.</w:t>
        </w:r>
        <w:r>
          <w:rPr>
            <w:rFonts w:cstheme="minorBidi"/>
            <w:noProof/>
            <w:lang w:val="en-IN" w:eastAsia="en-IN"/>
          </w:rPr>
          <w:tab/>
        </w:r>
        <w:r w:rsidRPr="003164A5">
          <w:rPr>
            <w:rStyle w:val="Hyperlink"/>
            <w:noProof/>
          </w:rPr>
          <w:t>Raspberry Pi 3</w:t>
        </w:r>
        <w:r>
          <w:rPr>
            <w:noProof/>
            <w:webHidden/>
          </w:rPr>
          <w:tab/>
        </w:r>
        <w:r>
          <w:rPr>
            <w:noProof/>
            <w:webHidden/>
          </w:rPr>
          <w:fldChar w:fldCharType="begin"/>
        </w:r>
        <w:r>
          <w:rPr>
            <w:noProof/>
            <w:webHidden/>
          </w:rPr>
          <w:instrText xml:space="preserve"> PAGEREF _Toc477485042 \h </w:instrText>
        </w:r>
        <w:r>
          <w:rPr>
            <w:noProof/>
            <w:webHidden/>
          </w:rPr>
        </w:r>
        <w:r>
          <w:rPr>
            <w:noProof/>
            <w:webHidden/>
          </w:rPr>
          <w:fldChar w:fldCharType="separate"/>
        </w:r>
        <w:r>
          <w:rPr>
            <w:noProof/>
            <w:webHidden/>
          </w:rPr>
          <w:t>- 39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43" w:history="1">
        <w:r w:rsidRPr="003164A5">
          <w:rPr>
            <w:rStyle w:val="Hyperlink"/>
            <w:noProof/>
            <w14:scene3d>
              <w14:camera w14:prst="orthographicFront"/>
              <w14:lightRig w14:rig="threePt" w14:dir="t">
                <w14:rot w14:lat="0" w14:lon="0" w14:rev="0"/>
              </w14:lightRig>
            </w14:scene3d>
          </w:rPr>
          <w:t>6.2.</w:t>
        </w:r>
        <w:r>
          <w:rPr>
            <w:rFonts w:cstheme="minorBidi"/>
            <w:noProof/>
            <w:lang w:val="en-IN" w:eastAsia="en-IN"/>
          </w:rPr>
          <w:tab/>
        </w:r>
        <w:r w:rsidRPr="003164A5">
          <w:rPr>
            <w:rStyle w:val="Hyperlink"/>
            <w:noProof/>
          </w:rPr>
          <w:t>EVAChargSE Board</w:t>
        </w:r>
        <w:r>
          <w:rPr>
            <w:noProof/>
            <w:webHidden/>
          </w:rPr>
          <w:tab/>
        </w:r>
        <w:r>
          <w:rPr>
            <w:noProof/>
            <w:webHidden/>
          </w:rPr>
          <w:fldChar w:fldCharType="begin"/>
        </w:r>
        <w:r>
          <w:rPr>
            <w:noProof/>
            <w:webHidden/>
          </w:rPr>
          <w:instrText xml:space="preserve"> PAGEREF _Toc477485043 \h </w:instrText>
        </w:r>
        <w:r>
          <w:rPr>
            <w:noProof/>
            <w:webHidden/>
          </w:rPr>
        </w:r>
        <w:r>
          <w:rPr>
            <w:noProof/>
            <w:webHidden/>
          </w:rPr>
          <w:fldChar w:fldCharType="separate"/>
        </w:r>
        <w:r>
          <w:rPr>
            <w:noProof/>
            <w:webHidden/>
          </w:rPr>
          <w:t>- 41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44" w:history="1">
        <w:r w:rsidRPr="003164A5">
          <w:rPr>
            <w:rStyle w:val="Hyperlink"/>
            <w:noProof/>
          </w:rPr>
          <w:t>6.2.2.</w:t>
        </w:r>
        <w:r>
          <w:rPr>
            <w:rFonts w:cstheme="minorBidi"/>
            <w:noProof/>
            <w:lang w:val="en-IN" w:eastAsia="en-IN"/>
          </w:rPr>
          <w:tab/>
        </w:r>
        <w:r w:rsidRPr="003164A5">
          <w:rPr>
            <w:rStyle w:val="Hyperlink"/>
            <w:noProof/>
          </w:rPr>
          <w:t>EVACharge SE board</w:t>
        </w:r>
        <w:r>
          <w:rPr>
            <w:noProof/>
            <w:webHidden/>
          </w:rPr>
          <w:tab/>
        </w:r>
        <w:r>
          <w:rPr>
            <w:noProof/>
            <w:webHidden/>
          </w:rPr>
          <w:fldChar w:fldCharType="begin"/>
        </w:r>
        <w:r>
          <w:rPr>
            <w:noProof/>
            <w:webHidden/>
          </w:rPr>
          <w:instrText xml:space="preserve"> PAGEREF _Toc477485044 \h </w:instrText>
        </w:r>
        <w:r>
          <w:rPr>
            <w:noProof/>
            <w:webHidden/>
          </w:rPr>
        </w:r>
        <w:r>
          <w:rPr>
            <w:noProof/>
            <w:webHidden/>
          </w:rPr>
          <w:fldChar w:fldCharType="separate"/>
        </w:r>
        <w:r>
          <w:rPr>
            <w:noProof/>
            <w:webHidden/>
          </w:rPr>
          <w:t>- 42 -</w:t>
        </w:r>
        <w:r>
          <w:rPr>
            <w:noProof/>
            <w:webHidden/>
          </w:rPr>
          <w:fldChar w:fldCharType="end"/>
        </w:r>
      </w:hyperlink>
    </w:p>
    <w:p w:rsidR="00C62AF9" w:rsidRDefault="00C62AF9">
      <w:pPr>
        <w:pStyle w:val="TOC3"/>
        <w:tabs>
          <w:tab w:val="left" w:pos="1320"/>
          <w:tab w:val="right" w:leader="dot" w:pos="9016"/>
        </w:tabs>
        <w:rPr>
          <w:rFonts w:cstheme="minorBidi"/>
          <w:noProof/>
          <w:lang w:val="en-IN" w:eastAsia="en-IN"/>
        </w:rPr>
      </w:pPr>
      <w:hyperlink w:anchor="_Toc477485045" w:history="1">
        <w:r w:rsidRPr="003164A5">
          <w:rPr>
            <w:rStyle w:val="Hyperlink"/>
            <w:noProof/>
          </w:rPr>
          <w:t>6.2.3.</w:t>
        </w:r>
        <w:r>
          <w:rPr>
            <w:rFonts w:cstheme="minorBidi"/>
            <w:noProof/>
            <w:lang w:val="en-IN" w:eastAsia="en-IN"/>
          </w:rPr>
          <w:tab/>
        </w:r>
        <w:r w:rsidRPr="003164A5">
          <w:rPr>
            <w:rStyle w:val="Hyperlink"/>
            <w:noProof/>
          </w:rPr>
          <w:t>Applications</w:t>
        </w:r>
        <w:r>
          <w:rPr>
            <w:noProof/>
            <w:webHidden/>
          </w:rPr>
          <w:tab/>
        </w:r>
        <w:r>
          <w:rPr>
            <w:noProof/>
            <w:webHidden/>
          </w:rPr>
          <w:fldChar w:fldCharType="begin"/>
        </w:r>
        <w:r>
          <w:rPr>
            <w:noProof/>
            <w:webHidden/>
          </w:rPr>
          <w:instrText xml:space="preserve"> PAGEREF _Toc477485045 \h </w:instrText>
        </w:r>
        <w:r>
          <w:rPr>
            <w:noProof/>
            <w:webHidden/>
          </w:rPr>
        </w:r>
        <w:r>
          <w:rPr>
            <w:noProof/>
            <w:webHidden/>
          </w:rPr>
          <w:fldChar w:fldCharType="separate"/>
        </w:r>
        <w:r>
          <w:rPr>
            <w:noProof/>
            <w:webHidden/>
          </w:rPr>
          <w:t>- 42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46" w:history="1">
        <w:r w:rsidRPr="003164A5">
          <w:rPr>
            <w:rStyle w:val="Hyperlink"/>
            <w:noProof/>
            <w14:scene3d>
              <w14:camera w14:prst="orthographicFront"/>
              <w14:lightRig w14:rig="threePt" w14:dir="t">
                <w14:rot w14:lat="0" w14:lon="0" w14:rev="0"/>
              </w14:lightRig>
            </w14:scene3d>
          </w:rPr>
          <w:t>6.3.</w:t>
        </w:r>
        <w:r>
          <w:rPr>
            <w:rFonts w:cstheme="minorBidi"/>
            <w:noProof/>
            <w:lang w:val="en-IN" w:eastAsia="en-IN"/>
          </w:rPr>
          <w:tab/>
        </w:r>
        <w:r w:rsidRPr="003164A5">
          <w:rPr>
            <w:rStyle w:val="Hyperlink"/>
            <w:noProof/>
          </w:rPr>
          <w:t>Communication between EVSE and EV</w:t>
        </w:r>
        <w:r>
          <w:rPr>
            <w:noProof/>
            <w:webHidden/>
          </w:rPr>
          <w:tab/>
        </w:r>
        <w:r>
          <w:rPr>
            <w:noProof/>
            <w:webHidden/>
          </w:rPr>
          <w:fldChar w:fldCharType="begin"/>
        </w:r>
        <w:r>
          <w:rPr>
            <w:noProof/>
            <w:webHidden/>
          </w:rPr>
          <w:instrText xml:space="preserve"> PAGEREF _Toc477485046 \h </w:instrText>
        </w:r>
        <w:r>
          <w:rPr>
            <w:noProof/>
            <w:webHidden/>
          </w:rPr>
        </w:r>
        <w:r>
          <w:rPr>
            <w:noProof/>
            <w:webHidden/>
          </w:rPr>
          <w:fldChar w:fldCharType="separate"/>
        </w:r>
        <w:r>
          <w:rPr>
            <w:noProof/>
            <w:webHidden/>
          </w:rPr>
          <w:t>- 43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47" w:history="1">
        <w:r w:rsidRPr="003164A5">
          <w:rPr>
            <w:rStyle w:val="Hyperlink"/>
            <w:noProof/>
            <w14:scene3d>
              <w14:camera w14:prst="orthographicFront"/>
              <w14:lightRig w14:rig="threePt" w14:dir="t">
                <w14:rot w14:lat="0" w14:lon="0" w14:rev="0"/>
              </w14:lightRig>
            </w14:scene3d>
          </w:rPr>
          <w:t>6.4.</w:t>
        </w:r>
        <w:r>
          <w:rPr>
            <w:rFonts w:cstheme="minorBidi"/>
            <w:noProof/>
            <w:lang w:val="en-IN" w:eastAsia="en-IN"/>
          </w:rPr>
          <w:tab/>
        </w:r>
        <w:r w:rsidRPr="003164A5">
          <w:rPr>
            <w:rStyle w:val="Hyperlink"/>
            <w:noProof/>
          </w:rPr>
          <w:t>Communication between EVSE and Raspberry Pi</w:t>
        </w:r>
        <w:r>
          <w:rPr>
            <w:noProof/>
            <w:webHidden/>
          </w:rPr>
          <w:tab/>
        </w:r>
        <w:r>
          <w:rPr>
            <w:noProof/>
            <w:webHidden/>
          </w:rPr>
          <w:fldChar w:fldCharType="begin"/>
        </w:r>
        <w:r>
          <w:rPr>
            <w:noProof/>
            <w:webHidden/>
          </w:rPr>
          <w:instrText xml:space="preserve"> PAGEREF _Toc477485047 \h </w:instrText>
        </w:r>
        <w:r>
          <w:rPr>
            <w:noProof/>
            <w:webHidden/>
          </w:rPr>
        </w:r>
        <w:r>
          <w:rPr>
            <w:noProof/>
            <w:webHidden/>
          </w:rPr>
          <w:fldChar w:fldCharType="separate"/>
        </w:r>
        <w:r>
          <w:rPr>
            <w:noProof/>
            <w:webHidden/>
          </w:rPr>
          <w:t>- 45 -</w:t>
        </w:r>
        <w:r>
          <w:rPr>
            <w:noProof/>
            <w:webHidden/>
          </w:rPr>
          <w:fldChar w:fldCharType="end"/>
        </w:r>
      </w:hyperlink>
    </w:p>
    <w:p w:rsidR="00C62AF9" w:rsidRDefault="00C62AF9">
      <w:pPr>
        <w:pStyle w:val="TOC2"/>
        <w:tabs>
          <w:tab w:val="left" w:pos="880"/>
          <w:tab w:val="right" w:leader="dot" w:pos="9016"/>
        </w:tabs>
        <w:rPr>
          <w:rFonts w:cstheme="minorBidi"/>
          <w:noProof/>
          <w:lang w:val="en-IN" w:eastAsia="en-IN"/>
        </w:rPr>
      </w:pPr>
      <w:hyperlink w:anchor="_Toc477485048" w:history="1">
        <w:r w:rsidRPr="003164A5">
          <w:rPr>
            <w:rStyle w:val="Hyperlink"/>
            <w:noProof/>
            <w14:scene3d>
              <w14:camera w14:prst="orthographicFront"/>
              <w14:lightRig w14:rig="threePt" w14:dir="t">
                <w14:rot w14:lat="0" w14:lon="0" w14:rev="0"/>
              </w14:lightRig>
            </w14:scene3d>
          </w:rPr>
          <w:t>6.5.</w:t>
        </w:r>
        <w:r>
          <w:rPr>
            <w:rFonts w:cstheme="minorBidi"/>
            <w:noProof/>
            <w:lang w:val="en-IN" w:eastAsia="en-IN"/>
          </w:rPr>
          <w:tab/>
        </w:r>
        <w:r w:rsidRPr="003164A5">
          <w:rPr>
            <w:rStyle w:val="Hyperlink"/>
            <w:noProof/>
          </w:rPr>
          <w:t>Integrating the system</w:t>
        </w:r>
        <w:r>
          <w:rPr>
            <w:noProof/>
            <w:webHidden/>
          </w:rPr>
          <w:tab/>
        </w:r>
        <w:r>
          <w:rPr>
            <w:noProof/>
            <w:webHidden/>
          </w:rPr>
          <w:fldChar w:fldCharType="begin"/>
        </w:r>
        <w:r>
          <w:rPr>
            <w:noProof/>
            <w:webHidden/>
          </w:rPr>
          <w:instrText xml:space="preserve"> PAGEREF _Toc477485048 \h </w:instrText>
        </w:r>
        <w:r>
          <w:rPr>
            <w:noProof/>
            <w:webHidden/>
          </w:rPr>
        </w:r>
        <w:r>
          <w:rPr>
            <w:noProof/>
            <w:webHidden/>
          </w:rPr>
          <w:fldChar w:fldCharType="separate"/>
        </w:r>
        <w:r>
          <w:rPr>
            <w:noProof/>
            <w:webHidden/>
          </w:rPr>
          <w:t>- 46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49" w:history="1">
        <w:r w:rsidRPr="003164A5">
          <w:rPr>
            <w:rStyle w:val="Hyperlink"/>
            <w:noProof/>
          </w:rPr>
          <w:t>7.</w:t>
        </w:r>
        <w:r>
          <w:rPr>
            <w:rFonts w:asciiTheme="minorHAnsi" w:hAnsiTheme="minorHAnsi" w:cstheme="minorBidi"/>
            <w:b w:val="0"/>
            <w:noProof/>
            <w:sz w:val="22"/>
            <w:lang w:val="en-IN" w:eastAsia="en-IN"/>
          </w:rPr>
          <w:tab/>
        </w:r>
        <w:r w:rsidRPr="003164A5">
          <w:rPr>
            <w:rStyle w:val="Hyperlink"/>
            <w:noProof/>
          </w:rPr>
          <w:t>Results</w:t>
        </w:r>
        <w:r>
          <w:rPr>
            <w:noProof/>
            <w:webHidden/>
          </w:rPr>
          <w:tab/>
        </w:r>
        <w:r>
          <w:rPr>
            <w:noProof/>
            <w:webHidden/>
          </w:rPr>
          <w:fldChar w:fldCharType="begin"/>
        </w:r>
        <w:r>
          <w:rPr>
            <w:noProof/>
            <w:webHidden/>
          </w:rPr>
          <w:instrText xml:space="preserve"> PAGEREF _Toc477485049 \h </w:instrText>
        </w:r>
        <w:r>
          <w:rPr>
            <w:noProof/>
            <w:webHidden/>
          </w:rPr>
        </w:r>
        <w:r>
          <w:rPr>
            <w:noProof/>
            <w:webHidden/>
          </w:rPr>
          <w:fldChar w:fldCharType="separate"/>
        </w:r>
        <w:r>
          <w:rPr>
            <w:noProof/>
            <w:webHidden/>
          </w:rPr>
          <w:t>- 47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50" w:history="1">
        <w:r w:rsidRPr="003164A5">
          <w:rPr>
            <w:rStyle w:val="Hyperlink"/>
            <w:noProof/>
          </w:rPr>
          <w:t>8.</w:t>
        </w:r>
        <w:r>
          <w:rPr>
            <w:rFonts w:asciiTheme="minorHAnsi" w:hAnsiTheme="minorHAnsi" w:cstheme="minorBidi"/>
            <w:b w:val="0"/>
            <w:noProof/>
            <w:sz w:val="22"/>
            <w:lang w:val="en-IN" w:eastAsia="en-IN"/>
          </w:rPr>
          <w:tab/>
        </w:r>
        <w:r w:rsidRPr="003164A5">
          <w:rPr>
            <w:rStyle w:val="Hyperlink"/>
            <w:noProof/>
          </w:rPr>
          <w:t>Conclusion</w:t>
        </w:r>
        <w:r>
          <w:rPr>
            <w:noProof/>
            <w:webHidden/>
          </w:rPr>
          <w:tab/>
        </w:r>
        <w:r>
          <w:rPr>
            <w:noProof/>
            <w:webHidden/>
          </w:rPr>
          <w:fldChar w:fldCharType="begin"/>
        </w:r>
        <w:r>
          <w:rPr>
            <w:noProof/>
            <w:webHidden/>
          </w:rPr>
          <w:instrText xml:space="preserve"> PAGEREF _Toc477485050 \h </w:instrText>
        </w:r>
        <w:r>
          <w:rPr>
            <w:noProof/>
            <w:webHidden/>
          </w:rPr>
        </w:r>
        <w:r>
          <w:rPr>
            <w:noProof/>
            <w:webHidden/>
          </w:rPr>
          <w:fldChar w:fldCharType="separate"/>
        </w:r>
        <w:r>
          <w:rPr>
            <w:noProof/>
            <w:webHidden/>
          </w:rPr>
          <w:t>- 48 -</w:t>
        </w:r>
        <w:r>
          <w:rPr>
            <w:noProof/>
            <w:webHidden/>
          </w:rPr>
          <w:fldChar w:fldCharType="end"/>
        </w:r>
      </w:hyperlink>
    </w:p>
    <w:p w:rsidR="00C62AF9" w:rsidRDefault="00C62AF9">
      <w:pPr>
        <w:pStyle w:val="TOC1"/>
        <w:tabs>
          <w:tab w:val="left" w:pos="440"/>
        </w:tabs>
        <w:rPr>
          <w:rFonts w:asciiTheme="minorHAnsi" w:hAnsiTheme="minorHAnsi" w:cstheme="minorBidi"/>
          <w:b w:val="0"/>
          <w:noProof/>
          <w:sz w:val="22"/>
          <w:lang w:val="en-IN" w:eastAsia="en-IN"/>
        </w:rPr>
      </w:pPr>
      <w:hyperlink w:anchor="_Toc477485051" w:history="1">
        <w:r w:rsidRPr="003164A5">
          <w:rPr>
            <w:rStyle w:val="Hyperlink"/>
            <w:noProof/>
          </w:rPr>
          <w:t>9.</w:t>
        </w:r>
        <w:r>
          <w:rPr>
            <w:rFonts w:asciiTheme="minorHAnsi" w:hAnsiTheme="minorHAnsi" w:cstheme="minorBidi"/>
            <w:b w:val="0"/>
            <w:noProof/>
            <w:sz w:val="22"/>
            <w:lang w:val="en-IN" w:eastAsia="en-IN"/>
          </w:rPr>
          <w:tab/>
        </w:r>
        <w:r w:rsidRPr="003164A5">
          <w:rPr>
            <w:rStyle w:val="Hyperlink"/>
            <w:noProof/>
          </w:rPr>
          <w:t>Summary &amp; outlook</w:t>
        </w:r>
        <w:r>
          <w:rPr>
            <w:noProof/>
            <w:webHidden/>
          </w:rPr>
          <w:tab/>
        </w:r>
        <w:r>
          <w:rPr>
            <w:noProof/>
            <w:webHidden/>
          </w:rPr>
          <w:fldChar w:fldCharType="begin"/>
        </w:r>
        <w:r>
          <w:rPr>
            <w:noProof/>
            <w:webHidden/>
          </w:rPr>
          <w:instrText xml:space="preserve"> PAGEREF _Toc477485051 \h </w:instrText>
        </w:r>
        <w:r>
          <w:rPr>
            <w:noProof/>
            <w:webHidden/>
          </w:rPr>
        </w:r>
        <w:r>
          <w:rPr>
            <w:noProof/>
            <w:webHidden/>
          </w:rPr>
          <w:fldChar w:fldCharType="separate"/>
        </w:r>
        <w:r>
          <w:rPr>
            <w:noProof/>
            <w:webHidden/>
          </w:rPr>
          <w:t>- 49 -</w:t>
        </w:r>
        <w:r>
          <w:rPr>
            <w:noProof/>
            <w:webHidden/>
          </w:rPr>
          <w:fldChar w:fldCharType="end"/>
        </w:r>
      </w:hyperlink>
    </w:p>
    <w:p w:rsidR="00C62AF9" w:rsidRDefault="00C62AF9">
      <w:pPr>
        <w:pStyle w:val="TOC1"/>
        <w:rPr>
          <w:rFonts w:asciiTheme="minorHAnsi" w:hAnsiTheme="minorHAnsi" w:cstheme="minorBidi"/>
          <w:b w:val="0"/>
          <w:noProof/>
          <w:sz w:val="22"/>
          <w:lang w:val="en-IN" w:eastAsia="en-IN"/>
        </w:rPr>
      </w:pPr>
      <w:hyperlink w:anchor="_Toc477485052" w:history="1">
        <w:r w:rsidRPr="003164A5">
          <w:rPr>
            <w:rStyle w:val="Hyperlink"/>
            <w:noProof/>
          </w:rPr>
          <w:t>Appendix</w:t>
        </w:r>
        <w:r>
          <w:rPr>
            <w:noProof/>
            <w:webHidden/>
          </w:rPr>
          <w:tab/>
        </w:r>
        <w:r>
          <w:rPr>
            <w:noProof/>
            <w:webHidden/>
          </w:rPr>
          <w:fldChar w:fldCharType="begin"/>
        </w:r>
        <w:r>
          <w:rPr>
            <w:noProof/>
            <w:webHidden/>
          </w:rPr>
          <w:instrText xml:space="preserve"> PAGEREF _Toc477485052 \h </w:instrText>
        </w:r>
        <w:r>
          <w:rPr>
            <w:noProof/>
            <w:webHidden/>
          </w:rPr>
        </w:r>
        <w:r>
          <w:rPr>
            <w:noProof/>
            <w:webHidden/>
          </w:rPr>
          <w:fldChar w:fldCharType="separate"/>
        </w:r>
        <w:r>
          <w:rPr>
            <w:noProof/>
            <w:webHidden/>
          </w:rPr>
          <w:t>I</w:t>
        </w:r>
        <w:r>
          <w:rPr>
            <w:noProof/>
            <w:webHidden/>
          </w:rPr>
          <w:fldChar w:fldCharType="end"/>
        </w:r>
      </w:hyperlink>
    </w:p>
    <w:p w:rsidR="00C62AF9" w:rsidRDefault="00C62AF9">
      <w:pPr>
        <w:pStyle w:val="TOC2"/>
        <w:tabs>
          <w:tab w:val="right" w:leader="dot" w:pos="9016"/>
        </w:tabs>
        <w:rPr>
          <w:rFonts w:cstheme="minorBidi"/>
          <w:noProof/>
          <w:lang w:val="en-IN" w:eastAsia="en-IN"/>
        </w:rPr>
      </w:pPr>
      <w:hyperlink w:anchor="_Toc477485053" w:history="1">
        <w:r w:rsidRPr="003164A5">
          <w:rPr>
            <w:rStyle w:val="Hyperlink"/>
            <w:noProof/>
          </w:rPr>
          <w:t>Appendix - A</w:t>
        </w:r>
        <w:r>
          <w:rPr>
            <w:noProof/>
            <w:webHidden/>
          </w:rPr>
          <w:tab/>
        </w:r>
        <w:r>
          <w:rPr>
            <w:noProof/>
            <w:webHidden/>
          </w:rPr>
          <w:fldChar w:fldCharType="begin"/>
        </w:r>
        <w:r>
          <w:rPr>
            <w:noProof/>
            <w:webHidden/>
          </w:rPr>
          <w:instrText xml:space="preserve"> PAGEREF _Toc477485053 \h </w:instrText>
        </w:r>
        <w:r>
          <w:rPr>
            <w:noProof/>
            <w:webHidden/>
          </w:rPr>
        </w:r>
        <w:r>
          <w:rPr>
            <w:noProof/>
            <w:webHidden/>
          </w:rPr>
          <w:fldChar w:fldCharType="separate"/>
        </w:r>
        <w:r>
          <w:rPr>
            <w:noProof/>
            <w:webHidden/>
          </w:rPr>
          <w:t>I</w:t>
        </w:r>
        <w:r>
          <w:rPr>
            <w:noProof/>
            <w:webHidden/>
          </w:rPr>
          <w:fldChar w:fldCharType="end"/>
        </w:r>
      </w:hyperlink>
    </w:p>
    <w:p w:rsidR="00C62AF9" w:rsidRDefault="00C62AF9">
      <w:pPr>
        <w:pStyle w:val="TOC2"/>
        <w:tabs>
          <w:tab w:val="right" w:leader="dot" w:pos="9016"/>
        </w:tabs>
        <w:rPr>
          <w:rFonts w:cstheme="minorBidi"/>
          <w:noProof/>
          <w:lang w:val="en-IN" w:eastAsia="en-IN"/>
        </w:rPr>
      </w:pPr>
      <w:hyperlink w:anchor="_Toc477485054" w:history="1">
        <w:r w:rsidRPr="003164A5">
          <w:rPr>
            <w:rStyle w:val="Hyperlink"/>
            <w:noProof/>
          </w:rPr>
          <w:t>Appendix - B</w:t>
        </w:r>
        <w:r>
          <w:rPr>
            <w:noProof/>
            <w:webHidden/>
          </w:rPr>
          <w:tab/>
        </w:r>
        <w:r>
          <w:rPr>
            <w:noProof/>
            <w:webHidden/>
          </w:rPr>
          <w:fldChar w:fldCharType="begin"/>
        </w:r>
        <w:r>
          <w:rPr>
            <w:noProof/>
            <w:webHidden/>
          </w:rPr>
          <w:instrText xml:space="preserve"> PAGEREF _Toc477485054 \h </w:instrText>
        </w:r>
        <w:r>
          <w:rPr>
            <w:noProof/>
            <w:webHidden/>
          </w:rPr>
        </w:r>
        <w:r>
          <w:rPr>
            <w:noProof/>
            <w:webHidden/>
          </w:rPr>
          <w:fldChar w:fldCharType="separate"/>
        </w:r>
        <w:r>
          <w:rPr>
            <w:noProof/>
            <w:webHidden/>
          </w:rPr>
          <w:t>XVII</w:t>
        </w:r>
        <w:r>
          <w:rPr>
            <w:noProof/>
            <w:webHidden/>
          </w:rPr>
          <w:fldChar w:fldCharType="end"/>
        </w:r>
      </w:hyperlink>
    </w:p>
    <w:p w:rsidR="00C62AF9" w:rsidRDefault="00C62AF9">
      <w:pPr>
        <w:pStyle w:val="TOC2"/>
        <w:tabs>
          <w:tab w:val="right" w:leader="dot" w:pos="9016"/>
        </w:tabs>
        <w:rPr>
          <w:rFonts w:cstheme="minorBidi"/>
          <w:noProof/>
          <w:lang w:val="en-IN" w:eastAsia="en-IN"/>
        </w:rPr>
      </w:pPr>
      <w:hyperlink w:anchor="_Toc477485055" w:history="1">
        <w:r w:rsidRPr="003164A5">
          <w:rPr>
            <w:rStyle w:val="Hyperlink"/>
            <w:b/>
            <w:noProof/>
          </w:rPr>
          <w:t>Appendix - C</w:t>
        </w:r>
        <w:r>
          <w:rPr>
            <w:noProof/>
            <w:webHidden/>
          </w:rPr>
          <w:tab/>
        </w:r>
        <w:r>
          <w:rPr>
            <w:noProof/>
            <w:webHidden/>
          </w:rPr>
          <w:fldChar w:fldCharType="begin"/>
        </w:r>
        <w:r>
          <w:rPr>
            <w:noProof/>
            <w:webHidden/>
          </w:rPr>
          <w:instrText xml:space="preserve"> PAGEREF _Toc477485055 \h </w:instrText>
        </w:r>
        <w:r>
          <w:rPr>
            <w:noProof/>
            <w:webHidden/>
          </w:rPr>
        </w:r>
        <w:r>
          <w:rPr>
            <w:noProof/>
            <w:webHidden/>
          </w:rPr>
          <w:fldChar w:fldCharType="separate"/>
        </w:r>
        <w:r>
          <w:rPr>
            <w:noProof/>
            <w:webHidden/>
          </w:rPr>
          <w:t>XXXVI</w:t>
        </w:r>
        <w:r>
          <w:rPr>
            <w:noProof/>
            <w:webHidden/>
          </w:rPr>
          <w:fldChar w:fldCharType="end"/>
        </w:r>
      </w:hyperlink>
    </w:p>
    <w:p w:rsidR="00C62AF9" w:rsidRDefault="00C62AF9">
      <w:pPr>
        <w:pStyle w:val="TOC3"/>
        <w:tabs>
          <w:tab w:val="right" w:leader="dot" w:pos="9016"/>
        </w:tabs>
        <w:rPr>
          <w:rFonts w:cstheme="minorBidi"/>
          <w:noProof/>
          <w:lang w:val="en-IN" w:eastAsia="en-IN"/>
        </w:rPr>
      </w:pPr>
      <w:hyperlink w:anchor="_Toc477485056" w:history="1">
        <w:r w:rsidRPr="003164A5">
          <w:rPr>
            <w:rStyle w:val="Hyperlink"/>
            <w:b/>
            <w:noProof/>
          </w:rPr>
          <w:t>Raspberry pi</w:t>
        </w:r>
        <w:r>
          <w:rPr>
            <w:noProof/>
            <w:webHidden/>
          </w:rPr>
          <w:tab/>
        </w:r>
        <w:r>
          <w:rPr>
            <w:noProof/>
            <w:webHidden/>
          </w:rPr>
          <w:fldChar w:fldCharType="begin"/>
        </w:r>
        <w:r>
          <w:rPr>
            <w:noProof/>
            <w:webHidden/>
          </w:rPr>
          <w:instrText xml:space="preserve"> PAGEREF _Toc477485056 \h </w:instrText>
        </w:r>
        <w:r>
          <w:rPr>
            <w:noProof/>
            <w:webHidden/>
          </w:rPr>
        </w:r>
        <w:r>
          <w:rPr>
            <w:noProof/>
            <w:webHidden/>
          </w:rPr>
          <w:fldChar w:fldCharType="separate"/>
        </w:r>
        <w:r>
          <w:rPr>
            <w:noProof/>
            <w:webHidden/>
          </w:rPr>
          <w:t>XXXVI</w:t>
        </w:r>
        <w:r>
          <w:rPr>
            <w:noProof/>
            <w:webHidden/>
          </w:rPr>
          <w:fldChar w:fldCharType="end"/>
        </w:r>
      </w:hyperlink>
    </w:p>
    <w:p w:rsidR="00C62AF9" w:rsidRDefault="00C62AF9">
      <w:pPr>
        <w:pStyle w:val="TOC3"/>
        <w:tabs>
          <w:tab w:val="right" w:leader="dot" w:pos="9016"/>
        </w:tabs>
        <w:rPr>
          <w:rFonts w:cstheme="minorBidi"/>
          <w:noProof/>
          <w:lang w:val="en-IN" w:eastAsia="en-IN"/>
        </w:rPr>
      </w:pPr>
      <w:hyperlink w:anchor="_Toc477485057" w:history="1">
        <w:r w:rsidRPr="003164A5">
          <w:rPr>
            <w:rStyle w:val="Hyperlink"/>
            <w:b/>
            <w:noProof/>
          </w:rPr>
          <w:t>EVSE</w:t>
        </w:r>
        <w:r>
          <w:rPr>
            <w:noProof/>
            <w:webHidden/>
          </w:rPr>
          <w:tab/>
        </w:r>
        <w:r>
          <w:rPr>
            <w:noProof/>
            <w:webHidden/>
          </w:rPr>
          <w:fldChar w:fldCharType="begin"/>
        </w:r>
        <w:r>
          <w:rPr>
            <w:noProof/>
            <w:webHidden/>
          </w:rPr>
          <w:instrText xml:space="preserve"> PAGEREF _Toc477485057 \h </w:instrText>
        </w:r>
        <w:r>
          <w:rPr>
            <w:noProof/>
            <w:webHidden/>
          </w:rPr>
        </w:r>
        <w:r>
          <w:rPr>
            <w:noProof/>
            <w:webHidden/>
          </w:rPr>
          <w:fldChar w:fldCharType="separate"/>
        </w:r>
        <w:r>
          <w:rPr>
            <w:noProof/>
            <w:webHidden/>
          </w:rPr>
          <w:t>XXXVII</w:t>
        </w:r>
        <w:r>
          <w:rPr>
            <w:noProof/>
            <w:webHidden/>
          </w:rPr>
          <w:fldChar w:fldCharType="end"/>
        </w:r>
      </w:hyperlink>
    </w:p>
    <w:p w:rsidR="00C62AF9" w:rsidRDefault="00C62AF9">
      <w:pPr>
        <w:pStyle w:val="TOC3"/>
        <w:tabs>
          <w:tab w:val="right" w:leader="dot" w:pos="9016"/>
        </w:tabs>
        <w:rPr>
          <w:rFonts w:cstheme="minorBidi"/>
          <w:noProof/>
          <w:lang w:val="en-IN" w:eastAsia="en-IN"/>
        </w:rPr>
      </w:pPr>
      <w:hyperlink w:anchor="_Toc477485058" w:history="1">
        <w:r w:rsidRPr="003164A5">
          <w:rPr>
            <w:rStyle w:val="Hyperlink"/>
            <w:b/>
            <w:noProof/>
          </w:rPr>
          <w:t>EV</w:t>
        </w:r>
        <w:r>
          <w:rPr>
            <w:noProof/>
            <w:webHidden/>
          </w:rPr>
          <w:tab/>
        </w:r>
        <w:r>
          <w:rPr>
            <w:noProof/>
            <w:webHidden/>
          </w:rPr>
          <w:fldChar w:fldCharType="begin"/>
        </w:r>
        <w:r>
          <w:rPr>
            <w:noProof/>
            <w:webHidden/>
          </w:rPr>
          <w:instrText xml:space="preserve"> PAGEREF _Toc477485058 \h </w:instrText>
        </w:r>
        <w:r>
          <w:rPr>
            <w:noProof/>
            <w:webHidden/>
          </w:rPr>
        </w:r>
        <w:r>
          <w:rPr>
            <w:noProof/>
            <w:webHidden/>
          </w:rPr>
          <w:fldChar w:fldCharType="separate"/>
        </w:r>
        <w:r>
          <w:rPr>
            <w:noProof/>
            <w:webHidden/>
          </w:rPr>
          <w:t>XXXVIII</w:t>
        </w:r>
        <w:r>
          <w:rPr>
            <w:noProof/>
            <w:webHidden/>
          </w:rPr>
          <w:fldChar w:fldCharType="end"/>
        </w:r>
      </w:hyperlink>
    </w:p>
    <w:p w:rsidR="00C62AF9" w:rsidRDefault="00C62AF9">
      <w:pPr>
        <w:pStyle w:val="TOC2"/>
        <w:tabs>
          <w:tab w:val="right" w:leader="dot" w:pos="9016"/>
        </w:tabs>
        <w:rPr>
          <w:rFonts w:cstheme="minorBidi"/>
          <w:noProof/>
          <w:lang w:val="en-IN" w:eastAsia="en-IN"/>
        </w:rPr>
      </w:pPr>
      <w:hyperlink w:anchor="_Toc477485059" w:history="1">
        <w:r w:rsidRPr="003164A5">
          <w:rPr>
            <w:rStyle w:val="Hyperlink"/>
            <w:b/>
            <w:noProof/>
          </w:rPr>
          <w:t>Appendix - D</w:t>
        </w:r>
        <w:r>
          <w:rPr>
            <w:noProof/>
            <w:webHidden/>
          </w:rPr>
          <w:tab/>
        </w:r>
        <w:r>
          <w:rPr>
            <w:noProof/>
            <w:webHidden/>
          </w:rPr>
          <w:fldChar w:fldCharType="begin"/>
        </w:r>
        <w:r>
          <w:rPr>
            <w:noProof/>
            <w:webHidden/>
          </w:rPr>
          <w:instrText xml:space="preserve"> PAGEREF _Toc477485059 \h </w:instrText>
        </w:r>
        <w:r>
          <w:rPr>
            <w:noProof/>
            <w:webHidden/>
          </w:rPr>
        </w:r>
        <w:r>
          <w:rPr>
            <w:noProof/>
            <w:webHidden/>
          </w:rPr>
          <w:fldChar w:fldCharType="separate"/>
        </w:r>
        <w:r>
          <w:rPr>
            <w:noProof/>
            <w:webHidden/>
          </w:rPr>
          <w:t>XXXIX</w:t>
        </w:r>
        <w:r>
          <w:rPr>
            <w:noProof/>
            <w:webHidden/>
          </w:rPr>
          <w:fldChar w:fldCharType="end"/>
        </w:r>
      </w:hyperlink>
    </w:p>
    <w:p w:rsidR="00C62AF9" w:rsidRDefault="00C62AF9">
      <w:pPr>
        <w:pStyle w:val="TOC1"/>
        <w:rPr>
          <w:rFonts w:asciiTheme="minorHAnsi" w:hAnsiTheme="minorHAnsi" w:cstheme="minorBidi"/>
          <w:b w:val="0"/>
          <w:noProof/>
          <w:sz w:val="22"/>
          <w:lang w:val="en-IN" w:eastAsia="en-IN"/>
        </w:rPr>
      </w:pPr>
      <w:hyperlink w:anchor="_Toc477485060" w:history="1">
        <w:r w:rsidRPr="003164A5">
          <w:rPr>
            <w:rStyle w:val="Hyperlink"/>
            <w:noProof/>
          </w:rPr>
          <w:t>Bibliography</w:t>
        </w:r>
        <w:r>
          <w:rPr>
            <w:noProof/>
            <w:webHidden/>
          </w:rPr>
          <w:tab/>
        </w:r>
        <w:r>
          <w:rPr>
            <w:noProof/>
            <w:webHidden/>
          </w:rPr>
          <w:fldChar w:fldCharType="begin"/>
        </w:r>
        <w:r>
          <w:rPr>
            <w:noProof/>
            <w:webHidden/>
          </w:rPr>
          <w:instrText xml:space="preserve"> PAGEREF _Toc477485060 \h </w:instrText>
        </w:r>
        <w:r>
          <w:rPr>
            <w:noProof/>
            <w:webHidden/>
          </w:rPr>
        </w:r>
        <w:r>
          <w:rPr>
            <w:noProof/>
            <w:webHidden/>
          </w:rPr>
          <w:fldChar w:fldCharType="separate"/>
        </w:r>
        <w:r>
          <w:rPr>
            <w:noProof/>
            <w:webHidden/>
          </w:rPr>
          <w:t>XL</w:t>
        </w:r>
        <w:r>
          <w:rPr>
            <w:noProof/>
            <w:webHidden/>
          </w:rPr>
          <w:fldChar w:fldCharType="end"/>
        </w:r>
      </w:hyperlink>
    </w:p>
    <w:p w:rsidR="00711778" w:rsidRPr="006A3017" w:rsidRDefault="005A6869" w:rsidP="005E1007">
      <w:pPr>
        <w:pStyle w:val="TOCHeading"/>
      </w:pPr>
      <w:r w:rsidRPr="006A3017">
        <w:fldChar w:fldCharType="end"/>
      </w:r>
      <w:r w:rsidR="00711778" w:rsidRPr="006A3017">
        <w:br w:type="page"/>
      </w:r>
    </w:p>
    <w:p w:rsidR="00763334" w:rsidRPr="006A3017" w:rsidRDefault="00763334" w:rsidP="00763334">
      <w:pPr>
        <w:spacing w:line="360" w:lineRule="auto"/>
        <w:rPr>
          <w:rFonts w:ascii="Times New Roman" w:hAnsi="Times New Roman" w:cs="Times New Roman"/>
        </w:rPr>
      </w:pPr>
    </w:p>
    <w:p w:rsidR="00763334" w:rsidRPr="006A3017" w:rsidRDefault="00763334" w:rsidP="00763334">
      <w:pPr>
        <w:spacing w:line="360" w:lineRule="auto"/>
        <w:rPr>
          <w:rFonts w:ascii="Times New Roman" w:hAnsi="Times New Roman" w:cs="Times New Roman"/>
        </w:rPr>
      </w:pPr>
    </w:p>
    <w:p w:rsidR="00763334" w:rsidRPr="006A3017" w:rsidRDefault="00763334">
      <w:pPr>
        <w:rPr>
          <w:rFonts w:ascii="Times New Roman" w:hAnsi="Times New Roman" w:cs="Times New Roman"/>
        </w:rPr>
      </w:pPr>
      <w:r w:rsidRPr="006A3017">
        <w:rPr>
          <w:rFonts w:ascii="Times New Roman" w:hAnsi="Times New Roman" w:cs="Times New Roman"/>
        </w:rPr>
        <w:br w:type="page"/>
      </w:r>
    </w:p>
    <w:p w:rsidR="00763334" w:rsidRPr="006A3017" w:rsidRDefault="00060B5B" w:rsidP="005A6869">
      <w:pPr>
        <w:pStyle w:val="Heading1"/>
        <w:rPr>
          <w:rFonts w:ascii="Times New Roman" w:hAnsi="Times New Roman" w:cs="Times New Roman"/>
          <w:b/>
          <w:sz w:val="28"/>
        </w:rPr>
      </w:pPr>
      <w:bookmarkStart w:id="1" w:name="_Toc477484995"/>
      <w:r w:rsidRPr="006A3017">
        <w:rPr>
          <w:rFonts w:ascii="Times New Roman" w:hAnsi="Times New Roman" w:cs="Times New Roman"/>
          <w:b/>
          <w:sz w:val="28"/>
        </w:rPr>
        <w:lastRenderedPageBreak/>
        <w:t>Abstract</w:t>
      </w:r>
      <w:bookmarkEnd w:id="1"/>
    </w:p>
    <w:p w:rsidR="003C7866" w:rsidRPr="006A3017" w:rsidRDefault="003C7866" w:rsidP="005A6869">
      <w:pPr>
        <w:pStyle w:val="Heading1"/>
        <w:rPr>
          <w:rFonts w:ascii="Times New Roman" w:hAnsi="Times New Roman" w:cs="Times New Roman"/>
          <w:b/>
          <w:sz w:val="28"/>
        </w:rPr>
      </w:pPr>
      <w:r w:rsidRPr="006A3017">
        <w:rPr>
          <w:rFonts w:ascii="Times New Roman" w:hAnsi="Times New Roman" w:cs="Times New Roman"/>
        </w:rPr>
        <w:br w:type="page"/>
      </w:r>
      <w:bookmarkStart w:id="2" w:name="_Toc477484996"/>
      <w:r w:rsidRPr="006A3017">
        <w:rPr>
          <w:rFonts w:ascii="Times New Roman" w:hAnsi="Times New Roman" w:cs="Times New Roman"/>
          <w:b/>
          <w:sz w:val="28"/>
        </w:rPr>
        <w:lastRenderedPageBreak/>
        <w:t>List of Tables</w:t>
      </w:r>
      <w:bookmarkEnd w:id="2"/>
    </w:p>
    <w:p w:rsidR="003544AF" w:rsidRPr="006A3017" w:rsidRDefault="003C7866" w:rsidP="005A6869">
      <w:pPr>
        <w:pStyle w:val="Heading1"/>
        <w:rPr>
          <w:rFonts w:ascii="Times New Roman" w:hAnsi="Times New Roman" w:cs="Times New Roman"/>
          <w:b/>
          <w:sz w:val="28"/>
        </w:rPr>
      </w:pPr>
      <w:bookmarkStart w:id="3" w:name="_Toc477484997"/>
      <w:r w:rsidRPr="006A3017">
        <w:rPr>
          <w:rFonts w:ascii="Times New Roman" w:hAnsi="Times New Roman" w:cs="Times New Roman"/>
          <w:b/>
          <w:sz w:val="28"/>
        </w:rPr>
        <w:t>List of Figures</w:t>
      </w:r>
      <w:bookmarkEnd w:id="3"/>
    </w:p>
    <w:p w:rsidR="003544AF" w:rsidRPr="006A3017" w:rsidRDefault="003544AF">
      <w:pPr>
        <w:rPr>
          <w:rFonts w:ascii="Times New Roman" w:hAnsi="Times New Roman" w:cs="Times New Roman"/>
          <w:b/>
          <w:sz w:val="28"/>
        </w:rPr>
      </w:pPr>
      <w:r w:rsidRPr="006A3017">
        <w:rPr>
          <w:rFonts w:ascii="Times New Roman" w:hAnsi="Times New Roman" w:cs="Times New Roman"/>
          <w:b/>
          <w:sz w:val="28"/>
        </w:rPr>
        <w:br w:type="page"/>
      </w:r>
    </w:p>
    <w:p w:rsidR="003544AF" w:rsidRPr="006A3017" w:rsidRDefault="003544AF" w:rsidP="005A6869">
      <w:pPr>
        <w:pStyle w:val="Heading1"/>
        <w:rPr>
          <w:rFonts w:ascii="Times New Roman" w:hAnsi="Times New Roman" w:cs="Times New Roman"/>
          <w:b/>
          <w:sz w:val="28"/>
        </w:rPr>
      </w:pPr>
      <w:bookmarkStart w:id="4" w:name="_Toc477484998"/>
      <w:r w:rsidRPr="006A3017">
        <w:rPr>
          <w:rFonts w:ascii="Times New Roman" w:hAnsi="Times New Roman" w:cs="Times New Roman"/>
          <w:b/>
          <w:sz w:val="28"/>
        </w:rPr>
        <w:lastRenderedPageBreak/>
        <w:t>List of Symbols and Abbreviations</w:t>
      </w:r>
      <w:bookmarkEnd w:id="4"/>
    </w:p>
    <w:p w:rsidR="003544AF" w:rsidRPr="006A3017" w:rsidRDefault="003544AF" w:rsidP="003544AF">
      <w:pPr>
        <w:rPr>
          <w:rFonts w:ascii="Times New Roman" w:hAnsi="Times New Roman" w:cs="Times New Roman"/>
          <w:b/>
          <w:sz w:val="28"/>
        </w:rPr>
      </w:pPr>
      <w:r w:rsidRPr="006A3017">
        <w:rPr>
          <w:rFonts w:ascii="Times New Roman" w:hAnsi="Times New Roman" w:cs="Times New Roman"/>
          <w:b/>
          <w:sz w:val="28"/>
        </w:rPr>
        <w:br w:type="page"/>
      </w:r>
    </w:p>
    <w:p w:rsidR="003544AF" w:rsidRPr="006A3017" w:rsidRDefault="003544AF" w:rsidP="003544AF">
      <w:pPr>
        <w:spacing w:line="360" w:lineRule="auto"/>
        <w:rPr>
          <w:rFonts w:ascii="Times New Roman" w:hAnsi="Times New Roman" w:cs="Times New Roman"/>
          <w:b/>
          <w:sz w:val="28"/>
        </w:rPr>
        <w:sectPr w:rsidR="003544AF" w:rsidRPr="006A3017" w:rsidSect="0030058D">
          <w:pgSz w:w="11906" w:h="16838"/>
          <w:pgMar w:top="1440" w:right="1440" w:bottom="1440" w:left="1440" w:header="708" w:footer="340" w:gutter="0"/>
          <w:pgNumType w:fmt="upperRoman" w:start="1"/>
          <w:cols w:space="708"/>
          <w:titlePg/>
          <w:docGrid w:linePitch="360"/>
        </w:sectPr>
      </w:pPr>
    </w:p>
    <w:p w:rsidR="003C7866" w:rsidRPr="006A3017" w:rsidRDefault="003C7866">
      <w:pPr>
        <w:rPr>
          <w:rFonts w:ascii="Times New Roman" w:hAnsi="Times New Roman" w:cs="Times New Roman"/>
          <w:b/>
        </w:rPr>
      </w:pPr>
    </w:p>
    <w:p w:rsidR="003C7866" w:rsidRPr="006A3017" w:rsidRDefault="00060B5B" w:rsidP="005A6869">
      <w:pPr>
        <w:pStyle w:val="heading14"/>
        <w:outlineLvl w:val="0"/>
      </w:pPr>
      <w:r w:rsidRPr="006A3017">
        <w:t xml:space="preserve"> </w:t>
      </w:r>
      <w:bookmarkStart w:id="5" w:name="_Toc477484999"/>
      <w:r w:rsidRPr="006A3017">
        <w:t>Introduction</w:t>
      </w:r>
      <w:bookmarkEnd w:id="5"/>
    </w:p>
    <w:p w:rsidR="00060B5B" w:rsidRPr="006A3017" w:rsidRDefault="00060B5B" w:rsidP="0082456C">
      <w:pPr>
        <w:pStyle w:val="normal12"/>
        <w:rPr>
          <w:lang w:eastAsia="en-IN"/>
        </w:rPr>
      </w:pPr>
      <w:bookmarkStart w:id="6" w:name="_Toc403388986"/>
      <w:bookmarkStart w:id="7" w:name="_Toc403035205"/>
      <w:r w:rsidRPr="006A3017">
        <w:rPr>
          <w:lang w:eastAsia="en-IN"/>
        </w:rPr>
        <w:t xml:space="preserve">In this </w:t>
      </w:r>
      <w:r w:rsidRPr="006A3017">
        <w:rPr>
          <w:noProof/>
          <w:lang w:eastAsia="en-IN"/>
        </w:rPr>
        <w:t>chapter</w:t>
      </w:r>
      <w:r w:rsidRPr="006A3017">
        <w:rPr>
          <w:lang w:eastAsia="en-IN"/>
        </w:rPr>
        <w:t xml:space="preserve"> a short summary of this work is described. In addition, the task desc</w:t>
      </w:r>
      <w:r w:rsidR="00EE787C" w:rsidRPr="006A3017">
        <w:rPr>
          <w:lang w:eastAsia="en-IN"/>
        </w:rPr>
        <w:t xml:space="preserve">ription as well as to </w:t>
      </w:r>
      <w:r w:rsidR="00EE787C" w:rsidRPr="006A3017">
        <w:rPr>
          <w:noProof/>
          <w:lang w:eastAsia="en-IN"/>
        </w:rPr>
        <w:t>overview</w:t>
      </w:r>
      <w:r w:rsidR="00EE787C" w:rsidRPr="006A3017">
        <w:rPr>
          <w:lang w:eastAsia="en-IN"/>
        </w:rPr>
        <w:t xml:space="preserve"> o</w:t>
      </w:r>
      <w:r w:rsidRPr="006A3017">
        <w:rPr>
          <w:lang w:eastAsia="en-IN"/>
        </w:rPr>
        <w:t xml:space="preserve">f the following chapters and </w:t>
      </w:r>
      <w:r w:rsidR="00EE787C" w:rsidRPr="006A3017">
        <w:rPr>
          <w:lang w:eastAsia="en-IN"/>
        </w:rPr>
        <w:t>their</w:t>
      </w:r>
      <w:r w:rsidRPr="006A3017">
        <w:rPr>
          <w:lang w:eastAsia="en-IN"/>
        </w:rPr>
        <w:t xml:space="preserve"> contents are given.</w:t>
      </w:r>
      <w:bookmarkEnd w:id="6"/>
      <w:bookmarkEnd w:id="7"/>
    </w:p>
    <w:p w:rsidR="00060B5B" w:rsidRPr="006A3017" w:rsidRDefault="00060B5B" w:rsidP="00060B5B">
      <w:pPr>
        <w:spacing w:after="0" w:line="240" w:lineRule="auto"/>
        <w:rPr>
          <w:rFonts w:ascii="Times New Roman" w:eastAsia="Times New Roman" w:hAnsi="Times New Roman" w:cs="Times New Roman"/>
          <w:color w:val="000000"/>
          <w:lang w:eastAsia="en-IN"/>
        </w:rPr>
      </w:pPr>
    </w:p>
    <w:p w:rsidR="00060B5B" w:rsidRPr="006A3017"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Pr="006A3017" w:rsidRDefault="00BB69EC" w:rsidP="005A6869">
      <w:pPr>
        <w:pStyle w:val="subheading1"/>
        <w:outlineLvl w:val="1"/>
      </w:pPr>
      <w:r w:rsidRPr="006A3017">
        <w:t xml:space="preserve"> </w:t>
      </w:r>
      <w:bookmarkStart w:id="8" w:name="_Toc477485000"/>
      <w:r w:rsidRPr="006A3017">
        <w:t>Short Version</w:t>
      </w:r>
      <w:bookmarkEnd w:id="8"/>
    </w:p>
    <w:p w:rsidR="0082456C" w:rsidRPr="006A3017" w:rsidRDefault="0082456C" w:rsidP="0082456C">
      <w:pPr>
        <w:pStyle w:val="normal12"/>
      </w:pPr>
      <w:r w:rsidRPr="006A3017">
        <w:t>The present project work serves to set up a working</w:t>
      </w:r>
      <w:r w:rsidR="00CA503D">
        <w:t xml:space="preserve"> </w:t>
      </w:r>
      <w:r w:rsidR="00E11B44">
        <w:t xml:space="preserve">model </w:t>
      </w:r>
      <w:r w:rsidRPr="006A3017">
        <w:t xml:space="preserve">for the current standardization of the </w:t>
      </w:r>
      <w:r w:rsidR="00E11B44">
        <w:rPr>
          <w:noProof/>
        </w:rPr>
        <w:t xml:space="preserve">vehicle to grid </w:t>
      </w:r>
      <w:r w:rsidRPr="006A3017">
        <w:t>communication according to ISO / IEC 15118 along with the HMI display</w:t>
      </w:r>
      <w:r w:rsidR="00CA503D">
        <w:t xml:space="preserve"> running on raspberry pi platform</w:t>
      </w:r>
      <w:r w:rsidRPr="006A3017">
        <w:t>.</w:t>
      </w:r>
    </w:p>
    <w:p w:rsidR="0082456C" w:rsidRPr="006A3017" w:rsidRDefault="0082456C" w:rsidP="0082456C">
      <w:pPr>
        <w:pStyle w:val="normal12"/>
      </w:pPr>
      <w:r w:rsidRPr="006A3017">
        <w:t xml:space="preserve">The built-up working model consists of two interconnected </w:t>
      </w:r>
      <w:r w:rsidR="00CA503D">
        <w:t xml:space="preserve">EVACharge SE </w:t>
      </w:r>
      <w:r w:rsidRPr="006A3017">
        <w:t xml:space="preserve">boards and a Raspberry Pi </w:t>
      </w:r>
      <w:r w:rsidR="00CA503D">
        <w:t xml:space="preserve">with a 7” inch screen </w:t>
      </w:r>
      <w:r w:rsidRPr="006A3017">
        <w:t xml:space="preserve">for </w:t>
      </w:r>
      <w:r w:rsidR="00CA503D">
        <w:rPr>
          <w:noProof/>
        </w:rPr>
        <w:t>t</w:t>
      </w:r>
      <w:r w:rsidRPr="006A3017">
        <w:rPr>
          <w:noProof/>
        </w:rPr>
        <w:t>h</w:t>
      </w:r>
      <w:r w:rsidR="00CA503D">
        <w:rPr>
          <w:noProof/>
        </w:rPr>
        <w:t>e</w:t>
      </w:r>
      <w:r w:rsidRPr="006A3017">
        <w:t xml:space="preserve"> di</w:t>
      </w:r>
      <w:r w:rsidR="00CA503D">
        <w:t xml:space="preserve">splay. </w:t>
      </w:r>
      <w:r w:rsidRPr="006A3017">
        <w:t>.</w:t>
      </w:r>
    </w:p>
    <w:p w:rsidR="0082456C" w:rsidRPr="006A3017" w:rsidRDefault="0082456C" w:rsidP="0082456C">
      <w:pPr>
        <w:pStyle w:val="normal12"/>
      </w:pPr>
      <w:r w:rsidRPr="006A3017">
        <w:t>The software used is derived from an existing stack and adapted for a defined application of ISO / IEC 115118.</w:t>
      </w:r>
      <w:r w:rsidR="00CA503D">
        <w:t xml:space="preserve"> A dummy state model is used to test the veracity of the code</w:t>
      </w:r>
      <w:r w:rsidR="00E11B44">
        <w:t>.</w:t>
      </w:r>
    </w:p>
    <w:p w:rsidR="00CA503D" w:rsidRDefault="0082456C" w:rsidP="0082456C">
      <w:pPr>
        <w:pStyle w:val="normal12"/>
      </w:pPr>
      <w:r w:rsidRPr="006A3017">
        <w:t xml:space="preserve">According to the </w:t>
      </w:r>
      <w:r w:rsidRPr="006A3017">
        <w:rPr>
          <w:noProof/>
        </w:rPr>
        <w:t>ISO</w:t>
      </w:r>
      <w:r w:rsidR="00E11B44">
        <w:rPr>
          <w:noProof/>
        </w:rPr>
        <w:t>,</w:t>
      </w:r>
      <w:r w:rsidRPr="006A3017">
        <w:t xml:space="preserve"> variable parameters are listed as macros and </w:t>
      </w:r>
      <w:r w:rsidRPr="006A3017">
        <w:rPr>
          <w:noProof/>
        </w:rPr>
        <w:t>documented,</w:t>
      </w:r>
      <w:r w:rsidRPr="006A3017">
        <w:t xml:space="preserve"> so that a change is possible at any time. If parameters are selected so that the resulting requirements can no longer be met by the respective </w:t>
      </w:r>
      <w:r w:rsidRPr="006A3017">
        <w:rPr>
          <w:noProof/>
        </w:rPr>
        <w:t>other subscriber</w:t>
      </w:r>
      <w:r w:rsidRPr="006A3017">
        <w:t xml:space="preserve">, a fault message is </w:t>
      </w:r>
      <w:r w:rsidRPr="006A3017">
        <w:rPr>
          <w:noProof/>
        </w:rPr>
        <w:t>output</w:t>
      </w:r>
      <w:r w:rsidRPr="006A3017">
        <w:t>.</w:t>
      </w:r>
    </w:p>
    <w:p w:rsidR="00CA503D" w:rsidRDefault="00CA503D" w:rsidP="0082456C">
      <w:pPr>
        <w:pStyle w:val="normal12"/>
      </w:pPr>
    </w:p>
    <w:p w:rsidR="00BB69EC" w:rsidRPr="006A3017" w:rsidRDefault="00CA503D" w:rsidP="0082456C">
      <w:pPr>
        <w:pStyle w:val="normal12"/>
      </w:pPr>
      <w:r>
        <w:t xml:space="preserve">The HMI is configured to choose the language and allows the user to have smooth transition for payment and charging the vehicle. Additional option to fully charge and also timed charging with full receipt details of the charge </w:t>
      </w:r>
      <w:r w:rsidR="00E11B44">
        <w:t xml:space="preserve">is </w:t>
      </w:r>
      <w:r>
        <w:t>displayed at the end of the process.</w:t>
      </w:r>
      <w:r w:rsidR="0082456C" w:rsidRPr="006A3017">
        <w:t xml:space="preserve"> </w:t>
      </w:r>
      <w:r w:rsidR="00BB69EC" w:rsidRPr="006A3017">
        <w:br w:type="page"/>
      </w:r>
    </w:p>
    <w:p w:rsidR="00BB69EC" w:rsidRPr="006A3017" w:rsidRDefault="00BB69EC" w:rsidP="005A6869">
      <w:pPr>
        <w:pStyle w:val="ListParagraph"/>
        <w:numPr>
          <w:ilvl w:val="1"/>
          <w:numId w:val="5"/>
        </w:numPr>
        <w:spacing w:line="360" w:lineRule="auto"/>
        <w:ind w:left="426" w:hanging="426"/>
        <w:outlineLvl w:val="1"/>
        <w:rPr>
          <w:rFonts w:ascii="Times New Roman" w:hAnsi="Times New Roman" w:cs="Times New Roman"/>
          <w:b/>
        </w:rPr>
      </w:pPr>
      <w:bookmarkStart w:id="9" w:name="_Toc477485001"/>
      <w:r w:rsidRPr="006A3017">
        <w:rPr>
          <w:rFonts w:ascii="Times New Roman" w:hAnsi="Times New Roman" w:cs="Times New Roman"/>
          <w:b/>
        </w:rPr>
        <w:lastRenderedPageBreak/>
        <w:t>Task</w:t>
      </w:r>
      <w:bookmarkEnd w:id="9"/>
    </w:p>
    <w:p w:rsidR="009F037C" w:rsidRPr="006A3017" w:rsidRDefault="009F037C" w:rsidP="00B85E44">
      <w:pPr>
        <w:pStyle w:val="normal12"/>
      </w:pPr>
      <w:r w:rsidRPr="006A3017">
        <w:t>The main task is to implement a basic working model of the car charging station with the HMI interfaced into the system.</w:t>
      </w:r>
      <w:r w:rsidR="00BB6CE1" w:rsidRPr="006A3017">
        <w:t xml:space="preserve"> </w:t>
      </w:r>
      <w:r w:rsidRPr="006A3017">
        <w:t>It involves the study of the basic working of the ISO 15118 protoc</w:t>
      </w:r>
      <w:r w:rsidR="00BB6CE1" w:rsidRPr="006A3017">
        <w:t>o</w:t>
      </w:r>
      <w:r w:rsidRPr="006A3017">
        <w:t>l and defining the possible working structure of the Charging station.</w:t>
      </w:r>
    </w:p>
    <w:p w:rsidR="00A44158" w:rsidRPr="006A3017" w:rsidRDefault="00A44158" w:rsidP="00B85E44">
      <w:pPr>
        <w:pStyle w:val="normal12"/>
      </w:pPr>
      <w:r w:rsidRPr="006A3017">
        <w:t xml:space="preserve"> The task involves the design of the communication mechanisms and processes between the main processor of an electric vehicle supply equipment (EVSE) – or called charging station -  and </w:t>
      </w:r>
      <w:r w:rsidRPr="006A3017">
        <w:rPr>
          <w:noProof/>
        </w:rPr>
        <w:t>a computer</w:t>
      </w:r>
      <w:r w:rsidRPr="006A3017">
        <w:t xml:space="preserve"> that runs the HMI on that EVSE (HMI), and the electric vehicle to be charged (EV)</w:t>
      </w:r>
    </w:p>
    <w:p w:rsidR="00A44158" w:rsidRPr="006A3017" w:rsidRDefault="00CA503D" w:rsidP="00B85E44">
      <w:pPr>
        <w:pStyle w:val="normal12"/>
      </w:pPr>
      <w:r>
        <w:t>The targets to be achieved</w:t>
      </w:r>
      <w:r w:rsidR="00853FB5" w:rsidRPr="006A3017">
        <w:t>:</w:t>
      </w:r>
      <w:r w:rsidR="00A44158" w:rsidRPr="006A3017">
        <w:t xml:space="preserve"> </w:t>
      </w:r>
    </w:p>
    <w:p w:rsidR="00A44158" w:rsidRPr="006A3017" w:rsidRDefault="00A44158" w:rsidP="00B85E44">
      <w:pPr>
        <w:pStyle w:val="normal12"/>
      </w:pPr>
      <w:r w:rsidRPr="006A3017">
        <w:t xml:space="preserve">-          </w:t>
      </w:r>
      <w:r w:rsidR="00BC051C">
        <w:tab/>
      </w:r>
      <w:r w:rsidRPr="006A3017">
        <w:rPr>
          <w:noProof/>
        </w:rPr>
        <w:t>Analy</w:t>
      </w:r>
      <w:r w:rsidR="00F71C97" w:rsidRPr="006A3017">
        <w:rPr>
          <w:noProof/>
        </w:rPr>
        <w:t>z</w:t>
      </w:r>
      <w:r w:rsidR="00CA503D">
        <w:rPr>
          <w:noProof/>
        </w:rPr>
        <w:t>e</w:t>
      </w:r>
      <w:r w:rsidRPr="006A3017">
        <w:t xml:space="preserve"> the requirements of ISO 15118 and IEC 61851 based on the work of the references.</w:t>
      </w:r>
    </w:p>
    <w:p w:rsidR="00A44158" w:rsidRPr="006A3017" w:rsidRDefault="00BC051C" w:rsidP="00B85E44">
      <w:pPr>
        <w:pStyle w:val="normal12"/>
      </w:pPr>
      <w:r>
        <w:t xml:space="preserve">-       </w:t>
      </w:r>
      <w:r>
        <w:tab/>
      </w:r>
      <w:r w:rsidR="00CA503D">
        <w:t>Design, discuss and finalize</w:t>
      </w:r>
      <w:r w:rsidR="00A44158" w:rsidRPr="006A3017">
        <w:t xml:space="preserve"> the state machine and the communication process between EVSE and HMI together with a German student (Raphael Scholz)</w:t>
      </w:r>
    </w:p>
    <w:p w:rsidR="00A44158" w:rsidRPr="006A3017" w:rsidRDefault="00BC051C" w:rsidP="00B85E44">
      <w:pPr>
        <w:pStyle w:val="normal12"/>
      </w:pPr>
      <w:r>
        <w:t xml:space="preserve">-        </w:t>
      </w:r>
      <w:r>
        <w:tab/>
        <w:t xml:space="preserve"> </w:t>
      </w:r>
      <w:r w:rsidR="00CA503D">
        <w:t>Learn</w:t>
      </w:r>
      <w:r w:rsidR="00A44158" w:rsidRPr="006A3017">
        <w:t xml:space="preserve"> about UML as a description language for state machines and communication sequences</w:t>
      </w:r>
    </w:p>
    <w:p w:rsidR="00A44158" w:rsidRDefault="00CA503D" w:rsidP="00B85E44">
      <w:pPr>
        <w:pStyle w:val="normal12"/>
      </w:pPr>
      <w:r>
        <w:t xml:space="preserve">-         </w:t>
      </w:r>
      <w:r w:rsidR="00BC051C">
        <w:tab/>
      </w:r>
      <w:r>
        <w:t xml:space="preserve"> Use</w:t>
      </w:r>
      <w:r w:rsidR="00A44158" w:rsidRPr="006A3017">
        <w:t xml:space="preserve"> TCP/IP communication </w:t>
      </w:r>
      <w:r>
        <w:t xml:space="preserve">between the Raspberry pi and EVSE </w:t>
      </w:r>
      <w:r w:rsidR="0053489A">
        <w:t>to send information between HMI and EVSE.</w:t>
      </w:r>
    </w:p>
    <w:p w:rsidR="00BC051C" w:rsidRPr="006A3017" w:rsidRDefault="00BC051C" w:rsidP="00B85E44">
      <w:pPr>
        <w:pStyle w:val="normal12"/>
      </w:pPr>
      <w:r>
        <w:t xml:space="preserve">- </w:t>
      </w:r>
      <w:r>
        <w:tab/>
      </w:r>
      <w:r>
        <w:tab/>
        <w:t>Write Software program based on C language to interface the HMI and the EVSE as a backend process.</w:t>
      </w:r>
    </w:p>
    <w:p w:rsidR="00A44158" w:rsidRPr="006A3017" w:rsidRDefault="0053489A" w:rsidP="00B85E44">
      <w:pPr>
        <w:pStyle w:val="normal12"/>
      </w:pPr>
      <w:r>
        <w:t xml:space="preserve">-       </w:t>
      </w:r>
      <w:r w:rsidR="00BC051C">
        <w:tab/>
      </w:r>
      <w:r>
        <w:t xml:space="preserve"> Implement the entire task to a fully functional final product.</w:t>
      </w:r>
    </w:p>
    <w:p w:rsidR="00BB69EC" w:rsidRPr="006A3017" w:rsidRDefault="00BB69EC">
      <w:pPr>
        <w:rPr>
          <w:rFonts w:ascii="Times New Roman" w:hAnsi="Times New Roman" w:cs="Times New Roman"/>
          <w:b/>
        </w:rPr>
      </w:pPr>
      <w:r w:rsidRPr="006A3017">
        <w:rPr>
          <w:rFonts w:ascii="Times New Roman" w:hAnsi="Times New Roman" w:cs="Times New Roman"/>
          <w:b/>
        </w:rPr>
        <w:br w:type="page"/>
      </w:r>
    </w:p>
    <w:p w:rsidR="00BB69EC" w:rsidRPr="006A3017" w:rsidRDefault="00BB69EC" w:rsidP="005A6869">
      <w:pPr>
        <w:pStyle w:val="subheading1"/>
        <w:outlineLvl w:val="1"/>
      </w:pPr>
      <w:bookmarkStart w:id="10" w:name="_Toc477485002"/>
      <w:r w:rsidRPr="006A3017">
        <w:lastRenderedPageBreak/>
        <w:t>Chapter Overview</w:t>
      </w:r>
      <w:bookmarkEnd w:id="10"/>
    </w:p>
    <w:p w:rsidR="006E639A" w:rsidRPr="006A3017" w:rsidRDefault="006E639A">
      <w:pPr>
        <w:rPr>
          <w:rFonts w:ascii="Times New Roman" w:hAnsi="Times New Roman" w:cs="Times New Roman"/>
          <w:b/>
        </w:rPr>
      </w:pPr>
      <w:r w:rsidRPr="006A3017">
        <w:rPr>
          <w:rFonts w:ascii="Times New Roman" w:hAnsi="Times New Roman" w:cs="Times New Roman"/>
          <w:b/>
        </w:rPr>
        <w:br w:type="page"/>
      </w:r>
    </w:p>
    <w:p w:rsidR="006E639A" w:rsidRPr="006A3017" w:rsidRDefault="00711D96" w:rsidP="00F31295">
      <w:pPr>
        <w:pStyle w:val="heading14"/>
        <w:outlineLvl w:val="0"/>
      </w:pPr>
      <w:bookmarkStart w:id="11" w:name="_Toc477485003"/>
      <w:r w:rsidRPr="006A3017">
        <w:lastRenderedPageBreak/>
        <w:t>Literature Survey</w:t>
      </w:r>
      <w:bookmarkEnd w:id="11"/>
    </w:p>
    <w:p w:rsidR="00711D96" w:rsidRPr="006A3017" w:rsidRDefault="00B85E44" w:rsidP="00F31295">
      <w:pPr>
        <w:pStyle w:val="subheading1"/>
        <w:outlineLvl w:val="1"/>
      </w:pPr>
      <w:bookmarkStart w:id="12" w:name="_Toc477485004"/>
      <w:r w:rsidRPr="006A3017">
        <w:t>Scholastic Survey</w:t>
      </w:r>
      <w:bookmarkEnd w:id="12"/>
    </w:p>
    <w:p w:rsidR="00B85E44" w:rsidRPr="006A3017" w:rsidRDefault="00B85E44" w:rsidP="00B85E44">
      <w:pPr>
        <w:pStyle w:val="normal12"/>
      </w:pPr>
      <w:r w:rsidRPr="006A3017">
        <w:t>The following were considered for the initial study of the Car Charging Process</w:t>
      </w:r>
    </w:p>
    <w:p w:rsidR="00B85E44" w:rsidRPr="00070F7A" w:rsidRDefault="00B85E44" w:rsidP="00F31295">
      <w:pPr>
        <w:pStyle w:val="normal12"/>
        <w:numPr>
          <w:ilvl w:val="2"/>
          <w:numId w:val="3"/>
        </w:numPr>
        <w:ind w:left="851" w:hanging="284"/>
        <w:outlineLvl w:val="2"/>
        <w:rPr>
          <w:u w:val="single"/>
        </w:rPr>
      </w:pPr>
      <w:bookmarkStart w:id="13" w:name="_Toc477485005"/>
      <w:r w:rsidRPr="00070F7A">
        <w:rPr>
          <w:u w:val="single"/>
        </w:rPr>
        <w:t>Automotive Ethernet: in-vehicle networking and smart mobility</w:t>
      </w:r>
      <w:bookmarkEnd w:id="13"/>
    </w:p>
    <w:p w:rsidR="003351BE" w:rsidRPr="006A3017" w:rsidRDefault="003351BE" w:rsidP="003351BE">
      <w:pPr>
        <w:pStyle w:val="normal12"/>
        <w:ind w:left="851"/>
        <w:rPr>
          <w:b/>
        </w:rPr>
      </w:pPr>
      <w:r w:rsidRPr="006A3017">
        <w:rPr>
          <w:b/>
        </w:rPr>
        <w:t>Authors:</w:t>
      </w:r>
      <w:r w:rsidRPr="006A3017">
        <w:rPr>
          <w:b/>
        </w:rPr>
        <w:tab/>
      </w:r>
    </w:p>
    <w:p w:rsidR="003351BE" w:rsidRPr="006A3017" w:rsidRDefault="003351BE" w:rsidP="003351BE">
      <w:pPr>
        <w:pStyle w:val="normal12"/>
        <w:numPr>
          <w:ilvl w:val="0"/>
          <w:numId w:val="8"/>
        </w:numPr>
      </w:pPr>
      <w:r w:rsidRPr="006A3017">
        <w:t>Peter Hank</w:t>
      </w:r>
      <w:r w:rsidRPr="006A3017">
        <w:tab/>
      </w:r>
      <w:r w:rsidRPr="006A3017">
        <w:tab/>
      </w:r>
      <w:r w:rsidRPr="006A3017">
        <w:tab/>
        <w:t>NXP Semiconductors, Hamburg, Germany</w:t>
      </w:r>
    </w:p>
    <w:p w:rsidR="003351BE" w:rsidRPr="006A3017" w:rsidRDefault="003351BE" w:rsidP="003351BE">
      <w:pPr>
        <w:pStyle w:val="normal12"/>
        <w:numPr>
          <w:ilvl w:val="0"/>
          <w:numId w:val="8"/>
        </w:numPr>
      </w:pPr>
      <w:r w:rsidRPr="006A3017">
        <w:t>Steffen Müller</w:t>
      </w:r>
      <w:r w:rsidRPr="006A3017">
        <w:tab/>
      </w:r>
      <w:r w:rsidRPr="006A3017">
        <w:tab/>
      </w:r>
      <w:r w:rsidR="00070F7A">
        <w:t>NXP</w:t>
      </w:r>
      <w:r w:rsidRPr="006A3017">
        <w:t xml:space="preserve"> Semiconductors, Hamburg, Germany</w:t>
      </w:r>
    </w:p>
    <w:p w:rsidR="003351BE" w:rsidRPr="006A3017" w:rsidRDefault="003351BE" w:rsidP="003351BE">
      <w:pPr>
        <w:pStyle w:val="normal12"/>
        <w:numPr>
          <w:ilvl w:val="0"/>
          <w:numId w:val="8"/>
        </w:numPr>
      </w:pPr>
      <w:r w:rsidRPr="006A3017">
        <w:t>Ovidiu Vermesan</w:t>
      </w:r>
      <w:r w:rsidRPr="006A3017">
        <w:tab/>
      </w:r>
      <w:r w:rsidRPr="006A3017">
        <w:tab/>
        <w:t>SINTEF, Oslo, Norway</w:t>
      </w:r>
    </w:p>
    <w:p w:rsidR="003351BE" w:rsidRPr="006A3017" w:rsidRDefault="003351BE" w:rsidP="003351BE">
      <w:pPr>
        <w:pStyle w:val="normal12"/>
        <w:numPr>
          <w:ilvl w:val="0"/>
          <w:numId w:val="8"/>
        </w:numPr>
      </w:pPr>
      <w:r w:rsidRPr="006A3017">
        <w:t>Jeroen Van Den Keybus</w:t>
      </w:r>
      <w:r w:rsidRPr="006A3017">
        <w:tab/>
        <w:t>Triphase NV, Leuven, Belgium</w:t>
      </w:r>
    </w:p>
    <w:p w:rsidR="003351BE" w:rsidRPr="006A3017" w:rsidRDefault="003351BE" w:rsidP="003351BE">
      <w:pPr>
        <w:pStyle w:val="normal12"/>
        <w:ind w:left="851"/>
        <w:rPr>
          <w:b/>
        </w:rPr>
      </w:pPr>
      <w:r w:rsidRPr="006A3017">
        <w:rPr>
          <w:b/>
        </w:rPr>
        <w:t>Proceedings</w:t>
      </w:r>
      <w:r w:rsidR="00070F7A">
        <w:rPr>
          <w:b/>
        </w:rPr>
        <w:t>:</w:t>
      </w:r>
    </w:p>
    <w:p w:rsidR="003351BE" w:rsidRPr="006A3017" w:rsidRDefault="003351BE" w:rsidP="003351BE">
      <w:pPr>
        <w:pStyle w:val="normal12"/>
        <w:ind w:left="851"/>
      </w:pPr>
      <w:r w:rsidRPr="006A3017">
        <w:t xml:space="preserve">DATE '13 Proceedings of the Conference on Design, </w:t>
      </w:r>
      <w:r w:rsidRPr="006A3017">
        <w:rPr>
          <w:noProof/>
        </w:rPr>
        <w:t>Automation</w:t>
      </w:r>
      <w:r w:rsidRPr="006A3017">
        <w:t xml:space="preserve"> and Test in Europe</w:t>
      </w:r>
    </w:p>
    <w:p w:rsidR="003351BE" w:rsidRPr="006A3017" w:rsidRDefault="003351BE" w:rsidP="003351BE">
      <w:pPr>
        <w:pStyle w:val="normal12"/>
        <w:ind w:left="851"/>
      </w:pPr>
      <w:r w:rsidRPr="006A3017">
        <w:t xml:space="preserve">Pages 1735-1739 </w:t>
      </w:r>
    </w:p>
    <w:p w:rsidR="003351BE" w:rsidRPr="006A3017" w:rsidRDefault="003351BE" w:rsidP="00983B60">
      <w:pPr>
        <w:pStyle w:val="normal12"/>
        <w:ind w:left="851"/>
      </w:pPr>
      <w:r w:rsidRPr="006A3017">
        <w:t>Grenoble, France — March 18 - 22, 2011</w:t>
      </w:r>
    </w:p>
    <w:p w:rsidR="008F7708" w:rsidRPr="006A3017" w:rsidRDefault="004475E7" w:rsidP="00983B60">
      <w:pPr>
        <w:pStyle w:val="normal12"/>
        <w:ind w:left="851"/>
        <w:rPr>
          <w:b/>
        </w:rPr>
      </w:pPr>
      <w:r>
        <w:rPr>
          <w:b/>
        </w:rPr>
        <w:t>Inference:</w:t>
      </w:r>
    </w:p>
    <w:p w:rsidR="008F7708" w:rsidRPr="006A3017" w:rsidRDefault="003B322A" w:rsidP="003B322A">
      <w:pPr>
        <w:pStyle w:val="normal12"/>
        <w:ind w:left="851"/>
      </w:pPr>
      <w:r w:rsidRPr="006A3017">
        <w:t>This paper discusses novel communication network topologies and components and describes an evolutionary path of bringing Ethernet into automotive applications with</w:t>
      </w:r>
      <w:r w:rsidR="00F71C97" w:rsidRPr="006A3017">
        <w:t xml:space="preserve"> a</w:t>
      </w:r>
      <w:r w:rsidRPr="006A3017">
        <w:t xml:space="preserve"> </w:t>
      </w:r>
      <w:r w:rsidRPr="006A3017">
        <w:rPr>
          <w:noProof/>
        </w:rPr>
        <w:t>focus</w:t>
      </w:r>
      <w:r w:rsidRPr="006A3017">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6A3017">
        <w:rPr>
          <w:noProof/>
        </w:rPr>
        <w:t>for</w:t>
      </w:r>
      <w:r w:rsidRPr="006A3017">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features into the automotive domain and needs further optimizations in terms of </w:t>
      </w:r>
      <w:r w:rsidRPr="006A3017">
        <w:lastRenderedPageBreak/>
        <w:t>scalability, cost, power, and electrical robustness in order to be adopted and widely used by the industry.</w:t>
      </w:r>
    </w:p>
    <w:p w:rsidR="008F7708" w:rsidRPr="006A3017" w:rsidRDefault="008F7708">
      <w:pPr>
        <w:rPr>
          <w:rFonts w:ascii="Times New Roman" w:hAnsi="Times New Roman" w:cs="Times New Roman"/>
          <w:sz w:val="24"/>
        </w:rPr>
      </w:pPr>
      <w:r w:rsidRPr="006A3017">
        <w:rPr>
          <w:rFonts w:ascii="Times New Roman" w:hAnsi="Times New Roman" w:cs="Times New Roman"/>
        </w:rPr>
        <w:br w:type="page"/>
      </w:r>
    </w:p>
    <w:p w:rsidR="008F7708" w:rsidRPr="006A3017" w:rsidRDefault="008F7708" w:rsidP="00983B60">
      <w:pPr>
        <w:pStyle w:val="normal12"/>
        <w:ind w:left="851"/>
      </w:pPr>
    </w:p>
    <w:p w:rsidR="003351BE" w:rsidRPr="006A3017" w:rsidRDefault="003351BE" w:rsidP="00F31295">
      <w:pPr>
        <w:pStyle w:val="normal12"/>
        <w:numPr>
          <w:ilvl w:val="2"/>
          <w:numId w:val="3"/>
        </w:numPr>
        <w:ind w:left="851" w:hanging="284"/>
        <w:outlineLvl w:val="2"/>
        <w:rPr>
          <w:b/>
          <w:u w:val="single"/>
        </w:rPr>
      </w:pPr>
      <w:bookmarkStart w:id="14" w:name="_Toc477485006"/>
      <w:r w:rsidRPr="006A3017">
        <w:rPr>
          <w:b/>
          <w:u w:val="single"/>
        </w:rPr>
        <w:t>Towards standardized Vehicle Grid Integration:</w:t>
      </w:r>
      <w:bookmarkEnd w:id="14"/>
    </w:p>
    <w:p w:rsidR="003351BE" w:rsidRPr="006A3017" w:rsidRDefault="003351BE" w:rsidP="003351BE">
      <w:pPr>
        <w:pStyle w:val="normal12"/>
        <w:ind w:left="557" w:firstLine="294"/>
        <w:rPr>
          <w:b/>
        </w:rPr>
      </w:pPr>
      <w:r w:rsidRPr="006A3017">
        <w:rPr>
          <w:b/>
        </w:rPr>
        <w:t>Authors:</w:t>
      </w:r>
    </w:p>
    <w:p w:rsidR="003351BE" w:rsidRPr="006A3017" w:rsidRDefault="003351BE" w:rsidP="003351BE">
      <w:pPr>
        <w:pStyle w:val="normal12"/>
        <w:numPr>
          <w:ilvl w:val="0"/>
          <w:numId w:val="9"/>
        </w:numPr>
      </w:pPr>
      <w:r w:rsidRPr="006A3017">
        <w:t xml:space="preserve">BO </w:t>
      </w:r>
      <w:r w:rsidRPr="006A3017">
        <w:rPr>
          <w:noProof/>
        </w:rPr>
        <w:t>chen</w:t>
      </w:r>
      <w:r w:rsidRPr="006A3017">
        <w:t xml:space="preserve"> </w:t>
      </w:r>
      <w:r w:rsidRPr="006A3017">
        <w:tab/>
      </w:r>
      <w:r w:rsidRPr="006A3017">
        <w:tab/>
      </w:r>
      <w:r w:rsidRPr="006A3017">
        <w:tab/>
        <w:t>Argonne National Laboratory, USA</w:t>
      </w:r>
    </w:p>
    <w:p w:rsidR="003351BE" w:rsidRPr="006A3017" w:rsidRDefault="003351BE" w:rsidP="003351BE">
      <w:pPr>
        <w:pStyle w:val="normal12"/>
        <w:numPr>
          <w:ilvl w:val="0"/>
          <w:numId w:val="9"/>
        </w:numPr>
      </w:pPr>
      <w:r w:rsidRPr="006A3017">
        <w:t>Keith S. Hardy</w:t>
      </w:r>
      <w:r w:rsidRPr="006A3017">
        <w:tab/>
      </w:r>
      <w:r w:rsidRPr="006A3017">
        <w:tab/>
        <w:t>Argonne National Laboratory, USA</w:t>
      </w:r>
    </w:p>
    <w:p w:rsidR="003351BE" w:rsidRPr="006A3017" w:rsidRDefault="003351BE" w:rsidP="003351BE">
      <w:pPr>
        <w:pStyle w:val="normal12"/>
        <w:numPr>
          <w:ilvl w:val="0"/>
          <w:numId w:val="9"/>
        </w:numPr>
      </w:pPr>
      <w:r w:rsidRPr="006A3017">
        <w:t xml:space="preserve">Jason D. Harper </w:t>
      </w:r>
      <w:r w:rsidRPr="006A3017">
        <w:tab/>
      </w:r>
      <w:r w:rsidRPr="006A3017">
        <w:tab/>
        <w:t>Argonne National Laboratory, USA</w:t>
      </w:r>
    </w:p>
    <w:p w:rsidR="003351BE" w:rsidRPr="006A3017" w:rsidRDefault="003351BE" w:rsidP="003351BE">
      <w:pPr>
        <w:pStyle w:val="normal12"/>
        <w:numPr>
          <w:ilvl w:val="0"/>
          <w:numId w:val="9"/>
        </w:numPr>
      </w:pPr>
      <w:r w:rsidRPr="006A3017">
        <w:t>Daniel S. Dobrzynski</w:t>
      </w:r>
      <w:r w:rsidRPr="006A3017">
        <w:tab/>
      </w:r>
      <w:r w:rsidRPr="006A3017">
        <w:tab/>
        <w:t>Argonne National Laboratory, USA</w:t>
      </w:r>
    </w:p>
    <w:p w:rsidR="007F5971" w:rsidRPr="006A3017" w:rsidRDefault="003351BE" w:rsidP="00983B60">
      <w:pPr>
        <w:pStyle w:val="normal12"/>
        <w:ind w:left="993"/>
      </w:pPr>
      <w:r w:rsidRPr="006A3017">
        <w:rPr>
          <w:b/>
        </w:rPr>
        <w:t>Published in:</w:t>
      </w:r>
      <w:r w:rsidRPr="006A3017">
        <w:t xml:space="preserve"> Transportation Electrification Conference and Expo (ITEC), 2015 IEEE</w:t>
      </w:r>
    </w:p>
    <w:p w:rsidR="008F7708" w:rsidRPr="006A3017" w:rsidRDefault="006065CE" w:rsidP="008F7708">
      <w:pPr>
        <w:pStyle w:val="normal12"/>
        <w:ind w:left="851"/>
        <w:rPr>
          <w:b/>
        </w:rPr>
      </w:pPr>
      <w:r w:rsidRPr="006A3017">
        <w:rPr>
          <w:b/>
        </w:rPr>
        <w:t xml:space="preserve">  </w:t>
      </w:r>
      <w:r w:rsidR="00BC051C">
        <w:rPr>
          <w:b/>
        </w:rPr>
        <w:t>Inference</w:t>
      </w:r>
      <w:r w:rsidR="008F7708" w:rsidRPr="006A3017">
        <w:rPr>
          <w:b/>
        </w:rPr>
        <w:t>:</w:t>
      </w:r>
    </w:p>
    <w:p w:rsidR="008F7708" w:rsidRPr="006A3017" w:rsidRDefault="00806357" w:rsidP="00806357">
      <w:pPr>
        <w:pStyle w:val="normal12"/>
        <w:ind w:left="993"/>
      </w:pPr>
      <w:r w:rsidRPr="006A301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6A3017">
        <w:rPr>
          <w:noProof/>
        </w:rPr>
        <w:t>for</w:t>
      </w:r>
      <w:r w:rsidRPr="006A3017">
        <w:t xml:space="preserve"> the implementation of an interoperable VGI and provides recommendations to address these challenges.</w:t>
      </w:r>
    </w:p>
    <w:p w:rsidR="008F7708" w:rsidRPr="006A3017" w:rsidRDefault="008F7708">
      <w:pPr>
        <w:rPr>
          <w:rFonts w:ascii="Times New Roman" w:hAnsi="Times New Roman" w:cs="Times New Roman"/>
          <w:b/>
          <w:sz w:val="24"/>
        </w:rPr>
      </w:pPr>
      <w:r w:rsidRPr="006A3017">
        <w:rPr>
          <w:rFonts w:ascii="Times New Roman" w:hAnsi="Times New Roman" w:cs="Times New Roman"/>
          <w:b/>
        </w:rPr>
        <w:br w:type="page"/>
      </w:r>
    </w:p>
    <w:p w:rsidR="008F7708" w:rsidRPr="006A3017" w:rsidRDefault="008F7708" w:rsidP="00983B60">
      <w:pPr>
        <w:pStyle w:val="normal12"/>
        <w:ind w:left="993"/>
      </w:pPr>
    </w:p>
    <w:p w:rsidR="007F5971" w:rsidRPr="006A3017" w:rsidRDefault="007F5971" w:rsidP="00F31295">
      <w:pPr>
        <w:pStyle w:val="normal12"/>
        <w:numPr>
          <w:ilvl w:val="2"/>
          <w:numId w:val="3"/>
        </w:numPr>
        <w:ind w:left="851" w:hanging="284"/>
        <w:outlineLvl w:val="2"/>
        <w:rPr>
          <w:b/>
          <w:u w:val="single"/>
        </w:rPr>
      </w:pPr>
      <w:bookmarkStart w:id="15" w:name="_Toc477485007"/>
      <w:r w:rsidRPr="006A3017">
        <w:rPr>
          <w:b/>
          <w:u w:val="single"/>
        </w:rPr>
        <w:t>ISO 15118 – charging communication between plug-in electric vehicles and charging infrastructure</w:t>
      </w:r>
      <w:bookmarkEnd w:id="15"/>
    </w:p>
    <w:p w:rsidR="00D74A92" w:rsidRPr="006A3017" w:rsidRDefault="00D74A92" w:rsidP="00D74A92">
      <w:pPr>
        <w:pStyle w:val="normal12"/>
        <w:ind w:left="851"/>
        <w:rPr>
          <w:b/>
        </w:rPr>
      </w:pPr>
      <w:r w:rsidRPr="006A3017">
        <w:rPr>
          <w:b/>
        </w:rPr>
        <w:t>Authors:</w:t>
      </w:r>
    </w:p>
    <w:p w:rsidR="00D74A92" w:rsidRPr="006A3017" w:rsidRDefault="00A76D59" w:rsidP="00D74A92">
      <w:pPr>
        <w:pStyle w:val="normal12"/>
        <w:numPr>
          <w:ilvl w:val="0"/>
          <w:numId w:val="10"/>
        </w:numPr>
      </w:pPr>
      <w:r w:rsidRPr="006A3017">
        <w:t xml:space="preserve">Dr. Andreas Heinrich </w:t>
      </w:r>
      <w:r w:rsidRPr="006A3017">
        <w:tab/>
      </w:r>
      <w:r w:rsidRPr="006A3017">
        <w:tab/>
      </w:r>
      <w:r w:rsidR="00D74A92" w:rsidRPr="006A3017">
        <w:rPr>
          <w:noProof/>
        </w:rPr>
        <w:t>Dai</w:t>
      </w:r>
      <w:r w:rsidR="00F71C97" w:rsidRPr="006A3017">
        <w:rPr>
          <w:noProof/>
        </w:rPr>
        <w:t>ml</w:t>
      </w:r>
      <w:r w:rsidR="00D74A92" w:rsidRPr="006A3017">
        <w:rPr>
          <w:noProof/>
        </w:rPr>
        <w:t>er</w:t>
      </w:r>
      <w:r w:rsidR="00D74A92" w:rsidRPr="006A3017">
        <w:t xml:space="preserve"> AG, Holzgerlinen, Germany</w:t>
      </w:r>
    </w:p>
    <w:p w:rsidR="00D74A92" w:rsidRPr="006A3017" w:rsidRDefault="00D74A92" w:rsidP="00D74A92">
      <w:pPr>
        <w:pStyle w:val="normal12"/>
        <w:numPr>
          <w:ilvl w:val="0"/>
          <w:numId w:val="10"/>
        </w:numPr>
      </w:pPr>
      <w:r w:rsidRPr="006A3017">
        <w:t>Michael Schwaiger</w:t>
      </w:r>
      <w:r w:rsidRPr="006A3017">
        <w:tab/>
      </w:r>
      <w:r w:rsidRPr="006A3017">
        <w:tab/>
      </w:r>
      <w:r w:rsidR="00F71C97" w:rsidRPr="006A3017">
        <w:tab/>
      </w:r>
      <w:r w:rsidRPr="006A3017">
        <w:t>BMW Group, Munich, Germany</w:t>
      </w:r>
    </w:p>
    <w:p w:rsidR="00D74A92" w:rsidRPr="006A3017" w:rsidRDefault="00D74A92" w:rsidP="00D74A92">
      <w:pPr>
        <w:pStyle w:val="normal12"/>
        <w:ind w:left="851"/>
      </w:pPr>
      <w:r w:rsidRPr="006A3017">
        <w:rPr>
          <w:b/>
        </w:rPr>
        <w:t>Book Title:</w:t>
      </w:r>
      <w:r w:rsidRPr="006A3017">
        <w:t xml:space="preserve"> Grid Integration of Electric Mobility</w:t>
      </w:r>
    </w:p>
    <w:p w:rsidR="00983B60" w:rsidRPr="006A3017" w:rsidRDefault="00D74A92" w:rsidP="00983B60">
      <w:pPr>
        <w:pStyle w:val="normal12"/>
        <w:ind w:left="851"/>
      </w:pPr>
      <w:r w:rsidRPr="006A3017">
        <w:rPr>
          <w:b/>
        </w:rPr>
        <w:t xml:space="preserve">Book Subtitle: </w:t>
      </w:r>
      <w:r w:rsidRPr="006A3017">
        <w:t>1</w:t>
      </w:r>
      <w:r w:rsidRPr="006A3017">
        <w:rPr>
          <w:vertAlign w:val="superscript"/>
        </w:rPr>
        <w:t>st</w:t>
      </w:r>
      <w:r w:rsidRPr="006A3017">
        <w:t xml:space="preserve"> international ATZ Conference </w:t>
      </w:r>
      <w:r w:rsidR="00983B60" w:rsidRPr="006A3017">
        <w:t xml:space="preserve">2016 </w:t>
      </w:r>
    </w:p>
    <w:p w:rsidR="008F7708" w:rsidRPr="006A3017" w:rsidRDefault="00983B60" w:rsidP="00983B60">
      <w:pPr>
        <w:pStyle w:val="normal12"/>
        <w:ind w:left="851"/>
      </w:pPr>
      <w:r w:rsidRPr="006A3017">
        <w:rPr>
          <w:b/>
        </w:rPr>
        <w:t>Pages</w:t>
      </w:r>
      <w:r w:rsidR="00910958" w:rsidRPr="006A3017">
        <w:rPr>
          <w:b/>
        </w:rPr>
        <w:t>:</w:t>
      </w:r>
      <w:r w:rsidR="00D74A92" w:rsidRPr="006A3017">
        <w:rPr>
          <w:b/>
        </w:rPr>
        <w:t xml:space="preserve"> </w:t>
      </w:r>
      <w:r w:rsidR="00D74A92" w:rsidRPr="006A3017">
        <w:t>pp 213-227</w:t>
      </w:r>
    </w:p>
    <w:p w:rsidR="008F7708" w:rsidRPr="006A3017" w:rsidRDefault="00B1172F" w:rsidP="008F7708">
      <w:pPr>
        <w:pStyle w:val="normal12"/>
        <w:ind w:left="851"/>
        <w:rPr>
          <w:b/>
        </w:rPr>
      </w:pPr>
      <w:r>
        <w:rPr>
          <w:b/>
        </w:rPr>
        <w:t>Inference</w:t>
      </w:r>
      <w:r w:rsidR="008F7708" w:rsidRPr="006A3017">
        <w:rPr>
          <w:b/>
        </w:rPr>
        <w:t>:</w:t>
      </w:r>
    </w:p>
    <w:p w:rsidR="008F7708" w:rsidRPr="006A3017" w:rsidRDefault="008F7708" w:rsidP="00983B60">
      <w:pPr>
        <w:pStyle w:val="normal12"/>
        <w:ind w:left="851"/>
      </w:pPr>
    </w:p>
    <w:p w:rsidR="00D74A92" w:rsidRPr="006A3017" w:rsidRDefault="009E2C98" w:rsidP="00983B60">
      <w:pPr>
        <w:pStyle w:val="normal12"/>
        <w:ind w:left="851"/>
      </w:pPr>
      <w:r w:rsidRPr="006A3017">
        <w:rPr>
          <w:b/>
        </w:rPr>
        <w:br w:type="page"/>
      </w:r>
    </w:p>
    <w:p w:rsidR="00D74A92" w:rsidRPr="006A3017" w:rsidRDefault="00D74A92" w:rsidP="00F31295">
      <w:pPr>
        <w:pStyle w:val="normal12"/>
        <w:numPr>
          <w:ilvl w:val="2"/>
          <w:numId w:val="3"/>
        </w:numPr>
        <w:ind w:left="851" w:hanging="284"/>
        <w:outlineLvl w:val="2"/>
        <w:rPr>
          <w:b/>
          <w:u w:val="single"/>
        </w:rPr>
      </w:pPr>
      <w:bookmarkStart w:id="16" w:name="_Toc477485008"/>
      <w:r w:rsidRPr="006A3017">
        <w:rPr>
          <w:b/>
          <w:u w:val="single"/>
        </w:rPr>
        <w:lastRenderedPageBreak/>
        <w:t>Assuring Interoperability between Conductive EV and EVSE Charging Systems</w:t>
      </w:r>
      <w:r w:rsidRPr="006A3017">
        <w:rPr>
          <w:b/>
          <w:u w:val="single"/>
        </w:rPr>
        <w:cr/>
      </w:r>
      <w:r w:rsidRPr="006A3017">
        <w:rPr>
          <w:b/>
        </w:rPr>
        <w:t>Authors:</w:t>
      </w:r>
      <w:bookmarkEnd w:id="16"/>
    </w:p>
    <w:p w:rsidR="00D74A92" w:rsidRPr="006A3017" w:rsidRDefault="009E2C98" w:rsidP="005379C1">
      <w:pPr>
        <w:pStyle w:val="normal12"/>
        <w:numPr>
          <w:ilvl w:val="0"/>
          <w:numId w:val="11"/>
        </w:numPr>
      </w:pPr>
      <w:r w:rsidRPr="006A3017">
        <w:t xml:space="preserve">M. Sc. Michael </w:t>
      </w:r>
      <w:r w:rsidRPr="006A3017">
        <w:rPr>
          <w:noProof/>
        </w:rPr>
        <w:t>Tybel</w:t>
      </w:r>
      <w:r w:rsidRPr="006A3017">
        <w:t xml:space="preserve"> </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Dr.-Ing Andrey Popov</w:t>
      </w:r>
      <w:r w:rsidRPr="006A3017">
        <w:tab/>
      </w:r>
      <w:r w:rsidRPr="006A3017">
        <w:tab/>
      </w:r>
      <w:r w:rsidRPr="006A3017">
        <w:rPr>
          <w:noProof/>
        </w:rPr>
        <w:t>Scienlab</w:t>
      </w:r>
      <w:r w:rsidRPr="006A3017">
        <w:t xml:space="preserve"> electronic systems, Bochum</w:t>
      </w:r>
    </w:p>
    <w:p w:rsidR="009E2C98" w:rsidRPr="006A3017" w:rsidRDefault="009E2C98" w:rsidP="005379C1">
      <w:pPr>
        <w:pStyle w:val="normal12"/>
        <w:numPr>
          <w:ilvl w:val="0"/>
          <w:numId w:val="11"/>
        </w:numPr>
      </w:pPr>
      <w:r w:rsidRPr="006A3017">
        <w:t xml:space="preserve">Dr.-Ing Michael </w:t>
      </w:r>
      <w:r w:rsidRPr="006A3017">
        <w:rPr>
          <w:noProof/>
        </w:rPr>
        <w:t>Schugt</w:t>
      </w:r>
      <w:r w:rsidRPr="006A3017">
        <w:tab/>
      </w:r>
      <w:r w:rsidR="00F526E5">
        <w:tab/>
      </w:r>
      <w:r w:rsidRPr="006A3017">
        <w:rPr>
          <w:noProof/>
        </w:rPr>
        <w:t>Scienlab</w:t>
      </w:r>
      <w:r w:rsidRPr="006A3017">
        <w:t xml:space="preserve"> electronic systems, Bochum</w:t>
      </w:r>
    </w:p>
    <w:p w:rsidR="00491BC6" w:rsidRPr="006A3017" w:rsidRDefault="00491BC6" w:rsidP="00AD0796">
      <w:pPr>
        <w:pStyle w:val="normal12"/>
        <w:ind w:left="851"/>
        <w:rPr>
          <w:b/>
        </w:rPr>
      </w:pPr>
      <w:r w:rsidRPr="006A3017">
        <w:rPr>
          <w:b/>
        </w:rPr>
        <w:t>Link to document:</w:t>
      </w:r>
    </w:p>
    <w:p w:rsidR="00491BC6" w:rsidRPr="006A3017" w:rsidRDefault="00C62AF9" w:rsidP="00AD0796">
      <w:pPr>
        <w:pStyle w:val="normal12"/>
        <w:ind w:left="851"/>
      </w:pPr>
      <w:hyperlink r:id="rId12" w:history="1">
        <w:r w:rsidR="00491BC6" w:rsidRPr="006A3017">
          <w:rPr>
            <w:rStyle w:val="Hyperlink"/>
          </w:rPr>
          <w:t>http://www.p0p0v.com/science/downloads/TybelPopovSchugt15.pdf</w:t>
        </w:r>
      </w:hyperlink>
    </w:p>
    <w:p w:rsidR="00F11D7D" w:rsidRPr="006A3017" w:rsidRDefault="00B1172F" w:rsidP="00F11D7D">
      <w:pPr>
        <w:pStyle w:val="normal12"/>
        <w:ind w:left="851"/>
        <w:rPr>
          <w:b/>
        </w:rPr>
      </w:pPr>
      <w:r>
        <w:rPr>
          <w:b/>
        </w:rPr>
        <w:t>Inference</w:t>
      </w:r>
      <w:r w:rsidR="00F11D7D" w:rsidRPr="006A3017">
        <w:rPr>
          <w:b/>
        </w:rPr>
        <w:t>:</w:t>
      </w:r>
    </w:p>
    <w:p w:rsidR="00F11D7D" w:rsidRPr="006A3017" w:rsidRDefault="00F11D7D" w:rsidP="00F11D7D">
      <w:pPr>
        <w:pStyle w:val="normal12"/>
        <w:ind w:left="851"/>
      </w:pPr>
      <w:r w:rsidRPr="006A3017">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6A3017" w:rsidRDefault="00F11D7D" w:rsidP="00F11D7D">
      <w:pPr>
        <w:pStyle w:val="normal12"/>
        <w:ind w:left="851"/>
      </w:pPr>
      <w:r w:rsidRPr="006A3017">
        <w:t xml:space="preserve">The two most common automotive charging communication standards are the </w:t>
      </w:r>
      <w:r w:rsidRPr="006A3017">
        <w:rPr>
          <w:noProof/>
        </w:rPr>
        <w:t>pulse</w:t>
      </w:r>
      <w:r w:rsidR="00F71C97" w:rsidRPr="006A3017">
        <w:rPr>
          <w:noProof/>
        </w:rPr>
        <w:t xml:space="preserve"> </w:t>
      </w:r>
      <w:r w:rsidRPr="006A3017">
        <w:rPr>
          <w:noProof/>
        </w:rPr>
        <w:t>width</w:t>
      </w:r>
      <w:r w:rsidRPr="006A3017">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6A3017">
        <w:rPr>
          <w:noProof/>
        </w:rPr>
        <w:t>years</w:t>
      </w:r>
      <w:r w:rsidRPr="006A3017">
        <w:t xml:space="preserve"> since all major OEMs have decided to apply it. In order to implement the new standard in a way, that supports all specified use cases (e.g. private or public charging, plug &amp; charge or external identification/payment) </w:t>
      </w:r>
      <w:r w:rsidRPr="006A3017">
        <w:rPr>
          <w:noProof/>
        </w:rPr>
        <w:t>and simultaneously</w:t>
      </w:r>
      <w:r w:rsidRPr="006A3017">
        <w:t xml:space="preserve"> assure operation between all EV/EVSE communication controllers of different origins, dedicated verification </w:t>
      </w:r>
      <w:r w:rsidRPr="006A3017">
        <w:rPr>
          <w:noProof/>
        </w:rPr>
        <w:t>techniques</w:t>
      </w:r>
      <w:r w:rsidR="00F71C97" w:rsidRPr="006A3017">
        <w:rPr>
          <w:noProof/>
        </w:rPr>
        <w:t>,</w:t>
      </w:r>
      <w:r w:rsidRPr="006A3017">
        <w:t xml:space="preserve"> and routines are required.</w:t>
      </w:r>
    </w:p>
    <w:p w:rsidR="00F11D7D" w:rsidRPr="006A3017" w:rsidRDefault="00F11D7D" w:rsidP="00F11D7D">
      <w:pPr>
        <w:pStyle w:val="normal12"/>
        <w:ind w:left="851"/>
      </w:pPr>
      <w:r w:rsidRPr="006A3017">
        <w:t>This paper introduces the ISO 15118 norm and suggests independent and reproducible test methods that allow developers and quality managers to achieve a high degree of interoperability.</w:t>
      </w:r>
    </w:p>
    <w:p w:rsidR="00B46035" w:rsidRPr="006A3017" w:rsidRDefault="00B46035">
      <w:pPr>
        <w:rPr>
          <w:rFonts w:ascii="Times New Roman" w:hAnsi="Times New Roman" w:cs="Times New Roman"/>
          <w:sz w:val="24"/>
        </w:rPr>
      </w:pPr>
      <w:r w:rsidRPr="006A3017">
        <w:rPr>
          <w:rFonts w:ascii="Times New Roman" w:hAnsi="Times New Roman" w:cs="Times New Roman"/>
        </w:rPr>
        <w:br w:type="page"/>
      </w:r>
    </w:p>
    <w:p w:rsidR="00491BC6" w:rsidRPr="006A3017" w:rsidRDefault="00491BC6" w:rsidP="00491BC6">
      <w:pPr>
        <w:pStyle w:val="normal12"/>
        <w:ind w:left="720"/>
      </w:pPr>
    </w:p>
    <w:p w:rsidR="00491BC6" w:rsidRPr="006A3017" w:rsidRDefault="00491BC6" w:rsidP="00F31295">
      <w:pPr>
        <w:pStyle w:val="normal12"/>
        <w:numPr>
          <w:ilvl w:val="2"/>
          <w:numId w:val="3"/>
        </w:numPr>
        <w:ind w:left="851" w:hanging="284"/>
        <w:outlineLvl w:val="2"/>
        <w:rPr>
          <w:b/>
          <w:u w:val="single"/>
        </w:rPr>
      </w:pPr>
      <w:bookmarkStart w:id="17" w:name="_Toc477485009"/>
      <w:r w:rsidRPr="006A3017">
        <w:rPr>
          <w:b/>
          <w:u w:val="single"/>
        </w:rPr>
        <w:t>Vehicle-to-Grid AC Charging Station: AN approach for Smart Charging Development</w:t>
      </w:r>
      <w:bookmarkEnd w:id="17"/>
    </w:p>
    <w:p w:rsidR="00461B6D" w:rsidRPr="006A3017" w:rsidRDefault="00461B6D" w:rsidP="00461B6D">
      <w:pPr>
        <w:pStyle w:val="normal12"/>
        <w:ind w:left="851"/>
        <w:rPr>
          <w:b/>
        </w:rPr>
      </w:pPr>
      <w:r w:rsidRPr="006A3017">
        <w:rPr>
          <w:b/>
        </w:rPr>
        <w:t>Authors:</w:t>
      </w:r>
    </w:p>
    <w:p w:rsidR="00461B6D" w:rsidRPr="006A3017" w:rsidRDefault="00461B6D" w:rsidP="00461B6D">
      <w:pPr>
        <w:pStyle w:val="normal12"/>
        <w:numPr>
          <w:ilvl w:val="0"/>
          <w:numId w:val="12"/>
        </w:numPr>
      </w:pPr>
      <w:r w:rsidRPr="006A3017">
        <w:t xml:space="preserve">D. Wellisch </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J. Lenz</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A. Faschingbauer</w:t>
      </w:r>
      <w:r w:rsidRPr="006A3017">
        <w:tab/>
      </w:r>
      <w:r w:rsidRPr="006A3017">
        <w:tab/>
        <w:t>Deggendorf Institute of Technology, Freyung</w:t>
      </w:r>
    </w:p>
    <w:p w:rsidR="00461B6D" w:rsidRPr="006A3017" w:rsidRDefault="00461B6D" w:rsidP="00461B6D">
      <w:pPr>
        <w:pStyle w:val="normal12"/>
        <w:numPr>
          <w:ilvl w:val="0"/>
          <w:numId w:val="12"/>
        </w:numPr>
      </w:pPr>
      <w:r w:rsidRPr="006A3017">
        <w:t>R. Pöschl</w:t>
      </w:r>
      <w:r w:rsidRPr="006A3017">
        <w:tab/>
      </w:r>
      <w:r w:rsidRPr="006A3017">
        <w:tab/>
      </w:r>
      <w:r w:rsidRPr="006A3017">
        <w:tab/>
        <w:t>Deggendorf Institute of Technology, Freyung</w:t>
      </w:r>
    </w:p>
    <w:p w:rsidR="00461B6D" w:rsidRPr="006A3017" w:rsidRDefault="00461B6D" w:rsidP="00461B6D">
      <w:pPr>
        <w:pStyle w:val="normal12"/>
        <w:numPr>
          <w:ilvl w:val="0"/>
          <w:numId w:val="12"/>
        </w:numPr>
      </w:pPr>
      <w:r w:rsidRPr="006A3017">
        <w:t>S. Kunze</w:t>
      </w:r>
      <w:r w:rsidRPr="006A3017">
        <w:tab/>
      </w:r>
      <w:r w:rsidRPr="006A3017">
        <w:tab/>
      </w:r>
      <w:r w:rsidRPr="006A3017">
        <w:tab/>
        <w:t>Deggendorf Institute of Technology, Freyung</w:t>
      </w:r>
    </w:p>
    <w:p w:rsidR="00461B6D" w:rsidRPr="006A3017" w:rsidRDefault="00461B6D" w:rsidP="00461B6D">
      <w:pPr>
        <w:pStyle w:val="normal12"/>
        <w:ind w:left="917"/>
        <w:rPr>
          <w:b/>
        </w:rPr>
      </w:pPr>
      <w:r w:rsidRPr="006A3017">
        <w:rPr>
          <w:b/>
        </w:rPr>
        <w:t>Link to the document:</w:t>
      </w:r>
      <w:r w:rsidR="00B57A3F" w:rsidRPr="006A3017">
        <w:rPr>
          <w:b/>
        </w:rPr>
        <w:t xml:space="preserve"> </w:t>
      </w:r>
      <w:hyperlink r:id="rId13" w:history="1">
        <w:r w:rsidR="00B57A3F" w:rsidRPr="006A3017">
          <w:rPr>
            <w:rStyle w:val="Hyperlink"/>
          </w:rPr>
          <w:t>researchgate.com</w:t>
        </w:r>
      </w:hyperlink>
    </w:p>
    <w:p w:rsidR="00B46035" w:rsidRPr="006A3017" w:rsidRDefault="00B1172F" w:rsidP="00461B6D">
      <w:pPr>
        <w:pStyle w:val="normal12"/>
        <w:ind w:left="917"/>
        <w:rPr>
          <w:b/>
        </w:rPr>
      </w:pPr>
      <w:r>
        <w:rPr>
          <w:b/>
        </w:rPr>
        <w:t>Inference</w:t>
      </w:r>
      <w:r w:rsidR="00B46035" w:rsidRPr="006A3017">
        <w:rPr>
          <w:b/>
        </w:rPr>
        <w:t>:</w:t>
      </w:r>
    </w:p>
    <w:p w:rsidR="001E7406" w:rsidRPr="006A3017" w:rsidRDefault="00B46035" w:rsidP="001E7406">
      <w:pPr>
        <w:pStyle w:val="normal12"/>
        <w:ind w:left="993"/>
      </w:pPr>
      <w:r w:rsidRPr="006A3017">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6A3017">
        <w:rPr>
          <w:noProof/>
        </w:rPr>
        <w:t>electromobility</w:t>
      </w:r>
      <w:r w:rsidRPr="006A3017">
        <w:t xml:space="preserve">. In this </w:t>
      </w:r>
      <w:r w:rsidRPr="006A3017">
        <w:rPr>
          <w:noProof/>
        </w:rPr>
        <w:t>paper</w:t>
      </w:r>
      <w:r w:rsidR="00F71C97" w:rsidRPr="006A3017">
        <w:rPr>
          <w:noProof/>
        </w:rPr>
        <w:t>,</w:t>
      </w:r>
      <w:r w:rsidRPr="006A3017">
        <w:t xml:space="preserve"> a smart charging capable AC charging station for hardware and software evaluation is proposed. This system is based on OCPP 2.0 and the ISO 15118 standard.</w:t>
      </w:r>
    </w:p>
    <w:p w:rsidR="00CC359D" w:rsidRPr="006A3017" w:rsidRDefault="00CC359D">
      <w:pPr>
        <w:rPr>
          <w:rFonts w:ascii="Times New Roman" w:hAnsi="Times New Roman" w:cs="Times New Roman"/>
        </w:rPr>
      </w:pPr>
      <w:r w:rsidRPr="006A3017">
        <w:rPr>
          <w:rFonts w:ascii="Times New Roman" w:hAnsi="Times New Roman" w:cs="Times New Roman"/>
        </w:rPr>
        <w:br w:type="page"/>
      </w:r>
    </w:p>
    <w:p w:rsidR="00461B6D" w:rsidRPr="006A3017" w:rsidRDefault="00CC359D" w:rsidP="00F31295">
      <w:pPr>
        <w:pStyle w:val="subheading1"/>
        <w:outlineLvl w:val="1"/>
      </w:pPr>
      <w:bookmarkStart w:id="18" w:name="_Toc477485010"/>
      <w:r w:rsidRPr="006A3017">
        <w:lastRenderedPageBreak/>
        <w:t>Reference</w:t>
      </w:r>
      <w:bookmarkEnd w:id="18"/>
    </w:p>
    <w:p w:rsidR="00910958" w:rsidRPr="006A3017" w:rsidRDefault="00910958">
      <w:pPr>
        <w:rPr>
          <w:rFonts w:ascii="Times New Roman" w:hAnsi="Times New Roman" w:cs="Times New Roman"/>
          <w:b/>
          <w:sz w:val="24"/>
        </w:rPr>
      </w:pPr>
      <w:r w:rsidRPr="006A3017">
        <w:rPr>
          <w:rFonts w:ascii="Times New Roman" w:hAnsi="Times New Roman" w:cs="Times New Roman"/>
        </w:rPr>
        <w:br w:type="page"/>
      </w:r>
    </w:p>
    <w:p w:rsidR="00CC359D" w:rsidRDefault="00910958" w:rsidP="00F31295">
      <w:pPr>
        <w:pStyle w:val="heading14"/>
        <w:outlineLvl w:val="0"/>
      </w:pPr>
      <w:bookmarkStart w:id="19" w:name="_Toc477485011"/>
      <w:r w:rsidRPr="006A3017">
        <w:lastRenderedPageBreak/>
        <w:t>Problem statement /Objective</w:t>
      </w:r>
      <w:bookmarkEnd w:id="19"/>
    </w:p>
    <w:p w:rsidR="00CA370B" w:rsidRPr="007D72C5" w:rsidRDefault="007D72C5" w:rsidP="00893085">
      <w:pPr>
        <w:pStyle w:val="subheading1"/>
        <w:outlineLvl w:val="1"/>
      </w:pPr>
      <w:bookmarkStart w:id="20" w:name="_Toc477485012"/>
      <w:r w:rsidRPr="007D72C5">
        <w:t>Introduction</w:t>
      </w:r>
      <w:r w:rsidR="00CA370B" w:rsidRPr="007D72C5">
        <w:t>:</w:t>
      </w:r>
      <w:bookmarkEnd w:id="20"/>
    </w:p>
    <w:p w:rsidR="00552B7A" w:rsidRDefault="00552B7A" w:rsidP="00552B7A">
      <w:pPr>
        <w:pStyle w:val="normal12"/>
      </w:pPr>
      <w:r>
        <w:t>The European Union is looking forward to reduce the no</w:t>
      </w:r>
      <w:r w:rsidR="007D72C5">
        <w:t>.</w:t>
      </w:r>
      <w:r>
        <w:t xml:space="preserve"> of oil based vehicles by 40% and replace them with electric vehicles</w:t>
      </w:r>
      <w:r w:rsidR="007D72C5">
        <w:t xml:space="preserve"> by 2025</w:t>
      </w:r>
      <w:r>
        <w:t>. This allows countries to reduce the</w:t>
      </w:r>
      <w:r w:rsidR="007D72C5">
        <w:t>ir</w:t>
      </w:r>
      <w:r>
        <w:t xml:space="preserve"> carbon footprint and also improve the pollution crisis which some of the cities are facing</w:t>
      </w:r>
      <w:r w:rsidR="00781B74">
        <w:t xml:space="preserve"> worldwide</w:t>
      </w:r>
      <w:r>
        <w:t>.</w:t>
      </w:r>
    </w:p>
    <w:p w:rsidR="00781B74" w:rsidRDefault="00781B74" w:rsidP="00552B7A">
      <w:pPr>
        <w:pStyle w:val="normal12"/>
      </w:pPr>
    </w:p>
    <w:p w:rsidR="007E7381" w:rsidRDefault="00552B7A" w:rsidP="00552B7A">
      <w:pPr>
        <w:pStyle w:val="normal12"/>
      </w:pPr>
      <w:r>
        <w:t xml:space="preserve">This new idea on implementing results in another growing concern, i.e. the power required to charge the newly added electric cars. If all the cars are charged simultaneously </w:t>
      </w:r>
      <w:r w:rsidR="007E7381">
        <w:t>it will result in a blackout due to overdraft of available power. This is not an acceptable scenario.</w:t>
      </w:r>
    </w:p>
    <w:p w:rsidR="007E7381" w:rsidRDefault="007E7381" w:rsidP="00552B7A">
      <w:pPr>
        <w:pStyle w:val="normal12"/>
      </w:pPr>
    </w:p>
    <w:p w:rsidR="007E7381" w:rsidRDefault="007E7381" w:rsidP="00552B7A">
      <w:pPr>
        <w:pStyle w:val="normal12"/>
      </w:pPr>
      <w:r>
        <w:t xml:space="preserve">This led to the realization of </w:t>
      </w:r>
      <w:r w:rsidRPr="007D72C5">
        <w:rPr>
          <w:b/>
        </w:rPr>
        <w:t>ISO/IEC 15118</w:t>
      </w:r>
      <w:r>
        <w:t xml:space="preserve"> which focus on how to distribute the power rather</w:t>
      </w:r>
      <w:r w:rsidR="00781B74">
        <w:t xml:space="preserve"> than</w:t>
      </w:r>
      <w:r>
        <w:t xml:space="preserve"> on how to increase the spe</w:t>
      </w:r>
      <w:r w:rsidR="00781B74">
        <w:t>ed of charging. The main idea is</w:t>
      </w:r>
      <w:r>
        <w:t xml:space="preserve"> to integrate the smart grid into the charging station and make a platform on which all types of standard AC or DC charging can be done.</w:t>
      </w:r>
      <w:r w:rsidR="00846F20">
        <w:t xml:space="preserve"> The OpenV2G project is the community project which focuses on developing the codes for the integration of the smart grid with the Charging Station.</w:t>
      </w:r>
    </w:p>
    <w:p w:rsidR="007E7381" w:rsidRDefault="007E7381" w:rsidP="00552B7A">
      <w:pPr>
        <w:pStyle w:val="normal12"/>
      </w:pPr>
    </w:p>
    <w:p w:rsidR="007D72C5" w:rsidRDefault="007E7381" w:rsidP="00552B7A">
      <w:pPr>
        <w:pStyle w:val="normal12"/>
      </w:pPr>
      <w:r>
        <w:t xml:space="preserve">Once implemented, it may increase the time required to charge the electric vehicles but allows to reduce the possibility of </w:t>
      </w:r>
      <w:r w:rsidR="007D72C5">
        <w:t xml:space="preserve">potential </w:t>
      </w:r>
      <w:r>
        <w:t>blackout and also integrate all forms of renewable energy sources into the system.</w:t>
      </w:r>
    </w:p>
    <w:p w:rsidR="007E7381" w:rsidRPr="007D72C5" w:rsidRDefault="007D72C5" w:rsidP="007D72C5">
      <w:pPr>
        <w:rPr>
          <w:rFonts w:ascii="Times New Roman" w:hAnsi="Times New Roman" w:cs="Times New Roman"/>
          <w:sz w:val="24"/>
        </w:rPr>
      </w:pPr>
      <w:r>
        <w:br w:type="page"/>
      </w:r>
    </w:p>
    <w:p w:rsidR="007E7381" w:rsidRPr="007D72C5" w:rsidRDefault="007D72C5" w:rsidP="00893085">
      <w:pPr>
        <w:pStyle w:val="subheading1"/>
        <w:outlineLvl w:val="1"/>
      </w:pPr>
      <w:bookmarkStart w:id="21" w:name="_Toc477485013"/>
      <w:r w:rsidRPr="007D72C5">
        <w:lastRenderedPageBreak/>
        <w:t>Objective:</w:t>
      </w:r>
      <w:bookmarkEnd w:id="21"/>
    </w:p>
    <w:p w:rsidR="007E7381" w:rsidRDefault="007E7381" w:rsidP="00552B7A">
      <w:pPr>
        <w:pStyle w:val="normal12"/>
      </w:pPr>
      <w:r>
        <w:t>The car charging station</w:t>
      </w:r>
      <w:r w:rsidR="00316F4B">
        <w:t xml:space="preserve"> based on ISO/IEC 15118</w:t>
      </w:r>
      <w:r>
        <w:t xml:space="preserve"> has already been implemented and communication between the EVSE and EV </w:t>
      </w:r>
      <w:r w:rsidR="00316F4B">
        <w:t xml:space="preserve">is done </w:t>
      </w:r>
      <w:r>
        <w:t>using Green PHY</w:t>
      </w:r>
      <w:r w:rsidR="007D72C5">
        <w:t xml:space="preserve"> </w:t>
      </w:r>
      <w:r>
        <w:t>(powerline communication).Now th</w:t>
      </w:r>
      <w:r w:rsidR="007D72C5">
        <w:t>e next objective</w:t>
      </w:r>
      <w:r>
        <w:t xml:space="preserve"> is to integrate an HMI to the system which allows the user to interact and charge the vehicle.</w:t>
      </w:r>
    </w:p>
    <w:p w:rsidR="007E7381" w:rsidRDefault="007E7381" w:rsidP="00552B7A">
      <w:pPr>
        <w:pStyle w:val="normal12"/>
      </w:pPr>
    </w:p>
    <w:p w:rsidR="007E7381" w:rsidRDefault="007E7381" w:rsidP="00552B7A">
      <w:pPr>
        <w:pStyle w:val="normal12"/>
      </w:pPr>
      <w:r>
        <w:t>Conditions to be followed:</w:t>
      </w:r>
    </w:p>
    <w:p w:rsidR="007E7381" w:rsidRDefault="007E7381" w:rsidP="007E7381">
      <w:pPr>
        <w:pStyle w:val="normal12"/>
        <w:numPr>
          <w:ilvl w:val="0"/>
          <w:numId w:val="17"/>
        </w:numPr>
      </w:pPr>
      <w:r>
        <w:t>Another platform should be used to run and interface the HMI as the EVSE has enough processes</w:t>
      </w:r>
      <w:r w:rsidR="00A268EC">
        <w:t xml:space="preserve"> to run</w:t>
      </w:r>
      <w:r>
        <w:t>.</w:t>
      </w:r>
    </w:p>
    <w:p w:rsidR="007E7381" w:rsidRDefault="007E7381" w:rsidP="007E7381">
      <w:pPr>
        <w:pStyle w:val="normal12"/>
        <w:numPr>
          <w:ilvl w:val="0"/>
          <w:numId w:val="17"/>
        </w:numPr>
      </w:pPr>
      <w:r>
        <w:t>The EVSE should be a client and should have the code mod</w:t>
      </w:r>
      <w:r w:rsidR="00A268EC">
        <w:t>ified in minimal invasive method</w:t>
      </w:r>
      <w:r>
        <w:t>.</w:t>
      </w:r>
    </w:p>
    <w:p w:rsidR="00846F20" w:rsidRDefault="007E7381" w:rsidP="007E7381">
      <w:pPr>
        <w:pStyle w:val="normal12"/>
        <w:numPr>
          <w:ilvl w:val="0"/>
          <w:numId w:val="17"/>
        </w:numPr>
      </w:pPr>
      <w:r>
        <w:t>The three devices should</w:t>
      </w:r>
      <w:r w:rsidR="00A268EC">
        <w:t xml:space="preserve"> simultaneously</w:t>
      </w:r>
      <w:r>
        <w:t xml:space="preserve"> run when the specified conditions are satisfied.</w:t>
      </w:r>
    </w:p>
    <w:p w:rsidR="007E7381" w:rsidRDefault="00846F20" w:rsidP="007E7381">
      <w:pPr>
        <w:pStyle w:val="normal12"/>
        <w:numPr>
          <w:ilvl w:val="0"/>
          <w:numId w:val="17"/>
        </w:numPr>
      </w:pPr>
      <w:r>
        <w:t>Should satisfy all the state and event condition as mentioned in the OpenV2G project.</w:t>
      </w:r>
      <w:r w:rsidR="007E7381">
        <w:t xml:space="preserve"> </w:t>
      </w:r>
    </w:p>
    <w:p w:rsidR="007E7381" w:rsidRDefault="007E7381" w:rsidP="00552B7A">
      <w:pPr>
        <w:pStyle w:val="normal12"/>
      </w:pPr>
    </w:p>
    <w:p w:rsidR="007E7381" w:rsidRDefault="007E7381" w:rsidP="00552B7A">
      <w:pPr>
        <w:pStyle w:val="normal12"/>
      </w:pPr>
    </w:p>
    <w:p w:rsidR="00552B7A" w:rsidRDefault="00552B7A" w:rsidP="00552B7A">
      <w:pPr>
        <w:pStyle w:val="normal12"/>
      </w:pPr>
      <w:r>
        <w:t xml:space="preserve"> </w:t>
      </w:r>
    </w:p>
    <w:p w:rsidR="00552B7A" w:rsidRPr="006A3017" w:rsidRDefault="00552B7A" w:rsidP="00552B7A">
      <w:pPr>
        <w:pStyle w:val="normal12"/>
      </w:pPr>
    </w:p>
    <w:p w:rsidR="00355F8E" w:rsidRPr="006A3017" w:rsidRDefault="00355F8E">
      <w:pPr>
        <w:rPr>
          <w:rFonts w:ascii="Times New Roman" w:hAnsi="Times New Roman" w:cs="Times New Roman"/>
          <w:b/>
          <w:sz w:val="28"/>
        </w:rPr>
      </w:pPr>
      <w:r w:rsidRPr="006A3017">
        <w:rPr>
          <w:rFonts w:ascii="Times New Roman" w:hAnsi="Times New Roman" w:cs="Times New Roman"/>
        </w:rPr>
        <w:br w:type="page"/>
      </w:r>
    </w:p>
    <w:p w:rsidR="00355F8E" w:rsidRPr="006A3017" w:rsidRDefault="0016730C" w:rsidP="00F31295">
      <w:pPr>
        <w:pStyle w:val="heading14"/>
        <w:outlineLvl w:val="0"/>
      </w:pPr>
      <w:bookmarkStart w:id="22" w:name="_Toc477485014"/>
      <w:r w:rsidRPr="006A3017">
        <w:lastRenderedPageBreak/>
        <w:t>Methodology</w:t>
      </w:r>
      <w:bookmarkEnd w:id="22"/>
    </w:p>
    <w:p w:rsidR="0008190C" w:rsidRPr="006A3017" w:rsidRDefault="0008190C" w:rsidP="00714632">
      <w:pPr>
        <w:pStyle w:val="normal12"/>
      </w:pPr>
      <w:r w:rsidRPr="006A3017">
        <w:t>This chapter provides an overview of work and information to which the project is worked up. These include, inter alia, the former way of loading a vehicle as well as the previous exchange of info</w:t>
      </w:r>
      <w:r w:rsidR="00E711B1">
        <w:t xml:space="preserve">rmation and </w:t>
      </w:r>
      <w:r w:rsidR="00F71C97" w:rsidRPr="006A3017">
        <w:t>the</w:t>
      </w:r>
      <w:r w:rsidRPr="006A3017">
        <w:t xml:space="preserve"> </w:t>
      </w:r>
      <w:r w:rsidRPr="006A3017">
        <w:rPr>
          <w:noProof/>
        </w:rPr>
        <w:t>different</w:t>
      </w:r>
      <w:r w:rsidRPr="006A3017">
        <w:t xml:space="preserve"> vehicle</w:t>
      </w:r>
      <w:r w:rsidR="00E711B1">
        <w:t xml:space="preserve"> connectors</w:t>
      </w:r>
      <w:r w:rsidRPr="006A3017">
        <w:t xml:space="preserve"> used</w:t>
      </w:r>
      <w:r w:rsidR="00F71C97" w:rsidRPr="006A3017">
        <w:t xml:space="preserve"> </w:t>
      </w:r>
      <w:r w:rsidRPr="006A3017">
        <w:t xml:space="preserve">for loading of electric vehicles. Further </w:t>
      </w:r>
      <w:r w:rsidR="00E711B1">
        <w:t xml:space="preserve">more </w:t>
      </w:r>
      <w:r w:rsidRPr="006A3017">
        <w:t>information</w:t>
      </w:r>
      <w:r w:rsidR="00E711B1">
        <w:t xml:space="preserve"> on</w:t>
      </w:r>
      <w:r w:rsidRPr="006A3017">
        <w:t xml:space="preserve"> this </w:t>
      </w:r>
      <w:r w:rsidRPr="006A3017">
        <w:rPr>
          <w:noProof/>
        </w:rPr>
        <w:t>work</w:t>
      </w:r>
      <w:r w:rsidRPr="006A3017">
        <w:t xml:space="preserve"> </w:t>
      </w:r>
      <w:r w:rsidR="00E711B1">
        <w:t>is</w:t>
      </w:r>
      <w:r w:rsidRPr="006A3017">
        <w:t xml:space="preserve"> a study work, which is describe</w:t>
      </w:r>
      <w:r w:rsidR="00E711B1">
        <w:t>s the ISO 15118</w:t>
      </w:r>
      <w:r w:rsidRPr="006A3017">
        <w:t xml:space="preserve"> accurat</w:t>
      </w:r>
      <w:r w:rsidR="00E711B1">
        <w:t>ely</w:t>
      </w:r>
      <w:r w:rsidRPr="006A3017">
        <w:t xml:space="preserve"> and a dissertation of Dr. Marc Mültin which is engaged in the electric vehicle as a "flexible consumers and energy storage </w:t>
      </w:r>
      <w:r w:rsidR="00E711B1">
        <w:t xml:space="preserve">device </w:t>
      </w:r>
      <w:r w:rsidRPr="006A3017">
        <w:t>in the smart home".</w:t>
      </w:r>
    </w:p>
    <w:p w:rsidR="00E95E15" w:rsidRPr="006A3017" w:rsidRDefault="00E95E15" w:rsidP="00F31295">
      <w:pPr>
        <w:pStyle w:val="subheading1"/>
        <w:outlineLvl w:val="1"/>
      </w:pPr>
      <w:bookmarkStart w:id="23" w:name="_Toc477485015"/>
      <w:r w:rsidRPr="006A3017">
        <w:t>IEC 62196: vehicle plug</w:t>
      </w:r>
      <w:bookmarkEnd w:id="23"/>
    </w:p>
    <w:p w:rsidR="00E95E15" w:rsidRPr="006A3017" w:rsidRDefault="00E95E15" w:rsidP="00714632">
      <w:pPr>
        <w:pStyle w:val="normal12"/>
      </w:pPr>
      <w:r w:rsidRPr="006A3017">
        <w:t xml:space="preserve">Connector types and charging modes of electric vehicles are defined by the International </w:t>
      </w:r>
      <w:r w:rsidR="00BE0194" w:rsidRPr="006A3017">
        <w:rPr>
          <w:noProof/>
        </w:rPr>
        <w:t>Electrotechnical</w:t>
      </w:r>
      <w:r w:rsidRPr="006A3017">
        <w:t xml:space="preserve"> Commission in IEC 62196 (Wiki_plug, 2016),</w:t>
      </w:r>
    </w:p>
    <w:p w:rsidR="00E95E15" w:rsidRPr="006A3017" w:rsidRDefault="00E95E15" w:rsidP="00714632">
      <w:pPr>
        <w:pStyle w:val="normal12"/>
      </w:pPr>
      <w:r w:rsidRPr="006A3017">
        <w:t>The second part of the standard was published in 2011 and includes different types of connectors. This includes three of the most popular at this time charging plug.</w:t>
      </w:r>
    </w:p>
    <w:p w:rsidR="00E95E15" w:rsidRPr="006A3017" w:rsidRDefault="00E95E15" w:rsidP="00714632">
      <w:pPr>
        <w:pStyle w:val="normal12"/>
      </w:pPr>
      <w:r w:rsidRPr="006A3017">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6A3017">
        <w:rPr>
          <w:noProof/>
        </w:rPr>
        <w:t>contacts</w:t>
      </w:r>
      <w:r w:rsidRPr="006A3017">
        <w:t xml:space="preserve"> since these do not allow a three-phase charging with alternating current.</w:t>
      </w:r>
    </w:p>
    <w:p w:rsidR="00E95E15" w:rsidRPr="006A3017" w:rsidRDefault="00E95E15" w:rsidP="00714632">
      <w:pPr>
        <w:pStyle w:val="normal12"/>
      </w:pPr>
      <w:r w:rsidRPr="006A3017">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6A3017" w:rsidRDefault="00E95E15" w:rsidP="00714632">
      <w:pPr>
        <w:pStyle w:val="normal12"/>
      </w:pPr>
      <w:r w:rsidRPr="006A3017">
        <w:t xml:space="preserve">The third plug-in type plugged into the standard, the EV Plug Alliance, was defined by a consortium led by French and Italian companies. Due to the low demand, the further production of the plug was discontinued. </w:t>
      </w:r>
    </w:p>
    <w:p w:rsidR="00E95E15" w:rsidRPr="006A3017" w:rsidRDefault="00E95E15" w:rsidP="00714632">
      <w:pPr>
        <w:pStyle w:val="normal12"/>
      </w:pPr>
      <w:r w:rsidRPr="006A3017">
        <w:t>For all defined types of connectors as defined in Type 1 Signal contacts CP (Control Pilot) and PP are (Proximity pilot) included  which allow charging to IEC 61851</w:t>
      </w:r>
    </w:p>
    <w:p w:rsidR="00E95E15" w:rsidRPr="006A3017" w:rsidRDefault="00E95E15" w:rsidP="007D062B">
      <w:pPr>
        <w:pStyle w:val="normal12"/>
        <w:jc w:val="center"/>
      </w:pPr>
      <w:r w:rsidRPr="006A3017">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Pr="006A3017" w:rsidRDefault="0049740A" w:rsidP="00E95E15">
      <w:pPr>
        <w:pStyle w:val="normal12"/>
      </w:pPr>
      <w:r>
        <w:t xml:space="preserve">In the Figure </w:t>
      </w:r>
      <w:r w:rsidR="00E95E15" w:rsidRPr="006A3017">
        <w:t xml:space="preserve"> Signal contacts shown are defined as follows:</w:t>
      </w:r>
    </w:p>
    <w:tbl>
      <w:tblPr>
        <w:tblStyle w:val="LightShading"/>
        <w:tblW w:w="0" w:type="auto"/>
        <w:tblInd w:w="0" w:type="dxa"/>
        <w:tblLook w:val="04A0" w:firstRow="1" w:lastRow="0" w:firstColumn="1" w:lastColumn="0" w:noHBand="0" w:noVBand="1"/>
      </w:tblPr>
      <w:tblGrid>
        <w:gridCol w:w="1658"/>
        <w:gridCol w:w="2361"/>
        <w:gridCol w:w="5007"/>
      </w:tblGrid>
      <w:tr w:rsidR="00E95E15" w:rsidRPr="006A3017" w:rsidTr="00E9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hideMark/>
          </w:tcPr>
          <w:p w:rsidR="00E95E15" w:rsidRPr="006A3017" w:rsidRDefault="00E95E15">
            <w:pPr>
              <w:rPr>
                <w:rFonts w:ascii="Times New Roman" w:hAnsi="Times New Roman" w:cs="Times New Roman"/>
              </w:rPr>
            </w:pPr>
            <w:r w:rsidRPr="006A3017">
              <w:rPr>
                <w:rFonts w:ascii="Times New Roman" w:hAnsi="Times New Roman" w:cs="Times New Roman"/>
              </w:rPr>
              <w:t>abbreviation</w:t>
            </w:r>
          </w:p>
        </w:tc>
        <w:tc>
          <w:tcPr>
            <w:tcW w:w="2409"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act</w:t>
            </w:r>
          </w:p>
        </w:tc>
        <w:tc>
          <w:tcPr>
            <w:tcW w:w="5135" w:type="dxa"/>
            <w:hideMark/>
          </w:tcPr>
          <w:p w:rsidR="00E95E15" w:rsidRPr="006A3017"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unction</w:t>
            </w:r>
          </w:p>
        </w:tc>
      </w:tr>
      <w:tr w:rsidR="00E95E15" w:rsidRPr="006A3017"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CP</w:t>
            </w:r>
          </w:p>
        </w:tc>
        <w:tc>
          <w:tcPr>
            <w:tcW w:w="2409"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pilot</w:t>
            </w:r>
          </w:p>
        </w:tc>
        <w:tc>
          <w:tcPr>
            <w:tcW w:w="5135"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trol signals charging station</w:t>
            </w:r>
            <w:r w:rsidRPr="006A3017">
              <w:rPr>
                <w:rFonts w:ascii="Times New Roman" w:eastAsia="Calibri" w:hAnsi="Times New Roman" w:cs="Times New Roman"/>
                <w:lang w:eastAsia="de-DE"/>
              </w:rPr>
              <w:sym w:font="Wingdings" w:char="F0E0"/>
            </w:r>
            <w:r w:rsidRPr="006A3017">
              <w:rPr>
                <w:rFonts w:ascii="Times New Roman" w:hAnsi="Times New Roman" w:cs="Times New Roman"/>
              </w:rPr>
              <w:t>electric vehicle</w:t>
            </w:r>
          </w:p>
        </w:tc>
      </w:tr>
      <w:tr w:rsidR="00E95E15" w:rsidRPr="006A3017"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P</w:t>
            </w:r>
          </w:p>
        </w:tc>
        <w:tc>
          <w:tcPr>
            <w:tcW w:w="2409"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Proximity pilot </w:t>
            </w:r>
          </w:p>
        </w:tc>
        <w:tc>
          <w:tcPr>
            <w:tcW w:w="5135"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heck the presence of a charging cable</w:t>
            </w:r>
          </w:p>
        </w:tc>
      </w:tr>
      <w:tr w:rsidR="00E95E15" w:rsidRPr="006A3017"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N</w:t>
            </w:r>
          </w:p>
        </w:tc>
        <w:tc>
          <w:tcPr>
            <w:tcW w:w="2409"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utral</w:t>
            </w:r>
          </w:p>
        </w:tc>
        <w:tc>
          <w:tcPr>
            <w:tcW w:w="5135"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AC charging</w:t>
            </w:r>
          </w:p>
        </w:tc>
      </w:tr>
      <w:tr w:rsidR="00E95E15" w:rsidRPr="006A3017"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L1, L2, L3</w:t>
            </w:r>
          </w:p>
        </w:tc>
        <w:tc>
          <w:tcPr>
            <w:tcW w:w="2409"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135" w:type="dxa"/>
            <w:tcBorders>
              <w:top w:val="nil"/>
              <w:left w:val="nil"/>
              <w:bottom w:val="nil"/>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For AC charging with </w:t>
            </w:r>
            <w:r w:rsidRPr="006A3017">
              <w:rPr>
                <w:rFonts w:ascii="Times New Roman" w:hAnsi="Times New Roman" w:cs="Times New Roman"/>
                <w:noProof/>
              </w:rPr>
              <w:t>a (L1</w:t>
            </w:r>
            <w:r w:rsidRPr="006A3017">
              <w:rPr>
                <w:rFonts w:ascii="Times New Roman" w:hAnsi="Times New Roman" w:cs="Times New Roman"/>
              </w:rPr>
              <w:t xml:space="preserve"> / L) or three (L1, L2, L3) Phases</w:t>
            </w:r>
          </w:p>
        </w:tc>
      </w:tr>
      <w:tr w:rsidR="00E95E15" w:rsidRPr="006A3017"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PE</w:t>
            </w:r>
          </w:p>
        </w:tc>
        <w:tc>
          <w:tcPr>
            <w:tcW w:w="2409"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lang w:val="en-GB"/>
              </w:rPr>
              <w:t>Protective Earth</w:t>
            </w:r>
          </w:p>
        </w:tc>
        <w:tc>
          <w:tcPr>
            <w:tcW w:w="5135" w:type="dxa"/>
            <w:tcBorders>
              <w:top w:val="nil"/>
              <w:bottom w:val="nil"/>
            </w:tcBorders>
            <w:hideMark/>
          </w:tcPr>
          <w:p w:rsidR="00E95E15" w:rsidRPr="006A3017"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protective conductor</w:t>
            </w:r>
          </w:p>
        </w:tc>
      </w:tr>
      <w:tr w:rsidR="00E95E15" w:rsidRPr="006A3017"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hideMark/>
          </w:tcPr>
          <w:p w:rsidR="00E95E15" w:rsidRPr="006A3017" w:rsidRDefault="00E95E15">
            <w:pPr>
              <w:rPr>
                <w:rFonts w:ascii="Times New Roman" w:hAnsi="Times New Roman" w:cs="Times New Roman"/>
              </w:rPr>
            </w:pPr>
            <w:r w:rsidRPr="006A3017">
              <w:rPr>
                <w:rFonts w:ascii="Times New Roman" w:hAnsi="Times New Roman" w:cs="Times New Roman"/>
              </w:rPr>
              <w:t>DC +/-</w:t>
            </w:r>
          </w:p>
        </w:tc>
        <w:tc>
          <w:tcPr>
            <w:tcW w:w="2409" w:type="dxa"/>
            <w:tcBorders>
              <w:top w:val="nil"/>
              <w:left w:val="nil"/>
              <w:bottom w:val="single" w:sz="8" w:space="0" w:color="000000" w:themeColor="text1"/>
              <w:right w:val="nil"/>
            </w:tcBorders>
            <w:hideMark/>
          </w:tcPr>
          <w:p w:rsidR="00E95E15" w:rsidRPr="006A3017"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Current-carrying phases </w:t>
            </w:r>
          </w:p>
        </w:tc>
        <w:tc>
          <w:tcPr>
            <w:tcW w:w="5135" w:type="dxa"/>
            <w:tcBorders>
              <w:top w:val="nil"/>
              <w:left w:val="nil"/>
              <w:bottom w:val="single" w:sz="8" w:space="0" w:color="000000" w:themeColor="text1"/>
              <w:right w:val="nil"/>
            </w:tcBorders>
            <w:hideMark/>
          </w:tcPr>
          <w:p w:rsidR="00E95E15" w:rsidRPr="006A3017" w:rsidRDefault="00E95E15">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For DC charging</w:t>
            </w:r>
          </w:p>
        </w:tc>
      </w:tr>
    </w:tbl>
    <w:p w:rsidR="00E95E15" w:rsidRPr="006A3017" w:rsidRDefault="00E95E15" w:rsidP="00E95E15">
      <w:pPr>
        <w:pStyle w:val="normal12"/>
      </w:pPr>
    </w:p>
    <w:p w:rsidR="00E95E15" w:rsidRPr="006A3017" w:rsidRDefault="00E95E15">
      <w:pPr>
        <w:rPr>
          <w:rFonts w:ascii="Times New Roman" w:hAnsi="Times New Roman" w:cs="Times New Roman"/>
        </w:rPr>
      </w:pPr>
      <w:r w:rsidRPr="006A3017">
        <w:rPr>
          <w:rFonts w:ascii="Times New Roman" w:hAnsi="Times New Roman" w:cs="Times New Roman"/>
        </w:rPr>
        <w:br w:type="page"/>
      </w:r>
    </w:p>
    <w:p w:rsidR="00E95E15" w:rsidRPr="006A3017" w:rsidRDefault="00E95E15" w:rsidP="00E95E15">
      <w:pPr>
        <w:pStyle w:val="normal12"/>
      </w:pPr>
    </w:p>
    <w:p w:rsidR="0016730C" w:rsidRPr="006A3017" w:rsidRDefault="0008190C" w:rsidP="00F31295">
      <w:pPr>
        <w:pStyle w:val="subheading1"/>
        <w:outlineLvl w:val="1"/>
      </w:pPr>
      <w:bookmarkStart w:id="24" w:name="_Toc477485016"/>
      <w:r w:rsidRPr="006A3017">
        <w:t>IEC 61851</w:t>
      </w:r>
      <w:bookmarkEnd w:id="24"/>
    </w:p>
    <w:p w:rsidR="00BE0194" w:rsidRPr="006A3017" w:rsidRDefault="00BE0194" w:rsidP="00BE0194">
      <w:pPr>
        <w:pStyle w:val="normal12"/>
      </w:pPr>
      <w:r w:rsidRPr="006A3017">
        <w:t xml:space="preserve">The IEC 62196 is an international standard for a number of types of plugs and charging </w:t>
      </w:r>
      <w:r w:rsidRPr="006A3017">
        <w:rPr>
          <w:noProof/>
        </w:rPr>
        <w:t>modes</w:t>
      </w:r>
      <w:r w:rsidRPr="006A3017">
        <w:t xml:space="preserve"> for electric vehicles and of the International </w:t>
      </w:r>
      <w:r w:rsidRPr="006A3017">
        <w:rPr>
          <w:noProof/>
        </w:rPr>
        <w:t>Electrotechnical</w:t>
      </w:r>
      <w:r w:rsidRPr="006A3017">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6A3017" w:rsidRDefault="00BE0194" w:rsidP="00BE0194">
      <w:pPr>
        <w:pStyle w:val="normal12"/>
      </w:pPr>
      <w:r w:rsidRPr="006A3017">
        <w:t xml:space="preserve">The standard adopts the IEC 61851 definition for a signal pin that switches the charging current - the charging station remains de-energized until an electric vehicle is connected. During the charging process, the vehicle </w:t>
      </w:r>
      <w:r w:rsidR="009D5444" w:rsidRPr="006A3017">
        <w:t>cannot</w:t>
      </w:r>
      <w:r w:rsidRPr="006A3017">
        <w:t xml:space="preserve"> be put into operation.</w:t>
      </w:r>
    </w:p>
    <w:p w:rsidR="00351CBC" w:rsidRPr="006A3017" w:rsidRDefault="00351CBC" w:rsidP="00BE0194">
      <w:pPr>
        <w:pStyle w:val="normal12"/>
      </w:pPr>
      <w:r w:rsidRPr="006A3017">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6A3017">
        <w:rPr>
          <w:noProof/>
        </w:rPr>
        <w:t>contacts</w:t>
      </w:r>
      <w:r w:rsidRPr="006A3017">
        <w:t xml:space="preserve"> described in section 2.1 are required to determine the parameters required for loading.</w:t>
      </w:r>
    </w:p>
    <w:p w:rsidR="00351CBC" w:rsidRPr="006A3017" w:rsidRDefault="00351CBC" w:rsidP="00BE0194">
      <w:pPr>
        <w:pStyle w:val="normal12"/>
      </w:pPr>
      <w:r w:rsidRPr="006A3017">
        <w:t xml:space="preserve">For charging the vehicle, both communication subscribers are first connected to one another. A </w:t>
      </w:r>
      <w:r w:rsidR="00714632" w:rsidRPr="006A3017">
        <w:t>1 kHz</w:t>
      </w:r>
      <w:r w:rsidRPr="006A3017">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6A3017" w:rsidRDefault="00351CBC" w:rsidP="00BE0194">
      <w:pPr>
        <w:pStyle w:val="normal12"/>
      </w:pPr>
      <w:r w:rsidRPr="006A3017">
        <w:t xml:space="preserve">On the vehicle side, resistors are connected </w:t>
      </w:r>
      <w:r w:rsidRPr="006A3017">
        <w:rPr>
          <w:noProof/>
        </w:rPr>
        <w:t>between</w:t>
      </w:r>
      <w:r w:rsidRPr="006A3017">
        <w:t xml:space="preserve"> CP and PE or PP and PE. Different charging states are indicated by different switchable levels of the voltage between the CP and PP contacts, as shown in Figure 2.2. Please note that the negative voltage value is </w:t>
      </w:r>
      <w:r w:rsidRPr="006A3017">
        <w:rPr>
          <w:noProof/>
        </w:rPr>
        <w:t>permanently</w:t>
      </w:r>
      <w:r w:rsidRPr="006A3017">
        <w:t xml:space="preserve"> -12V, and only the positive values ​​change. A definition of the individual states is Table 2.2.</w:t>
      </w:r>
    </w:p>
    <w:p w:rsidR="00017C05" w:rsidRPr="006A3017" w:rsidRDefault="00351CBC" w:rsidP="00BE0194">
      <w:pPr>
        <w:pStyle w:val="normal12"/>
      </w:pPr>
      <w:r w:rsidRPr="006A3017">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Pr="006A3017" w:rsidRDefault="00017C05">
      <w:pPr>
        <w:rPr>
          <w:rFonts w:ascii="Times New Roman" w:hAnsi="Times New Roman" w:cs="Times New Roman"/>
          <w:sz w:val="24"/>
          <w:szCs w:val="24"/>
        </w:rPr>
      </w:pPr>
      <w:r w:rsidRPr="006A3017">
        <w:rPr>
          <w:rFonts w:ascii="Times New Roman" w:hAnsi="Times New Roman" w:cs="Times New Roman"/>
          <w:szCs w:val="24"/>
        </w:rPr>
        <w:br w:type="page"/>
      </w:r>
    </w:p>
    <w:p w:rsidR="00D74A92" w:rsidRPr="006A3017" w:rsidRDefault="00017C05" w:rsidP="007D062B">
      <w:pPr>
        <w:pStyle w:val="normal12"/>
        <w:jc w:val="center"/>
        <w:rPr>
          <w:szCs w:val="24"/>
        </w:rPr>
      </w:pPr>
      <w:r w:rsidRPr="006A3017">
        <w:rPr>
          <w:noProof/>
          <w:szCs w:val="24"/>
          <w:lang w:eastAsia="en-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D74A92" w:rsidRPr="006A3017" w:rsidRDefault="00D74A92" w:rsidP="00D74A92">
      <w:pPr>
        <w:pStyle w:val="normal12"/>
        <w:ind w:left="851"/>
        <w:rPr>
          <w:b/>
        </w:rPr>
      </w:pPr>
    </w:p>
    <w:tbl>
      <w:tblPr>
        <w:tblStyle w:val="LightShading"/>
        <w:tblW w:w="0" w:type="auto"/>
        <w:tblInd w:w="0" w:type="dxa"/>
        <w:tblLook w:val="04A0" w:firstRow="1" w:lastRow="0" w:firstColumn="1" w:lastColumn="0" w:noHBand="0" w:noVBand="1"/>
      </w:tblPr>
      <w:tblGrid>
        <w:gridCol w:w="1365"/>
        <w:gridCol w:w="1534"/>
        <w:gridCol w:w="6127"/>
      </w:tblGrid>
      <w:tr w:rsidR="00017C05" w:rsidRPr="006A3017" w:rsidTr="00017C0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hideMark/>
          </w:tcPr>
          <w:p w:rsidR="00017C05" w:rsidRPr="006A3017" w:rsidRDefault="00017C05" w:rsidP="00047B16">
            <w:pPr>
              <w:jc w:val="both"/>
              <w:rPr>
                <w:rFonts w:ascii="Times New Roman" w:hAnsi="Times New Roman" w:cs="Times New Roman"/>
              </w:rPr>
            </w:pPr>
            <w:r w:rsidRPr="006A3017">
              <w:rPr>
                <w:rFonts w:ascii="Times New Roman" w:hAnsi="Times New Roman" w:cs="Times New Roman"/>
                <w:b w:val="0"/>
                <w:bCs w:val="0"/>
              </w:rPr>
              <w:br w:type="page"/>
            </w:r>
            <w:r w:rsidR="00047B16" w:rsidRPr="006A3017">
              <w:rPr>
                <w:rFonts w:ascii="Times New Roman" w:hAnsi="Times New Roman" w:cs="Times New Roman"/>
                <w:b w:val="0"/>
                <w:bCs w:val="0"/>
              </w:rPr>
              <w:t>L</w:t>
            </w:r>
            <w:r w:rsidR="00047B16" w:rsidRPr="006A3017">
              <w:rPr>
                <w:rFonts w:ascii="Times New Roman" w:hAnsi="Times New Roman" w:cs="Times New Roman"/>
              </w:rPr>
              <w:t>evel</w:t>
            </w:r>
          </w:p>
        </w:tc>
        <w:tc>
          <w:tcPr>
            <w:tcW w:w="1559"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w:t>
            </w:r>
          </w:p>
        </w:tc>
        <w:tc>
          <w:tcPr>
            <w:tcW w:w="6269" w:type="dxa"/>
            <w:vAlign w:val="center"/>
            <w:hideMark/>
          </w:tcPr>
          <w:p w:rsidR="00017C05" w:rsidRPr="006A3017"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dition Description</w:t>
            </w:r>
          </w:p>
        </w:tc>
      </w:tr>
      <w:tr w:rsidR="00017C05" w:rsidRPr="006A3017"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 ± 1 V</w:t>
            </w:r>
          </w:p>
        </w:tc>
        <w:tc>
          <w:tcPr>
            <w:tcW w:w="1559"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A</w:t>
            </w:r>
          </w:p>
        </w:tc>
        <w:tc>
          <w:tcPr>
            <w:tcW w:w="6269"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Electric vehicle is not connected</w:t>
            </w:r>
          </w:p>
        </w:tc>
      </w:tr>
      <w:tr w:rsidR="00017C05" w:rsidRPr="006A3017"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9 ± 1 V</w:t>
            </w:r>
          </w:p>
        </w:tc>
        <w:tc>
          <w:tcPr>
            <w:tcW w:w="1559"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B</w:t>
            </w:r>
          </w:p>
        </w:tc>
        <w:tc>
          <w:tcPr>
            <w:tcW w:w="6269"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not charging Ready</w:t>
            </w:r>
          </w:p>
        </w:tc>
      </w:tr>
      <w:tr w:rsidR="00017C05" w:rsidRPr="006A3017"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6 ± 1 V</w:t>
            </w:r>
          </w:p>
        </w:tc>
        <w:tc>
          <w:tcPr>
            <w:tcW w:w="1559"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C</w:t>
            </w:r>
          </w:p>
        </w:tc>
        <w:tc>
          <w:tcPr>
            <w:tcW w:w="6269"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to charge</w:t>
            </w:r>
          </w:p>
        </w:tc>
      </w:tr>
      <w:tr w:rsidR="00017C05" w:rsidRPr="006A3017"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3 ± 1 V</w:t>
            </w:r>
          </w:p>
        </w:tc>
        <w:tc>
          <w:tcPr>
            <w:tcW w:w="1559" w:type="dxa"/>
            <w:tcBorders>
              <w:top w:val="nil"/>
              <w:left w:val="nil"/>
              <w:bottom w:val="nil"/>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D</w:t>
            </w:r>
          </w:p>
        </w:tc>
        <w:tc>
          <w:tcPr>
            <w:tcW w:w="6269" w:type="dxa"/>
            <w:tcBorders>
              <w:top w:val="nil"/>
              <w:left w:val="nil"/>
              <w:bottom w:val="nil"/>
              <w:right w:val="nil"/>
            </w:tcBorders>
            <w:vAlign w:val="center"/>
            <w:hideMark/>
          </w:tcPr>
          <w:p w:rsidR="00017C05" w:rsidRPr="006A3017"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connected electric vehicle, ready for loading, ventilation needed</w:t>
            </w:r>
          </w:p>
        </w:tc>
      </w:tr>
      <w:tr w:rsidR="00017C05" w:rsidRPr="006A3017"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0 ± 1 V</w:t>
            </w:r>
          </w:p>
        </w:tc>
        <w:tc>
          <w:tcPr>
            <w:tcW w:w="1559" w:type="dxa"/>
            <w:tcBorders>
              <w:top w:val="nil"/>
              <w:bottom w:val="nil"/>
            </w:tcBorders>
            <w:vAlign w:val="center"/>
            <w:hideMark/>
          </w:tcPr>
          <w:p w:rsidR="00017C05" w:rsidRPr="006A3017"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 xml:space="preserve">State E </w:t>
            </w:r>
          </w:p>
        </w:tc>
        <w:tc>
          <w:tcPr>
            <w:tcW w:w="6269" w:type="dxa"/>
            <w:tcBorders>
              <w:top w:val="nil"/>
              <w:bottom w:val="nil"/>
            </w:tcBorders>
            <w:vAlign w:val="center"/>
            <w:hideMark/>
          </w:tcPr>
          <w:p w:rsidR="00017C05" w:rsidRPr="006A3017"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Network problem, PP Short to earth</w:t>
            </w:r>
          </w:p>
        </w:tc>
      </w:tr>
      <w:tr w:rsidR="00017C05" w:rsidRPr="006A3017"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single" w:sz="8" w:space="0" w:color="000000" w:themeColor="text1"/>
              <w:right w:val="nil"/>
            </w:tcBorders>
            <w:vAlign w:val="center"/>
            <w:hideMark/>
          </w:tcPr>
          <w:p w:rsidR="00017C05" w:rsidRPr="006A3017" w:rsidRDefault="00017C05">
            <w:pPr>
              <w:rPr>
                <w:rFonts w:ascii="Times New Roman" w:hAnsi="Times New Roman" w:cs="Times New Roman"/>
              </w:rPr>
            </w:pPr>
            <w:r w:rsidRPr="006A3017">
              <w:rPr>
                <w:rFonts w:ascii="Times New Roman" w:hAnsi="Times New Roman" w:cs="Times New Roman"/>
              </w:rPr>
              <w:t>-12V</w:t>
            </w:r>
          </w:p>
        </w:tc>
        <w:tc>
          <w:tcPr>
            <w:tcW w:w="1559" w:type="dxa"/>
            <w:tcBorders>
              <w:top w:val="nil"/>
              <w:left w:val="nil"/>
              <w:bottom w:val="single" w:sz="8" w:space="0" w:color="000000" w:themeColor="text1"/>
              <w:right w:val="nil"/>
            </w:tcBorders>
            <w:vAlign w:val="center"/>
            <w:hideMark/>
          </w:tcPr>
          <w:p w:rsidR="00017C05" w:rsidRPr="006A3017"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State F</w:t>
            </w:r>
          </w:p>
        </w:tc>
        <w:tc>
          <w:tcPr>
            <w:tcW w:w="6269" w:type="dxa"/>
            <w:tcBorders>
              <w:top w:val="nil"/>
              <w:left w:val="nil"/>
              <w:bottom w:val="single" w:sz="8" w:space="0" w:color="000000" w:themeColor="text1"/>
              <w:right w:val="nil"/>
            </w:tcBorders>
            <w:vAlign w:val="center"/>
            <w:hideMark/>
          </w:tcPr>
          <w:p w:rsidR="00017C05" w:rsidRPr="006A3017" w:rsidRDefault="00047B16">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3017">
              <w:rPr>
                <w:rFonts w:ascii="Times New Roman" w:hAnsi="Times New Roman" w:cs="Times New Roman"/>
              </w:rPr>
              <w:t>Vehicle unavailable Error</w:t>
            </w:r>
          </w:p>
        </w:tc>
      </w:tr>
    </w:tbl>
    <w:p w:rsidR="007A65C8" w:rsidRPr="006A3017" w:rsidRDefault="007A65C8" w:rsidP="00D74A92">
      <w:pPr>
        <w:pStyle w:val="normal12"/>
        <w:ind w:left="851"/>
        <w:rPr>
          <w:b/>
        </w:rPr>
      </w:pPr>
    </w:p>
    <w:p w:rsidR="007A65C8" w:rsidRPr="006A3017" w:rsidRDefault="007A65C8">
      <w:pPr>
        <w:rPr>
          <w:rFonts w:ascii="Times New Roman" w:hAnsi="Times New Roman" w:cs="Times New Roman"/>
          <w:b/>
          <w:sz w:val="24"/>
        </w:rPr>
      </w:pPr>
      <w:r w:rsidRPr="006A3017">
        <w:rPr>
          <w:rFonts w:ascii="Times New Roman" w:hAnsi="Times New Roman" w:cs="Times New Roman"/>
          <w:b/>
        </w:rPr>
        <w:br w:type="page"/>
      </w:r>
    </w:p>
    <w:p w:rsidR="00017C05" w:rsidRPr="006A3017" w:rsidRDefault="007A65C8" w:rsidP="00F31295">
      <w:pPr>
        <w:pStyle w:val="subheading1"/>
        <w:outlineLvl w:val="1"/>
      </w:pPr>
      <w:bookmarkStart w:id="25" w:name="_Toc477485017"/>
      <w:r w:rsidRPr="006A3017">
        <w:lastRenderedPageBreak/>
        <w:t>ISO 15118</w:t>
      </w:r>
      <w:bookmarkEnd w:id="25"/>
    </w:p>
    <w:p w:rsidR="007A65C8" w:rsidRPr="006A3017" w:rsidRDefault="0041164D" w:rsidP="007A65C8">
      <w:pPr>
        <w:pStyle w:val="normal12"/>
      </w:pPr>
      <w:r w:rsidRPr="006A3017">
        <w:t>The International Organization for Standardization (ISO) and the International Electronic Commission (IEC) in 2009 started to describe the standardization of a "digital IP-based communication protocol" between electric vehicle and charging station(</w:t>
      </w:r>
      <w:r w:rsidR="00C25336" w:rsidRPr="006A3017">
        <w:t xml:space="preserve"> </w:t>
      </w:r>
      <w:r w:rsidRPr="006A3017">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41164D" w:rsidRPr="006A3017" w:rsidRDefault="0041164D" w:rsidP="007A65C8">
      <w:pPr>
        <w:pStyle w:val="normal12"/>
      </w:pPr>
      <w:r w:rsidRPr="006A3017">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D5444" w:rsidRPr="006A3017" w:rsidRDefault="009D5444" w:rsidP="007A65C8">
      <w:pPr>
        <w:pStyle w:val="normal12"/>
      </w:pPr>
    </w:p>
    <w:p w:rsidR="007D062B" w:rsidRPr="006A3017" w:rsidRDefault="009D5444" w:rsidP="007A65C8">
      <w:pPr>
        <w:pStyle w:val="normal12"/>
      </w:pPr>
      <w:r w:rsidRPr="006A3017">
        <w:t xml:space="preserve">The full schedule of communication stacks for AC or DC charging an electric vehicle according to ISO / IEC 15118 can be found in </w:t>
      </w:r>
      <w:r w:rsidRPr="006A3017">
        <w:fldChar w:fldCharType="begin"/>
      </w:r>
      <w:r w:rsidRPr="006A3017">
        <w:instrText xml:space="preserve"> REF _Ref447825795 \h </w:instrText>
      </w:r>
      <w:r w:rsidR="0086248C" w:rsidRPr="006A3017">
        <w:instrText xml:space="preserve"> \* MERGEFORMAT </w:instrText>
      </w:r>
      <w:r w:rsidRPr="006A3017">
        <w:fldChar w:fldCharType="separate"/>
      </w:r>
      <w:r w:rsidRPr="006A3017">
        <w:t>Figure 7.1</w:t>
      </w:r>
      <w:r w:rsidRPr="006A3017">
        <w:fldChar w:fldCharType="end"/>
      </w:r>
      <w:r w:rsidRPr="006A3017">
        <w:t xml:space="preserve"> to </w:t>
      </w:r>
      <w:r w:rsidRPr="006A3017">
        <w:fldChar w:fldCharType="begin"/>
      </w:r>
      <w:r w:rsidRPr="006A3017">
        <w:instrText xml:space="preserve"> REF _Ref447825798 \h </w:instrText>
      </w:r>
      <w:r w:rsidR="0086248C" w:rsidRPr="006A3017">
        <w:instrText xml:space="preserve"> \* MERGEFORMAT </w:instrText>
      </w:r>
      <w:r w:rsidRPr="006A3017">
        <w:fldChar w:fldCharType="separate"/>
      </w:r>
      <w:r w:rsidRPr="006A3017">
        <w:t>Figure 7.4</w:t>
      </w:r>
      <w:r w:rsidRPr="006A3017">
        <w:fldChar w:fldCharType="end"/>
      </w:r>
      <w:r w:rsidRPr="006A3017">
        <w:t xml:space="preserve">, an overview of the variables contained in the messages within the AC communication stack is described together with an overview of the ISO / IEC 15118 in a previous study, work </w:t>
      </w:r>
      <w:r w:rsidRPr="006A3017">
        <w:fldChar w:fldCharType="begin"/>
      </w:r>
      <w:r w:rsidRPr="006A3017">
        <w:instrText xml:space="preserve"> REF Barth \h </w:instrText>
      </w:r>
      <w:r w:rsidR="0086248C" w:rsidRPr="006A3017">
        <w:instrText xml:space="preserve"> \* MERGEFORMAT </w:instrText>
      </w:r>
      <w:r w:rsidRPr="006A3017">
        <w:fldChar w:fldCharType="separate"/>
      </w:r>
      <w:r w:rsidRPr="006A3017">
        <w:t>(Barth, 2015)</w:t>
      </w:r>
      <w:r w:rsidRPr="006A3017">
        <w:fldChar w:fldCharType="end"/>
      </w:r>
    </w:p>
    <w:p w:rsidR="007D062B" w:rsidRPr="006A3017" w:rsidRDefault="007D062B">
      <w:pPr>
        <w:rPr>
          <w:rFonts w:ascii="Times New Roman" w:hAnsi="Times New Roman" w:cs="Times New Roman"/>
          <w:sz w:val="24"/>
        </w:rPr>
      </w:pPr>
      <w:r w:rsidRPr="006A3017">
        <w:rPr>
          <w:rFonts w:ascii="Times New Roman" w:hAnsi="Times New Roman" w:cs="Times New Roman"/>
        </w:rPr>
        <w:br w:type="page"/>
      </w:r>
    </w:p>
    <w:p w:rsidR="009D5444" w:rsidRPr="006A3017" w:rsidRDefault="00EB2268" w:rsidP="00F31295">
      <w:pPr>
        <w:pStyle w:val="subsubheading"/>
        <w:outlineLvl w:val="2"/>
      </w:pPr>
      <w:bookmarkStart w:id="26" w:name="_Toc477485018"/>
      <w:r w:rsidRPr="006A3017">
        <w:lastRenderedPageBreak/>
        <w:t>Open V2G Project</w:t>
      </w:r>
      <w:bookmarkEnd w:id="26"/>
    </w:p>
    <w:p w:rsidR="00EB2268" w:rsidRPr="006A3017" w:rsidRDefault="00271492" w:rsidP="00DC7D96">
      <w:pPr>
        <w:pStyle w:val="normal12"/>
      </w:pPr>
      <w:r w:rsidRPr="006A3017">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sidRPr="006A3017">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sidRPr="006A3017">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sidRPr="006A3017">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6A3017">
        <w:t>An already far-reaching example for the implementation of a communication pack according to ISO / IEC 15118 has already been initiated by the support of Siemens Corporate Technology as Open Source project (OpenV2G</w:t>
      </w:r>
      <w:r w:rsidR="00DC7D96" w:rsidRPr="006A3017">
        <w:t xml:space="preserve">, 2016). Both the loading column </w:t>
      </w:r>
      <w:r w:rsidR="00EB2268" w:rsidRPr="006A3017">
        <w:t xml:space="preserve">and the vehicle side are displayed in a program code and the messages are generated, checked, and the next message is generated. At the current status (version 0.9.3), the sequence of the individual requests and </w:t>
      </w:r>
      <w:r w:rsidR="00EB2268" w:rsidRPr="006A3017">
        <w:rPr>
          <w:noProof/>
        </w:rPr>
        <w:t>responses</w:t>
      </w:r>
      <w:r w:rsidR="00F71C97" w:rsidRPr="006A3017">
        <w:rPr>
          <w:noProof/>
        </w:rPr>
        <w:t>, as well as the message contents to the direct current and alternating current charge,</w:t>
      </w:r>
      <w:r w:rsidR="00EB2268" w:rsidRPr="006A3017">
        <w:t xml:space="preserve"> can be derived very well. It is one of the objectives of this thesis to divide this code into a program for every communication user.</w:t>
      </w:r>
    </w:p>
    <w:p w:rsidR="00563903" w:rsidRPr="006A3017" w:rsidRDefault="00563903" w:rsidP="00563903">
      <w:pPr>
        <w:pStyle w:val="normal12"/>
        <w:ind w:left="0"/>
      </w:pPr>
    </w:p>
    <w:p w:rsidR="00271492" w:rsidRPr="006A3017" w:rsidRDefault="00271492">
      <w:pPr>
        <w:rPr>
          <w:rFonts w:ascii="Times New Roman" w:hAnsi="Times New Roman" w:cs="Times New Roman"/>
          <w:sz w:val="24"/>
        </w:rPr>
      </w:pPr>
      <w:r w:rsidRPr="006A3017">
        <w:rPr>
          <w:rFonts w:ascii="Times New Roman" w:hAnsi="Times New Roman" w:cs="Times New Roman"/>
        </w:rPr>
        <w:br w:type="page"/>
      </w:r>
    </w:p>
    <w:p w:rsidR="0043586B" w:rsidRPr="006A3017" w:rsidRDefault="005F643B" w:rsidP="00F31295">
      <w:pPr>
        <w:pStyle w:val="subheading1"/>
        <w:outlineLvl w:val="1"/>
      </w:pPr>
      <w:bookmarkStart w:id="27" w:name="_Toc477485019"/>
      <w:r w:rsidRPr="006A3017">
        <w:lastRenderedPageBreak/>
        <w:t>TCP/IP Communication:</w:t>
      </w:r>
      <w:bookmarkEnd w:id="27"/>
    </w:p>
    <w:p w:rsidR="00EE5FBF" w:rsidRPr="006A3017" w:rsidRDefault="00EE5FBF" w:rsidP="00EE5FBF">
      <w:pPr>
        <w:pStyle w:val="normal12"/>
      </w:pPr>
      <w:r w:rsidRPr="006A3017">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Pr="006A3017" w:rsidRDefault="00EE5FBF" w:rsidP="00EE5FBF">
      <w:pPr>
        <w:pStyle w:val="normal12"/>
      </w:pPr>
      <w:r w:rsidRPr="006A3017">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rsidRPr="006A3017">
        <w:t>pe of networking involved.</w:t>
      </w:r>
      <w:r w:rsidRPr="006A3017">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Pr="006A3017" w:rsidRDefault="00450CFE" w:rsidP="00EE5FBF">
      <w:pPr>
        <w:pStyle w:val="normal12"/>
      </w:pPr>
      <w:r w:rsidRPr="006A3017">
        <w:rPr>
          <w:noProof/>
          <w:lang w:eastAsia="en-IN"/>
        </w:rPr>
        <w:drawing>
          <wp:anchor distT="0" distB="0" distL="114300" distR="114300" simplePos="0" relativeHeight="251666432" behindDoc="0" locked="0" layoutInCell="1" allowOverlap="1">
            <wp:simplePos x="0" y="0"/>
            <wp:positionH relativeFrom="column">
              <wp:posOffset>1549400</wp:posOffset>
            </wp:positionH>
            <wp:positionV relativeFrom="paragraph">
              <wp:posOffset>722630</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rsidRPr="006A3017">
        <w:t>Technical standards specifying the Internet protocol suite and many of its constituent protocols are maintained by the Internet Engineering Task Force (IETF). The Internet protocol suite model is a simpler model developed prior to the OSI model.</w:t>
      </w:r>
    </w:p>
    <w:p w:rsidR="00EE5FBF" w:rsidRPr="006A3017" w:rsidRDefault="00EE5FBF" w:rsidP="00EE5FBF">
      <w:pPr>
        <w:pStyle w:val="normal12"/>
      </w:pPr>
      <w:r w:rsidRPr="006A3017">
        <w:t xml:space="preserve">TCP/IP is a two-layer program. The higher layer, Transmission Control Protocol, manages the assembling of a message or file into smaller packets that are transmitted over the </w:t>
      </w:r>
      <w:r w:rsidRPr="006A3017">
        <w:lastRenderedPageBreak/>
        <w:t>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450CFE" w:rsidRPr="006A3017" w:rsidRDefault="00B87A6F" w:rsidP="00450CFE">
      <w:pPr>
        <w:pStyle w:val="normal12"/>
        <w:jc w:val="center"/>
      </w:pPr>
      <w:r w:rsidRPr="006A3017">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EE5FBF" w:rsidRPr="006A3017" w:rsidRDefault="00EE5FBF" w:rsidP="00EE5FBF">
      <w:pPr>
        <w:pStyle w:val="normal12"/>
      </w:pPr>
    </w:p>
    <w:p w:rsidR="00674690" w:rsidRPr="006A3017" w:rsidRDefault="00EE5FBF" w:rsidP="00EE5FBF">
      <w:pPr>
        <w:pStyle w:val="normal12"/>
      </w:pPr>
      <w:r w:rsidRPr="006A3017">
        <w:t>TCP/IP (Transmission Control Protocol/Internet Protocol) is the basic communication language or protocol of the Internet. It can also be used as a communications protocol in a private network (either an intranet or an extranet).</w:t>
      </w:r>
      <w:r w:rsidR="005076A1" w:rsidRPr="006A3017">
        <w:t xml:space="preserve"> </w:t>
      </w:r>
      <w:r w:rsidRPr="006A3017">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674690" w:rsidRPr="006A3017" w:rsidRDefault="00674690">
      <w:pPr>
        <w:rPr>
          <w:rFonts w:ascii="Times New Roman" w:hAnsi="Times New Roman" w:cs="Times New Roman"/>
          <w:sz w:val="24"/>
        </w:rPr>
      </w:pPr>
      <w:r w:rsidRPr="006A3017">
        <w:rPr>
          <w:rFonts w:ascii="Times New Roman" w:hAnsi="Times New Roman" w:cs="Times New Roman"/>
        </w:rPr>
        <w:br w:type="page"/>
      </w:r>
    </w:p>
    <w:p w:rsidR="00EE5FBF" w:rsidRPr="006A3017" w:rsidRDefault="004777A3" w:rsidP="00F31295">
      <w:pPr>
        <w:pStyle w:val="subheading1"/>
        <w:outlineLvl w:val="1"/>
      </w:pPr>
      <w:bookmarkStart w:id="28" w:name="_Toc477485020"/>
      <w:r w:rsidRPr="006A3017">
        <w:lastRenderedPageBreak/>
        <w:t>UML</w:t>
      </w:r>
      <w:bookmarkEnd w:id="28"/>
    </w:p>
    <w:p w:rsidR="00F05ABC" w:rsidRPr="006A3017" w:rsidRDefault="00656049" w:rsidP="00F31295">
      <w:pPr>
        <w:pStyle w:val="subsubheading"/>
        <w:outlineLvl w:val="2"/>
      </w:pPr>
      <w:bookmarkStart w:id="29" w:name="_Toc477485021"/>
      <w:r w:rsidRPr="006A3017">
        <w:t>Introduction</w:t>
      </w:r>
      <w:bookmarkEnd w:id="29"/>
    </w:p>
    <w:p w:rsidR="00656049" w:rsidRPr="006A3017" w:rsidRDefault="00656049" w:rsidP="00656049">
      <w:pPr>
        <w:pStyle w:val="normal12"/>
      </w:pPr>
      <w:r w:rsidRPr="006A3017">
        <w:t>UML stands for Unified Modelling Language. UML is a way of visualizing a software program using a collection of diagrams. The notation has evolved from the work of Grady Booch, James Rumbaugh, Ivar Jacobson, and the Rational Software Corporation to be used for object-oriented design, but it has since been extended to cover a wider variety of software engineering projects. Today, UML is accepted by the Object Management Group (OMG) as the standard for modelling software development.</w:t>
      </w:r>
    </w:p>
    <w:p w:rsidR="00656049" w:rsidRPr="006A3017" w:rsidRDefault="00C54EDC" w:rsidP="00F31295">
      <w:pPr>
        <w:pStyle w:val="doubleinn"/>
        <w:outlineLvl w:val="3"/>
      </w:pPr>
      <w:bookmarkStart w:id="30" w:name="_Toc477485022"/>
      <w:r w:rsidRPr="006A3017">
        <w:t>UML 2.0</w:t>
      </w:r>
      <w:bookmarkEnd w:id="30"/>
    </w:p>
    <w:p w:rsidR="00C54EDC" w:rsidRPr="006A3017" w:rsidRDefault="00C54EDC" w:rsidP="00C54EDC">
      <w:pPr>
        <w:pStyle w:val="normal12"/>
      </w:pPr>
      <w:r w:rsidRPr="006A3017">
        <w:t>UML 2.0 helped extend the original UML specification to cover a wider portion of software development efforts including agile practices.</w:t>
      </w:r>
    </w:p>
    <w:p w:rsidR="00C54EDC" w:rsidRPr="006A3017" w:rsidRDefault="00C54EDC" w:rsidP="00C54EDC">
      <w:pPr>
        <w:pStyle w:val="normal12"/>
      </w:pPr>
      <w:r w:rsidRPr="006A3017">
        <w:t>Here are some of the changes made to UML diagrams in UML 2.0:</w:t>
      </w:r>
    </w:p>
    <w:p w:rsidR="00C54EDC" w:rsidRPr="006A3017" w:rsidRDefault="00C54EDC" w:rsidP="00C54EDC">
      <w:pPr>
        <w:pStyle w:val="normal12"/>
      </w:pPr>
      <w:r w:rsidRPr="006A3017">
        <w:t>•</w:t>
      </w:r>
      <w:r w:rsidRPr="006A3017">
        <w:tab/>
        <w:t>Improved integration between structural models like class diagrams and behaviour models like activity diagrams.</w:t>
      </w:r>
    </w:p>
    <w:p w:rsidR="00C54EDC" w:rsidRPr="006A3017" w:rsidRDefault="00C54EDC" w:rsidP="00C54EDC">
      <w:pPr>
        <w:pStyle w:val="normal12"/>
      </w:pPr>
      <w:r w:rsidRPr="006A3017">
        <w:t>•</w:t>
      </w:r>
      <w:r w:rsidRPr="006A3017">
        <w:tab/>
        <w:t>Added the ability to define a hierarchy and decompose a software system into components and sub-components.</w:t>
      </w:r>
    </w:p>
    <w:p w:rsidR="00C54EDC" w:rsidRPr="006A3017" w:rsidRDefault="00C54EDC" w:rsidP="00C54EDC">
      <w:pPr>
        <w:pStyle w:val="normal12"/>
      </w:pPr>
      <w:r w:rsidRPr="006A3017">
        <w:t>•</w:t>
      </w:r>
      <w:r w:rsidRPr="006A3017">
        <w:tab/>
        <w:t>The original UML specified nine diagrams; UML 2.x brings that number up to 13. The four new diagrams are called: communication diagram, composite structure diagram, interaction overview diagram, and timing diagram. It also renamed state chart diagrams to state machine diagrams, also known as state diagrams.</w:t>
      </w:r>
    </w:p>
    <w:p w:rsidR="00C54EDC" w:rsidRPr="006A3017" w:rsidRDefault="00C54EDC" w:rsidP="00F31295">
      <w:pPr>
        <w:pStyle w:val="doubleinn"/>
        <w:outlineLvl w:val="3"/>
      </w:pPr>
      <w:bookmarkStart w:id="31" w:name="_Toc477485023"/>
      <w:r w:rsidRPr="006A3017">
        <w:t>Types of UML Diagrams</w:t>
      </w:r>
      <w:bookmarkEnd w:id="31"/>
    </w:p>
    <w:p w:rsidR="00C54EDC" w:rsidRPr="006A3017" w:rsidRDefault="00C54EDC" w:rsidP="00C54EDC">
      <w:pPr>
        <w:pStyle w:val="normal12"/>
      </w:pPr>
      <w:r w:rsidRPr="006A3017">
        <w:t>The current UML standards call for 13 different types of diagrams: class, activity, object, use case, sequence, package, state, component, communication, composite structure, interaction overview, timing, and deployment.</w:t>
      </w:r>
    </w:p>
    <w:p w:rsidR="00C54EDC" w:rsidRPr="006A3017" w:rsidRDefault="00C54EDC" w:rsidP="00C54EDC">
      <w:pPr>
        <w:pStyle w:val="normal12"/>
      </w:pPr>
      <w:r w:rsidRPr="006A3017">
        <w:t xml:space="preserve">These diagrams are organized into two distinct groups: structural diagrams and </w:t>
      </w:r>
      <w:r w:rsidR="0005741B" w:rsidRPr="006A3017">
        <w:t>behavioural</w:t>
      </w:r>
      <w:r w:rsidRPr="006A3017">
        <w:t xml:space="preserve"> or interaction diagrams.</w:t>
      </w:r>
    </w:p>
    <w:p w:rsidR="00C54EDC" w:rsidRPr="006A3017" w:rsidRDefault="00C54EDC" w:rsidP="00C54EDC">
      <w:pPr>
        <w:pStyle w:val="normal12"/>
        <w:numPr>
          <w:ilvl w:val="0"/>
          <w:numId w:val="13"/>
        </w:numPr>
      </w:pPr>
      <w:r w:rsidRPr="006A3017">
        <w:t>Structural UML diagrams</w:t>
      </w:r>
    </w:p>
    <w:p w:rsidR="00C54EDC" w:rsidRPr="006A3017" w:rsidRDefault="00C54EDC" w:rsidP="00C54EDC">
      <w:pPr>
        <w:pStyle w:val="normal12"/>
        <w:ind w:firstLine="283"/>
      </w:pPr>
      <w:r w:rsidRPr="006A3017">
        <w:t>•</w:t>
      </w:r>
      <w:r w:rsidRPr="006A3017">
        <w:tab/>
        <w:t>Class diagram</w:t>
      </w:r>
    </w:p>
    <w:p w:rsidR="00C54EDC" w:rsidRPr="006A3017" w:rsidRDefault="00C54EDC" w:rsidP="00C54EDC">
      <w:pPr>
        <w:pStyle w:val="normal12"/>
        <w:ind w:firstLine="283"/>
      </w:pPr>
      <w:r w:rsidRPr="006A3017">
        <w:t>•</w:t>
      </w:r>
      <w:r w:rsidRPr="006A3017">
        <w:tab/>
        <w:t>Package diagram</w:t>
      </w:r>
    </w:p>
    <w:p w:rsidR="00C54EDC" w:rsidRPr="006A3017" w:rsidRDefault="00C54EDC" w:rsidP="00C54EDC">
      <w:pPr>
        <w:pStyle w:val="normal12"/>
        <w:ind w:firstLine="283"/>
      </w:pPr>
      <w:r w:rsidRPr="006A3017">
        <w:t>•</w:t>
      </w:r>
      <w:r w:rsidRPr="006A3017">
        <w:tab/>
        <w:t>Object diagram</w:t>
      </w:r>
    </w:p>
    <w:p w:rsidR="00C54EDC" w:rsidRPr="006A3017" w:rsidRDefault="00C54EDC" w:rsidP="00C54EDC">
      <w:pPr>
        <w:pStyle w:val="normal12"/>
        <w:ind w:firstLine="283"/>
      </w:pPr>
      <w:r w:rsidRPr="006A3017">
        <w:t>•</w:t>
      </w:r>
      <w:r w:rsidRPr="006A3017">
        <w:tab/>
        <w:t>Component diagram</w:t>
      </w:r>
    </w:p>
    <w:p w:rsidR="00C54EDC" w:rsidRPr="006A3017" w:rsidRDefault="00C54EDC" w:rsidP="00C54EDC">
      <w:pPr>
        <w:pStyle w:val="normal12"/>
        <w:ind w:firstLine="283"/>
      </w:pPr>
      <w:r w:rsidRPr="006A3017">
        <w:lastRenderedPageBreak/>
        <w:t>•</w:t>
      </w:r>
      <w:r w:rsidRPr="006A3017">
        <w:tab/>
        <w:t>Composite structure diagram</w:t>
      </w:r>
    </w:p>
    <w:p w:rsidR="00C54EDC" w:rsidRPr="006A3017" w:rsidRDefault="00C54EDC" w:rsidP="00C54EDC">
      <w:pPr>
        <w:pStyle w:val="normal12"/>
        <w:ind w:firstLine="283"/>
      </w:pPr>
      <w:r w:rsidRPr="006A3017">
        <w:t>•</w:t>
      </w:r>
      <w:r w:rsidRPr="006A3017">
        <w:tab/>
        <w:t>Deployment diagram</w:t>
      </w:r>
    </w:p>
    <w:p w:rsidR="00C54EDC" w:rsidRPr="006A3017" w:rsidRDefault="00C54EDC" w:rsidP="00C54EDC">
      <w:pPr>
        <w:pStyle w:val="normal12"/>
        <w:numPr>
          <w:ilvl w:val="0"/>
          <w:numId w:val="13"/>
        </w:numPr>
      </w:pPr>
      <w:r w:rsidRPr="006A3017">
        <w:t>Behavioural UML diagrams</w:t>
      </w:r>
    </w:p>
    <w:p w:rsidR="00C54EDC" w:rsidRPr="006A3017" w:rsidRDefault="00C54EDC" w:rsidP="00C54EDC">
      <w:pPr>
        <w:pStyle w:val="normal12"/>
        <w:ind w:firstLine="283"/>
      </w:pPr>
      <w:r w:rsidRPr="006A3017">
        <w:t>•</w:t>
      </w:r>
      <w:r w:rsidRPr="006A3017">
        <w:tab/>
        <w:t>Activity diagram</w:t>
      </w:r>
    </w:p>
    <w:p w:rsidR="00C54EDC" w:rsidRPr="006A3017" w:rsidRDefault="00C54EDC" w:rsidP="00C54EDC">
      <w:pPr>
        <w:pStyle w:val="normal12"/>
        <w:ind w:firstLine="283"/>
      </w:pPr>
      <w:r w:rsidRPr="006A3017">
        <w:t>•</w:t>
      </w:r>
      <w:r w:rsidRPr="006A3017">
        <w:tab/>
        <w:t>Sequence diagram</w:t>
      </w:r>
    </w:p>
    <w:p w:rsidR="00C54EDC" w:rsidRPr="006A3017" w:rsidRDefault="00C54EDC" w:rsidP="00C54EDC">
      <w:pPr>
        <w:pStyle w:val="normal12"/>
        <w:ind w:firstLine="283"/>
      </w:pPr>
      <w:r w:rsidRPr="006A3017">
        <w:t>•</w:t>
      </w:r>
      <w:r w:rsidRPr="006A3017">
        <w:tab/>
        <w:t>Use case diagram</w:t>
      </w:r>
    </w:p>
    <w:p w:rsidR="00C54EDC" w:rsidRPr="006A3017" w:rsidRDefault="00C54EDC" w:rsidP="00C54EDC">
      <w:pPr>
        <w:pStyle w:val="normal12"/>
        <w:ind w:firstLine="283"/>
      </w:pPr>
      <w:r w:rsidRPr="006A3017">
        <w:t>•</w:t>
      </w:r>
      <w:r w:rsidRPr="006A3017">
        <w:tab/>
        <w:t>State diagram</w:t>
      </w:r>
    </w:p>
    <w:p w:rsidR="00C54EDC" w:rsidRPr="006A3017" w:rsidRDefault="00C54EDC" w:rsidP="00C54EDC">
      <w:pPr>
        <w:pStyle w:val="normal12"/>
        <w:ind w:firstLine="283"/>
      </w:pPr>
      <w:r w:rsidRPr="006A3017">
        <w:t>•</w:t>
      </w:r>
      <w:r w:rsidRPr="006A3017">
        <w:tab/>
        <w:t>Communication diagram</w:t>
      </w:r>
    </w:p>
    <w:p w:rsidR="00C54EDC" w:rsidRPr="006A3017" w:rsidRDefault="00C54EDC" w:rsidP="00C54EDC">
      <w:pPr>
        <w:pStyle w:val="normal12"/>
        <w:ind w:firstLine="283"/>
      </w:pPr>
      <w:r w:rsidRPr="006A3017">
        <w:t>•</w:t>
      </w:r>
      <w:r w:rsidRPr="006A3017">
        <w:tab/>
        <w:t>Interaction overview diagram</w:t>
      </w:r>
    </w:p>
    <w:p w:rsidR="00C54EDC" w:rsidRPr="006A3017" w:rsidRDefault="00C54EDC" w:rsidP="00C54EDC">
      <w:pPr>
        <w:pStyle w:val="normal12"/>
        <w:ind w:firstLine="283"/>
      </w:pPr>
      <w:r w:rsidRPr="006A3017">
        <w:t>•</w:t>
      </w:r>
      <w:r w:rsidRPr="006A3017">
        <w:tab/>
        <w:t>Timing diagram</w:t>
      </w:r>
    </w:p>
    <w:p w:rsidR="00B22EE1" w:rsidRPr="006A3017" w:rsidRDefault="00B22EE1" w:rsidP="00B22EE1">
      <w:pPr>
        <w:pStyle w:val="normal12"/>
      </w:pPr>
      <w:r w:rsidRPr="006A3017">
        <w:t>In our project we deal with behavioural UML diagram to explain how the Charging station components behave at different states and kinds. In Behavioural UML the state machine diagram and the sequence diagram is well used.</w:t>
      </w:r>
    </w:p>
    <w:p w:rsidR="00B22EE1" w:rsidRPr="006A3017" w:rsidRDefault="00B22EE1" w:rsidP="00F31295">
      <w:pPr>
        <w:pStyle w:val="subsubheading"/>
        <w:outlineLvl w:val="2"/>
      </w:pPr>
      <w:bookmarkStart w:id="32" w:name="_Toc477485024"/>
      <w:r w:rsidRPr="006A3017">
        <w:t>State Machine Diagram</w:t>
      </w:r>
      <w:bookmarkEnd w:id="32"/>
    </w:p>
    <w:p w:rsidR="00B22EE1" w:rsidRPr="006A3017" w:rsidRDefault="00B22EE1" w:rsidP="00B22EE1">
      <w:pPr>
        <w:pStyle w:val="normal12"/>
      </w:pPr>
      <w:r w:rsidRPr="006A3017">
        <w:t>A state diagram shows the behaviour of classes in response to external stimuli. Specifically a state diagram describes the behaviour of a single object in response to a series of events in a system. Sometimes it's also known as a Harel state chart or a state machine diagram. This UML diagram models the dynamic flow of control from state to state of a particular object within a system.</w:t>
      </w:r>
    </w:p>
    <w:p w:rsidR="00C365ED" w:rsidRPr="006A3017" w:rsidRDefault="00C365ED" w:rsidP="00F31295">
      <w:pPr>
        <w:pStyle w:val="doubleinn"/>
        <w:outlineLvl w:val="3"/>
      </w:pPr>
      <w:bookmarkStart w:id="33" w:name="_Toc477485025"/>
      <w:r w:rsidRPr="006A3017">
        <w:t>Difference between a State Diagram and a Flowchart</w:t>
      </w:r>
      <w:bookmarkEnd w:id="33"/>
    </w:p>
    <w:p w:rsidR="00C365ED" w:rsidRPr="006A3017" w:rsidRDefault="00C365ED" w:rsidP="00C365ED">
      <w:pPr>
        <w:pStyle w:val="normal12"/>
      </w:pPr>
      <w:r w:rsidRPr="006A3017">
        <w:t>A flowchart illustrates processes that are executed in the system that change the state of objects. A state diagram shows the actual changes in state, not the processes or commands that created those changes.</w:t>
      </w:r>
    </w:p>
    <w:p w:rsidR="00C365ED" w:rsidRPr="006A3017" w:rsidRDefault="00C365ED" w:rsidP="00F31295">
      <w:pPr>
        <w:pStyle w:val="doubleinn"/>
        <w:outlineLvl w:val="3"/>
      </w:pPr>
      <w:bookmarkStart w:id="34" w:name="_Toc477485026"/>
      <w:r w:rsidRPr="006A3017">
        <w:t>Steps to Drawing a State Diagram</w:t>
      </w:r>
      <w:bookmarkEnd w:id="34"/>
    </w:p>
    <w:p w:rsidR="00C365ED" w:rsidRPr="006A3017" w:rsidRDefault="00C365ED" w:rsidP="00C365ED">
      <w:pPr>
        <w:pStyle w:val="normal12"/>
      </w:pPr>
      <w:r w:rsidRPr="006A3017">
        <w:t>Before you begin your drawing find the initial and final state of the object in question.</w:t>
      </w:r>
    </w:p>
    <w:p w:rsidR="00C365ED" w:rsidRPr="006A3017" w:rsidRDefault="00C365ED" w:rsidP="00C365ED">
      <w:pPr>
        <w:pStyle w:val="normal12"/>
      </w:pPr>
      <w:r w:rsidRPr="006A3017">
        <w:t>Next, think of the states the object might undergo. For example, in e-commerce a product will have a release or available date, a sold out state, a restocked state, placed in cart state, a saved on wish list state, a purchased state, and so on.</w:t>
      </w:r>
    </w:p>
    <w:p w:rsidR="00C365ED" w:rsidRPr="006A3017" w:rsidRDefault="00C365ED" w:rsidP="00C365ED">
      <w:pPr>
        <w:pStyle w:val="normal12"/>
      </w:pPr>
      <w:r w:rsidRPr="006A3017">
        <w:t>Certain transitions will not be applicable when an object is in a particular state, for example a product can be in a purchased state or a saved in cart state if its previous state is sold out.</w:t>
      </w:r>
    </w:p>
    <w:p w:rsidR="00C365ED" w:rsidRPr="006A3017" w:rsidRDefault="00C365ED" w:rsidP="00C365ED">
      <w:pPr>
        <w:pStyle w:val="normal12"/>
      </w:pPr>
    </w:p>
    <w:p w:rsidR="00C365ED" w:rsidRPr="006A3017" w:rsidRDefault="00DB2285" w:rsidP="00F31295">
      <w:pPr>
        <w:pStyle w:val="doubleinn"/>
        <w:outlineLvl w:val="3"/>
      </w:pPr>
      <w:r w:rsidRPr="006A3017">
        <w:lastRenderedPageBreak/>
        <w:t xml:space="preserve"> </w:t>
      </w:r>
      <w:bookmarkStart w:id="35" w:name="_Toc477485027"/>
      <w:r w:rsidRPr="006A3017">
        <w:t>The Charging Station –</w:t>
      </w:r>
      <w:r w:rsidR="002134EB" w:rsidRPr="006A3017">
        <w:t xml:space="preserve"> State Machine</w:t>
      </w:r>
      <w:r w:rsidRPr="006A3017">
        <w:t xml:space="preserve"> Diagram</w:t>
      </w:r>
      <w:bookmarkEnd w:id="35"/>
    </w:p>
    <w:p w:rsidR="005127B7" w:rsidRPr="006A3017" w:rsidRDefault="002134EB" w:rsidP="005127B7">
      <w:pPr>
        <w:pStyle w:val="normal12"/>
      </w:pPr>
      <w:r w:rsidRPr="006A3017">
        <w:rPr>
          <w:noProof/>
          <w:lang w:eastAsia="en-IN"/>
        </w:rPr>
        <w:drawing>
          <wp:anchor distT="0" distB="0" distL="114300" distR="114300" simplePos="0" relativeHeight="251674624" behindDoc="0" locked="0" layoutInCell="1" allowOverlap="1" wp14:anchorId="7800038B" wp14:editId="3394D931">
            <wp:simplePos x="0" y="0"/>
            <wp:positionH relativeFrom="margin">
              <wp:align>center</wp:align>
            </wp:positionH>
            <wp:positionV relativeFrom="page">
              <wp:posOffset>2802255</wp:posOffset>
            </wp:positionV>
            <wp:extent cx="5215890" cy="3029585"/>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Machine Diagram1.jpg"/>
                    <pic:cNvPicPr/>
                  </pic:nvPicPr>
                  <pic:blipFill>
                    <a:blip r:embed="rId27">
                      <a:extLst>
                        <a:ext uri="{28A0092B-C50C-407E-A947-70E740481C1C}">
                          <a14:useLocalDpi xmlns:a14="http://schemas.microsoft.com/office/drawing/2010/main" val="0"/>
                        </a:ext>
                      </a:extLst>
                    </a:blip>
                    <a:stretch>
                      <a:fillRect/>
                    </a:stretch>
                  </pic:blipFill>
                  <pic:spPr>
                    <a:xfrm>
                      <a:off x="0" y="0"/>
                      <a:ext cx="5215890" cy="3029585"/>
                    </a:xfrm>
                    <a:prstGeom prst="rect">
                      <a:avLst/>
                    </a:prstGeom>
                  </pic:spPr>
                </pic:pic>
              </a:graphicData>
            </a:graphic>
          </wp:anchor>
        </w:drawing>
      </w:r>
    </w:p>
    <w:p w:rsidR="00205A72" w:rsidRPr="006A3017" w:rsidRDefault="00205A72">
      <w:pPr>
        <w:rPr>
          <w:rFonts w:ascii="Times New Roman" w:hAnsi="Times New Roman" w:cs="Times New Roman"/>
          <w:sz w:val="24"/>
        </w:rPr>
      </w:pPr>
      <w:r w:rsidRPr="006A3017">
        <w:rPr>
          <w:rFonts w:ascii="Times New Roman" w:hAnsi="Times New Roman" w:cs="Times New Roman"/>
        </w:rPr>
        <w:br w:type="page"/>
      </w:r>
    </w:p>
    <w:p w:rsidR="00DB2285" w:rsidRPr="006A3017" w:rsidRDefault="00A43C7C" w:rsidP="00F31295">
      <w:pPr>
        <w:pStyle w:val="subsubheading"/>
        <w:outlineLvl w:val="2"/>
      </w:pPr>
      <w:bookmarkStart w:id="36" w:name="_Toc477485028"/>
      <w:r w:rsidRPr="006A3017">
        <w:lastRenderedPageBreak/>
        <w:t>Sequence Diagram</w:t>
      </w:r>
      <w:bookmarkEnd w:id="36"/>
    </w:p>
    <w:p w:rsidR="00A43C7C" w:rsidRPr="006A3017" w:rsidRDefault="00A43C7C" w:rsidP="00A43C7C">
      <w:pPr>
        <w:pStyle w:val="normal12"/>
      </w:pPr>
      <w:r w:rsidRPr="006A3017">
        <w:t>Sequence diagrams describe interactions among classes in terms of an exchange of messages over time. They're also called event diagrams. A sequence diagram is a good way to visualize and validate various runtime scenarios. These can help to predict how a system will behave and to discover responsibilities a class may need to have in the process of modelling a new system.</w:t>
      </w:r>
    </w:p>
    <w:p w:rsidR="00A43C7C" w:rsidRPr="006A3017" w:rsidRDefault="004A32D3" w:rsidP="004A32D3">
      <w:pPr>
        <w:pStyle w:val="doubleinn"/>
      </w:pPr>
      <w:r w:rsidRPr="006A3017">
        <w:t>How to Use Sequence Diagrams</w:t>
      </w:r>
    </w:p>
    <w:p w:rsidR="004A32D3" w:rsidRPr="006A3017" w:rsidRDefault="004A32D3" w:rsidP="004A32D3">
      <w:pPr>
        <w:pStyle w:val="normal12"/>
      </w:pPr>
      <w:r w:rsidRPr="006A3017">
        <w:t>•</w:t>
      </w:r>
      <w:r w:rsidRPr="006A3017">
        <w:tab/>
        <w:t>Model and document how your system will behave in various scenarios</w:t>
      </w:r>
    </w:p>
    <w:p w:rsidR="004A32D3" w:rsidRPr="006A3017" w:rsidRDefault="004A32D3" w:rsidP="004A32D3">
      <w:pPr>
        <w:pStyle w:val="normal12"/>
      </w:pPr>
      <w:r w:rsidRPr="006A3017">
        <w:t>•</w:t>
      </w:r>
      <w:r w:rsidRPr="006A3017">
        <w:tab/>
        <w:t>Validate the logic of complex operations and functions</w:t>
      </w:r>
    </w:p>
    <w:p w:rsidR="004A32D3" w:rsidRPr="006A3017" w:rsidRDefault="004A32D3">
      <w:pPr>
        <w:rPr>
          <w:rFonts w:ascii="Times New Roman" w:hAnsi="Times New Roman" w:cs="Times New Roman"/>
          <w:sz w:val="24"/>
        </w:rPr>
      </w:pPr>
      <w:r w:rsidRPr="006A3017">
        <w:rPr>
          <w:rFonts w:ascii="Times New Roman" w:hAnsi="Times New Roman" w:cs="Times New Roman"/>
        </w:rPr>
        <w:br w:type="page"/>
      </w:r>
    </w:p>
    <w:p w:rsidR="002A34A9" w:rsidRPr="006A3017" w:rsidRDefault="002A34A9" w:rsidP="00F31295">
      <w:pPr>
        <w:pStyle w:val="doubleinn"/>
        <w:outlineLvl w:val="3"/>
      </w:pPr>
      <w:bookmarkStart w:id="37" w:name="_Toc477485029"/>
      <w:r w:rsidRPr="006A3017">
        <w:lastRenderedPageBreak/>
        <w:t>The Charging Station – The State Machine Diagram</w:t>
      </w:r>
      <w:bookmarkEnd w:id="37"/>
    </w:p>
    <w:p w:rsidR="002A34A9" w:rsidRPr="006A3017" w:rsidRDefault="002A34A9" w:rsidP="002A34A9">
      <w:pPr>
        <w:pStyle w:val="normal12"/>
      </w:pPr>
    </w:p>
    <w:p w:rsidR="004777A3" w:rsidRPr="006A3017" w:rsidRDefault="00A43C7C" w:rsidP="002A34A9">
      <w:pPr>
        <w:pStyle w:val="heading14"/>
        <w:numPr>
          <w:ilvl w:val="0"/>
          <w:numId w:val="0"/>
        </w:numPr>
        <w:ind w:left="426" w:hanging="426"/>
      </w:pPr>
      <w:r w:rsidRPr="006A3017">
        <w:rPr>
          <w:noProof/>
          <w:lang w:eastAsia="en-IN"/>
        </w:rPr>
        <w:drawing>
          <wp:anchor distT="0" distB="0" distL="114300" distR="114300" simplePos="0" relativeHeight="251676672" behindDoc="0" locked="0" layoutInCell="1" allowOverlap="1" wp14:anchorId="2F8596D2" wp14:editId="32F7D5C0">
            <wp:simplePos x="0" y="0"/>
            <wp:positionH relativeFrom="margin">
              <wp:align>center</wp:align>
            </wp:positionH>
            <wp:positionV relativeFrom="page">
              <wp:posOffset>1973580</wp:posOffset>
            </wp:positionV>
            <wp:extent cx="3623310" cy="58572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EVSE-Raspberry.jpg"/>
                    <pic:cNvPicPr/>
                  </pic:nvPicPr>
                  <pic:blipFill>
                    <a:blip r:embed="rId28">
                      <a:extLst>
                        <a:ext uri="{28A0092B-C50C-407E-A947-70E740481C1C}">
                          <a14:useLocalDpi xmlns:a14="http://schemas.microsoft.com/office/drawing/2010/main" val="0"/>
                        </a:ext>
                      </a:extLst>
                    </a:blip>
                    <a:stretch>
                      <a:fillRect/>
                    </a:stretch>
                  </pic:blipFill>
                  <pic:spPr>
                    <a:xfrm>
                      <a:off x="0" y="0"/>
                      <a:ext cx="3623310" cy="5857240"/>
                    </a:xfrm>
                    <a:prstGeom prst="rect">
                      <a:avLst/>
                    </a:prstGeom>
                  </pic:spPr>
                </pic:pic>
              </a:graphicData>
            </a:graphic>
            <wp14:sizeRelH relativeFrom="margin">
              <wp14:pctWidth>0</wp14:pctWidth>
            </wp14:sizeRelH>
            <wp14:sizeRelV relativeFrom="margin">
              <wp14:pctHeight>0</wp14:pctHeight>
            </wp14:sizeRelV>
          </wp:anchor>
        </w:drawing>
      </w:r>
      <w:r w:rsidR="004777A3" w:rsidRPr="006A3017">
        <w:br w:type="page"/>
      </w:r>
    </w:p>
    <w:p w:rsidR="004777A3" w:rsidRPr="006A3017" w:rsidRDefault="00E02A3F" w:rsidP="00F31295">
      <w:pPr>
        <w:pStyle w:val="subheading1"/>
        <w:outlineLvl w:val="1"/>
      </w:pPr>
      <w:bookmarkStart w:id="38" w:name="_Toc477485030"/>
      <w:r w:rsidRPr="006A3017">
        <w:lastRenderedPageBreak/>
        <w:t>Automatic State Diagram:</w:t>
      </w:r>
      <w:bookmarkEnd w:id="38"/>
    </w:p>
    <w:p w:rsidR="00E02A3F" w:rsidRPr="006A3017" w:rsidRDefault="00666BC1" w:rsidP="00F31295">
      <w:pPr>
        <w:pStyle w:val="subsubheading"/>
        <w:outlineLvl w:val="2"/>
      </w:pPr>
      <w:bookmarkStart w:id="39" w:name="_Toc477485031"/>
      <w:r w:rsidRPr="006A3017">
        <w:t>Introduction</w:t>
      </w:r>
      <w:bookmarkEnd w:id="39"/>
    </w:p>
    <w:p w:rsidR="00666BC1" w:rsidRPr="006A3017" w:rsidRDefault="00666BC1" w:rsidP="00666BC1">
      <w:pPr>
        <w:pStyle w:val="normal12"/>
      </w:pPr>
      <w:r w:rsidRPr="006A3017">
        <w:t xml:space="preserve">An automatic state machine consists of states, status </w:t>
      </w:r>
      <w:r w:rsidRPr="006A3017">
        <w:rPr>
          <w:noProof/>
        </w:rPr>
        <w:t>transitions</w:t>
      </w:r>
      <w:r w:rsidR="00C36958" w:rsidRPr="006A3017">
        <w:rPr>
          <w:noProof/>
        </w:rPr>
        <w:t>,</w:t>
      </w:r>
      <w:r w:rsidRPr="006A3017">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Pr="006A3017" w:rsidRDefault="00C36958" w:rsidP="00666BC1">
      <w:pPr>
        <w:pStyle w:val="normal12"/>
      </w:pPr>
    </w:p>
    <w:p w:rsidR="00C36958" w:rsidRPr="006A3017" w:rsidRDefault="00C36958" w:rsidP="00666BC1">
      <w:pPr>
        <w:pStyle w:val="normal12"/>
      </w:pPr>
      <w:r w:rsidRPr="006A3017">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29">
                      <a:extLst>
                        <a:ext uri="{BEBA8EAE-BF5A-486C-A8C5-ECC9F3942E4B}">
                          <a14:imgProps xmlns:a14="http://schemas.microsoft.com/office/drawing/2010/main">
                            <a14:imgLayer r:embed="rId30">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Pr="006A3017" w:rsidRDefault="00C36958" w:rsidP="00666BC1">
      <w:pPr>
        <w:pStyle w:val="normal12"/>
      </w:pPr>
    </w:p>
    <w:p w:rsidR="006C14E4" w:rsidRPr="006A3017" w:rsidRDefault="006C14E4" w:rsidP="006C14E4">
      <w:pPr>
        <w:pStyle w:val="normal12"/>
      </w:pPr>
      <w:r w:rsidRPr="006A3017">
        <w:br/>
      </w:r>
      <w:r w:rsidRPr="006A3017">
        <w:rPr>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on unforeseeable events. It is also clearly shown that the </w:t>
      </w:r>
      <w:r w:rsidRPr="006A3017">
        <w:rPr>
          <w:color w:val="212121"/>
          <w:shd w:val="clear" w:color="auto" w:fill="FFFFFF"/>
        </w:rPr>
        <w:lastRenderedPageBreak/>
        <w:t xml:space="preserve">machine </w:t>
      </w:r>
      <w:r w:rsidR="0016737A" w:rsidRPr="006A3017">
        <w:rPr>
          <w:color w:val="212121"/>
          <w:shd w:val="clear" w:color="auto" w:fill="FFFFFF"/>
        </w:rPr>
        <w:t>cannot</w:t>
      </w:r>
      <w:r w:rsidRPr="006A3017">
        <w:rPr>
          <w:color w:val="212121"/>
          <w:shd w:val="clear" w:color="auto" w:fill="FFFFFF"/>
        </w:rPr>
        <w:t xml:space="preserve">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6A3017">
        <w:rPr>
          <w:noProof/>
          <w:color w:val="212121"/>
          <w:shd w:val="clear" w:color="auto" w:fill="FFFFFF"/>
        </w:rPr>
        <w:t>switch case</w:t>
      </w:r>
      <w:r w:rsidRPr="006A3017">
        <w:rPr>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6A3017">
        <w:t xml:space="preserve"> </w:t>
      </w:r>
    </w:p>
    <w:p w:rsidR="006C14E4" w:rsidRPr="006A3017" w:rsidRDefault="006C14E4" w:rsidP="006C14E4">
      <w:pPr>
        <w:pStyle w:val="normal12"/>
        <w:rPr>
          <w:color w:val="212121"/>
          <w:shd w:val="clear" w:color="auto" w:fill="FFFFFF"/>
        </w:rPr>
      </w:pPr>
      <w:r w:rsidRPr="006A3017">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C62AF9" w:rsidRDefault="00C62AF9" w:rsidP="006C14E4">
                            <w:pPr>
                              <w:spacing w:line="240" w:lineRule="auto"/>
                              <w:rPr>
                                <w:lang w:val="en-GB"/>
                              </w:rPr>
                            </w:pPr>
                            <w:r>
                              <w:rPr>
                                <w:lang w:val="en-GB"/>
                              </w:rPr>
                              <w:t>switch (current_state)</w:t>
                            </w:r>
                          </w:p>
                          <w:p w:rsidR="00C62AF9" w:rsidRDefault="00C62AF9" w:rsidP="006C14E4">
                            <w:pPr>
                              <w:spacing w:line="240" w:lineRule="auto"/>
                              <w:rPr>
                                <w:lang w:val="en-GB"/>
                              </w:rPr>
                            </w:pPr>
                            <w:r>
                              <w:rPr>
                                <w:lang w:val="en-GB"/>
                              </w:rPr>
                              <w:t>case OFF: if (switch_OFF) current_state = switch_ON; break;</w:t>
                            </w:r>
                          </w:p>
                          <w:p w:rsidR="00C62AF9" w:rsidRDefault="00C62AF9" w:rsidP="006C14E4">
                            <w:pPr>
                              <w:spacing w:line="240" w:lineRule="auto"/>
                              <w:rPr>
                                <w:lang w:val="en-GB"/>
                              </w:rPr>
                            </w:pPr>
                            <w:r>
                              <w:rPr>
                                <w:lang w:val="en-GB"/>
                              </w:rPr>
                              <w:t>case ON: if(Heat_up) current_state = Espresso_ready; break;</w:t>
                            </w:r>
                          </w:p>
                          <w:p w:rsidR="00C62AF9" w:rsidRDefault="00C62AF9" w:rsidP="006C14E4">
                            <w:pPr>
                              <w:spacing w:line="240" w:lineRule="auto"/>
                              <w:rPr>
                                <w:lang w:val="en-GB"/>
                              </w:rPr>
                            </w:pPr>
                            <w:r>
                              <w:rPr>
                                <w:lang w:val="en-GB"/>
                              </w:rPr>
                              <w:t>case Espresso_ready: if(Steam_on) current_state = Steamer_ready;</w:t>
                            </w:r>
                          </w:p>
                          <w:p w:rsidR="00C62AF9" w:rsidRDefault="00C62AF9" w:rsidP="006C14E4">
                            <w:pPr>
                              <w:spacing w:line="240" w:lineRule="auto"/>
                              <w:ind w:left="2124"/>
                              <w:rPr>
                                <w:lang w:val="en-GB"/>
                              </w:rPr>
                            </w:pPr>
                            <w:r>
                              <w:rPr>
                                <w:lang w:val="en-GB"/>
                              </w:rPr>
                              <w:t>else if(Espresso_on) current_state = Make Espresso;</w:t>
                            </w:r>
                          </w:p>
                          <w:p w:rsidR="00C62AF9" w:rsidRDefault="00C62AF9" w:rsidP="006C14E4">
                            <w:pPr>
                              <w:spacing w:line="240" w:lineRule="auto"/>
                              <w:ind w:left="1416" w:firstLine="708"/>
                              <w:rPr>
                                <w:lang w:val="en-GB"/>
                              </w:rPr>
                            </w:pPr>
                            <w:r>
                              <w:rPr>
                                <w:lang w:val="en-GB"/>
                              </w:rPr>
                              <w:t>break;</w:t>
                            </w:r>
                          </w:p>
                          <w:p w:rsidR="00C62AF9" w:rsidRDefault="00C62AF9" w:rsidP="006C14E4">
                            <w:pPr>
                              <w:spacing w:after="0" w:line="240" w:lineRule="auto"/>
                              <w:rPr>
                                <w:sz w:val="40"/>
                                <w:lang w:val="en-GB"/>
                              </w:rPr>
                            </w:pPr>
                            <w:r>
                              <w:rPr>
                                <w:sz w:val="40"/>
                                <w:lang w:val="en-GB"/>
                              </w:rPr>
                              <w:t>…</w:t>
                            </w:r>
                          </w:p>
                          <w:p w:rsidR="00C62AF9" w:rsidRDefault="00C62AF9"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6"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" fillcolor="white [3201]" strokecolor="black [3200]" strokeweight="1pt">
                <v:textbox>
                  <w:txbxContent>
                    <w:p w:rsidR="00C62AF9" w:rsidRDefault="00C62AF9" w:rsidP="006C14E4">
                      <w:pPr>
                        <w:spacing w:line="240" w:lineRule="auto"/>
                        <w:rPr>
                          <w:lang w:val="en-GB"/>
                        </w:rPr>
                      </w:pPr>
                      <w:r>
                        <w:rPr>
                          <w:lang w:val="en-GB"/>
                        </w:rPr>
                        <w:t>switch (current_state)</w:t>
                      </w:r>
                    </w:p>
                    <w:p w:rsidR="00C62AF9" w:rsidRDefault="00C62AF9" w:rsidP="006C14E4">
                      <w:pPr>
                        <w:spacing w:line="240" w:lineRule="auto"/>
                        <w:rPr>
                          <w:lang w:val="en-GB"/>
                        </w:rPr>
                      </w:pPr>
                      <w:r>
                        <w:rPr>
                          <w:lang w:val="en-GB"/>
                        </w:rPr>
                        <w:t>case OFF: if (switch_OFF) current_state = switch_ON; break;</w:t>
                      </w:r>
                    </w:p>
                    <w:p w:rsidR="00C62AF9" w:rsidRDefault="00C62AF9" w:rsidP="006C14E4">
                      <w:pPr>
                        <w:spacing w:line="240" w:lineRule="auto"/>
                        <w:rPr>
                          <w:lang w:val="en-GB"/>
                        </w:rPr>
                      </w:pPr>
                      <w:r>
                        <w:rPr>
                          <w:lang w:val="en-GB"/>
                        </w:rPr>
                        <w:t>case ON: if(Heat_up) current_state = Espresso_ready; break;</w:t>
                      </w:r>
                    </w:p>
                    <w:p w:rsidR="00C62AF9" w:rsidRDefault="00C62AF9" w:rsidP="006C14E4">
                      <w:pPr>
                        <w:spacing w:line="240" w:lineRule="auto"/>
                        <w:rPr>
                          <w:lang w:val="en-GB"/>
                        </w:rPr>
                      </w:pPr>
                      <w:r>
                        <w:rPr>
                          <w:lang w:val="en-GB"/>
                        </w:rPr>
                        <w:t>case Espresso_ready: if(Steam_on) current_state = Steamer_ready;</w:t>
                      </w:r>
                    </w:p>
                    <w:p w:rsidR="00C62AF9" w:rsidRDefault="00C62AF9" w:rsidP="006C14E4">
                      <w:pPr>
                        <w:spacing w:line="240" w:lineRule="auto"/>
                        <w:ind w:left="2124"/>
                        <w:rPr>
                          <w:lang w:val="en-GB"/>
                        </w:rPr>
                      </w:pPr>
                      <w:r>
                        <w:rPr>
                          <w:lang w:val="en-GB"/>
                        </w:rPr>
                        <w:t>else if(Espresso_on) current_state = Make Espresso;</w:t>
                      </w:r>
                    </w:p>
                    <w:p w:rsidR="00C62AF9" w:rsidRDefault="00C62AF9" w:rsidP="006C14E4">
                      <w:pPr>
                        <w:spacing w:line="240" w:lineRule="auto"/>
                        <w:ind w:left="1416" w:firstLine="708"/>
                        <w:rPr>
                          <w:lang w:val="en-GB"/>
                        </w:rPr>
                      </w:pPr>
                      <w:r>
                        <w:rPr>
                          <w:lang w:val="en-GB"/>
                        </w:rPr>
                        <w:t>break;</w:t>
                      </w:r>
                    </w:p>
                    <w:p w:rsidR="00C62AF9" w:rsidRDefault="00C62AF9" w:rsidP="006C14E4">
                      <w:pPr>
                        <w:spacing w:after="0" w:line="240" w:lineRule="auto"/>
                        <w:rPr>
                          <w:sz w:val="40"/>
                          <w:lang w:val="en-GB"/>
                        </w:rPr>
                      </w:pPr>
                      <w:r>
                        <w:rPr>
                          <w:sz w:val="40"/>
                          <w:lang w:val="en-GB"/>
                        </w:rPr>
                        <w:t>…</w:t>
                      </w:r>
                    </w:p>
                    <w:p w:rsidR="00C62AF9" w:rsidRDefault="00C62AF9"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Pr="006A3017" w:rsidRDefault="00EE5FBF" w:rsidP="00EE5FBF">
      <w:pPr>
        <w:pStyle w:val="normal12"/>
      </w:pPr>
    </w:p>
    <w:p w:rsidR="007468D3" w:rsidRPr="006A3017" w:rsidRDefault="007468D3" w:rsidP="00EE5FBF">
      <w:pPr>
        <w:pStyle w:val="normal12"/>
      </w:pPr>
    </w:p>
    <w:p w:rsidR="007468D3" w:rsidRPr="006A3017" w:rsidRDefault="007468D3" w:rsidP="00F31295">
      <w:pPr>
        <w:pStyle w:val="subsubheading"/>
        <w:outlineLvl w:val="2"/>
      </w:pPr>
      <w:r w:rsidRPr="006A3017">
        <w:br w:type="page"/>
      </w:r>
      <w:bookmarkStart w:id="40" w:name="_Toc477485032"/>
      <w:r w:rsidRPr="006A3017">
        <w:lastRenderedPageBreak/>
        <w:t>State diagram of the charging station</w:t>
      </w:r>
      <w:bookmarkEnd w:id="40"/>
    </w:p>
    <w:p w:rsidR="007468D3" w:rsidRPr="006A3017" w:rsidRDefault="007468D3" w:rsidP="007468D3">
      <w:pPr>
        <w:pStyle w:val="normal12"/>
      </w:pPr>
      <w:r w:rsidRPr="006A3017">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6A3017">
        <w:rPr>
          <w:b/>
        </w:rPr>
        <w:t>www.draw.io</w:t>
      </w:r>
      <w:r w:rsidRPr="006A3017">
        <w:t>. It is an easy to use tool with several options.</w:t>
      </w:r>
    </w:p>
    <w:p w:rsidR="007468D3" w:rsidRPr="006A3017" w:rsidRDefault="007468D3" w:rsidP="007468D3">
      <w:pPr>
        <w:pStyle w:val="normal12"/>
      </w:pPr>
      <w:r w:rsidRPr="006A3017">
        <w:t>The finalized state diagram is shown in figure … and also in figure … There is a separate state diagram for the EVSE process and the signal the Raspberry pi will work with.</w:t>
      </w:r>
    </w:p>
    <w:p w:rsidR="007468D3" w:rsidRPr="006A3017" w:rsidRDefault="007468D3" w:rsidP="007468D3">
      <w:pPr>
        <w:pStyle w:val="normal12"/>
      </w:pPr>
    </w:p>
    <w:p w:rsidR="007468D3" w:rsidRPr="006A3017" w:rsidRDefault="007468D3" w:rsidP="007468D3">
      <w:pPr>
        <w:pStyle w:val="normal12"/>
      </w:pPr>
    </w:p>
    <w:p w:rsidR="00895A48" w:rsidRPr="006A3017" w:rsidRDefault="00A10276" w:rsidP="007468D3">
      <w:pPr>
        <w:pStyle w:val="normal12"/>
      </w:pPr>
      <w:r w:rsidRPr="006A3017">
        <w:rPr>
          <w:noProof/>
          <w:lang w:eastAsia="en-IN"/>
        </w:rPr>
        <w:drawing>
          <wp:anchor distT="0" distB="0" distL="114300" distR="114300" simplePos="0" relativeHeight="251671552" behindDoc="0" locked="0" layoutInCell="1" allowOverlap="1">
            <wp:simplePos x="0" y="0"/>
            <wp:positionH relativeFrom="margin">
              <wp:align>center</wp:align>
            </wp:positionH>
            <wp:positionV relativeFrom="page">
              <wp:posOffset>3669665</wp:posOffset>
            </wp:positionV>
            <wp:extent cx="4796790" cy="4500245"/>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31">
                      <a:extLst>
                        <a:ext uri="{28A0092B-C50C-407E-A947-70E740481C1C}">
                          <a14:useLocalDpi xmlns:a14="http://schemas.microsoft.com/office/drawing/2010/main" val="0"/>
                        </a:ext>
                      </a:extLst>
                    </a:blip>
                    <a:stretch>
                      <a:fillRect/>
                    </a:stretch>
                  </pic:blipFill>
                  <pic:spPr>
                    <a:xfrm>
                      <a:off x="0" y="0"/>
                      <a:ext cx="4796790" cy="4500245"/>
                    </a:xfrm>
                    <a:prstGeom prst="rect">
                      <a:avLst/>
                    </a:prstGeom>
                  </pic:spPr>
                </pic:pic>
              </a:graphicData>
            </a:graphic>
            <wp14:sizeRelH relativeFrom="page">
              <wp14:pctWidth>0</wp14:pctWidth>
            </wp14:sizeRelH>
            <wp14:sizeRelV relativeFrom="page">
              <wp14:pctHeight>0</wp14:pctHeight>
            </wp14:sizeRelV>
          </wp:anchor>
        </w:drawing>
      </w:r>
    </w:p>
    <w:p w:rsidR="00895A48" w:rsidRPr="006A3017" w:rsidRDefault="00895A48" w:rsidP="007468D3">
      <w:pPr>
        <w:pStyle w:val="normal12"/>
      </w:pPr>
    </w:p>
    <w:p w:rsidR="00895A48" w:rsidRPr="006A3017" w:rsidRDefault="00895A48" w:rsidP="007468D3">
      <w:pPr>
        <w:pStyle w:val="normal12"/>
      </w:pPr>
    </w:p>
    <w:p w:rsidR="00895A48" w:rsidRPr="006A3017" w:rsidRDefault="00895A48" w:rsidP="007468D3">
      <w:pPr>
        <w:pStyle w:val="normal12"/>
      </w:pPr>
    </w:p>
    <w:p w:rsidR="007468D3" w:rsidRPr="006A3017" w:rsidRDefault="007468D3" w:rsidP="007468D3">
      <w:pPr>
        <w:pStyle w:val="normal12"/>
      </w:pPr>
    </w:p>
    <w:p w:rsidR="00CC57A5" w:rsidRPr="006A3017" w:rsidRDefault="00A10276" w:rsidP="00B42A0D">
      <w:pPr>
        <w:pStyle w:val="normal12"/>
      </w:pPr>
      <w:r w:rsidRPr="006A3017">
        <w:rPr>
          <w:noProof/>
          <w:lang w:eastAsia="en-IN"/>
        </w:rPr>
        <w:lastRenderedPageBreak/>
        <w:drawing>
          <wp:anchor distT="0" distB="0" distL="114300" distR="114300" simplePos="0" relativeHeight="251672576" behindDoc="0" locked="0" layoutInCell="1" allowOverlap="1">
            <wp:simplePos x="0" y="0"/>
            <wp:positionH relativeFrom="margin">
              <wp:align>center</wp:align>
            </wp:positionH>
            <wp:positionV relativeFrom="page">
              <wp:posOffset>2150110</wp:posOffset>
            </wp:positionV>
            <wp:extent cx="5187950" cy="484949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2">
                      <a:extLst>
                        <a:ext uri="{28A0092B-C50C-407E-A947-70E740481C1C}">
                          <a14:useLocalDpi xmlns:a14="http://schemas.microsoft.com/office/drawing/2010/main" val="0"/>
                        </a:ext>
                      </a:extLst>
                    </a:blip>
                    <a:stretch>
                      <a:fillRect/>
                    </a:stretch>
                  </pic:blipFill>
                  <pic:spPr>
                    <a:xfrm>
                      <a:off x="0" y="0"/>
                      <a:ext cx="5187950" cy="4849495"/>
                    </a:xfrm>
                    <a:prstGeom prst="rect">
                      <a:avLst/>
                    </a:prstGeom>
                  </pic:spPr>
                </pic:pic>
              </a:graphicData>
            </a:graphic>
            <wp14:sizeRelH relativeFrom="page">
              <wp14:pctWidth>0</wp14:pctWidth>
            </wp14:sizeRelH>
            <wp14:sizeRelV relativeFrom="page">
              <wp14:pctHeight>0</wp14:pctHeight>
            </wp14:sizeRelV>
          </wp:anchor>
        </w:drawing>
      </w:r>
      <w:r w:rsidR="00B42A0D">
        <w:t>The Following diagram show the possible signals which exists from each state of the system and what should be interfaced with the system.</w:t>
      </w:r>
      <w:r w:rsidR="00CC57A5" w:rsidRPr="006A3017">
        <w:br w:type="page"/>
      </w:r>
    </w:p>
    <w:p w:rsidR="007468D3" w:rsidRPr="006A3017" w:rsidRDefault="00CC57A5" w:rsidP="00F31295">
      <w:pPr>
        <w:pStyle w:val="heading14"/>
        <w:outlineLvl w:val="0"/>
      </w:pPr>
      <w:bookmarkStart w:id="41" w:name="_Toc477485033"/>
      <w:r w:rsidRPr="006A3017">
        <w:lastRenderedPageBreak/>
        <w:t>Software Description</w:t>
      </w:r>
      <w:bookmarkEnd w:id="41"/>
    </w:p>
    <w:p w:rsidR="002134EB" w:rsidRPr="006A3017" w:rsidRDefault="00037B5F" w:rsidP="00F31295">
      <w:pPr>
        <w:pStyle w:val="subheading1"/>
        <w:outlineLvl w:val="1"/>
      </w:pPr>
      <w:bookmarkStart w:id="42" w:name="_Toc477485034"/>
      <w:r w:rsidRPr="006A3017">
        <w:t>FileZilla</w:t>
      </w:r>
      <w:bookmarkEnd w:id="42"/>
    </w:p>
    <w:p w:rsidR="00C4016E" w:rsidRPr="006A3017" w:rsidRDefault="00C4016E" w:rsidP="00C4016E">
      <w:pPr>
        <w:pStyle w:val="normal12"/>
      </w:pPr>
      <w:r w:rsidRPr="006A3017">
        <w:t>FileZilla is a free software, cross-platform FTP application, consisting of FileZilla Client and FileZilla Server. Client binaries are available for Windows, Linux, and macOS, server binaries are available for Windows only. The client supports FTP, SFTP and FTPS (FTP over SSL/TLS).</w:t>
      </w:r>
    </w:p>
    <w:p w:rsidR="002134EB" w:rsidRPr="006A3017" w:rsidRDefault="00C4016E" w:rsidP="00C4016E">
      <w:pPr>
        <w:pStyle w:val="normal12"/>
      </w:pPr>
      <w:r w:rsidRPr="006A3017">
        <w:t>FileZilla's source code is hosted on Source Forge and the project was featured as Project of the Month in November 2003.However, there have been criticisms that Source Forge bundles malicious software with the application; and that FileZilla stores users' FTP passwords insecurely.</w:t>
      </w:r>
    </w:p>
    <w:p w:rsidR="00C4016E" w:rsidRPr="006A3017" w:rsidRDefault="00C4016E" w:rsidP="00C4016E">
      <w:pPr>
        <w:pStyle w:val="normal12"/>
      </w:pPr>
      <w:r w:rsidRPr="006A3017">
        <w:t>These are some features of FileZilla.</w:t>
      </w:r>
    </w:p>
    <w:p w:rsidR="00C4016E" w:rsidRPr="006A3017" w:rsidRDefault="00C4016E" w:rsidP="00C4016E">
      <w:pPr>
        <w:pStyle w:val="normal12"/>
        <w:numPr>
          <w:ilvl w:val="0"/>
          <w:numId w:val="14"/>
        </w:numPr>
      </w:pPr>
      <w:r w:rsidRPr="006A3017">
        <w:t>Transfer files in FTP, SFTP, encrypted FTP such as FTPS and SFTP</w:t>
      </w:r>
      <w:r w:rsidR="00F6558E" w:rsidRPr="006A3017">
        <w:t>.</w:t>
      </w:r>
    </w:p>
    <w:p w:rsidR="00C4016E" w:rsidRPr="006A3017" w:rsidRDefault="00C4016E" w:rsidP="00C4016E">
      <w:pPr>
        <w:pStyle w:val="normal12"/>
        <w:numPr>
          <w:ilvl w:val="0"/>
          <w:numId w:val="14"/>
        </w:numPr>
      </w:pPr>
      <w:r w:rsidRPr="006A3017">
        <w:t>Support IPv6 which is the latest version of internet protocol</w:t>
      </w:r>
      <w:r w:rsidR="00F6558E" w:rsidRPr="006A3017">
        <w:t>.</w:t>
      </w:r>
    </w:p>
    <w:p w:rsidR="00C4016E" w:rsidRPr="006A3017" w:rsidRDefault="00C4016E" w:rsidP="00C4016E">
      <w:pPr>
        <w:pStyle w:val="normal12"/>
        <w:numPr>
          <w:ilvl w:val="0"/>
          <w:numId w:val="14"/>
        </w:numPr>
      </w:pPr>
      <w:r w:rsidRPr="006A3017">
        <w:t>Available in 47 languages worldwide</w:t>
      </w:r>
      <w:r w:rsidR="00F6558E" w:rsidRPr="006A3017">
        <w:t>.</w:t>
      </w:r>
      <w:r w:rsidRPr="006A3017">
        <w:t xml:space="preserve"> </w:t>
      </w:r>
    </w:p>
    <w:p w:rsidR="00C4016E" w:rsidRPr="006A3017" w:rsidRDefault="00C4016E" w:rsidP="00C4016E">
      <w:pPr>
        <w:pStyle w:val="normal12"/>
        <w:numPr>
          <w:ilvl w:val="0"/>
          <w:numId w:val="14"/>
        </w:numPr>
      </w:pPr>
      <w:r w:rsidRPr="006A3017">
        <w:t>Supports resume which means the file transfer process can be paused and continued</w:t>
      </w:r>
      <w:r w:rsidR="00F6558E" w:rsidRPr="006A3017">
        <w:t>.</w:t>
      </w:r>
    </w:p>
    <w:p w:rsidR="00C4016E" w:rsidRPr="006A3017" w:rsidRDefault="00C4016E" w:rsidP="00C4016E">
      <w:pPr>
        <w:pStyle w:val="normal12"/>
        <w:numPr>
          <w:ilvl w:val="0"/>
          <w:numId w:val="14"/>
        </w:numPr>
      </w:pPr>
      <w:r w:rsidRPr="006A3017">
        <w:t>Tabbed user interface for multitasking, to allow browsing more than one server or even transfer files simultaneously between multiple servers.</w:t>
      </w:r>
    </w:p>
    <w:p w:rsidR="00C4016E" w:rsidRPr="006A3017" w:rsidRDefault="00C4016E" w:rsidP="00C4016E">
      <w:pPr>
        <w:pStyle w:val="normal12"/>
        <w:numPr>
          <w:ilvl w:val="0"/>
          <w:numId w:val="14"/>
        </w:numPr>
      </w:pPr>
      <w:r w:rsidRPr="006A3017">
        <w:t>Site Manager to manage server lists and transfer queue for ordering file transfer tasks</w:t>
      </w:r>
      <w:r w:rsidR="00F6558E" w:rsidRPr="006A3017">
        <w:t>.</w:t>
      </w:r>
    </w:p>
    <w:p w:rsidR="00C4016E" w:rsidRPr="006A3017" w:rsidRDefault="00C4016E" w:rsidP="00C4016E">
      <w:pPr>
        <w:pStyle w:val="normal12"/>
        <w:numPr>
          <w:ilvl w:val="0"/>
          <w:numId w:val="14"/>
        </w:numPr>
      </w:pPr>
      <w:r w:rsidRPr="006A3017">
        <w:t>Bookmarks for easy access to most frequent use</w:t>
      </w:r>
      <w:r w:rsidR="00F6558E" w:rsidRPr="006A3017">
        <w:t>.</w:t>
      </w:r>
    </w:p>
    <w:p w:rsidR="00C4016E" w:rsidRPr="006A3017" w:rsidRDefault="00C4016E" w:rsidP="00C4016E">
      <w:pPr>
        <w:pStyle w:val="normal12"/>
        <w:numPr>
          <w:ilvl w:val="0"/>
          <w:numId w:val="14"/>
        </w:numPr>
      </w:pPr>
      <w:r w:rsidRPr="006A3017">
        <w:t>Drag and drop to download and upload.</w:t>
      </w:r>
    </w:p>
    <w:p w:rsidR="00C4016E" w:rsidRPr="006A3017" w:rsidRDefault="00C4016E" w:rsidP="00C4016E">
      <w:pPr>
        <w:pStyle w:val="normal12"/>
        <w:numPr>
          <w:ilvl w:val="0"/>
          <w:numId w:val="14"/>
        </w:numPr>
      </w:pPr>
      <w:r w:rsidRPr="006A3017">
        <w:t>Directory comparison for comparing local files and server files in the same directory. When the file doesn't have the same information (name not match, or size not match) it will highlight that file in colour.</w:t>
      </w:r>
    </w:p>
    <w:p w:rsidR="00C4016E" w:rsidRPr="006A3017" w:rsidRDefault="00C4016E" w:rsidP="00C4016E">
      <w:pPr>
        <w:pStyle w:val="normal12"/>
        <w:numPr>
          <w:ilvl w:val="0"/>
          <w:numId w:val="14"/>
        </w:numPr>
      </w:pPr>
      <w:r w:rsidRPr="006A3017">
        <w:t>Configurable transfer speed limits to limit the speed transferring the files, which helps reducing error of transferring</w:t>
      </w:r>
    </w:p>
    <w:p w:rsidR="00C4016E" w:rsidRPr="006A3017" w:rsidRDefault="00C4016E" w:rsidP="00C4016E">
      <w:pPr>
        <w:pStyle w:val="normal12"/>
        <w:numPr>
          <w:ilvl w:val="0"/>
          <w:numId w:val="14"/>
        </w:numPr>
      </w:pPr>
      <w:r w:rsidRPr="006A3017">
        <w:t>Filename filters, users can filter only specific files that have the conditions they want.</w:t>
      </w:r>
    </w:p>
    <w:p w:rsidR="00C4016E" w:rsidRPr="006A3017" w:rsidRDefault="00C4016E" w:rsidP="00C4016E">
      <w:pPr>
        <w:pStyle w:val="normal12"/>
        <w:numPr>
          <w:ilvl w:val="0"/>
          <w:numId w:val="14"/>
        </w:numPr>
      </w:pPr>
      <w:r w:rsidRPr="006A3017">
        <w:t>Network configuration wizard, help configuring confusing network settings in form of step-by-step wizard</w:t>
      </w:r>
    </w:p>
    <w:p w:rsidR="00C4016E" w:rsidRPr="006A3017" w:rsidRDefault="00C4016E" w:rsidP="00C4016E">
      <w:pPr>
        <w:pStyle w:val="normal12"/>
        <w:numPr>
          <w:ilvl w:val="0"/>
          <w:numId w:val="14"/>
        </w:numPr>
      </w:pPr>
      <w:r w:rsidRPr="006A3017">
        <w:lastRenderedPageBreak/>
        <w:t>Remote file editing, for quickly edit file on server side on-the-fly. No need to download, edit on the computer and re-upload back to the server.</w:t>
      </w:r>
    </w:p>
    <w:p w:rsidR="00C4016E" w:rsidRPr="006A3017" w:rsidRDefault="00C4016E" w:rsidP="00C4016E">
      <w:pPr>
        <w:pStyle w:val="normal12"/>
        <w:numPr>
          <w:ilvl w:val="0"/>
          <w:numId w:val="14"/>
        </w:numPr>
      </w:pPr>
      <w:r w:rsidRPr="006A3017">
        <w:t>Keep-alive, if the connection has been idle for the long time it will check by sending keep-alive command.</w:t>
      </w:r>
    </w:p>
    <w:p w:rsidR="00C4016E" w:rsidRPr="006A3017" w:rsidRDefault="00C4016E" w:rsidP="00C4016E">
      <w:pPr>
        <w:pStyle w:val="normal12"/>
        <w:numPr>
          <w:ilvl w:val="0"/>
          <w:numId w:val="14"/>
        </w:numPr>
      </w:pPr>
      <w:r w:rsidRPr="006A3017">
        <w:t>HTTP/1.1, SOCKS5 and FTP-Proxy support</w:t>
      </w:r>
    </w:p>
    <w:p w:rsidR="00C4016E" w:rsidRPr="006A3017" w:rsidRDefault="00C4016E" w:rsidP="00C4016E">
      <w:pPr>
        <w:pStyle w:val="normal12"/>
        <w:numPr>
          <w:ilvl w:val="0"/>
          <w:numId w:val="14"/>
        </w:numPr>
      </w:pPr>
      <w:r w:rsidRPr="006A3017">
        <w:t>Logging to file</w:t>
      </w:r>
    </w:p>
    <w:p w:rsidR="00C4016E" w:rsidRPr="006A3017" w:rsidRDefault="00C4016E" w:rsidP="00C4016E">
      <w:pPr>
        <w:pStyle w:val="normal12"/>
        <w:numPr>
          <w:ilvl w:val="0"/>
          <w:numId w:val="14"/>
        </w:numPr>
      </w:pPr>
      <w:r w:rsidRPr="006A3017">
        <w:t>Synchronised directory browsing</w:t>
      </w:r>
    </w:p>
    <w:p w:rsidR="00C4016E" w:rsidRPr="006A3017" w:rsidRDefault="00C4016E" w:rsidP="00C4016E">
      <w:pPr>
        <w:pStyle w:val="normal12"/>
        <w:numPr>
          <w:ilvl w:val="0"/>
          <w:numId w:val="14"/>
        </w:numPr>
      </w:pPr>
      <w:r w:rsidRPr="006A3017">
        <w:t>Remote file search to search file on the server remotely.</w:t>
      </w:r>
    </w:p>
    <w:p w:rsidR="00C4016E" w:rsidRPr="006A3017" w:rsidRDefault="00B12E33" w:rsidP="00C4016E">
      <w:pPr>
        <w:pStyle w:val="normal12"/>
        <w:ind w:left="786"/>
      </w:pPr>
      <w:r w:rsidRPr="006A3017">
        <w:rPr>
          <w:noProof/>
          <w:lang w:eastAsia="en-IN"/>
        </w:rPr>
        <w:drawing>
          <wp:anchor distT="0" distB="0" distL="114300" distR="114300" simplePos="0" relativeHeight="251677696" behindDoc="0" locked="0" layoutInCell="1" allowOverlap="1">
            <wp:simplePos x="0" y="0"/>
            <wp:positionH relativeFrom="margin">
              <wp:align>right</wp:align>
            </wp:positionH>
            <wp:positionV relativeFrom="paragraph">
              <wp:posOffset>183515</wp:posOffset>
            </wp:positionV>
            <wp:extent cx="5731510" cy="56578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711" b="5965"/>
                    <a:stretch/>
                  </pic:blipFill>
                  <pic:spPr bwMode="auto">
                    <a:xfrm>
                      <a:off x="0" y="0"/>
                      <a:ext cx="5731510" cy="5657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2E33" w:rsidRPr="006A3017" w:rsidRDefault="00B12E33" w:rsidP="00C4016E">
      <w:pPr>
        <w:pStyle w:val="normal12"/>
        <w:ind w:left="786"/>
      </w:pPr>
    </w:p>
    <w:p w:rsidR="00C4016E" w:rsidRPr="006A3017" w:rsidRDefault="00C4016E" w:rsidP="00C4016E">
      <w:pPr>
        <w:pStyle w:val="normal12"/>
        <w:ind w:left="786"/>
      </w:pPr>
    </w:p>
    <w:p w:rsidR="00CC57A5" w:rsidRPr="006A3017" w:rsidRDefault="00CC57A5">
      <w:pPr>
        <w:rPr>
          <w:rFonts w:ascii="Times New Roman" w:hAnsi="Times New Roman" w:cs="Times New Roman"/>
        </w:rPr>
      </w:pPr>
      <w:r w:rsidRPr="006A3017">
        <w:rPr>
          <w:rFonts w:ascii="Times New Roman" w:hAnsi="Times New Roman" w:cs="Times New Roman"/>
        </w:rPr>
        <w:br w:type="page"/>
      </w:r>
    </w:p>
    <w:p w:rsidR="00B12E33" w:rsidRPr="006A3017" w:rsidRDefault="00A14882" w:rsidP="00F31295">
      <w:pPr>
        <w:pStyle w:val="subheading1"/>
        <w:outlineLvl w:val="1"/>
      </w:pPr>
      <w:bookmarkStart w:id="43" w:name="_Toc477485035"/>
      <w:r w:rsidRPr="006A3017">
        <w:lastRenderedPageBreak/>
        <w:t>Geany</w:t>
      </w:r>
      <w:bookmarkEnd w:id="43"/>
    </w:p>
    <w:p w:rsidR="00A14882" w:rsidRPr="006A3017" w:rsidRDefault="00A14882" w:rsidP="008F3617">
      <w:pPr>
        <w:pStyle w:val="normal12"/>
      </w:pPr>
      <w:r w:rsidRPr="006A3017">
        <w:t xml:space="preserve">Geany is a lightweight GUI text editor using Scintilla and GTK+, including basic IDE features. It is designed to have short load times, with limited dependency on separate packages or external libraries on Linux. It has been ported to a wide range of operating systems, such as BSD, Linux, mac OS X, Solaris and Windows. Because Windows lacks a virtual terminal equivalent, the Windows port lacks an embedded terminal window. Also missing from the Windows version are the external development tools present under UNIX, unless installed separately by the user. Among the supported programming languages and mark-up languages are C, C++, C#, Java, JavaScript, PHP, HTML, LaTeX, CSS, Python, Perl, Ruby, Pascal, Haskell, </w:t>
      </w:r>
      <w:r w:rsidR="008F3617" w:rsidRPr="006A3017">
        <w:t>Erlang, Vala and many others.</w:t>
      </w:r>
    </w:p>
    <w:p w:rsidR="00A14882" w:rsidRPr="006A3017" w:rsidRDefault="008F3617" w:rsidP="00A14882">
      <w:pPr>
        <w:pStyle w:val="normal12"/>
      </w:pPr>
      <w:r w:rsidRPr="006A3017">
        <w:rPr>
          <w:noProof/>
          <w:lang w:eastAsia="en-IN"/>
        </w:rPr>
        <w:drawing>
          <wp:anchor distT="0" distB="0" distL="114300" distR="114300" simplePos="0" relativeHeight="251678720" behindDoc="0" locked="0" layoutInCell="1" allowOverlap="1">
            <wp:simplePos x="0" y="0"/>
            <wp:positionH relativeFrom="margin">
              <wp:align>left</wp:align>
            </wp:positionH>
            <wp:positionV relativeFrom="paragraph">
              <wp:posOffset>520065</wp:posOffset>
            </wp:positionV>
            <wp:extent cx="5699760" cy="4921250"/>
            <wp:effectExtent l="0" t="0" r="0" b="0"/>
            <wp:wrapTopAndBottom/>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54" t="-1" b="806"/>
                    <a:stretch/>
                  </pic:blipFill>
                  <pic:spPr bwMode="auto">
                    <a:xfrm>
                      <a:off x="0" y="0"/>
                      <a:ext cx="5699760" cy="4921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82" w:rsidRPr="006A3017">
        <w:t>In contrast to traditional Unix-based editors like Emacs or Vim, Geany more closely resembles a small and fast IDE.</w:t>
      </w:r>
    </w:p>
    <w:p w:rsidR="008F3617" w:rsidRPr="006A3017" w:rsidRDefault="00A14882" w:rsidP="008F3617">
      <w:pPr>
        <w:pStyle w:val="normal12"/>
      </w:pPr>
      <w:r w:rsidRPr="006A3017">
        <w:t>.</w:t>
      </w:r>
    </w:p>
    <w:p w:rsidR="00EC6678" w:rsidRPr="006A3017" w:rsidRDefault="00EC6678" w:rsidP="008F3617">
      <w:pPr>
        <w:pStyle w:val="normal12"/>
        <w:rPr>
          <w:b/>
          <w:sz w:val="28"/>
        </w:rPr>
      </w:pPr>
      <w:r w:rsidRPr="006A3017">
        <w:br w:type="page"/>
      </w:r>
    </w:p>
    <w:p w:rsidR="008D6D49" w:rsidRPr="006A3017" w:rsidRDefault="00327D95" w:rsidP="00F31295">
      <w:pPr>
        <w:pStyle w:val="subheading1"/>
        <w:outlineLvl w:val="1"/>
      </w:pPr>
      <w:bookmarkStart w:id="44" w:name="_Toc477485036"/>
      <w:r w:rsidRPr="006A3017">
        <w:lastRenderedPageBreak/>
        <w:t>Putty Terminal</w:t>
      </w:r>
      <w:bookmarkEnd w:id="44"/>
    </w:p>
    <w:p w:rsidR="001C33F2" w:rsidRPr="006A3017" w:rsidRDefault="001C33F2" w:rsidP="001C33F2">
      <w:pPr>
        <w:pStyle w:val="normal12"/>
      </w:pPr>
      <w:r w:rsidRPr="006A3017">
        <w:t>PuTTY is a free and open-source terminal emulator, serial console and network file transfer application. It supports several network protocols, including SCP, SSH, Telnet, rlogin, and raw socket connection. It can also connect to a serial port. The name "PuTTY" has no definitive meaning.</w:t>
      </w:r>
    </w:p>
    <w:p w:rsidR="001C33F2" w:rsidRPr="006A3017" w:rsidRDefault="001C33F2" w:rsidP="001C33F2">
      <w:pPr>
        <w:pStyle w:val="normal12"/>
      </w:pPr>
      <w:r w:rsidRPr="006A3017">
        <w:t>PuTTY was originally written for Microsoft Windows, but it has been ported to various other operating systems. Official ports are available for some Unix-like platforms, with work-in-progress ports to Classic Mac OS and mac OS, and unofficial ports have been contributed to platforms such as Symbian, Windows Mobile and Windows Phone.</w:t>
      </w:r>
    </w:p>
    <w:p w:rsidR="00327D95" w:rsidRPr="006A3017" w:rsidRDefault="001C33F2" w:rsidP="001C33F2">
      <w:pPr>
        <w:pStyle w:val="normal12"/>
      </w:pPr>
      <w:r w:rsidRPr="006A3017">
        <w:t>PuTTY was written and is maintained primarily by Simon Tatham and is currently beta software.</w:t>
      </w:r>
    </w:p>
    <w:p w:rsidR="006838C9" w:rsidRPr="006A3017" w:rsidRDefault="005214E9" w:rsidP="006838C9">
      <w:pPr>
        <w:pStyle w:val="normal12"/>
        <w:ind w:left="0"/>
        <w:rPr>
          <w:noProof/>
          <w:lang w:eastAsia="en-IN"/>
        </w:rPr>
      </w:pPr>
      <w:r>
        <w:rPr>
          <w:noProof/>
          <w:lang w:eastAsia="en-IN"/>
        </w:rPr>
        <w:drawing>
          <wp:anchor distT="0" distB="0" distL="114300" distR="114300" simplePos="0" relativeHeight="251687936" behindDoc="0" locked="0" layoutInCell="1" allowOverlap="1">
            <wp:simplePos x="0" y="0"/>
            <wp:positionH relativeFrom="margin">
              <wp:align>center</wp:align>
            </wp:positionH>
            <wp:positionV relativeFrom="paragraph">
              <wp:posOffset>176530</wp:posOffset>
            </wp:positionV>
            <wp:extent cx="3916680" cy="3779520"/>
            <wp:effectExtent l="0" t="0" r="7620" b="0"/>
            <wp:wrapTopAndBottom/>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916680" cy="3779520"/>
                    </a:xfrm>
                    <a:prstGeom prst="rect">
                      <a:avLst/>
                    </a:prstGeom>
                  </pic:spPr>
                </pic:pic>
              </a:graphicData>
            </a:graphic>
            <wp14:sizeRelH relativeFrom="margin">
              <wp14:pctWidth>0</wp14:pctWidth>
            </wp14:sizeRelH>
            <wp14:sizeRelV relativeFrom="margin">
              <wp14:pctHeight>0</wp14:pctHeight>
            </wp14:sizeRelV>
          </wp:anchor>
        </w:drawing>
      </w:r>
    </w:p>
    <w:p w:rsidR="006838C9" w:rsidRPr="006A3017" w:rsidRDefault="006838C9" w:rsidP="001C33F2">
      <w:pPr>
        <w:pStyle w:val="normal12"/>
        <w:rPr>
          <w:noProof/>
          <w:lang w:eastAsia="en-IN"/>
        </w:rPr>
      </w:pPr>
    </w:p>
    <w:p w:rsidR="001C33F2" w:rsidRPr="006A3017" w:rsidRDefault="001C33F2" w:rsidP="001C33F2">
      <w:pPr>
        <w:pStyle w:val="normal12"/>
      </w:pPr>
    </w:p>
    <w:p w:rsidR="006838C9" w:rsidRPr="006A3017" w:rsidRDefault="006838C9">
      <w:pPr>
        <w:rPr>
          <w:rFonts w:ascii="Times New Roman" w:hAnsi="Times New Roman" w:cs="Times New Roman"/>
        </w:rPr>
      </w:pPr>
      <w:r w:rsidRPr="006A3017">
        <w:rPr>
          <w:rFonts w:ascii="Times New Roman" w:hAnsi="Times New Roman" w:cs="Times New Roman"/>
        </w:rPr>
        <w:br w:type="page"/>
      </w:r>
    </w:p>
    <w:p w:rsidR="008F15A4" w:rsidRPr="006A3017" w:rsidRDefault="008F15A4" w:rsidP="00EE1C39">
      <w:pPr>
        <w:pStyle w:val="subheading1"/>
        <w:outlineLvl w:val="1"/>
        <w:rPr>
          <w:sz w:val="28"/>
        </w:rPr>
      </w:pPr>
      <w:bookmarkStart w:id="45" w:name="_Toc477485037"/>
      <w:r w:rsidRPr="006A3017">
        <w:lastRenderedPageBreak/>
        <w:t>EB GUIDE 6.3</w:t>
      </w:r>
      <w:bookmarkEnd w:id="45"/>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8F15A4" w:rsidRPr="006A3017" w:rsidRDefault="00C62AF9" w:rsidP="00EE1C39">
      <w:pPr>
        <w:pStyle w:val="subheading1"/>
        <w:outlineLvl w:val="1"/>
        <w:rPr>
          <w:sz w:val="28"/>
        </w:rPr>
      </w:pPr>
      <w:hyperlink r:id="rId36" w:history="1">
        <w:bookmarkStart w:id="46" w:name="_Toc477485038"/>
        <w:r w:rsidR="008F15A4" w:rsidRPr="006A3017">
          <w:rPr>
            <w:rStyle w:val="Hyperlink"/>
          </w:rPr>
          <w:t>www.draw.io</w:t>
        </w:r>
        <w:bookmarkEnd w:id="46"/>
      </w:hyperlink>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8F15A4" w:rsidRPr="006A3017" w:rsidRDefault="008F15A4" w:rsidP="00EE1C39">
      <w:pPr>
        <w:pStyle w:val="subheading1"/>
        <w:outlineLvl w:val="1"/>
        <w:rPr>
          <w:sz w:val="28"/>
        </w:rPr>
      </w:pPr>
      <w:bookmarkStart w:id="47" w:name="_Toc477485039"/>
      <w:r w:rsidRPr="006A3017">
        <w:lastRenderedPageBreak/>
        <w:t>Visual Paradigm 14.0</w:t>
      </w:r>
      <w:bookmarkEnd w:id="47"/>
    </w:p>
    <w:p w:rsidR="008F15A4" w:rsidRPr="006A3017" w:rsidRDefault="008F15A4">
      <w:pPr>
        <w:rPr>
          <w:rFonts w:ascii="Times New Roman" w:hAnsi="Times New Roman" w:cs="Times New Roman"/>
          <w:b/>
          <w:sz w:val="24"/>
        </w:rPr>
      </w:pPr>
      <w:r w:rsidRPr="006A3017">
        <w:rPr>
          <w:rFonts w:ascii="Times New Roman" w:hAnsi="Times New Roman" w:cs="Times New Roman"/>
        </w:rPr>
        <w:br w:type="page"/>
      </w:r>
    </w:p>
    <w:p w:rsidR="006E1834" w:rsidRPr="006E1834" w:rsidRDefault="006E1834" w:rsidP="00EE1C39">
      <w:pPr>
        <w:pStyle w:val="subheading1"/>
        <w:outlineLvl w:val="1"/>
        <w:rPr>
          <w:sz w:val="28"/>
        </w:rPr>
      </w:pPr>
      <w:bookmarkStart w:id="48" w:name="_Toc477485040"/>
      <w:r>
        <w:lastRenderedPageBreak/>
        <w:t>Compiling the program</w:t>
      </w:r>
      <w:bookmarkEnd w:id="48"/>
    </w:p>
    <w:p w:rsidR="006E1834" w:rsidRDefault="006E1834" w:rsidP="006E1834">
      <w:pPr>
        <w:pStyle w:val="normal12"/>
      </w:pPr>
      <w:r>
        <w:t>To compile and run a program, you must first establish a connection between the local computer and the respective development board. A secure shell (SSH) is used to make locally available a remote command line available. This is a network protocol that creates an encrypted network connection (Wiki_SSH, 2016).</w:t>
      </w:r>
    </w:p>
    <w:p w:rsidR="006E1834" w:rsidRDefault="006E1834" w:rsidP="006E1834">
      <w:pPr>
        <w:pStyle w:val="normal12"/>
      </w:pPr>
      <w:r>
        <w:t>The function call to call such a connection is similar to the one described in chapter 3.3. First, the secure shell is set up with the call "</w:t>
      </w:r>
      <w:r w:rsidRPr="0022661F">
        <w:rPr>
          <w:b/>
        </w:rPr>
        <w:t>ssh &lt;Username&gt; @ &lt;IP address&gt;</w:t>
      </w:r>
      <w:r>
        <w:t>" in the Linux terminal. For security reasons, a password request is also carried out in the next step.</w:t>
      </w:r>
    </w:p>
    <w:p w:rsidR="005968D6" w:rsidRDefault="006E1834" w:rsidP="005968D6">
      <w:pPr>
        <w:pStyle w:val="normal12"/>
      </w:pPr>
      <w:r>
        <w:t>Both usernames (</w:t>
      </w:r>
      <w:r w:rsidRPr="005968D6">
        <w:rPr>
          <w:b/>
        </w:rPr>
        <w:t>root</w:t>
      </w:r>
      <w:r>
        <w:t>) and passwords (</w:t>
      </w:r>
      <w:r w:rsidRPr="005968D6">
        <w:rPr>
          <w:b/>
        </w:rPr>
        <w:t>zebematado</w:t>
      </w:r>
      <w:r>
        <w:t>) are used for both boards. However, the IP addresses must have differences (192.168.37.250 and 192.168.37.251). If the password is correct, the current date and the last login will be displayed as shown in Figure 3.5. The Linux terminal in which this call was executed now represents a command line of the EVAchargeSE board.</w:t>
      </w:r>
    </w:p>
    <w:p w:rsidR="005968D6" w:rsidRPr="005968D6" w:rsidRDefault="005968D6" w:rsidP="005968D6">
      <w:pPr>
        <w:pStyle w:val="normal12"/>
      </w:pPr>
      <w:r w:rsidRPr="005968D6">
        <w:t>To compile the previously transmitted C-code must first be coordinated into the corresponding directory. The commands "pwd" and "cd" are used according to Table 3.4 for the overview of the current directory path and for navigation into other directories. The command "</w:t>
      </w:r>
      <w:r w:rsidRPr="0005741B">
        <w:rPr>
          <w:b/>
        </w:rPr>
        <w:t>gcc -o &lt;NAME&gt; * .c</w:t>
      </w:r>
      <w:r w:rsidRPr="005968D6">
        <w:t xml:space="preserve">" is called for the EVAchargeSE board to compile the sourcefiles in the directory. The variable &lt;NAME&gt; used here can be named as desired and contains the start file. To start the compiled code, the previously defined start file is called by </w:t>
      </w:r>
      <w:r w:rsidRPr="0005741B">
        <w:rPr>
          <w:b/>
        </w:rPr>
        <w:t>"./ &lt;NAME&gt;"</w:t>
      </w:r>
      <w:r w:rsidRPr="005968D6">
        <w:t>. A Linux terminal, which is compiled and started in the serial_Programming directory, is shown in Figure 3.6.</w:t>
      </w:r>
    </w:p>
    <w:p w:rsidR="005968D6" w:rsidRDefault="005968D6" w:rsidP="005968D6">
      <w:pPr>
        <w:pStyle w:val="normal12"/>
      </w:pPr>
      <w:r w:rsidRPr="005968D6">
        <w:t>If an executable file is to be interrupted, this can be done using the key combination "Ctrl" and "C". Once the work in the terminal of the development board is completed, the SSH connection can be terminated by "exit".</w:t>
      </w:r>
      <w:r>
        <w:br/>
      </w:r>
    </w:p>
    <w:p w:rsidR="005968D6" w:rsidRDefault="005968D6">
      <w:pPr>
        <w:rPr>
          <w:rFonts w:ascii="Times New Roman" w:hAnsi="Times New Roman" w:cs="Times New Roman"/>
          <w:sz w:val="24"/>
        </w:rPr>
      </w:pPr>
      <w:r>
        <w:br w:type="page"/>
      </w:r>
    </w:p>
    <w:p w:rsidR="005968D6" w:rsidRDefault="005968D6" w:rsidP="005968D6">
      <w:pPr>
        <w:pStyle w:val="normal12"/>
      </w:pPr>
    </w:p>
    <w:p w:rsidR="005968D6" w:rsidRPr="00003D8C" w:rsidRDefault="005968D6" w:rsidP="005968D6">
      <w:pPr>
        <w:pStyle w:val="subsubheading"/>
        <w:rPr>
          <w:sz w:val="28"/>
        </w:rPr>
      </w:pPr>
      <w:r w:rsidRPr="00003D8C">
        <w:t xml:space="preserve">General Nutshell commands </w:t>
      </w:r>
    </w:p>
    <w:tbl>
      <w:tblPr>
        <w:tblStyle w:val="LightShading"/>
        <w:tblW w:w="0" w:type="auto"/>
        <w:tblInd w:w="-108" w:type="dxa"/>
        <w:tblLook w:val="04A0" w:firstRow="1" w:lastRow="0" w:firstColumn="1" w:lastColumn="0" w:noHBand="0" w:noVBand="1"/>
      </w:tblPr>
      <w:tblGrid>
        <w:gridCol w:w="4051"/>
        <w:gridCol w:w="5083"/>
      </w:tblGrid>
      <w:tr w:rsidR="005968D6" w:rsidRPr="00003D8C" w:rsidTr="00CA5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Allgemeine Nutshell Befehle</w:t>
            </w:r>
          </w:p>
        </w:tc>
        <w:tc>
          <w:tcPr>
            <w:tcW w:w="5135" w:type="dxa"/>
          </w:tcPr>
          <w:p w:rsidR="005968D6" w:rsidRPr="00003D8C" w:rsidRDefault="005968D6" w:rsidP="00CA503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968D6" w:rsidRPr="00003D8C" w:rsidTr="005968D6">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sh </w:t>
            </w:r>
            <w:hyperlink r:id="rId37" w:history="1">
              <w:r w:rsidRPr="00003D8C">
                <w:rPr>
                  <w:rStyle w:val="Hyperlink"/>
                  <w:rFonts w:ascii="Times New Roman" w:hAnsi="Times New Roman" w:cs="Times New Roman"/>
                </w:rPr>
                <w:t>root@192.168.37.250</w:t>
              </w:r>
            </w:hyperlink>
          </w:p>
        </w:tc>
        <w:tc>
          <w:tcPr>
            <w:tcW w:w="5135" w:type="dxa"/>
          </w:tcPr>
          <w:p w:rsidR="005968D6" w:rsidRPr="00003D8C" w:rsidRDefault="005968D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 xml:space="preserve">Establishing a secure shell connection </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sftp </w:t>
            </w:r>
            <w:hyperlink r:id="rId38" w:history="1">
              <w:r w:rsidRPr="00003D8C">
                <w:rPr>
                  <w:rStyle w:val="Hyperlink"/>
                  <w:rFonts w:ascii="Times New Roman" w:hAnsi="Times New Roman" w:cs="Times New Roman"/>
                </w:rPr>
                <w:t>root@192.168.37.250</w:t>
              </w:r>
            </w:hyperlink>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nection setup of an SFTP protocol</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003D8C" w:rsidP="00CA503D">
            <w:pPr>
              <w:rPr>
                <w:rFonts w:ascii="Times New Roman" w:hAnsi="Times New Roman" w:cs="Times New Roman"/>
              </w:rPr>
            </w:pPr>
            <w:r>
              <w:rPr>
                <w:rFonts w:ascii="Times New Roman" w:hAnsi="Times New Roman" w:cs="Times New Roman"/>
              </w:rPr>
              <w:t>i</w:t>
            </w:r>
            <w:r w:rsidR="005968D6" w:rsidRPr="00003D8C">
              <w:rPr>
                <w:rFonts w:ascii="Times New Roman" w:hAnsi="Times New Roman" w:cs="Times New Roman"/>
              </w:rPr>
              <w:t>fconfig</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nfiguration and status display of all available network interfaces</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cd &lt;Ordnername&gt; </w:t>
            </w:r>
          </w:p>
        </w:tc>
        <w:tc>
          <w:tcPr>
            <w:tcW w:w="5135" w:type="dxa"/>
          </w:tcPr>
          <w:p w:rsidR="005968D6" w:rsidRPr="00003D8C" w:rsidRDefault="005968D6" w:rsidP="005968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Directory: To a subdirectory of the current folder</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w:t>
            </w:r>
          </w:p>
        </w:tc>
        <w:tc>
          <w:tcPr>
            <w:tcW w:w="5135" w:type="dxa"/>
          </w:tcPr>
          <w:p w:rsidR="005968D6" w:rsidRPr="00003D8C" w:rsidRDefault="005968D6" w:rsidP="00596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parent director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cd  /home/user</w:t>
            </w:r>
          </w:p>
        </w:tc>
        <w:tc>
          <w:tcPr>
            <w:tcW w:w="5135" w:type="dxa"/>
          </w:tcPr>
          <w:p w:rsidR="005968D6" w:rsidRPr="00003D8C" w:rsidRDefault="00875BCB"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hange to the / home / user file</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vi &lt;Dataname&gt;</w:t>
            </w:r>
          </w:p>
        </w:tc>
        <w:tc>
          <w:tcPr>
            <w:tcW w:w="5135" w:type="dxa"/>
          </w:tcPr>
          <w:p w:rsidR="005968D6" w:rsidRPr="00003D8C" w:rsidRDefault="00875BCB" w:rsidP="00875B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Open a file in the vi editor. To return to the terminal from the editor, press "ESC", enter ": q" and confirm with Return.</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gcc –o &lt;NAME&gt; *.c</w:t>
            </w:r>
          </w:p>
        </w:tc>
        <w:tc>
          <w:tcPr>
            <w:tcW w:w="5135" w:type="dxa"/>
          </w:tcPr>
          <w:p w:rsidR="005968D6" w:rsidRPr="00003D8C" w:rsidRDefault="00875BCB" w:rsidP="005E7E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Compile of all source files accordingl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lt;NAME&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tarting from a program accordingly</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ping &lt;IP-address&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Sends data packets to an IP address to check the presence of a connection</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lang w:val="en-GB"/>
              </w:rPr>
            </w:pPr>
            <w:r w:rsidRPr="00003D8C">
              <w:rPr>
                <w:rFonts w:ascii="Times New Roman" w:hAnsi="Times New Roman" w:cs="Times New Roman"/>
                <w:lang w:val="en-GB"/>
              </w:rPr>
              <w:t>ping –I qca0 &lt;IP-Address&gt;</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Ping command over network interface qca0</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 xml:space="preserve">dir </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isplays all folders and files in the current directory.</w:t>
            </w:r>
          </w:p>
        </w:tc>
      </w:tr>
      <w:tr w:rsidR="005968D6" w:rsidRPr="00003D8C" w:rsidTr="00CA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CA503D">
            <w:pPr>
              <w:rPr>
                <w:rFonts w:ascii="Times New Roman" w:hAnsi="Times New Roman" w:cs="Times New Roman"/>
              </w:rPr>
            </w:pPr>
            <w:r w:rsidRPr="00003D8C">
              <w:rPr>
                <w:rFonts w:ascii="Times New Roman" w:hAnsi="Times New Roman" w:cs="Times New Roman"/>
              </w:rPr>
              <w:t>pwd</w:t>
            </w:r>
          </w:p>
        </w:tc>
        <w:tc>
          <w:tcPr>
            <w:tcW w:w="5135" w:type="dxa"/>
          </w:tcPr>
          <w:p w:rsidR="005968D6" w:rsidRPr="00003D8C" w:rsidRDefault="005E7EC6" w:rsidP="00CA503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Returns current folder path</w:t>
            </w:r>
          </w:p>
        </w:tc>
      </w:tr>
      <w:tr w:rsidR="005968D6" w:rsidRPr="00003D8C" w:rsidTr="00CA503D">
        <w:tc>
          <w:tcPr>
            <w:cnfStyle w:val="001000000000" w:firstRow="0" w:lastRow="0" w:firstColumn="1" w:lastColumn="0" w:oddVBand="0" w:evenVBand="0" w:oddHBand="0" w:evenHBand="0" w:firstRowFirstColumn="0" w:firstRowLastColumn="0" w:lastRowFirstColumn="0" w:lastRowLastColumn="0"/>
            <w:tcW w:w="4077" w:type="dxa"/>
          </w:tcPr>
          <w:p w:rsidR="005968D6" w:rsidRPr="00003D8C" w:rsidRDefault="005968D6" w:rsidP="005968D6">
            <w:pPr>
              <w:rPr>
                <w:rFonts w:ascii="Times New Roman" w:hAnsi="Times New Roman" w:cs="Times New Roman"/>
              </w:rPr>
            </w:pPr>
            <w:r w:rsidRPr="00003D8C">
              <w:rPr>
                <w:rFonts w:ascii="Times New Roman" w:hAnsi="Times New Roman" w:cs="Times New Roman"/>
              </w:rPr>
              <w:t>rm &lt;Data&gt;</w:t>
            </w:r>
          </w:p>
        </w:tc>
        <w:tc>
          <w:tcPr>
            <w:tcW w:w="5135" w:type="dxa"/>
          </w:tcPr>
          <w:p w:rsidR="005968D6" w:rsidRPr="00003D8C" w:rsidRDefault="005E7EC6" w:rsidP="00CA503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D8C">
              <w:rPr>
                <w:rFonts w:ascii="Times New Roman" w:hAnsi="Times New Roman" w:cs="Times New Roman"/>
              </w:rPr>
              <w:t>Delete a file</w:t>
            </w:r>
          </w:p>
        </w:tc>
      </w:tr>
    </w:tbl>
    <w:p w:rsidR="008F15A4" w:rsidRPr="006A3017" w:rsidRDefault="008F15A4" w:rsidP="005968D6">
      <w:pPr>
        <w:pStyle w:val="normal12"/>
        <w:rPr>
          <w:sz w:val="28"/>
        </w:rPr>
      </w:pPr>
      <w:r w:rsidRPr="006A3017">
        <w:br w:type="page"/>
      </w:r>
    </w:p>
    <w:p w:rsidR="00CC57A5" w:rsidRPr="006A3017" w:rsidRDefault="00CC57A5" w:rsidP="00EE1C39">
      <w:pPr>
        <w:pStyle w:val="heading14"/>
        <w:outlineLvl w:val="0"/>
      </w:pPr>
      <w:bookmarkStart w:id="49" w:name="_Toc477485041"/>
      <w:r w:rsidRPr="006A3017">
        <w:lastRenderedPageBreak/>
        <w:t>Hardware Description</w:t>
      </w:r>
      <w:bookmarkEnd w:id="49"/>
    </w:p>
    <w:p w:rsidR="006D3AD3" w:rsidRDefault="006D3AD3" w:rsidP="00EE1C39">
      <w:pPr>
        <w:pStyle w:val="subheading1"/>
        <w:outlineLvl w:val="1"/>
      </w:pPr>
      <w:bookmarkStart w:id="50" w:name="_Toc477485042"/>
      <w:r w:rsidRPr="006A3017">
        <w:t>Raspberry Pi 3</w:t>
      </w:r>
      <w:bookmarkEnd w:id="50"/>
      <w:r w:rsidRPr="006A3017">
        <w:t xml:space="preserve"> </w:t>
      </w:r>
    </w:p>
    <w:p w:rsidR="00AE44D7" w:rsidRPr="006A3017" w:rsidRDefault="00AE44D7" w:rsidP="00AE44D7">
      <w:pPr>
        <w:pStyle w:val="subsubheading"/>
      </w:pPr>
      <w:r>
        <w:t>Introduction</w:t>
      </w:r>
    </w:p>
    <w:p w:rsidR="002F5977" w:rsidRDefault="002F5977" w:rsidP="002F5977">
      <w:pPr>
        <w:pStyle w:val="normal12"/>
      </w:pPr>
      <w:r w:rsidRPr="002F5977">
        <w:t>The Raspberry Pi is a series of small single-board computers developed in the United Kingdom by the Raspberry Pi Foundation to promote the teaching of basic computer science in schools and in</w:t>
      </w:r>
      <w:r>
        <w:t xml:space="preserve"> developing countries.</w:t>
      </w:r>
      <w:r w:rsidRPr="002F5977">
        <w:t xml:space="preserve"> The original model became far more popular than </w:t>
      </w:r>
      <w:r>
        <w:t>anticipated,</w:t>
      </w:r>
      <w:r w:rsidRPr="002F5977">
        <w:t xml:space="preserve"> selling outside of its target market for uses such as robotics. Peripherals (including keyboards, mice and cases) are not included with the Raspberry Pi. Some accessories however have been included in several official and unofficial bundles</w:t>
      </w:r>
    </w:p>
    <w:p w:rsidR="002F5977" w:rsidRDefault="003D1189" w:rsidP="002F5977">
      <w:pPr>
        <w:pStyle w:val="normal12"/>
      </w:pPr>
      <w:r w:rsidRPr="003D1189">
        <w:rPr>
          <w:noProof/>
          <w:lang w:eastAsia="en-IN"/>
        </w:rPr>
        <w:drawing>
          <wp:anchor distT="0" distB="0" distL="114300" distR="114300" simplePos="0" relativeHeight="251680768" behindDoc="0" locked="0" layoutInCell="1" allowOverlap="1">
            <wp:simplePos x="0" y="0"/>
            <wp:positionH relativeFrom="margin">
              <wp:align>right</wp:align>
            </wp:positionH>
            <wp:positionV relativeFrom="page">
              <wp:posOffset>5999480</wp:posOffset>
            </wp:positionV>
            <wp:extent cx="5731510" cy="3619500"/>
            <wp:effectExtent l="0" t="0" r="0" b="0"/>
            <wp:wrapTopAndBottom/>
            <wp:docPr id="22" name="Picture 22" descr="https://www.element14.com/community/servlet/JiveServlet/showImage/102-80899-15-252356/Pi3+Breakout+Feb+29+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lement14.com/community/servlet/JiveServlet/showImage/102-80899-15-252356/Pi3+Breakout+Feb+29+2016.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77" w:rsidRPr="002F5977">
        <w:t>All models feature a Broadcom system on a chip (SoC), which includes an ARM compatible central processing unit (CPU) and an on-chip graphics processing unit (GPU, a VideoCore IV). CPU speed ranges from 700 MHz to 1.2 GHz for the Pi 3 and on board memory range from 256 MB to 1 GB RAM. Secure Digital (SD) cards are used to store the operating system and program memory in either the SDHC or Micro</w:t>
      </w:r>
      <w:r w:rsidR="002F5977">
        <w:t xml:space="preserve"> </w:t>
      </w:r>
      <w:r w:rsidR="002F5977" w:rsidRPr="002F5977">
        <w:t>SDHC sizes. Most boards have between one and four USB slots, HDMI and composite video output, and a 3.5 mm phone jack for audio. Lower level output is provided by a number of GPIO pins which support common protocols like I²C. The B-models have an 8P8C Ethernet port and the Pi 3 has on board Wi-Fi 802.11n and Bluetooth.</w:t>
      </w:r>
    </w:p>
    <w:p w:rsidR="003D1189" w:rsidRDefault="003D1189" w:rsidP="002F5977">
      <w:pPr>
        <w:pStyle w:val="normal12"/>
      </w:pPr>
    </w:p>
    <w:p w:rsidR="003D1189" w:rsidRDefault="00B42A0D" w:rsidP="00AE44D7">
      <w:pPr>
        <w:pStyle w:val="subsubheading"/>
      </w:pPr>
      <w:r w:rsidRPr="00B42A0D">
        <w:rPr>
          <w:b w:val="0"/>
          <w:noProof/>
          <w:lang w:eastAsia="en-IN"/>
        </w:rPr>
        <w:drawing>
          <wp:anchor distT="0" distB="0" distL="114300" distR="114300" simplePos="0" relativeHeight="251683840" behindDoc="0" locked="0" layoutInCell="1" allowOverlap="1">
            <wp:simplePos x="0" y="0"/>
            <wp:positionH relativeFrom="column">
              <wp:posOffset>266700</wp:posOffset>
            </wp:positionH>
            <wp:positionV relativeFrom="page">
              <wp:posOffset>1775460</wp:posOffset>
            </wp:positionV>
            <wp:extent cx="2783205" cy="2903855"/>
            <wp:effectExtent l="0" t="0" r="0" b="0"/>
            <wp:wrapTopAndBottom/>
            <wp:docPr id="26" name="Picture 26" descr="E:\jiz personal\camera\nivas personal\IMG_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iz personal\camera\nivas personal\IMG_0021.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5511" r="20548"/>
                    <a:stretch/>
                  </pic:blipFill>
                  <pic:spPr bwMode="auto">
                    <a:xfrm>
                      <a:off x="0" y="0"/>
                      <a:ext cx="2783205" cy="2903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1189">
        <w:rPr>
          <w:noProof/>
          <w:lang w:eastAsia="en-IN"/>
        </w:rPr>
        <w:drawing>
          <wp:anchor distT="0" distB="0" distL="114300" distR="114300" simplePos="0" relativeHeight="251684864" behindDoc="0" locked="0" layoutInCell="1" allowOverlap="1">
            <wp:simplePos x="0" y="0"/>
            <wp:positionH relativeFrom="margin">
              <wp:align>right</wp:align>
            </wp:positionH>
            <wp:positionV relativeFrom="page">
              <wp:posOffset>2026920</wp:posOffset>
            </wp:positionV>
            <wp:extent cx="2654300" cy="2654300"/>
            <wp:effectExtent l="0" t="0" r="0" b="0"/>
            <wp:wrapTopAndBottom/>
            <wp:docPr id="23" name="Picture 23" descr="Image result for raspberry pi official 7 inch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spberry pi official 7 inch display"/>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54300" cy="265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44D7">
        <w:t>Raspberry pi 7” Official Touch screen</w:t>
      </w:r>
    </w:p>
    <w:p w:rsidR="00B71553" w:rsidRDefault="00B71553" w:rsidP="00B71553">
      <w:pPr>
        <w:shd w:val="clear" w:color="auto" w:fill="FFFFFF"/>
        <w:spacing w:before="100" w:beforeAutospacing="1" w:after="24" w:line="240" w:lineRule="auto"/>
        <w:rPr>
          <w:rFonts w:ascii="Times New Roman" w:hAnsi="Times New Roman" w:cs="Times New Roman"/>
          <w:noProof/>
          <w:sz w:val="24"/>
          <w:lang w:eastAsia="en-IN"/>
        </w:rPr>
      </w:pPr>
    </w:p>
    <w:p w:rsidR="007805F7" w:rsidRPr="007805F7" w:rsidRDefault="007805F7" w:rsidP="00B71553">
      <w:pPr>
        <w:shd w:val="clear" w:color="auto" w:fill="FFFFFF"/>
        <w:spacing w:before="100" w:beforeAutospacing="1" w:after="24" w:line="240" w:lineRule="auto"/>
        <w:rPr>
          <w:rFonts w:ascii="Arial" w:eastAsia="Times New Roman" w:hAnsi="Arial" w:cs="Arial"/>
          <w:b/>
          <w:color w:val="252525"/>
          <w:sz w:val="21"/>
          <w:szCs w:val="21"/>
          <w:lang w:eastAsia="en-IN"/>
        </w:rPr>
      </w:pPr>
      <w:r w:rsidRPr="007805F7">
        <w:rPr>
          <w:rFonts w:ascii="Arial" w:eastAsia="Times New Roman" w:hAnsi="Arial" w:cs="Arial"/>
          <w:b/>
          <w:color w:val="252525"/>
          <w:sz w:val="21"/>
          <w:szCs w:val="21"/>
          <w:lang w:eastAsia="en-IN"/>
        </w:rPr>
        <w:t>Key Feature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Dimensions: 194mm x 110mm x 20mm (including standoff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Viewable screen size: 155mm x 86mm</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Screen Resolution 800 x 480 pixels</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10 finger capacitive touch.</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Connects to the Raspberry Pi board using a ribbon cable connected to the DSI port.</w:t>
      </w:r>
    </w:p>
    <w:p w:rsidR="00AE44D7" w:rsidRPr="00AE44D7" w:rsidRDefault="00AE44D7"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AE44D7">
        <w:rPr>
          <w:rFonts w:ascii="Arial" w:eastAsia="Times New Roman" w:hAnsi="Arial" w:cs="Arial"/>
          <w:color w:val="252525"/>
          <w:sz w:val="21"/>
          <w:szCs w:val="21"/>
          <w:lang w:eastAsia="en-IN"/>
        </w:rPr>
        <w:t>Adapter board is used to power the display and convert the parallel signals from the display to the serial (DSI) port on the Raspberry Pi.</w:t>
      </w:r>
    </w:p>
    <w:p w:rsidR="00AE44D7" w:rsidRPr="00AE44D7" w:rsidRDefault="00B71553" w:rsidP="00AE44D7">
      <w:pPr>
        <w:numPr>
          <w:ilvl w:val="0"/>
          <w:numId w:val="15"/>
        </w:numPr>
        <w:shd w:val="clear" w:color="auto" w:fill="FFFFFF"/>
        <w:spacing w:before="100" w:beforeAutospacing="1" w:after="24" w:line="240" w:lineRule="auto"/>
        <w:ind w:left="384"/>
        <w:rPr>
          <w:rFonts w:ascii="Arial" w:eastAsia="Times New Roman" w:hAnsi="Arial" w:cs="Arial"/>
          <w:color w:val="252525"/>
          <w:sz w:val="21"/>
          <w:szCs w:val="21"/>
          <w:lang w:eastAsia="en-IN"/>
        </w:rPr>
      </w:pPr>
      <w:r w:rsidRPr="007805F7">
        <w:rPr>
          <w:noProof/>
          <w:lang w:eastAsia="en-IN"/>
        </w:rPr>
        <w:drawing>
          <wp:anchor distT="0" distB="0" distL="114300" distR="114300" simplePos="0" relativeHeight="251682816" behindDoc="0" locked="0" layoutInCell="1" allowOverlap="1">
            <wp:simplePos x="0" y="0"/>
            <wp:positionH relativeFrom="margin">
              <wp:align>center</wp:align>
            </wp:positionH>
            <wp:positionV relativeFrom="paragraph">
              <wp:posOffset>174625</wp:posOffset>
            </wp:positionV>
            <wp:extent cx="2826000" cy="1936800"/>
            <wp:effectExtent l="0" t="0" r="0" b="6350"/>
            <wp:wrapTopAndBottom/>
            <wp:docPr id="25" name="Picture 25" descr="Official7lcd2473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fficial7lcd2473872.jpg"/>
                    <pic:cNvPicPr>
                      <a:picLocks noChangeAspect="1" noChangeArrowheads="1"/>
                    </pic:cNvPicPr>
                  </pic:nvPicPr>
                  <pic:blipFill rotWithShape="1">
                    <a:blip r:embed="rId42">
                      <a:extLst>
                        <a:ext uri="{28A0092B-C50C-407E-A947-70E740481C1C}">
                          <a14:useLocalDpi xmlns:a14="http://schemas.microsoft.com/office/drawing/2010/main" val="0"/>
                        </a:ext>
                      </a:extLst>
                    </a:blip>
                    <a:srcRect t="18911" b="12578"/>
                    <a:stretch/>
                  </pic:blipFill>
                  <pic:spPr bwMode="auto">
                    <a:xfrm>
                      <a:off x="0" y="0"/>
                      <a:ext cx="2826000" cy="193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4D7" w:rsidRPr="00AE44D7">
        <w:rPr>
          <w:rFonts w:ascii="Arial" w:eastAsia="Times New Roman" w:hAnsi="Arial" w:cs="Arial"/>
          <w:color w:val="252525"/>
          <w:sz w:val="21"/>
          <w:szCs w:val="21"/>
          <w:lang w:eastAsia="en-IN"/>
        </w:rPr>
        <w:t>Will require the latest version of Raspbian OS to operate correctly.</w:t>
      </w:r>
    </w:p>
    <w:p w:rsidR="007805F7" w:rsidRDefault="00C40254" w:rsidP="002F5977">
      <w:pPr>
        <w:pStyle w:val="normal12"/>
      </w:pPr>
      <w:r>
        <w:br w:type="textWrapping" w:clear="all"/>
      </w:r>
    </w:p>
    <w:p w:rsidR="003D1189" w:rsidRDefault="003D1189" w:rsidP="002F5977">
      <w:pPr>
        <w:pStyle w:val="normal12"/>
      </w:pPr>
    </w:p>
    <w:p w:rsidR="006D3AD3" w:rsidRPr="006A3017" w:rsidRDefault="006D3AD3" w:rsidP="002F5977">
      <w:pPr>
        <w:pStyle w:val="normal12"/>
        <w:rPr>
          <w:b/>
        </w:rPr>
      </w:pPr>
      <w:r w:rsidRPr="006A3017">
        <w:br w:type="page"/>
      </w:r>
    </w:p>
    <w:p w:rsidR="00717244" w:rsidRDefault="006D3AD3" w:rsidP="0005741B">
      <w:pPr>
        <w:pStyle w:val="subheading1"/>
        <w:outlineLvl w:val="1"/>
      </w:pPr>
      <w:bookmarkStart w:id="51" w:name="_Toc477485043"/>
      <w:r w:rsidRPr="006A3017">
        <w:lastRenderedPageBreak/>
        <w:t>EVAChargSE Board</w:t>
      </w:r>
      <w:bookmarkEnd w:id="51"/>
    </w:p>
    <w:p w:rsidR="00CC13C1" w:rsidRDefault="00707261" w:rsidP="00093D77">
      <w:pPr>
        <w:pStyle w:val="subsubheading"/>
      </w:pPr>
      <w:r>
        <w:t>Introduction</w:t>
      </w:r>
    </w:p>
    <w:p w:rsidR="00CC13C1" w:rsidRPr="00CC13C1" w:rsidRDefault="00CC13C1" w:rsidP="00CC13C1">
      <w:pPr>
        <w:pStyle w:val="normal12"/>
      </w:pPr>
      <w:r w:rsidRPr="00CC13C1">
        <w:t>Plug-in Electric Vehicle (PEV) charging is a major Smart Grid application, with the goal to provide the means of charging PEVs at home, at work, and in public areas such as shopping centers and airports. This is also a global initiative for many major auto manufacturers.</w:t>
      </w:r>
    </w:p>
    <w:p w:rsidR="00707261" w:rsidRDefault="00CC13C1" w:rsidP="00CC13C1">
      <w:pPr>
        <w:pStyle w:val="normal12"/>
      </w:pPr>
      <w:r>
        <w:rPr>
          <w:noProof/>
          <w:lang w:eastAsia="en-IN"/>
        </w:rPr>
        <w:drawing>
          <wp:anchor distT="0" distB="0" distL="114300" distR="114300" simplePos="0" relativeHeight="251685888" behindDoc="0" locked="0" layoutInCell="1" allowOverlap="1">
            <wp:simplePos x="0" y="0"/>
            <wp:positionH relativeFrom="column">
              <wp:posOffset>641350</wp:posOffset>
            </wp:positionH>
            <wp:positionV relativeFrom="paragraph">
              <wp:posOffset>991870</wp:posOffset>
            </wp:positionV>
            <wp:extent cx="4924425" cy="4543425"/>
            <wp:effectExtent l="0" t="0" r="9525"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924425" cy="4543425"/>
                    </a:xfrm>
                    <a:prstGeom prst="rect">
                      <a:avLst/>
                    </a:prstGeom>
                  </pic:spPr>
                </pic:pic>
              </a:graphicData>
            </a:graphic>
            <wp14:sizeRelH relativeFrom="page">
              <wp14:pctWidth>0</wp14:pctWidth>
            </wp14:sizeRelH>
            <wp14:sizeRelV relativeFrom="page">
              <wp14:pctHeight>0</wp14:pctHeight>
            </wp14:sizeRelV>
          </wp:anchor>
        </w:drawing>
      </w:r>
      <w:r w:rsidRPr="00CC13C1">
        <w:rPr>
          <w:rStyle w:val="normal12Char"/>
        </w:rPr>
        <w:t>Car_150w.png</w:t>
      </w:r>
      <w:r w:rsidRPr="00CC13C1">
        <w:rPr>
          <w:rStyle w:val="normal12Char"/>
        </w:rPr>
        <w:tab/>
        <w:t>In 2011, global auto manufacturers Audi, BMW, Daimler, Ford</w:t>
      </w:r>
      <w:r w:rsidRPr="00CC13C1">
        <w:t xml:space="preserve"> Motor Company, General Motors, Porsche and Volkswagen all put their considerable weight behind the HomePlug Green PHY specification for connectivity with concurrent electric vehicle charging.</w:t>
      </w:r>
    </w:p>
    <w:p w:rsidR="00CC13C1" w:rsidRDefault="00CC13C1" w:rsidP="00CC13C1">
      <w:pPr>
        <w:pStyle w:val="normal12"/>
      </w:pPr>
    </w:p>
    <w:p w:rsidR="00CC13C1" w:rsidRPr="0005741B" w:rsidRDefault="0005741B" w:rsidP="0005741B">
      <w:pPr>
        <w:rPr>
          <w:rFonts w:ascii="Times New Roman" w:hAnsi="Times New Roman" w:cs="Times New Roman"/>
          <w:sz w:val="24"/>
        </w:rPr>
      </w:pPr>
      <w:r>
        <w:br w:type="page"/>
      </w:r>
    </w:p>
    <w:p w:rsidR="00CC13C1" w:rsidRDefault="00CC13C1" w:rsidP="002904DF">
      <w:pPr>
        <w:pStyle w:val="subsubheading"/>
        <w:outlineLvl w:val="2"/>
      </w:pPr>
      <w:bookmarkStart w:id="52" w:name="_Toc477485044"/>
      <w:r>
        <w:lastRenderedPageBreak/>
        <w:t>EVACharge SE board</w:t>
      </w:r>
      <w:bookmarkEnd w:id="52"/>
    </w:p>
    <w:p w:rsidR="00717244" w:rsidRDefault="00746761" w:rsidP="00707261">
      <w:pPr>
        <w:pStyle w:val="normal12"/>
      </w:pPr>
      <w:r>
        <w:t xml:space="preserve">EVACharge SE is an </w:t>
      </w:r>
      <w:r w:rsidR="00717244">
        <w:t xml:space="preserve">ISO 15118 compliant controller for electric vehicle charging stations. The board contains the PLC communication via CP with PWM generation and HomePlug Green PHY integration. The board will be provided with a Linux operating system. The board can act as EVSE as well as PEV. </w:t>
      </w:r>
    </w:p>
    <w:p w:rsidR="00717244" w:rsidRDefault="00717244" w:rsidP="00717244">
      <w:pPr>
        <w:pStyle w:val="normal12"/>
      </w:pPr>
      <w:r>
        <w:t xml:space="preserve"> • Based on the Freescale i.MX287</w:t>
      </w:r>
    </w:p>
    <w:p w:rsidR="00717244" w:rsidRDefault="00717244" w:rsidP="00717244">
      <w:pPr>
        <w:pStyle w:val="normal12"/>
      </w:pPr>
      <w:r>
        <w:t xml:space="preserve"> • Storage: eMMC 4 GB </w:t>
      </w:r>
    </w:p>
    <w:p w:rsidR="00717244" w:rsidRDefault="00717244" w:rsidP="00717244">
      <w:pPr>
        <w:pStyle w:val="normal12"/>
      </w:pPr>
      <w:r>
        <w:t xml:space="preserve"> • Network interface: Fast Ethernet </w:t>
      </w:r>
    </w:p>
    <w:p w:rsidR="00717244" w:rsidRDefault="00717244" w:rsidP="00717244">
      <w:pPr>
        <w:pStyle w:val="normal12"/>
      </w:pPr>
      <w:r>
        <w:t xml:space="preserve"> • Operating system: Debian jessie, Kernel 3.10 (or newer) </w:t>
      </w:r>
    </w:p>
    <w:p w:rsidR="00717244" w:rsidRDefault="00717244" w:rsidP="00717244">
      <w:pPr>
        <w:pStyle w:val="normal12"/>
      </w:pPr>
      <w:r>
        <w:t xml:space="preserve"> • RAM: 128 Mbyte</w:t>
      </w:r>
    </w:p>
    <w:tbl>
      <w:tblPr>
        <w:tblStyle w:val="TableGrid"/>
        <w:tblW w:w="0" w:type="auto"/>
        <w:tblInd w:w="426" w:type="dxa"/>
        <w:tblLook w:val="04A0" w:firstRow="1" w:lastRow="0" w:firstColumn="1" w:lastColumn="0" w:noHBand="0" w:noVBand="1"/>
      </w:tblPr>
      <w:tblGrid>
        <w:gridCol w:w="2546"/>
        <w:gridCol w:w="6044"/>
      </w:tblGrid>
      <w:tr w:rsidR="00BE0DCA" w:rsidTr="00BE0DCA">
        <w:tc>
          <w:tcPr>
            <w:tcW w:w="2546" w:type="dxa"/>
          </w:tcPr>
          <w:p w:rsidR="00BE0DCA" w:rsidRDefault="00BE0DCA" w:rsidP="00717244">
            <w:pPr>
              <w:pStyle w:val="normal12"/>
              <w:ind w:left="0"/>
            </w:pPr>
            <w:r>
              <w:t xml:space="preserve">Parameter </w:t>
            </w:r>
          </w:p>
        </w:tc>
        <w:tc>
          <w:tcPr>
            <w:tcW w:w="6044" w:type="dxa"/>
          </w:tcPr>
          <w:p w:rsidR="00BE0DCA" w:rsidRDefault="00BE0DCA" w:rsidP="00717244">
            <w:pPr>
              <w:pStyle w:val="normal12"/>
              <w:ind w:left="0"/>
            </w:pPr>
            <w:r>
              <w:t>Value</w:t>
            </w:r>
          </w:p>
        </w:tc>
      </w:tr>
      <w:tr w:rsidR="00BE0DCA" w:rsidTr="00BE0DCA">
        <w:tc>
          <w:tcPr>
            <w:tcW w:w="2546" w:type="dxa"/>
          </w:tcPr>
          <w:p w:rsidR="00BE0DCA" w:rsidRDefault="00BE0DCA" w:rsidP="00717244">
            <w:pPr>
              <w:pStyle w:val="normal12"/>
              <w:ind w:left="0"/>
            </w:pPr>
            <w:r>
              <w:t>Power Supply</w:t>
            </w:r>
          </w:p>
        </w:tc>
        <w:tc>
          <w:tcPr>
            <w:tcW w:w="6044" w:type="dxa"/>
          </w:tcPr>
          <w:p w:rsidR="00BE0DCA" w:rsidRDefault="00BE0DCA" w:rsidP="00717244">
            <w:pPr>
              <w:pStyle w:val="normal12"/>
              <w:ind w:left="0"/>
            </w:pPr>
            <w:r>
              <w:t>12 V</w:t>
            </w:r>
          </w:p>
        </w:tc>
      </w:tr>
      <w:tr w:rsidR="00BE0DCA" w:rsidTr="00BE0DCA">
        <w:tc>
          <w:tcPr>
            <w:tcW w:w="2546" w:type="dxa"/>
          </w:tcPr>
          <w:p w:rsidR="00BE0DCA" w:rsidRDefault="00BE0DCA" w:rsidP="00717244">
            <w:pPr>
              <w:pStyle w:val="normal12"/>
              <w:ind w:left="0"/>
            </w:pPr>
            <w:r>
              <w:t>Power Consumption</w:t>
            </w:r>
          </w:p>
        </w:tc>
        <w:tc>
          <w:tcPr>
            <w:tcW w:w="6044" w:type="dxa"/>
          </w:tcPr>
          <w:p w:rsidR="00BE0DCA" w:rsidRDefault="00BE0DCA" w:rsidP="00717244">
            <w:pPr>
              <w:pStyle w:val="normal12"/>
              <w:ind w:left="0"/>
            </w:pPr>
            <w:r w:rsidRPr="00BE0DCA">
              <w:t>Max. 4 W (2.6 W in idle mode) - Plus Power for USB devices</w:t>
            </w:r>
          </w:p>
        </w:tc>
      </w:tr>
      <w:tr w:rsidR="00BE0DCA" w:rsidTr="00BE0DCA">
        <w:tc>
          <w:tcPr>
            <w:tcW w:w="2546" w:type="dxa"/>
          </w:tcPr>
          <w:p w:rsidR="00BE0DCA" w:rsidRDefault="00BE0DCA" w:rsidP="00717244">
            <w:pPr>
              <w:pStyle w:val="normal12"/>
              <w:ind w:left="0"/>
            </w:pPr>
            <w:r>
              <w:t>Temperature range</w:t>
            </w:r>
          </w:p>
        </w:tc>
        <w:tc>
          <w:tcPr>
            <w:tcW w:w="6044" w:type="dxa"/>
          </w:tcPr>
          <w:p w:rsidR="00BE0DCA" w:rsidRDefault="00BE0DCA" w:rsidP="00717244">
            <w:pPr>
              <w:pStyle w:val="normal12"/>
              <w:ind w:left="0"/>
            </w:pPr>
            <w:r>
              <w:t xml:space="preserve">-40 </w:t>
            </w:r>
            <w:r>
              <w:sym w:font="Symbol" w:char="F0B0"/>
            </w:r>
            <w:r>
              <w:t xml:space="preserve">C to +85 </w:t>
            </w:r>
            <w:r>
              <w:sym w:font="Symbol" w:char="F0B0"/>
            </w:r>
            <w:r>
              <w:t>C</w:t>
            </w:r>
          </w:p>
        </w:tc>
      </w:tr>
      <w:tr w:rsidR="00BE0DCA" w:rsidTr="00BE0DCA">
        <w:tc>
          <w:tcPr>
            <w:tcW w:w="2546" w:type="dxa"/>
          </w:tcPr>
          <w:p w:rsidR="00BE0DCA" w:rsidRDefault="00BE0DCA" w:rsidP="00717244">
            <w:pPr>
              <w:pStyle w:val="normal12"/>
              <w:ind w:left="0"/>
            </w:pPr>
            <w:r>
              <w:t>Air humidity</w:t>
            </w:r>
          </w:p>
        </w:tc>
        <w:tc>
          <w:tcPr>
            <w:tcW w:w="6044" w:type="dxa"/>
          </w:tcPr>
          <w:p w:rsidR="00BE0DCA" w:rsidRDefault="0005741B" w:rsidP="00717244">
            <w:pPr>
              <w:pStyle w:val="normal12"/>
              <w:ind w:left="0"/>
            </w:pPr>
            <w:r>
              <w:t>95% rel. humidity (non-</w:t>
            </w:r>
            <w:r w:rsidR="00BE0DCA">
              <w:t>condensing)</w:t>
            </w:r>
          </w:p>
        </w:tc>
      </w:tr>
      <w:tr w:rsidR="00BE0DCA" w:rsidTr="00BE0DCA">
        <w:tc>
          <w:tcPr>
            <w:tcW w:w="2546" w:type="dxa"/>
          </w:tcPr>
          <w:p w:rsidR="00BE0DCA" w:rsidRDefault="00BE0DCA" w:rsidP="00717244">
            <w:pPr>
              <w:pStyle w:val="normal12"/>
              <w:ind w:left="0"/>
            </w:pPr>
            <w:r>
              <w:t>Outline Dimension</w:t>
            </w:r>
          </w:p>
        </w:tc>
        <w:tc>
          <w:tcPr>
            <w:tcW w:w="6044" w:type="dxa"/>
          </w:tcPr>
          <w:p w:rsidR="00BE0DCA" w:rsidRDefault="00BE0DCA" w:rsidP="00717244">
            <w:pPr>
              <w:pStyle w:val="normal12"/>
              <w:ind w:left="0"/>
            </w:pPr>
            <w:r>
              <w:t>100mm x 120 mm x 20 mm</w:t>
            </w:r>
          </w:p>
        </w:tc>
      </w:tr>
      <w:tr w:rsidR="00BE0DCA" w:rsidTr="00BE0DCA">
        <w:tc>
          <w:tcPr>
            <w:tcW w:w="2546" w:type="dxa"/>
          </w:tcPr>
          <w:p w:rsidR="00BE0DCA" w:rsidRDefault="00BE0DCA" w:rsidP="00717244">
            <w:pPr>
              <w:pStyle w:val="normal12"/>
              <w:ind w:left="0"/>
            </w:pPr>
            <w:r>
              <w:t xml:space="preserve">Weight </w:t>
            </w:r>
          </w:p>
        </w:tc>
        <w:tc>
          <w:tcPr>
            <w:tcW w:w="6044" w:type="dxa"/>
          </w:tcPr>
          <w:p w:rsidR="00BE0DCA" w:rsidRDefault="00BE0DCA" w:rsidP="00717244">
            <w:pPr>
              <w:pStyle w:val="normal12"/>
              <w:ind w:left="0"/>
            </w:pPr>
            <w:r>
              <w:t>92g</w:t>
            </w:r>
          </w:p>
        </w:tc>
      </w:tr>
      <w:tr w:rsidR="00BE0DCA" w:rsidTr="00BE0DCA">
        <w:tc>
          <w:tcPr>
            <w:tcW w:w="2546" w:type="dxa"/>
          </w:tcPr>
          <w:p w:rsidR="00BE0DCA" w:rsidRDefault="00BE0DCA" w:rsidP="00717244">
            <w:pPr>
              <w:pStyle w:val="normal12"/>
              <w:ind w:left="0"/>
            </w:pPr>
            <w:r>
              <w:t>RoHS</w:t>
            </w:r>
          </w:p>
        </w:tc>
        <w:tc>
          <w:tcPr>
            <w:tcW w:w="6044" w:type="dxa"/>
          </w:tcPr>
          <w:p w:rsidR="00BE0DCA" w:rsidRDefault="00BE0DCA" w:rsidP="00717244">
            <w:pPr>
              <w:pStyle w:val="normal12"/>
              <w:ind w:left="0"/>
            </w:pPr>
            <w:r>
              <w:t>EVACharge SE is manufactured RoHS compliant</w:t>
            </w:r>
          </w:p>
        </w:tc>
      </w:tr>
    </w:tbl>
    <w:p w:rsidR="00CC13C1" w:rsidRDefault="00CC13C1" w:rsidP="00717244">
      <w:pPr>
        <w:pStyle w:val="normal12"/>
      </w:pPr>
    </w:p>
    <w:p w:rsidR="00746761" w:rsidRDefault="00746761" w:rsidP="00093D77">
      <w:pPr>
        <w:pStyle w:val="subsubheading"/>
        <w:outlineLvl w:val="2"/>
      </w:pPr>
      <w:bookmarkStart w:id="53" w:name="_Toc477485045"/>
      <w:r>
        <w:t>Applications</w:t>
      </w:r>
      <w:bookmarkEnd w:id="53"/>
    </w:p>
    <w:p w:rsidR="00746761" w:rsidRDefault="00746761" w:rsidP="00746761">
      <w:pPr>
        <w:pStyle w:val="normal12"/>
      </w:pPr>
      <w:r>
        <w:t xml:space="preserve"> EVACharge SE is a communication platform for Electric Vehicle Supply Equipment (EVSE) as well as plug-in electric vehicles (PEV). It enables the charge controller to communicate with electric vehicles (EVs) that are ISO 15118 / DIN 70121 compliant. For communication between EVSE and PEV it supports CP (control pilot) and PP (proximity pilot) </w:t>
      </w:r>
      <w:r w:rsidR="00AF29FF">
        <w:t>signalling</w:t>
      </w:r>
      <w:r>
        <w:t xml:space="preserve"> including Green PHY communication. The PP signal can also be used to simulate cables with different charge current capability. Possible Applications: </w:t>
      </w:r>
    </w:p>
    <w:p w:rsidR="00746761" w:rsidRDefault="00746761" w:rsidP="00746761">
      <w:pPr>
        <w:pStyle w:val="normal12"/>
      </w:pPr>
      <w:r>
        <w:t xml:space="preserve">• Charge controller in electric vehicle supply equipment (EVSE) </w:t>
      </w:r>
    </w:p>
    <w:p w:rsidR="00746761" w:rsidRDefault="00746761" w:rsidP="00746761">
      <w:pPr>
        <w:pStyle w:val="normal12"/>
      </w:pPr>
      <w:r>
        <w:t xml:space="preserve">• Charge controller in plug-in electric vehicles (PEV) </w:t>
      </w:r>
    </w:p>
    <w:p w:rsidR="008C6E5F" w:rsidRPr="006A3017" w:rsidRDefault="00746761" w:rsidP="00746761">
      <w:pPr>
        <w:pStyle w:val="normal12"/>
        <w:rPr>
          <w:b/>
        </w:rPr>
      </w:pPr>
      <w:r>
        <w:t xml:space="preserve">• Simulators for tests of PEV or EVSE </w:t>
      </w:r>
      <w:r w:rsidR="008C6E5F" w:rsidRPr="006A3017">
        <w:br w:type="page"/>
      </w:r>
    </w:p>
    <w:p w:rsidR="002904DF" w:rsidRDefault="008C6E5F" w:rsidP="002904DF">
      <w:pPr>
        <w:pStyle w:val="subheading1"/>
        <w:outlineLvl w:val="1"/>
      </w:pPr>
      <w:bookmarkStart w:id="54" w:name="_Toc477485046"/>
      <w:r w:rsidRPr="006A3017">
        <w:lastRenderedPageBreak/>
        <w:t>Communication between EVSE and EV</w:t>
      </w:r>
      <w:bookmarkEnd w:id="54"/>
    </w:p>
    <w:p w:rsidR="002904DF" w:rsidRDefault="002904DF" w:rsidP="002904DF">
      <w:pPr>
        <w:pStyle w:val="normal12"/>
      </w:pPr>
      <w:r>
        <w:t xml:space="preserve">A UART interface is used for communication between the i.MX 28 and the KL02. Since the i.MX 28 subsequently controls the program sequence, it is defined as the master. For this reason, the KL02 is already programmed as a slave in the delivery state. This means that he only responds to requests according to chapter </w:t>
      </w:r>
      <w:r w:rsidR="00F93AE0">
        <w:t>5.7.</w:t>
      </w:r>
    </w:p>
    <w:p w:rsidR="002904DF" w:rsidRDefault="002904DF" w:rsidP="002904DF">
      <w:pPr>
        <w:pStyle w:val="normal12"/>
      </w:pPr>
      <w:r>
        <w:t>To establish the connection, the settings are used according to the "Board Support Package" document (I2SE, 2016). This defines a baud rate of 57600</w:t>
      </w:r>
      <w:r w:rsidR="00F93AE0">
        <w:t xml:space="preserve"> </w:t>
      </w:r>
      <w:r>
        <w:t>Bd with 8 data bits and 1 stop bit. Furthermore, the modem</w:t>
      </w:r>
      <w:r w:rsidR="00F93AE0">
        <w:t xml:space="preserve"> </w:t>
      </w:r>
      <w:r>
        <w:t>device over which the data is to be transmitted must be known. When the port is opened, the connection is saved in a file handler so that a differentiation can take place in the case of several existing connections. For the initialization of such a communication protocol, there are already existing sources which are used after changing the configurations (Sweet, 2016).</w:t>
      </w:r>
    </w:p>
    <w:p w:rsidR="00A017DD" w:rsidRDefault="004519F9" w:rsidP="002904DF">
      <w:pPr>
        <w:pStyle w:val="normal12"/>
      </w:pPr>
      <w:r>
        <w:rPr>
          <w:noProof/>
          <w:lang w:eastAsia="en-IN"/>
        </w:rPr>
        <w:drawing>
          <wp:anchor distT="0" distB="0" distL="114300" distR="114300" simplePos="0" relativeHeight="251686912" behindDoc="0" locked="0" layoutInCell="1" allowOverlap="1">
            <wp:simplePos x="0" y="0"/>
            <wp:positionH relativeFrom="column">
              <wp:posOffset>177800</wp:posOffset>
            </wp:positionH>
            <wp:positionV relativeFrom="page">
              <wp:posOffset>6002020</wp:posOffset>
            </wp:positionV>
            <wp:extent cx="5761355" cy="324358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1355" cy="3243580"/>
                    </a:xfrm>
                    <a:prstGeom prst="rect">
                      <a:avLst/>
                    </a:prstGeom>
                    <a:noFill/>
                  </pic:spPr>
                </pic:pic>
              </a:graphicData>
            </a:graphic>
            <wp14:sizeRelH relativeFrom="page">
              <wp14:pctWidth>0</wp14:pctWidth>
            </wp14:sizeRelH>
            <wp14:sizeRelV relativeFrom="page">
              <wp14:pctHeight>0</wp14:pctHeight>
            </wp14:sizeRelV>
          </wp:anchor>
        </w:drawing>
      </w:r>
      <w:r w:rsidR="002904DF">
        <w:t xml:space="preserve">After initialization of the UART interface messages can be transmitted. To send a message, it is written to an array. With the command </w:t>
      </w:r>
      <w:r w:rsidR="002904DF" w:rsidRPr="00F93AE0">
        <w:rPr>
          <w:b/>
        </w:rPr>
        <w:t>&lt;write (filehandle, array, number of bytes to be transferred)&gt;</w:t>
      </w:r>
      <w:r w:rsidR="002904DF">
        <w:t xml:space="preserve">, the array is sent via UART. The return value of the function indicates the number of bytes sent. </w:t>
      </w:r>
      <w:r w:rsidR="002904DF" w:rsidRPr="00F93AE0">
        <w:rPr>
          <w:b/>
        </w:rPr>
        <w:t>&lt;Read (filehandle, array, number of bytes to be received)&gt;</w:t>
      </w:r>
      <w:r w:rsidR="002904DF">
        <w:t xml:space="preserve">, the data to be received are written to the previously defined array. In both cases, you must know how many bytes are expected or sent. The frames defined in </w:t>
      </w:r>
      <w:r w:rsidR="00F93AE0">
        <w:t>5.7</w:t>
      </w:r>
      <w:r w:rsidR="002904DF">
        <w:t xml:space="preserve"> are thus always written, sent and also received again in an array.</w:t>
      </w:r>
    </w:p>
    <w:p w:rsidR="008F1D37" w:rsidRPr="006A3017" w:rsidRDefault="008F1D37" w:rsidP="008F1D37">
      <w:pPr>
        <w:pStyle w:val="normal12"/>
      </w:pPr>
    </w:p>
    <w:p w:rsidR="00753C73" w:rsidRPr="006A3017" w:rsidRDefault="00753C73">
      <w:pPr>
        <w:rPr>
          <w:rFonts w:ascii="Times New Roman" w:hAnsi="Times New Roman" w:cs="Times New Roman"/>
          <w:b/>
          <w:sz w:val="24"/>
        </w:rPr>
      </w:pPr>
      <w:r w:rsidRPr="006A3017">
        <w:rPr>
          <w:rFonts w:ascii="Times New Roman" w:hAnsi="Times New Roman" w:cs="Times New Roman"/>
        </w:rPr>
        <w:lastRenderedPageBreak/>
        <w:br w:type="page"/>
      </w:r>
    </w:p>
    <w:p w:rsidR="00753C73" w:rsidRPr="006A3017" w:rsidRDefault="00753C73" w:rsidP="00EE1C39">
      <w:pPr>
        <w:pStyle w:val="subheading1"/>
        <w:outlineLvl w:val="1"/>
      </w:pPr>
      <w:bookmarkStart w:id="55" w:name="_Toc477485047"/>
      <w:r w:rsidRPr="006A3017">
        <w:lastRenderedPageBreak/>
        <w:t>Communication between EVSE and Raspberry Pi</w:t>
      </w:r>
      <w:bookmarkEnd w:id="55"/>
    </w:p>
    <w:p w:rsidR="004519F9" w:rsidRDefault="004519F9" w:rsidP="004519F9">
      <w:pPr>
        <w:pStyle w:val="normal12"/>
      </w:pPr>
      <w:r>
        <w:t xml:space="preserve">The communication is done based on the TCP/IP model as explain in Chapter 4.4. The TCP/IP communication is done over the LAN. The system is designed with the Raspberry pi as the Server and the EVSE as the client. </w:t>
      </w:r>
    </w:p>
    <w:p w:rsidR="00421B95" w:rsidRDefault="004519F9" w:rsidP="004519F9">
      <w:pPr>
        <w:pStyle w:val="normal12"/>
      </w:pPr>
      <w:r>
        <w:t>As per the logic the Raspberry pi will wait for the cl</w:t>
      </w:r>
      <w:r w:rsidR="009F3167">
        <w:t>i</w:t>
      </w:r>
      <w:r>
        <w:t xml:space="preserve">ent to connect and will </w:t>
      </w:r>
      <w:r w:rsidR="00421B95">
        <w:t>accept</w:t>
      </w:r>
      <w:r>
        <w:t xml:space="preserve"> the</w:t>
      </w:r>
      <w:r w:rsidR="00421B95">
        <w:t xml:space="preserve"> connection followed by binding the socket to the IP. Then it will listen to the request or send a message.</w:t>
      </w:r>
    </w:p>
    <w:p w:rsidR="00421B95" w:rsidRDefault="00421B95" w:rsidP="004519F9">
      <w:pPr>
        <w:pStyle w:val="normal12"/>
      </w:pPr>
      <w:r>
        <w:t>The designed model is a bi-directional in nature so both the Raspberry pi and the EVSE can both send and receive the messages. The messages are send in a way it satisfies the state diagram. The initial model will be designed using with the dummy parameters with the main focus to just satisfy the ISO 15118 Protocol with conditional opening for older generation of charging systems / protocols.</w:t>
      </w:r>
    </w:p>
    <w:p w:rsidR="00421B95" w:rsidRDefault="00421B95" w:rsidP="004519F9">
      <w:pPr>
        <w:pStyle w:val="normal12"/>
      </w:pPr>
      <w:r>
        <w:t>The entire process will be written in C language and will be compiled and run using the gcc compiler mentioned in chapter 5.7</w:t>
      </w:r>
    </w:p>
    <w:p w:rsidR="004519F9" w:rsidRDefault="00421B95" w:rsidP="004519F9">
      <w:pPr>
        <w:pStyle w:val="normal12"/>
      </w:pPr>
      <w:r>
        <w:t>The output and the code used to achieve this link is attached in the appendix.</w:t>
      </w:r>
      <w:r w:rsidR="004519F9">
        <w:t xml:space="preserve"> </w:t>
      </w:r>
    </w:p>
    <w:p w:rsidR="00753C73" w:rsidRPr="006A3017" w:rsidRDefault="00753C73" w:rsidP="004519F9">
      <w:pPr>
        <w:pStyle w:val="normal12"/>
      </w:pPr>
      <w:r w:rsidRPr="006A3017">
        <w:br w:type="page"/>
      </w:r>
    </w:p>
    <w:p w:rsidR="00753C73" w:rsidRPr="006A3017" w:rsidRDefault="00753C73" w:rsidP="00EE1C39">
      <w:pPr>
        <w:pStyle w:val="subheading1"/>
        <w:outlineLvl w:val="1"/>
      </w:pPr>
      <w:bookmarkStart w:id="56" w:name="_Toc477485048"/>
      <w:r w:rsidRPr="006A3017">
        <w:lastRenderedPageBreak/>
        <w:t>Integrating the system</w:t>
      </w:r>
      <w:bookmarkEnd w:id="56"/>
    </w:p>
    <w:p w:rsidR="00753C73" w:rsidRPr="006A3017" w:rsidRDefault="00753C73">
      <w:pPr>
        <w:rPr>
          <w:rFonts w:ascii="Times New Roman" w:hAnsi="Times New Roman" w:cs="Times New Roman"/>
          <w:b/>
          <w:sz w:val="24"/>
        </w:rPr>
      </w:pPr>
      <w:r w:rsidRPr="006A3017">
        <w:rPr>
          <w:rFonts w:ascii="Times New Roman" w:hAnsi="Times New Roman" w:cs="Times New Roman"/>
        </w:rPr>
        <w:br w:type="page"/>
      </w:r>
    </w:p>
    <w:p w:rsidR="00CC57A5" w:rsidRDefault="00CC57A5" w:rsidP="00EE1C39">
      <w:pPr>
        <w:pStyle w:val="heading14"/>
        <w:outlineLvl w:val="0"/>
      </w:pPr>
      <w:bookmarkStart w:id="57" w:name="_Toc477485049"/>
      <w:r w:rsidRPr="006A3017">
        <w:lastRenderedPageBreak/>
        <w:t>Results</w:t>
      </w:r>
      <w:bookmarkEnd w:id="57"/>
    </w:p>
    <w:p w:rsidR="00015DDB" w:rsidRDefault="00015DDB" w:rsidP="00015DDB">
      <w:pPr>
        <w:pStyle w:val="normal12"/>
      </w:pPr>
      <w:r>
        <w:t xml:space="preserve">The HMI was developed satisfying the state diagram using EB GUIDE 6.3 and the Raspberry pi was integrated with the EVSE using TCP/IP communication and the </w:t>
      </w:r>
      <w:r w:rsidR="00821C53">
        <w:t xml:space="preserve">software </w:t>
      </w:r>
      <w:r>
        <w:t>codes was successfully implemented.</w:t>
      </w:r>
    </w:p>
    <w:p w:rsidR="00015DDB" w:rsidRDefault="00015DDB" w:rsidP="00015DDB">
      <w:pPr>
        <w:pStyle w:val="normal12"/>
      </w:pPr>
      <w:r>
        <w:t xml:space="preserve">The three </w:t>
      </w:r>
      <w:r w:rsidR="00D742A6">
        <w:t>Linux</w:t>
      </w:r>
      <w:r>
        <w:t xml:space="preserve"> systems was successfully </w:t>
      </w:r>
      <w:r w:rsidR="00D742A6">
        <w:t>synchronised</w:t>
      </w:r>
      <w:r w:rsidR="0043118B">
        <w:t xml:space="preserve"> with the dummy variables required by the HMI display. The output </w:t>
      </w:r>
      <w:r w:rsidR="0052576D">
        <w:t xml:space="preserve">of the code </w:t>
      </w:r>
      <w:r w:rsidR="0043118B">
        <w:t xml:space="preserve">is attached in the </w:t>
      </w:r>
      <w:r w:rsidR="00821C53">
        <w:t>appendix C</w:t>
      </w:r>
    </w:p>
    <w:p w:rsidR="0052576D" w:rsidRDefault="00421B95" w:rsidP="00015DDB">
      <w:pPr>
        <w:pStyle w:val="normal12"/>
      </w:pPr>
      <w:r>
        <w:t>Separate output code of EV and EVSE is also attached additionally.</w:t>
      </w:r>
    </w:p>
    <w:p w:rsidR="00421B95" w:rsidRDefault="00421B95" w:rsidP="00015DDB">
      <w:pPr>
        <w:pStyle w:val="normal12"/>
      </w:pPr>
    </w:p>
    <w:p w:rsidR="0052576D" w:rsidRPr="006A3017" w:rsidRDefault="0052576D" w:rsidP="00015DDB">
      <w:pPr>
        <w:pStyle w:val="normal12"/>
      </w:pPr>
      <w:r>
        <w:t>The output of the HMI model created using EB GUIDE is attached in Appendi</w:t>
      </w:r>
      <w:r w:rsidR="00821C53">
        <w:t>x - D</w:t>
      </w: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Default="00CC57A5" w:rsidP="00EE1C39">
      <w:pPr>
        <w:pStyle w:val="heading14"/>
        <w:outlineLvl w:val="0"/>
      </w:pPr>
      <w:bookmarkStart w:id="58" w:name="_Toc477485050"/>
      <w:r w:rsidRPr="006A3017">
        <w:lastRenderedPageBreak/>
        <w:t>Conclusion</w:t>
      </w:r>
      <w:bookmarkEnd w:id="58"/>
    </w:p>
    <w:p w:rsidR="00421B95" w:rsidRDefault="00CB62B2" w:rsidP="00CB62B2">
      <w:pPr>
        <w:pStyle w:val="normal12"/>
      </w:pPr>
      <w:r>
        <w:t>The ISO/IEC 15118 protocol was successful implemented on an example parameter model and the</w:t>
      </w:r>
      <w:r w:rsidR="00421B95">
        <w:t xml:space="preserve"> further implementation of the project includes the synchronization of the CAN bus signal produced by the Control Unit in the car.</w:t>
      </w:r>
    </w:p>
    <w:p w:rsidR="00421B95" w:rsidRDefault="00421B95" w:rsidP="00CB62B2">
      <w:pPr>
        <w:pStyle w:val="normal12"/>
      </w:pPr>
    </w:p>
    <w:p w:rsidR="00F304F7" w:rsidRDefault="00421B95" w:rsidP="00CB62B2">
      <w:pPr>
        <w:pStyle w:val="normal12"/>
      </w:pPr>
      <w:r>
        <w:t>This project on the long run maybe the solution to t</w:t>
      </w:r>
      <w:r w:rsidR="00F304F7">
        <w:t>he increasing pollution and over dependence of the depleting fossil fuels. In India, it will take a bit more time to implement as the Smart GRID is yet to be implemented and needs a few more advanced infrastructure.</w:t>
      </w:r>
    </w:p>
    <w:p w:rsidR="00F304F7" w:rsidRDefault="00F304F7" w:rsidP="00CB62B2">
      <w:pPr>
        <w:pStyle w:val="normal12"/>
      </w:pPr>
    </w:p>
    <w:p w:rsidR="00F304F7" w:rsidRDefault="00F304F7" w:rsidP="00CB62B2">
      <w:pPr>
        <w:pStyle w:val="normal12"/>
      </w:pPr>
      <w:r>
        <w:t>This shows high prospects into harnessing the available renewable resources within the country, also encouraging the citizens to join the smart grid to improve the livelihood and move towards a country with no smokes and fumes</w:t>
      </w:r>
      <w:r w:rsidR="00294D61">
        <w:t xml:space="preserve"> and thus a clean air and green country</w:t>
      </w:r>
      <w:r>
        <w:t>.</w:t>
      </w:r>
    </w:p>
    <w:p w:rsidR="00F304F7" w:rsidRDefault="00F304F7" w:rsidP="00CB62B2">
      <w:pPr>
        <w:pStyle w:val="normal12"/>
      </w:pPr>
    </w:p>
    <w:p w:rsidR="00CB62B2" w:rsidRDefault="00294D61" w:rsidP="00CB62B2">
      <w:pPr>
        <w:pStyle w:val="normal12"/>
      </w:pPr>
      <w:r>
        <w:t>As there are</w:t>
      </w:r>
      <w:r w:rsidR="00F304F7">
        <w:t xml:space="preserve"> not conditions set for the type of charging used it could be modified to suit other applications</w:t>
      </w:r>
      <w:r w:rsidR="000E41B8">
        <w:t xml:space="preserve"> like paid heating service</w:t>
      </w:r>
      <w:r w:rsidR="00F304F7">
        <w:t>, charging larger vehicles and so on…</w:t>
      </w:r>
    </w:p>
    <w:p w:rsidR="0052576D" w:rsidRPr="006A3017" w:rsidRDefault="0052576D" w:rsidP="0052576D">
      <w:pPr>
        <w:pStyle w:val="normal12"/>
      </w:pPr>
    </w:p>
    <w:p w:rsidR="00CC57A5" w:rsidRPr="006A3017" w:rsidRDefault="00CC57A5">
      <w:pPr>
        <w:rPr>
          <w:rFonts w:ascii="Times New Roman" w:hAnsi="Times New Roman" w:cs="Times New Roman"/>
          <w:b/>
          <w:sz w:val="24"/>
        </w:rPr>
      </w:pPr>
      <w:r w:rsidRPr="006A3017">
        <w:rPr>
          <w:rFonts w:ascii="Times New Roman" w:hAnsi="Times New Roman" w:cs="Times New Roman"/>
        </w:rPr>
        <w:br w:type="page"/>
      </w:r>
    </w:p>
    <w:p w:rsidR="00CC57A5" w:rsidRPr="006A3017" w:rsidRDefault="00CC57A5" w:rsidP="00EE1C39">
      <w:pPr>
        <w:pStyle w:val="heading14"/>
        <w:outlineLvl w:val="0"/>
      </w:pPr>
      <w:bookmarkStart w:id="59" w:name="_Toc477485051"/>
      <w:r w:rsidRPr="006A3017">
        <w:lastRenderedPageBreak/>
        <w:t>Summary &amp; outlook</w:t>
      </w:r>
      <w:bookmarkEnd w:id="59"/>
    </w:p>
    <w:p w:rsidR="00197122" w:rsidRDefault="00197122">
      <w:pPr>
        <w:rPr>
          <w:rFonts w:ascii="Times New Roman" w:hAnsi="Times New Roman" w:cs="Times New Roman"/>
        </w:rPr>
        <w:sectPr w:rsidR="00197122" w:rsidSect="00197122">
          <w:pgSz w:w="11906" w:h="16838"/>
          <w:pgMar w:top="1440" w:right="1440" w:bottom="1440" w:left="1440" w:header="708" w:footer="340" w:gutter="0"/>
          <w:pgNumType w:fmt="numberInDash" w:start="1"/>
          <w:cols w:space="708"/>
          <w:titlePg/>
          <w:docGrid w:linePitch="360"/>
        </w:sectPr>
      </w:pPr>
    </w:p>
    <w:p w:rsidR="00E24966" w:rsidRDefault="00E24966">
      <w:pPr>
        <w:rPr>
          <w:rFonts w:ascii="Times New Roman" w:hAnsi="Times New Roman" w:cs="Times New Roman"/>
        </w:rPr>
        <w:sectPr w:rsidR="00E24966" w:rsidSect="00197122">
          <w:pgSz w:w="11906" w:h="16838"/>
          <w:pgMar w:top="1440" w:right="1440" w:bottom="1440" w:left="1440" w:header="708" w:footer="340" w:gutter="0"/>
          <w:pgNumType w:fmt="numberInDash" w:start="1"/>
          <w:cols w:space="708"/>
          <w:titlePg/>
          <w:docGrid w:linePitch="360"/>
        </w:sectPr>
      </w:pPr>
    </w:p>
    <w:p w:rsidR="00AF665E" w:rsidRDefault="00E24966" w:rsidP="00E3488C">
      <w:pPr>
        <w:pStyle w:val="heading14"/>
        <w:numPr>
          <w:ilvl w:val="0"/>
          <w:numId w:val="0"/>
        </w:numPr>
        <w:ind w:left="426" w:hanging="426"/>
        <w:outlineLvl w:val="0"/>
      </w:pPr>
      <w:bookmarkStart w:id="60" w:name="_Toc477485052"/>
      <w:r>
        <w:lastRenderedPageBreak/>
        <w:t>A</w:t>
      </w:r>
      <w:r w:rsidR="00CB62B2">
        <w:t>ppendix</w:t>
      </w:r>
      <w:bookmarkEnd w:id="60"/>
    </w:p>
    <w:p w:rsidR="00B27EFD" w:rsidRDefault="00E3488C" w:rsidP="00E3488C">
      <w:pPr>
        <w:pStyle w:val="heading14"/>
        <w:numPr>
          <w:ilvl w:val="0"/>
          <w:numId w:val="0"/>
        </w:numPr>
        <w:ind w:left="426" w:hanging="426"/>
        <w:jc w:val="center"/>
        <w:outlineLvl w:val="1"/>
      </w:pPr>
      <w:bookmarkStart w:id="61" w:name="_Toc477485053"/>
      <w:r w:rsidRPr="00B27EFD">
        <w:rPr>
          <w:sz w:val="24"/>
          <w:szCs w:val="24"/>
        </w:rPr>
        <w:t>Appendix</w:t>
      </w:r>
      <w:r>
        <w:rPr>
          <w:sz w:val="24"/>
          <w:szCs w:val="24"/>
        </w:rPr>
        <w:t xml:space="preserve"> -</w:t>
      </w:r>
      <w:r w:rsidR="00B27EFD" w:rsidRPr="00B27EFD">
        <w:rPr>
          <w:sz w:val="24"/>
          <w:szCs w:val="24"/>
        </w:rPr>
        <w:t xml:space="preserve"> A</w:t>
      </w:r>
      <w:bookmarkEnd w:id="61"/>
    </w:p>
    <w:p w:rsidR="00B27EFD" w:rsidRPr="006E1658" w:rsidRDefault="00B27EFD" w:rsidP="00C62AF9">
      <w:pPr>
        <w:pStyle w:val="PlainText"/>
        <w:rPr>
          <w:rFonts w:ascii="Courier New" w:hAnsi="Courier New" w:cs="Courier New"/>
        </w:rPr>
      </w:pPr>
      <w:r w:rsidRPr="006E1658">
        <w:rPr>
          <w:rFonts w:ascii="Courier New" w:hAnsi="Courier New" w:cs="Courier New"/>
        </w:rPr>
        <w:t>/*</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main.h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Created on</w:t>
      </w:r>
      <w:r w:rsidRPr="006E1658">
        <w:rPr>
          <w:rFonts w:ascii="Courier New" w:hAnsi="Courier New" w:cs="Courier New"/>
        </w:rPr>
        <w:tab/>
        <w:t>: 06.03.2017</w:t>
      </w:r>
    </w:p>
    <w:p w:rsidR="00B27EFD" w:rsidRPr="006E1658" w:rsidRDefault="00221437"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r>
      <w:r w:rsidR="00B27EFD" w:rsidRPr="006E1658">
        <w:rPr>
          <w:rFonts w:ascii="Courier New" w:hAnsi="Courier New" w:cs="Courier New"/>
        </w:rPr>
        <w:t>Author</w:t>
      </w:r>
      <w:r w:rsidR="00B27EFD" w:rsidRPr="006E1658">
        <w:rPr>
          <w:rFonts w:ascii="Courier New" w:hAnsi="Courier New" w:cs="Courier New"/>
        </w:rPr>
        <w:tab/>
        <w:t>: Jiztom Francis</w:t>
      </w:r>
      <w:r w:rsidR="00B27EFD" w:rsidRPr="006E1658">
        <w:rPr>
          <w:rFonts w:ascii="Courier New" w:hAnsi="Courier New" w:cs="Courier New"/>
        </w:rPr>
        <w:tab/>
      </w:r>
      <w:r w:rsidR="00F858A4">
        <w:rPr>
          <w:rFonts w:ascii="Courier New" w:hAnsi="Courier New" w:cs="Courier New"/>
        </w:rPr>
        <w:t>K</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 xml:space="preserve"> </w:t>
      </w:r>
    </w:p>
    <w:p w:rsidR="00B27EFD" w:rsidRPr="006E1658" w:rsidRDefault="00B27EFD" w:rsidP="00C62AF9">
      <w:pPr>
        <w:pStyle w:val="PlainText"/>
        <w:rPr>
          <w:rFonts w:ascii="Courier New" w:hAnsi="Courier New" w:cs="Courier New"/>
        </w:rPr>
      </w:pPr>
      <w:r w:rsidRPr="006E1658">
        <w:rPr>
          <w:rFonts w:ascii="Courier New" w:hAnsi="Courier New" w:cs="Courier New"/>
        </w:rPr>
        <w:t>#ifndef MAIN_H_</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IN_H_</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i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dli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unistd.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errno.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tring.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db.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time.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types.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sys/sock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netinet/in.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lt;arpa/inet.h&gt;</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transfer.h"</w:t>
      </w:r>
    </w:p>
    <w:p w:rsidR="00B27EFD" w:rsidRPr="006E1658" w:rsidRDefault="00B27EFD" w:rsidP="00C62AF9">
      <w:pPr>
        <w:pStyle w:val="PlainText"/>
        <w:rPr>
          <w:rFonts w:ascii="Courier New" w:hAnsi="Courier New" w:cs="Courier New"/>
        </w:rPr>
      </w:pPr>
      <w:r w:rsidRPr="006E1658">
        <w:rPr>
          <w:rFonts w:ascii="Courier New" w:hAnsi="Courier New" w:cs="Courier New"/>
        </w:rPr>
        <w:t>#include "switchpi.h"</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LUG 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SIGN_IN 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CHARGE 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ST_POST_CHARGE 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HMI_READY 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DETECTED 1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LOCK 1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ROTOCOL_DETECT 1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LOCKING_ERROR 14</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REGISTER 2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AUTHORIZATION 2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TART_CHARGE 3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HARGING_STATUS 3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STOP 3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FULL_CHARGE 34</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ETER_RECEIPT 36</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INITIATE_PAYMENT 4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SUCESSFUL 4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PAYMENT_UNSUCESSFUL 43</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CABLE_UN_LOCK 45</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lastRenderedPageBreak/>
        <w:t>#define ISO15118_DETECTED 5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IEC61851_DETECTED 52</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NO_PROTOCOL_DETECTED 53</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define SEMI_ISO15118 61</w:t>
      </w:r>
    </w:p>
    <w:p w:rsidR="00B27EFD" w:rsidRPr="006E1658" w:rsidRDefault="00B27EFD" w:rsidP="00C62AF9">
      <w:pPr>
        <w:pStyle w:val="PlainText"/>
        <w:rPr>
          <w:rFonts w:ascii="Courier New" w:hAnsi="Courier New" w:cs="Courier New"/>
        </w:rPr>
      </w:pPr>
      <w:r w:rsidRPr="006E1658">
        <w:rPr>
          <w:rFonts w:ascii="Courier New" w:hAnsi="Courier New" w:cs="Courier New"/>
        </w:rPr>
        <w:t>#define MANUAL_CHARGING 62</w:t>
      </w:r>
    </w:p>
    <w:p w:rsidR="00B27EFD" w:rsidRPr="006E1658" w:rsidRDefault="00B27EFD" w:rsidP="00C62AF9">
      <w:pPr>
        <w:pStyle w:val="PlainText"/>
        <w:rPr>
          <w:rFonts w:ascii="Courier New" w:hAnsi="Courier New" w:cs="Courier New"/>
        </w:rPr>
      </w:pPr>
    </w:p>
    <w:p w:rsidR="00B27EFD" w:rsidRPr="006E1658" w:rsidRDefault="00B27EFD" w:rsidP="00C62AF9">
      <w:pPr>
        <w:pStyle w:val="PlainText"/>
        <w:rPr>
          <w:rFonts w:ascii="Courier New" w:hAnsi="Courier New" w:cs="Courier New"/>
        </w:rPr>
      </w:pPr>
      <w:r w:rsidRPr="006E1658">
        <w:rPr>
          <w:rFonts w:ascii="Courier New" w:hAnsi="Courier New" w:cs="Courier New"/>
        </w:rPr>
        <w:t>#endif /*MAIN_H_*/</w:t>
      </w:r>
    </w:p>
    <w:p w:rsidR="00B27EFD" w:rsidRDefault="00B27EFD" w:rsidP="00C62AF9">
      <w:pPr>
        <w:pStyle w:val="PlainText"/>
        <w:rPr>
          <w:rFonts w:ascii="Courier New" w:hAnsi="Courier New" w:cs="Courier New"/>
        </w:rPr>
      </w:pPr>
    </w:p>
    <w:p w:rsidR="00B27EFD" w:rsidRPr="006E1658" w:rsidRDefault="00B27EFD" w:rsidP="00B27EFD">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ain.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p>
    <w:p w:rsidR="00B27EFD" w:rsidRPr="00395E83" w:rsidRDefault="00B27EFD"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Pr="00395E83">
        <w:rPr>
          <w:rFonts w:ascii="Courier New" w:hAnsi="Courier New" w:cs="Courier New"/>
        </w:rPr>
        <w:t xml:space="preserve">: Jiztom </w:t>
      </w:r>
      <w:r w:rsidR="00F858A4" w:rsidRPr="00395E83">
        <w:rPr>
          <w:rFonts w:ascii="Courier New" w:hAnsi="Courier New" w:cs="Courier New"/>
        </w:rPr>
        <w:t>Francis</w:t>
      </w:r>
      <w:r w:rsidRPr="00395E83">
        <w:rPr>
          <w:rFonts w:ascii="Courier New" w:hAnsi="Courier New" w:cs="Courier New"/>
        </w:rPr>
        <w:t xml:space="preserve"> K</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w:t>
      </w:r>
      <w:r w:rsidRPr="00395E83">
        <w:rPr>
          <w:rFonts w:ascii="Courier New" w:hAnsi="Courier New" w:cs="Courier New"/>
        </w:rPr>
        <w:tab/>
        <w:t>Created on</w:t>
      </w:r>
      <w:r w:rsidRPr="00395E83">
        <w:rPr>
          <w:rFonts w:ascii="Courier New" w:hAnsi="Courier New" w:cs="Courier New"/>
        </w:rPr>
        <w:tab/>
        <w:t xml:space="preserve">: 01.03.2017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Modified on</w:t>
      </w:r>
      <w:r w:rsidRPr="00395E83">
        <w:rPr>
          <w:rFonts w:ascii="Courier New" w:hAnsi="Courier New" w:cs="Courier New"/>
        </w:rPr>
        <w:tab/>
        <w:t>: 08.03.2017</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server.c</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Original Author </w:t>
      </w:r>
      <w:r w:rsidRPr="00395E83">
        <w:rPr>
          <w:rFonts w:ascii="Courier New" w:hAnsi="Courier New" w:cs="Courier New"/>
        </w:rPr>
        <w:tab/>
        <w:t>: found on the internet</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by</w:t>
      </w:r>
      <w:r w:rsidRPr="00395E83">
        <w:rPr>
          <w:rFonts w:ascii="Courier New" w:hAnsi="Courier New" w:cs="Courier New"/>
        </w:rPr>
        <w:tab/>
      </w:r>
      <w:r w:rsidRPr="00395E83">
        <w:rPr>
          <w:rFonts w:ascii="Courier New" w:hAnsi="Courier New" w:cs="Courier New"/>
        </w:rPr>
        <w:tab/>
        <w:t xml:space="preserve">: Jiztom  </w:t>
      </w:r>
    </w:p>
    <w:p w:rsidR="00B27EFD" w:rsidRPr="00395E83" w:rsidRDefault="00B27EFD" w:rsidP="00C62AF9">
      <w:pPr>
        <w:pStyle w:val="PlainText"/>
        <w:rPr>
          <w:rFonts w:ascii="Courier New" w:hAnsi="Courier New" w:cs="Courier New"/>
        </w:rPr>
      </w:pPr>
      <w:r w:rsidRPr="00395E83">
        <w:rPr>
          <w:rFonts w:ascii="Courier New" w:hAnsi="Courier New" w:cs="Courier New"/>
        </w:rPr>
        <w:t>* Modified on</w:t>
      </w:r>
      <w:r w:rsidRPr="00395E83">
        <w:rPr>
          <w:rFonts w:ascii="Courier New" w:hAnsi="Courier New" w:cs="Courier New"/>
        </w:rPr>
        <w:tab/>
      </w:r>
      <w:r w:rsidRPr="00395E83">
        <w:rPr>
          <w:rFonts w:ascii="Courier New" w:hAnsi="Courier New" w:cs="Courier New"/>
        </w:rPr>
        <w:tab/>
        <w:t>:17.02.2017</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include "main.h"</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global variable //////////////////////////////////////</w:t>
      </w:r>
    </w:p>
    <w:p w:rsidR="00B27EFD" w:rsidRPr="00395E83" w:rsidRDefault="00B27EFD" w:rsidP="00C62AF9">
      <w:pPr>
        <w:pStyle w:val="PlainText"/>
        <w:rPr>
          <w:rFonts w:ascii="Courier New" w:hAnsi="Courier New" w:cs="Courier New"/>
        </w:rPr>
      </w:pPr>
      <w:r w:rsidRPr="00395E83">
        <w:rPr>
          <w:rFonts w:ascii="Courier New" w:hAnsi="Courier New" w:cs="Courier New"/>
        </w:rPr>
        <w:t>int state = 0;</w:t>
      </w:r>
    </w:p>
    <w:p w:rsidR="00B27EFD" w:rsidRPr="00395E83" w:rsidRDefault="00B27EFD" w:rsidP="00C62AF9">
      <w:pPr>
        <w:pStyle w:val="PlainText"/>
        <w:rPr>
          <w:rFonts w:ascii="Courier New" w:hAnsi="Courier New" w:cs="Courier New"/>
        </w:rPr>
      </w:pPr>
      <w:r w:rsidRPr="00395E83">
        <w:rPr>
          <w:rFonts w:ascii="Courier New" w:hAnsi="Courier New" w:cs="Courier New"/>
        </w:rPr>
        <w:t>//int socket_fd;</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long timespec_diff(struct timespec a, struct timespec b)</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diff = (a.tv_sec - b.tv_sec);</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diff;</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int main()</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serve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sockaddr_in des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star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truct timespec en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long t_diff;</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int status, socket_fd, client_fd,num;</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ocklen_t siz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i=0;</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er[1024];</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100];</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har buff2[100];</w:t>
      </w:r>
    </w:p>
    <w:p w:rsidR="00B27EFD" w:rsidRPr="00395E83" w:rsidRDefault="00B27EFD" w:rsidP="00C62AF9">
      <w:pPr>
        <w:pStyle w:val="PlainText"/>
        <w:rPr>
          <w:rFonts w:ascii="Courier New" w:hAnsi="Courier New" w:cs="Courier New"/>
        </w:rPr>
      </w:pPr>
      <w:r w:rsidRPr="00395E83">
        <w:rPr>
          <w:rFonts w:ascii="Courier New" w:hAnsi="Courier New" w:cs="Courier New"/>
        </w:rPr>
        <w:t>//  memset(buffer,0,sizeof(buffer));</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char cod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unsigned int valu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variables for inner loo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anguage;</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detect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lock_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t>int signal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t>socket_fd = init_tcp();</w:t>
      </w:r>
    </w:p>
    <w:p w:rsidR="00B27EFD" w:rsidRPr="00395E83" w:rsidRDefault="00B27EFD" w:rsidP="00C62AF9">
      <w:pPr>
        <w:pStyle w:val="PlainText"/>
        <w:rPr>
          <w:rFonts w:ascii="Courier New" w:hAnsi="Courier New" w:cs="Courier New"/>
        </w:rPr>
      </w:pPr>
      <w:r w:rsidRPr="00395E83">
        <w:rPr>
          <w:rFonts w:ascii="Courier New" w:hAnsi="Courier New" w:cs="Courier New"/>
        </w:rPr>
        <w:tab/>
        <w:t>if (!socket_fd) exit(1);</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size = sizeof(struct sockaddr_in);</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if (accept_client(socket_fd)==-1)</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printf(stderr, "Accept did not work\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xit(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xml:space="preserve">if ((client_fd = accept(socket_fd, (struct sockaddr *)&amp;dest, &amp;size))==-1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error("accep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return(-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printf("\nServer got connection from client %s\n", inet_ntoa(dest.sin_addr));</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ck_gettime(CLOCK_MONOTONIC_RAW, &amp;start); </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hile(1) </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0)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Please choose the language to be sel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1. English \t 2. Germa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 your option please : \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canf("%d", &amp; languag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endd(client_fd , HMI_READY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gt;&gt;&gt;&gt;&gt; send signal to the EB guide for language selec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if(condition == 1)////// plug detection and intialization//////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please insert the plug into the system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etect = fire_event(CABLE_DETECTED , 0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detect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has been connected and the car has been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he signal from the EVSE for the lock status ////////</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socke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fire_event( CABLE_LOCK , signal,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ble has not been detected continue loop"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2)</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vehicle status is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0;/////signal for the protocol 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signal = receivee(client_fd , &amp;code, &amp;valu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 PROTOCOL_DETECT , code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de == ISO15118_DETECT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ISO 15118 was detected and proceeding to next state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 ISO15118_DETECTED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IEC61851_DETECTED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IEC 61851 was detected\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IEC61851_DETECTED,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if(code == MANUAL_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no protocol detected will need to move towards manual charging\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ROTOCOL_DETECT, MANUAL_CHARGING,client_fd);</w:t>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else /// is this even require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error in detection. Lost communication\n resetting connection \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nit_statemachin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3)</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printf("\n the protocol has been detected . Now initiating the information and account details process\n"); </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REGISTER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payment and the initial requirement has been don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AUTHORIZATION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4)</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n the car is ready for charging.\n\n please press the button to charge the vehicle\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START_CHARGE,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do</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HARGING_STATUS , 0 , 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ANUAL_STOP,0,client_fd);</w:t>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hile((fire_event(FULL_CHARGE,0 , client_fd)|| fire_event(MANUAL_STOP,0,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car has stopped charging");</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details are as follows:");</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METER_RECEIPT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condition == 5)</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The payment will be processed now");</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try the payment using the details logged befor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INITIATE_PAYMENT,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 fire_event(INITIATE_PAYMENT , 0 ,client_fd) == 1)</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sucessful");</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SUCESSFUL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 xml:space="preserve">else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 the payment was unsucessful\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PAYMENT_UNSUCESSFUL,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special error case</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if (condition == 6)</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able will be unlocked now ");</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fire_event(CABLE_UN_LOCK , 0,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condition = 0;</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 the charging process has been completed \n Thankyou please use me again\n\n\n\n");</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r>
      <w:r w:rsidRPr="00395E83">
        <w:rPr>
          <w:rFonts w:ascii="Courier New" w:hAnsi="Courier New" w:cs="Courier New"/>
        </w:rPr>
        <w:tab/>
        <w:t>printf("++++++++++++++++++++++++++++++++++++\n");</w:t>
      </w:r>
    </w:p>
    <w:p w:rsidR="00B27EFD" w:rsidRPr="00395E83" w:rsidRDefault="00B27EFD" w:rsidP="00C62AF9">
      <w:pPr>
        <w:pStyle w:val="PlainText"/>
        <w:rPr>
          <w:rFonts w:ascii="Courier New" w:hAnsi="Courier New" w:cs="Courier New"/>
        </w:rPr>
      </w:pPr>
      <w:r w:rsidRPr="00395E83">
        <w:rPr>
          <w:rFonts w:ascii="Courier New" w:hAnsi="Courier New" w:cs="Courier New"/>
        </w:rPr>
        <w:lastRenderedPageBreak/>
        <w:tab/>
      </w:r>
      <w:r w:rsidRPr="00395E83">
        <w:rPr>
          <w:rFonts w:ascii="Courier New" w:hAnsi="Courier New" w:cs="Courier New"/>
        </w:rPr>
        <w:tab/>
      </w:r>
      <w:r w:rsidRPr="00395E83">
        <w:rPr>
          <w:rFonts w:ascii="Courier New" w:hAnsi="Courier New" w:cs="Courier New"/>
        </w:rPr>
        <w:tab/>
        <w:t>}</w:t>
      </w:r>
    </w:p>
    <w:p w:rsidR="00B27EFD" w:rsidRPr="00395E83" w:rsidRDefault="00B27EFD" w:rsidP="00C62AF9">
      <w:pPr>
        <w:pStyle w:val="PlainText"/>
        <w:rPr>
          <w:rFonts w:ascii="Courier New" w:hAnsi="Courier New" w:cs="Courier New"/>
        </w:rPr>
      </w:pPr>
      <w:r w:rsidRPr="00395E83">
        <w:rPr>
          <w:rFonts w:ascii="Courier New" w:hAnsi="Courier New" w:cs="Courier New"/>
        </w:rPr>
        <w:tab/>
      </w:r>
      <w:r w:rsidRPr="00395E83">
        <w:rPr>
          <w:rFonts w:ascii="Courier New" w:hAnsi="Courier New" w:cs="Courier New"/>
        </w:rPr>
        <w:tab/>
        <w:t>} //End of Inner While...</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 Connection Socket</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clien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 //Outer While</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close(socket_fd);</w:t>
      </w:r>
    </w:p>
    <w:p w:rsidR="00B27EFD" w:rsidRPr="00395E83" w:rsidRDefault="00B27EFD" w:rsidP="00C62AF9">
      <w:pPr>
        <w:pStyle w:val="PlainText"/>
        <w:rPr>
          <w:rFonts w:ascii="Courier New" w:hAnsi="Courier New" w:cs="Courier New"/>
        </w:rPr>
      </w:pPr>
      <w:r w:rsidRPr="00395E83">
        <w:rPr>
          <w:rFonts w:ascii="Courier New" w:hAnsi="Courier New" w:cs="Courier New"/>
        </w:rPr>
        <w:t xml:space="preserve">    return 0;</w:t>
      </w:r>
    </w:p>
    <w:p w:rsidR="00B27EFD" w:rsidRPr="00395E83" w:rsidRDefault="00B27EFD" w:rsidP="00C62AF9">
      <w:pPr>
        <w:pStyle w:val="PlainText"/>
        <w:rPr>
          <w:rFonts w:ascii="Courier New" w:hAnsi="Courier New" w:cs="Courier New"/>
        </w:rPr>
      </w:pPr>
      <w:r w:rsidRPr="00395E83">
        <w:rPr>
          <w:rFonts w:ascii="Courier New" w:hAnsi="Courier New" w:cs="Courier New"/>
        </w:rPr>
        <w:t>}</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End of main</w:t>
      </w: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p>
    <w:p w:rsidR="00B27EFD" w:rsidRPr="00395E83" w:rsidRDefault="00B27EFD" w:rsidP="00C62AF9">
      <w:pPr>
        <w:pStyle w:val="PlainText"/>
        <w:rPr>
          <w:rFonts w:ascii="Courier New" w:hAnsi="Courier New" w:cs="Courier New"/>
        </w:rPr>
      </w:pPr>
      <w:r w:rsidRPr="00395E83">
        <w:rPr>
          <w:rFonts w:ascii="Courier New" w:hAnsi="Courier New" w:cs="Courier New"/>
        </w:rPr>
        <w:t>//unsigned char receivee(int client_fd,unsigned char *code, unsigned int *value);</w:t>
      </w:r>
    </w:p>
    <w:p w:rsidR="002622B9"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4E174B" w:rsidRDefault="002622B9" w:rsidP="00C62AF9">
      <w:pPr>
        <w:pStyle w:val="PlainText"/>
        <w:rPr>
          <w:rFonts w:ascii="Courier New" w:hAnsi="Courier New" w:cs="Courier New"/>
        </w:rPr>
      </w:pPr>
      <w:r w:rsidRPr="004E174B">
        <w:rPr>
          <w:rFonts w:ascii="Courier New" w:hAnsi="Courier New" w:cs="Courier New"/>
        </w:rPr>
        <w:lastRenderedPageBreak/>
        <w: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switchpi.h</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header file for switchpi.c</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p>
    <w:p w:rsidR="002622B9" w:rsidRPr="004E174B" w:rsidRDefault="00F858A4" w:rsidP="00C62AF9">
      <w:pPr>
        <w:pStyle w:val="PlainText"/>
        <w:rPr>
          <w:rFonts w:ascii="Courier New" w:hAnsi="Courier New" w:cs="Courier New"/>
        </w:rPr>
      </w:pPr>
      <w:r>
        <w:rPr>
          <w:rFonts w:ascii="Courier New" w:hAnsi="Courier New" w:cs="Courier New"/>
        </w:rPr>
        <w:t xml:space="preserve"> * </w:t>
      </w:r>
      <w:r>
        <w:rPr>
          <w:rFonts w:ascii="Courier New" w:hAnsi="Courier New" w:cs="Courier New"/>
        </w:rPr>
        <w:tab/>
        <w:t xml:space="preserve">Author </w:t>
      </w:r>
      <w:r>
        <w:rPr>
          <w:rFonts w:ascii="Courier New" w:hAnsi="Courier New" w:cs="Courier New"/>
        </w:rPr>
        <w:tab/>
      </w:r>
      <w:r w:rsidR="002622B9" w:rsidRPr="004E174B">
        <w:rPr>
          <w:rFonts w:ascii="Courier New" w:hAnsi="Courier New" w:cs="Courier New"/>
        </w:rPr>
        <w:t>: Jiztom</w:t>
      </w:r>
      <w:r>
        <w:rPr>
          <w:rFonts w:ascii="Courier New" w:hAnsi="Courier New" w:cs="Courier New"/>
        </w:rPr>
        <w:t xml:space="preserve"> Francis K</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w:t>
      </w:r>
      <w:r w:rsidRPr="004E174B">
        <w:rPr>
          <w:rFonts w:ascii="Courier New" w:hAnsi="Courier New" w:cs="Courier New"/>
        </w:rPr>
        <w:tab/>
        <w:t>Created on</w:t>
      </w:r>
      <w:r w:rsidRPr="004E174B">
        <w:rPr>
          <w:rFonts w:ascii="Courier New" w:hAnsi="Courier New" w:cs="Courier New"/>
        </w:rPr>
        <w:tab/>
        <w:t>: 01.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 modified on</w:t>
      </w:r>
      <w:r w:rsidRPr="004E174B">
        <w:rPr>
          <w:rFonts w:ascii="Courier New" w:hAnsi="Courier New" w:cs="Courier New"/>
        </w:rPr>
        <w:tab/>
        <w:t>:</w:t>
      </w:r>
      <w:r w:rsidR="00F858A4">
        <w:rPr>
          <w:rFonts w:ascii="Courier New" w:hAnsi="Courier New" w:cs="Courier New"/>
        </w:rPr>
        <w:t xml:space="preserve"> 08.03.2017</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tdio.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netinet/in.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types.h&gt;</w:t>
      </w:r>
    </w:p>
    <w:p w:rsidR="002622B9" w:rsidRPr="004E174B" w:rsidRDefault="002622B9" w:rsidP="00C62AF9">
      <w:pPr>
        <w:pStyle w:val="PlainText"/>
        <w:rPr>
          <w:rFonts w:ascii="Courier New" w:hAnsi="Courier New" w:cs="Courier New"/>
        </w:rPr>
      </w:pPr>
      <w:r w:rsidRPr="004E174B">
        <w:rPr>
          <w:rFonts w:ascii="Courier New" w:hAnsi="Courier New" w:cs="Courier New"/>
        </w:rPr>
        <w:t># include &lt;sys/socket.h&gt;</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include "transfer.h" </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fnde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define SWITCHPI_H_</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int fire_event ( int event, int param , int socket_fd);</w:t>
      </w:r>
    </w:p>
    <w:p w:rsidR="002622B9" w:rsidRPr="004E174B" w:rsidRDefault="002622B9" w:rsidP="00C62AF9">
      <w:pPr>
        <w:pStyle w:val="PlainText"/>
        <w:rPr>
          <w:rFonts w:ascii="Courier New" w:hAnsi="Courier New" w:cs="Courier New"/>
        </w:rPr>
      </w:pPr>
      <w:r w:rsidRPr="004E174B">
        <w:rPr>
          <w:rFonts w:ascii="Courier New" w:hAnsi="Courier New" w:cs="Courier New"/>
        </w:rPr>
        <w:t>unsigned char get_state();</w:t>
      </w:r>
    </w:p>
    <w:p w:rsidR="002622B9" w:rsidRPr="004E174B" w:rsidRDefault="002622B9" w:rsidP="00C62AF9">
      <w:pPr>
        <w:pStyle w:val="PlainText"/>
        <w:rPr>
          <w:rFonts w:ascii="Courier New" w:hAnsi="Courier New" w:cs="Courier New"/>
        </w:rPr>
      </w:pPr>
      <w:r w:rsidRPr="004E174B">
        <w:rPr>
          <w:rFonts w:ascii="Courier New" w:hAnsi="Courier New" w:cs="Courier New"/>
        </w:rPr>
        <w:t>void init_statemachine();</w:t>
      </w:r>
    </w:p>
    <w:p w:rsidR="002622B9" w:rsidRPr="004E174B" w:rsidRDefault="002622B9" w:rsidP="00C62AF9">
      <w:pPr>
        <w:pStyle w:val="PlainText"/>
        <w:rPr>
          <w:rFonts w:ascii="Courier New" w:hAnsi="Courier New" w:cs="Courier New"/>
        </w:rPr>
      </w:pPr>
    </w:p>
    <w:p w:rsidR="002622B9" w:rsidRPr="004E174B" w:rsidRDefault="002622B9" w:rsidP="00C62AF9">
      <w:pPr>
        <w:pStyle w:val="PlainText"/>
        <w:rPr>
          <w:rFonts w:ascii="Courier New" w:hAnsi="Courier New" w:cs="Courier New"/>
        </w:rPr>
      </w:pPr>
      <w:r w:rsidRPr="004E174B">
        <w:rPr>
          <w:rFonts w:ascii="Courier New" w:hAnsi="Courier New" w:cs="Courier New"/>
        </w:rPr>
        <w:t>#endif /*SWITCHPI_H_*/</w:t>
      </w:r>
    </w:p>
    <w:p w:rsidR="002622B9" w:rsidRPr="004E174B" w:rsidRDefault="002622B9" w:rsidP="00C62AF9">
      <w:pPr>
        <w:pStyle w:val="PlainText"/>
        <w:rPr>
          <w:rFonts w:ascii="Courier New" w:hAnsi="Courier New" w:cs="Courier New"/>
        </w:rPr>
      </w:pPr>
      <w:r w:rsidRPr="004E174B">
        <w:rPr>
          <w:rFonts w:ascii="Courier New" w:hAnsi="Courier New" w:cs="Courier New"/>
        </w:rPr>
        <w:t xml:space="preserve"> </w:t>
      </w:r>
    </w:p>
    <w:p w:rsidR="002622B9" w:rsidRPr="004E174B"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switchpi.c</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r w:rsidRPr="00D86206">
        <w:rPr>
          <w:rFonts w:ascii="Courier New" w:hAnsi="Courier New" w:cs="Courier New"/>
        </w:rPr>
        <w:t>* the switch case function for the raspberry pi</w:t>
      </w:r>
    </w:p>
    <w:p w:rsidR="002622B9" w:rsidRPr="00D86206" w:rsidRDefault="002622B9" w:rsidP="00C62AF9">
      <w:pPr>
        <w:pStyle w:val="PlainText"/>
        <w:rPr>
          <w:rFonts w:ascii="Courier New" w:hAnsi="Courier New" w:cs="Courier New"/>
        </w:rPr>
      </w:pPr>
      <w:r w:rsidRPr="00D86206">
        <w:rPr>
          <w:rFonts w:ascii="Courier New" w:hAnsi="Courier New" w:cs="Courier New"/>
        </w:rPr>
        <w:t>* Author</w:t>
      </w:r>
      <w:r w:rsidR="006234E0">
        <w:rPr>
          <w:rFonts w:ascii="Courier New" w:hAnsi="Courier New" w:cs="Courier New"/>
        </w:rPr>
        <w:tab/>
      </w:r>
      <w:r w:rsidR="006234E0">
        <w:rPr>
          <w:rFonts w:ascii="Courier New" w:hAnsi="Courier New" w:cs="Courier New"/>
        </w:rPr>
        <w:tab/>
      </w:r>
      <w:r w:rsidRPr="00D86206">
        <w:rPr>
          <w:rFonts w:ascii="Courier New" w:hAnsi="Courier New" w:cs="Courier New"/>
        </w:rPr>
        <w:t>: Jiztom Francis K</w:t>
      </w:r>
    </w:p>
    <w:p w:rsidR="002622B9" w:rsidRPr="00D86206" w:rsidRDefault="006234E0" w:rsidP="00C62AF9">
      <w:pPr>
        <w:pStyle w:val="PlainText"/>
        <w:rPr>
          <w:rFonts w:ascii="Courier New" w:hAnsi="Courier New" w:cs="Courier New"/>
        </w:rPr>
      </w:pPr>
      <w:r>
        <w:rPr>
          <w:rFonts w:ascii="Courier New" w:hAnsi="Courier New" w:cs="Courier New"/>
        </w:rPr>
        <w:t>* Created on</w:t>
      </w:r>
      <w:r>
        <w:rPr>
          <w:rFonts w:ascii="Courier New" w:hAnsi="Courier New" w:cs="Courier New"/>
        </w:rPr>
        <w:tab/>
      </w:r>
      <w:r w:rsidR="002622B9" w:rsidRPr="00D86206">
        <w:rPr>
          <w:rFonts w:ascii="Courier New" w:hAnsi="Courier New" w:cs="Courier New"/>
        </w:rPr>
        <w:t>: 01.03.2017</w:t>
      </w:r>
    </w:p>
    <w:p w:rsidR="002622B9" w:rsidRPr="00D86206" w:rsidRDefault="002622B9" w:rsidP="00C62AF9">
      <w:pPr>
        <w:pStyle w:val="PlainText"/>
        <w:rPr>
          <w:rFonts w:ascii="Courier New" w:hAnsi="Courier New" w:cs="Courier New"/>
        </w:rPr>
      </w:pPr>
      <w:r w:rsidRPr="00D86206">
        <w:rPr>
          <w:rFonts w:ascii="Courier New" w:hAnsi="Courier New" w:cs="Courier New"/>
        </w:rPr>
        <w:t>* Modified on</w:t>
      </w:r>
      <w:r w:rsidR="006234E0">
        <w:rPr>
          <w:rFonts w:ascii="Courier New" w:hAnsi="Courier New" w:cs="Courier New"/>
        </w:rPr>
        <w:tab/>
      </w:r>
      <w:r w:rsidRPr="00D86206">
        <w:rPr>
          <w:rFonts w:ascii="Courier New" w:hAnsi="Courier New" w:cs="Courier New"/>
        </w:rPr>
        <w:t>: 08.03.2017</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clude "switchpi.h"</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LUG 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SIGN_IN 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CHARGE 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ST_POST_CHARGE 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DETECTED 1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LOCK 1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ROTOCOL_DETECT 1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LOCKING_ERROR 14</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REGISTER 2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AUTHORIZATION 22</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TART_CHARGE 3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HARGING_STATUS 3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STOP 3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FULL_CHARGE 34</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ETER_RECEIPT 36</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NITIATE_PAYMENT 4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SUCESSFUL 4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PAYMENT_UNSUCESSFUL 43</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CABLE_UN_LOCK 45</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ISO15118_DETECTED 5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IEC61851_DETECTED 52</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NO_PROTOCOL_DETECTED 53</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define SEMI_ISO15118 61</w:t>
      </w:r>
    </w:p>
    <w:p w:rsidR="002622B9" w:rsidRPr="00D86206" w:rsidRDefault="002622B9" w:rsidP="00C62AF9">
      <w:pPr>
        <w:pStyle w:val="PlainText"/>
        <w:rPr>
          <w:rFonts w:ascii="Courier New" w:hAnsi="Courier New" w:cs="Courier New"/>
        </w:rPr>
      </w:pPr>
      <w:r w:rsidRPr="00D86206">
        <w:rPr>
          <w:rFonts w:ascii="Courier New" w:hAnsi="Courier New" w:cs="Courier New"/>
        </w:rPr>
        <w:t>#define MANUAL_CHARGING 62</w:t>
      </w:r>
    </w:p>
    <w:p w:rsidR="002622B9" w:rsidRPr="00D86206" w:rsidRDefault="002622B9" w:rsidP="00C62AF9">
      <w:pPr>
        <w:pStyle w:val="PlainText"/>
        <w:rPr>
          <w:rFonts w:ascii="Courier New" w:hAnsi="Courier New" w:cs="Courier New"/>
        </w:rPr>
      </w:pPr>
      <w:r w:rsidRPr="00D86206">
        <w:rPr>
          <w:rFonts w:ascii="Courier New" w:hAnsi="Courier New" w:cs="Courier New"/>
        </w:rPr>
        <w:t xml:space="preserv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state ;</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void init_statemachin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state=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unsigned char get_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state;</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int fire_event ( int event, int param , int socket_f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int j =0;</w:t>
      </w:r>
    </w:p>
    <w:p w:rsidR="002622B9" w:rsidRPr="00D86206" w:rsidRDefault="002622B9" w:rsidP="00C62AF9">
      <w:pPr>
        <w:pStyle w:val="PlainText"/>
        <w:rPr>
          <w:rFonts w:ascii="Courier New" w:hAnsi="Courier New" w:cs="Courier New"/>
        </w:rPr>
      </w:pPr>
      <w:r w:rsidRPr="00D86206">
        <w:rPr>
          <w:rFonts w:ascii="Courier New" w:hAnsi="Courier New" w:cs="Courier New"/>
        </w:rPr>
        <w:tab/>
        <w:t>char i;</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char code;</w:t>
      </w:r>
    </w:p>
    <w:p w:rsidR="002622B9" w:rsidRPr="00D86206" w:rsidRDefault="002622B9" w:rsidP="00C62AF9">
      <w:pPr>
        <w:pStyle w:val="PlainText"/>
        <w:rPr>
          <w:rFonts w:ascii="Courier New" w:hAnsi="Courier New" w:cs="Courier New"/>
        </w:rPr>
      </w:pPr>
      <w:r w:rsidRPr="00D86206">
        <w:rPr>
          <w:rFonts w:ascii="Courier New" w:hAnsi="Courier New" w:cs="Courier New"/>
        </w:rPr>
        <w:tab/>
        <w:t>unsigned int 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t>switch(state)</w:t>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LU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DETECTED);//(strcmp(i,CABLE_DETECTED)!=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detect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ble has been lock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re is a cable lock 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j = 0;</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ROTOCOL_DETEC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f(param == ISO15118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Protocol ISO15118 detected.\n Car is not ready to 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IEC61851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EMI_ISO15118;</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else if ( param == NO_PROTOCOL_DETEC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MANUAL_CHARGING;</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LOCKING_ERRO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Restarting the locking pre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SIGN_I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REGISTER:</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initialize the payment procedure with the sign in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REGISTER);//(strcmp(i,REGISTER)!=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Authorize the charging station 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AUTHORIZATIO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o start the charging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STAR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HARGING_STATU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harging status of the car with all necessary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HARGING_STATUS);//(strcmp(i,CHARGING_STATUS)!=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 xml:space="preserve">break;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FULL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has been fully charged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FULL_CHARGE);//(strcmp(i,FULL_CHARGE)!=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car charging should be stopped immediatel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MANUAL_STOP);</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METER_RECEIP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the receipt of the power and duration the vehicle has been charg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receivee(socket_fd ,&amp;code,&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METER_RECEIPT);//(strcmp(i,METER_RECEIPT)!= 1);//maybe an internal proces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tate =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t>case ST_POST_CHARG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witch(ev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INITIATE_PAYMEN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based on the meter receipt in initiated \n ");</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INITIATE_PAYMENT);//(strcmp(i,INITIATE_PAYMENT) !=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ill be assesed for completion and will proceed to next stage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n The payment was sucessful and the sucessful display is displayed \n");</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sendd(socket_fd , PAYMENT_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PAYMENT_UN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 if the payment is unsicessful please retry to pay");</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requires an internal code to replace pre used account details////////</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if failed thrice allow user to re enter their card details. Car will not be released until the payment is sucessful");</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case CABLE_UN_LOC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 the car is being unlocked");</w:t>
      </w:r>
    </w:p>
    <w:p w:rsidR="002622B9" w:rsidRPr="00D86206" w:rsidRDefault="002622B9" w:rsidP="00C62AF9">
      <w:pPr>
        <w:pStyle w:val="PlainText"/>
        <w:rPr>
          <w:rFonts w:ascii="Courier New" w:hAnsi="Courier New" w:cs="Courier New"/>
        </w:rPr>
      </w:pPr>
      <w:r w:rsidRPr="00D86206">
        <w:rPr>
          <w:rFonts w:ascii="Courier New" w:hAnsi="Courier New" w:cs="Courier New"/>
        </w:rPr>
        <w:lastRenderedPageBreak/>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do</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i = receivee(socket_fd , &amp;code ,&amp;value);</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hile(code!= CABLE_UN_LOCK);//(strcmp(i,CABLE_UN_LOCK)!= 1);</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printf("\ncharging has been completed");</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break;</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r>
    </w:p>
    <w:p w:rsidR="002622B9" w:rsidRPr="00D86206" w:rsidRDefault="002622B9" w:rsidP="00C62AF9">
      <w:pPr>
        <w:pStyle w:val="PlainText"/>
        <w:rPr>
          <w:rFonts w:ascii="Courier New" w:hAnsi="Courier New" w:cs="Courier New"/>
        </w:rPr>
      </w:pPr>
      <w:r w:rsidRPr="00D86206">
        <w:rPr>
          <w:rFonts w:ascii="Courier New" w:hAnsi="Courier New" w:cs="Courier New"/>
        </w:rPr>
        <w:tab/>
        <w:t>}</w:t>
      </w:r>
    </w:p>
    <w:p w:rsidR="002622B9" w:rsidRPr="00D86206" w:rsidRDefault="002622B9" w:rsidP="00C62AF9">
      <w:pPr>
        <w:pStyle w:val="PlainText"/>
        <w:rPr>
          <w:rFonts w:ascii="Courier New" w:hAnsi="Courier New" w:cs="Courier New"/>
        </w:rPr>
      </w:pPr>
      <w:r w:rsidRPr="00D86206">
        <w:rPr>
          <w:rFonts w:ascii="Courier New" w:hAnsi="Courier New" w:cs="Courier New"/>
        </w:rPr>
        <w:tab/>
        <w:t>return j;</w:t>
      </w:r>
    </w:p>
    <w:p w:rsidR="002622B9" w:rsidRPr="00D86206" w:rsidRDefault="002622B9" w:rsidP="00C62AF9">
      <w:pPr>
        <w:pStyle w:val="PlainText"/>
        <w:rPr>
          <w:rFonts w:ascii="Courier New" w:hAnsi="Courier New" w:cs="Courier New"/>
        </w:rPr>
      </w:pPr>
      <w:r w:rsidRPr="00D86206">
        <w:rPr>
          <w:rFonts w:ascii="Courier New" w:hAnsi="Courier New" w:cs="Courier New"/>
        </w:rPr>
        <w:t>}</w:t>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r w:rsidRPr="00D86206">
        <w:rPr>
          <w:rFonts w:ascii="Courier New" w:hAnsi="Courier New" w:cs="Courier New"/>
        </w:rPr>
        <w:tab/>
      </w: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Pr="00D86206"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175B04" w:rsidRDefault="002622B9" w:rsidP="00C62AF9">
      <w:pPr>
        <w:pStyle w:val="PlainText"/>
        <w:rPr>
          <w:rFonts w:ascii="Courier New" w:hAnsi="Courier New" w:cs="Courier New"/>
        </w:rPr>
      </w:pPr>
      <w:r w:rsidRPr="00175B04">
        <w:rPr>
          <w:rFonts w:ascii="Courier New" w:hAnsi="Courier New" w:cs="Courier New"/>
        </w:rPr>
        <w:lastRenderedPageBreak/>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transfer.h for clien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Author</w:t>
      </w:r>
      <w:r w:rsidRPr="00175B04">
        <w:rPr>
          <w:rFonts w:ascii="Courier New" w:hAnsi="Courier New" w:cs="Courier New"/>
        </w:rPr>
        <w:tab/>
      </w:r>
      <w:r w:rsidRPr="00175B04">
        <w:rPr>
          <w:rFonts w:ascii="Courier New" w:hAnsi="Courier New" w:cs="Courier New"/>
        </w:rPr>
        <w:tab/>
        <w:t>: Jiztom</w:t>
      </w:r>
      <w:r w:rsidR="007829DF">
        <w:rPr>
          <w:rFonts w:ascii="Courier New" w:hAnsi="Courier New" w:cs="Courier New"/>
        </w:rPr>
        <w:t xml:space="preserve"> Francis K</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Created on</w:t>
      </w:r>
      <w:r w:rsidRPr="00175B04">
        <w:rPr>
          <w:rFonts w:ascii="Courier New" w:hAnsi="Courier New" w:cs="Courier New"/>
        </w:rPr>
        <w:tab/>
      </w:r>
      <w:r w:rsidR="007829DF">
        <w:rPr>
          <w:rFonts w:ascii="Courier New" w:hAnsi="Courier New" w:cs="Courier New"/>
        </w:rPr>
        <w:tab/>
      </w:r>
      <w:r w:rsidRPr="00175B04">
        <w:rPr>
          <w:rFonts w:ascii="Courier New" w:hAnsi="Courier New" w:cs="Courier New"/>
        </w:rPr>
        <w:t>: 18.02.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r w:rsidRPr="00175B04">
        <w:rPr>
          <w:rFonts w:ascii="Courier New" w:hAnsi="Courier New" w:cs="Courier New"/>
        </w:rPr>
        <w:tab/>
        <w:t>Modified on</w:t>
      </w:r>
      <w:r w:rsidRPr="00175B04">
        <w:rPr>
          <w:rFonts w:ascii="Courier New" w:hAnsi="Courier New" w:cs="Courier New"/>
        </w:rPr>
        <w:tab/>
      </w:r>
      <w:r w:rsidR="007829DF">
        <w:rPr>
          <w:rFonts w:ascii="Courier New" w:hAnsi="Courier New" w:cs="Courier New"/>
        </w:rPr>
        <w:tab/>
        <w:t>: 08.03</w:t>
      </w:r>
      <w:r w:rsidRPr="00175B04">
        <w:rPr>
          <w:rFonts w:ascii="Courier New" w:hAnsi="Courier New" w:cs="Courier New"/>
        </w:rPr>
        <w:t>.2017</w:t>
      </w:r>
    </w:p>
    <w:p w:rsidR="002622B9" w:rsidRPr="00175B04" w:rsidRDefault="002622B9" w:rsidP="00C62AF9">
      <w:pPr>
        <w:pStyle w:val="PlainText"/>
        <w:rPr>
          <w:rFonts w:ascii="Courier New" w:hAnsi="Courier New" w:cs="Courier New"/>
        </w:rPr>
      </w:pPr>
      <w:r w:rsidRPr="00175B04">
        <w:rPr>
          <w:rFonts w:ascii="Courier New" w:hAnsi="Courier New" w:cs="Courier New"/>
        </w:rPr>
        <w: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i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dli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unistd.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errno.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tring.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db.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types.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sys/socket.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netinet/in.h&gt;</w:t>
      </w:r>
    </w:p>
    <w:p w:rsidR="002622B9" w:rsidRPr="00175B04" w:rsidRDefault="002622B9" w:rsidP="00C62AF9">
      <w:pPr>
        <w:pStyle w:val="PlainText"/>
        <w:rPr>
          <w:rFonts w:ascii="Courier New" w:hAnsi="Courier New" w:cs="Courier New"/>
        </w:rPr>
      </w:pPr>
      <w:r w:rsidRPr="00175B04">
        <w:rPr>
          <w:rFonts w:ascii="Courier New" w:hAnsi="Courier New" w:cs="Courier New"/>
        </w:rPr>
        <w:t>#include &lt;arpa/inet.h&gt;</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ifndef TRANSFER_H_</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TRANSFER_H_</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define PORT 3490</w:t>
      </w:r>
    </w:p>
    <w:p w:rsidR="002622B9" w:rsidRPr="00175B04" w:rsidRDefault="002622B9" w:rsidP="00C62AF9">
      <w:pPr>
        <w:pStyle w:val="PlainText"/>
        <w:rPr>
          <w:rFonts w:ascii="Courier New" w:hAnsi="Courier New" w:cs="Courier New"/>
        </w:rPr>
      </w:pPr>
      <w:r w:rsidRPr="00175B04">
        <w:rPr>
          <w:rFonts w:ascii="Courier New" w:hAnsi="Courier New" w:cs="Courier New"/>
        </w:rPr>
        <w:t>#define BACKLOG 10</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char sendd(int sockfd , char data);</w:t>
      </w:r>
    </w:p>
    <w:p w:rsidR="002622B9" w:rsidRPr="00175B04" w:rsidRDefault="002622B9" w:rsidP="00C62AF9">
      <w:pPr>
        <w:pStyle w:val="PlainText"/>
        <w:rPr>
          <w:rFonts w:ascii="Courier New" w:hAnsi="Courier New" w:cs="Courier New"/>
        </w:rPr>
      </w:pPr>
      <w:r w:rsidRPr="00175B04">
        <w:rPr>
          <w:rFonts w:ascii="Courier New" w:hAnsi="Courier New" w:cs="Courier New"/>
        </w:rPr>
        <w:t>unsigned char receivee(int client_fd,unsigned char *code, unsigned int *value);</w:t>
      </w:r>
    </w:p>
    <w:p w:rsidR="002622B9" w:rsidRPr="00175B04" w:rsidRDefault="002622B9" w:rsidP="00C62AF9">
      <w:pPr>
        <w:pStyle w:val="PlainText"/>
        <w:rPr>
          <w:rFonts w:ascii="Courier New" w:hAnsi="Courier New" w:cs="Courier New"/>
        </w:rPr>
      </w:pPr>
      <w:r w:rsidRPr="00175B04">
        <w:rPr>
          <w:rFonts w:ascii="Courier New" w:hAnsi="Courier New" w:cs="Courier New"/>
        </w:rPr>
        <w:t>int init_tcp();</w:t>
      </w:r>
    </w:p>
    <w:p w:rsidR="002622B9" w:rsidRPr="00175B04" w:rsidRDefault="002622B9" w:rsidP="00C62AF9">
      <w:pPr>
        <w:pStyle w:val="PlainText"/>
        <w:rPr>
          <w:rFonts w:ascii="Courier New" w:hAnsi="Courier New" w:cs="Courier New"/>
        </w:rPr>
      </w:pPr>
      <w:r w:rsidRPr="00175B04">
        <w:rPr>
          <w:rFonts w:ascii="Courier New" w:hAnsi="Courier New" w:cs="Courier New"/>
        </w:rPr>
        <w:t>int accept_client(int socket_fd);</w:t>
      </w:r>
    </w:p>
    <w:p w:rsidR="002622B9" w:rsidRPr="00175B04" w:rsidRDefault="002622B9" w:rsidP="00C62AF9">
      <w:pPr>
        <w:pStyle w:val="PlainText"/>
        <w:rPr>
          <w:rFonts w:ascii="Courier New" w:hAnsi="Courier New" w:cs="Courier New"/>
        </w:rPr>
      </w:pPr>
    </w:p>
    <w:p w:rsidR="002622B9" w:rsidRPr="00175B04" w:rsidRDefault="002622B9" w:rsidP="00C62AF9">
      <w:pPr>
        <w:pStyle w:val="PlainText"/>
        <w:rPr>
          <w:rFonts w:ascii="Courier New" w:hAnsi="Courier New" w:cs="Courier New"/>
        </w:rPr>
      </w:pPr>
      <w:r w:rsidRPr="00175B04">
        <w:rPr>
          <w:rFonts w:ascii="Courier New" w:hAnsi="Courier New" w:cs="Courier New"/>
        </w:rPr>
        <w:t>#endif /* TRANSFER_H_*/</w:t>
      </w:r>
    </w:p>
    <w:p w:rsidR="002622B9" w:rsidRPr="00175B04"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transfer.c</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Author</w:t>
      </w:r>
      <w:r w:rsidRPr="00B868C7">
        <w:rPr>
          <w:rFonts w:ascii="Courier New" w:hAnsi="Courier New" w:cs="Courier New"/>
        </w:rPr>
        <w:tab/>
      </w:r>
      <w:r w:rsidRPr="00B868C7">
        <w:rPr>
          <w:rFonts w:ascii="Courier New" w:hAnsi="Courier New" w:cs="Courier New"/>
        </w:rPr>
        <w:tab/>
        <w:t>: Jiztom</w:t>
      </w:r>
      <w:r w:rsidR="001A3EB8">
        <w:rPr>
          <w:rFonts w:ascii="Courier New" w:hAnsi="Courier New" w:cs="Courier New"/>
        </w:rPr>
        <w:t xml:space="preserve"> Francis K</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Created on</w:t>
      </w:r>
      <w:r w:rsidRPr="00B868C7">
        <w:rPr>
          <w:rFonts w:ascii="Courier New" w:hAnsi="Courier New" w:cs="Courier New"/>
        </w:rPr>
        <w:tab/>
      </w:r>
      <w:r w:rsidR="001A3EB8">
        <w:rPr>
          <w:rFonts w:ascii="Courier New" w:hAnsi="Courier New" w:cs="Courier New"/>
        </w:rPr>
        <w:tab/>
      </w:r>
      <w:r w:rsidRPr="00B868C7">
        <w:rPr>
          <w:rFonts w:ascii="Courier New" w:hAnsi="Courier New" w:cs="Courier New"/>
        </w:rPr>
        <w:t>: 17.02.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r w:rsidRPr="00B868C7">
        <w:rPr>
          <w:rFonts w:ascii="Courier New" w:hAnsi="Courier New" w:cs="Courier New"/>
        </w:rPr>
        <w:tab/>
        <w:t>Modified on</w:t>
      </w:r>
      <w:r w:rsidRPr="00B868C7">
        <w:rPr>
          <w:rFonts w:ascii="Courier New" w:hAnsi="Courier New" w:cs="Courier New"/>
        </w:rPr>
        <w:tab/>
      </w:r>
      <w:r w:rsidR="001A3EB8">
        <w:rPr>
          <w:rFonts w:ascii="Courier New" w:hAnsi="Courier New" w:cs="Courier New"/>
        </w:rPr>
        <w:tab/>
        <w:t>: 08.03</w:t>
      </w:r>
      <w:r w:rsidRPr="00B868C7">
        <w:rPr>
          <w:rFonts w:ascii="Courier New" w:hAnsi="Courier New" w:cs="Courier New"/>
        </w:rPr>
        <w:t>.2017</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clude "transfer.h"</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status, socket_fd, client_fd,num;</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truct sockaddr_in 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ocklen_t size;</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init_tcp()</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nt yes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if ((socket_fd = socket(AF_INET, SOCK_STREAM, 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Socket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setsockopt(socket_fd, SOL_SOCKET, SO_REUSEADDR, &amp;yes, sizeof(int))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setsocko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server, 0, sizeof(serve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memset(&amp;dest,0,sizeof(des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family = AF_INE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port = htons(POR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server.sin_addr.s_addr = INADDR_ANY;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bind(socket_fd, (struct sockaddr *)&amp;server, sizeof(struct sockaddr )))==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 //sizeof(struct sockaddr)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Bind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listen(socket_fd, BACKLOG))== -1)</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Listening Failur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 socke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int accept_client(int s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if ((client_fd = accept(socket_fd, (struct sockaddr *)&amp;dest, &amp;size))==-1 )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error("accep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lastRenderedPageBreak/>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else fprintf(stdout,"Accepted %s\n",inet_ntoa(dest.sin_addr));</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unsigned char receivee(int client_fd,unsigned char *code, unsigned int *value)</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nt 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static char buffer[20+1];</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 recv(client_fd, buffer, 1024,MSG_DONTWAIT))==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 xml:space="preserve">else if (num == 0) </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r>
      <w:r w:rsidRPr="00B868C7">
        <w:rPr>
          <w:rFonts w:ascii="Courier New" w:hAnsi="Courier New" w:cs="Courier New"/>
        </w:rPr>
        <w:tab/>
        <w:t>printf("Connection closed\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So I can now wait for another clien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buffer[num] =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if (num &gt; 0)</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r w:rsidRPr="00B868C7">
        <w:rPr>
          <w:rFonts w:ascii="Courier New" w:hAnsi="Courier New" w:cs="Courier New"/>
        </w:rPr>
        <w:tab/>
        <w:t>printf("Len: %d\n",num);</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r>
      <w:r w:rsidRPr="00B868C7">
        <w:rPr>
          <w:rFonts w:ascii="Courier New" w:hAnsi="Courier New" w:cs="Courier New"/>
        </w:rPr>
        <w:tab/>
        <w:t>printf("Server:Msg Received %s\n", buffer);</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code = buffer[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r w:rsidRPr="00B868C7">
        <w:rPr>
          <w:rFonts w:ascii="Courier New" w:hAnsi="Courier New" w:cs="Courier New"/>
        </w:rPr>
        <w:tab/>
        <w:t>*value= (unsigned int)buffer[1]&lt;&lt;8 | buffer[2];</w:t>
      </w:r>
    </w:p>
    <w:p w:rsidR="002622B9" w:rsidRPr="00B868C7" w:rsidRDefault="002622B9" w:rsidP="00C62AF9">
      <w:pPr>
        <w:pStyle w:val="PlainText"/>
        <w:rPr>
          <w:rFonts w:ascii="Courier New" w:hAnsi="Courier New" w:cs="Courier New"/>
        </w:rPr>
      </w:pPr>
      <w:r w:rsidRPr="00B868C7">
        <w:rPr>
          <w:rFonts w:ascii="Courier New" w:hAnsi="Courier New" w:cs="Courier New"/>
        </w:rPr>
        <w:tab/>
      </w:r>
      <w:r w:rsidRPr="00B868C7">
        <w:rPr>
          <w:rFonts w:ascii="Courier New" w:hAnsi="Courier New" w:cs="Courier New"/>
        </w:rPr>
        <w:tab/>
        <w:t>return 1;</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char sendd(int client_fd , char data)</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ab/>
        <w:t>char data_to_send[1];</w:t>
      </w:r>
    </w:p>
    <w:p w:rsidR="002622B9" w:rsidRPr="00B868C7" w:rsidRDefault="002622B9" w:rsidP="00C62AF9">
      <w:pPr>
        <w:pStyle w:val="PlainText"/>
        <w:rPr>
          <w:rFonts w:ascii="Courier New" w:hAnsi="Courier New" w:cs="Courier New"/>
        </w:rPr>
      </w:pPr>
      <w:r w:rsidRPr="00B868C7">
        <w:rPr>
          <w:rFonts w:ascii="Courier New" w:hAnsi="Courier New" w:cs="Courier New"/>
        </w:rPr>
        <w:tab/>
        <w:t>data_to_send[0]=data;</w:t>
      </w:r>
    </w:p>
    <w:p w:rsidR="002622B9" w:rsidRPr="00B868C7" w:rsidRDefault="002622B9" w:rsidP="00C62AF9">
      <w:pPr>
        <w:pStyle w:val="PlainText"/>
        <w:rPr>
          <w:rFonts w:ascii="Courier New" w:hAnsi="Courier New" w:cs="Courier New"/>
        </w:rPr>
      </w:pPr>
      <w:r w:rsidRPr="00B868C7">
        <w:rPr>
          <w:rFonts w:ascii="Courier New" w:hAnsi="Courier New" w:cs="Courier New"/>
        </w:rPr>
        <w:tab/>
        <w:t xml:space="preserve">if ((send(client_fd,data_to_send, strlen(data_to_send),0))== -1)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fprintf(stderr, "Failure Sending Message\n");</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close(client_fd);</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0);</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w:t>
      </w:r>
    </w:p>
    <w:p w:rsidR="002622B9" w:rsidRPr="00B868C7" w:rsidRDefault="002622B9" w:rsidP="00C62AF9">
      <w:pPr>
        <w:pStyle w:val="PlainText"/>
        <w:rPr>
          <w:rFonts w:ascii="Courier New" w:hAnsi="Courier New" w:cs="Courier New"/>
        </w:rPr>
      </w:pP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printf("Server:Msg being sent: :%d\n",data);</w:t>
      </w:r>
    </w:p>
    <w:p w:rsidR="002622B9" w:rsidRPr="00B868C7" w:rsidRDefault="002622B9" w:rsidP="00C62AF9">
      <w:pPr>
        <w:pStyle w:val="PlainText"/>
        <w:rPr>
          <w:rFonts w:ascii="Courier New" w:hAnsi="Courier New" w:cs="Courier New"/>
        </w:rPr>
      </w:pPr>
      <w:r w:rsidRPr="00B868C7">
        <w:rPr>
          <w:rFonts w:ascii="Courier New" w:hAnsi="Courier New" w:cs="Courier New"/>
        </w:rPr>
        <w:t xml:space="preserve">    return(1);</w:t>
      </w:r>
    </w:p>
    <w:p w:rsidR="002622B9" w:rsidRPr="00B868C7" w:rsidRDefault="002622B9" w:rsidP="00C62AF9">
      <w:pPr>
        <w:pStyle w:val="PlainText"/>
        <w:rPr>
          <w:rFonts w:ascii="Courier New" w:hAnsi="Courier New" w:cs="Courier New"/>
        </w:rPr>
      </w:pPr>
      <w:r w:rsidRPr="00B868C7">
        <w:rPr>
          <w:rFonts w:ascii="Courier New" w:hAnsi="Courier New" w:cs="Courier New"/>
        </w:rPr>
        <w:t>}</w:t>
      </w:r>
    </w:p>
    <w:p w:rsidR="002622B9" w:rsidRPr="00B868C7" w:rsidRDefault="002622B9" w:rsidP="00C62AF9">
      <w:pPr>
        <w:pStyle w:val="PlainText"/>
        <w:rPr>
          <w:rFonts w:ascii="Courier New" w:hAnsi="Courier New" w:cs="Courier New"/>
        </w:rPr>
      </w:pPr>
    </w:p>
    <w:p w:rsidR="002622B9" w:rsidRDefault="002622B9">
      <w:pPr>
        <w:rPr>
          <w:rFonts w:ascii="Courier New" w:hAnsi="Courier New" w:cs="Courier New"/>
          <w:sz w:val="21"/>
          <w:szCs w:val="21"/>
        </w:rPr>
      </w:pPr>
      <w:r>
        <w:rPr>
          <w:rFonts w:ascii="Courier New" w:hAnsi="Courier New" w:cs="Courier New"/>
        </w:rPr>
        <w:br w:type="page"/>
      </w:r>
    </w:p>
    <w:p w:rsidR="00B27EFD" w:rsidRPr="00395E83" w:rsidRDefault="00B27EFD" w:rsidP="00C62AF9">
      <w:pPr>
        <w:pStyle w:val="PlainText"/>
        <w:rPr>
          <w:rFonts w:ascii="Courier New" w:hAnsi="Courier New" w:cs="Courier New"/>
        </w:rPr>
      </w:pPr>
    </w:p>
    <w:p w:rsidR="00B27EFD" w:rsidRDefault="002622B9" w:rsidP="00E3488C">
      <w:pPr>
        <w:pStyle w:val="heading14"/>
        <w:numPr>
          <w:ilvl w:val="0"/>
          <w:numId w:val="0"/>
        </w:numPr>
        <w:ind w:left="426" w:hanging="426"/>
        <w:jc w:val="center"/>
        <w:outlineLvl w:val="1"/>
        <w:rPr>
          <w:sz w:val="24"/>
        </w:rPr>
      </w:pPr>
      <w:bookmarkStart w:id="62" w:name="_Toc477485054"/>
      <w:r w:rsidRPr="002622B9">
        <w:rPr>
          <w:sz w:val="24"/>
        </w:rPr>
        <w:t>Appendix</w:t>
      </w:r>
      <w:r w:rsidR="00E3488C">
        <w:rPr>
          <w:sz w:val="24"/>
        </w:rPr>
        <w:t xml:space="preserve"> -</w:t>
      </w:r>
      <w:r w:rsidRPr="002622B9">
        <w:rPr>
          <w:sz w:val="24"/>
        </w:rPr>
        <w:t xml:space="preserve"> B</w:t>
      </w:r>
      <w:bookmarkEnd w:id="62"/>
    </w:p>
    <w:p w:rsidR="002622B9" w:rsidRDefault="002622B9" w:rsidP="002622B9">
      <w:pPr>
        <w:pStyle w:val="normal12"/>
      </w:pPr>
      <w:r>
        <w:t xml:space="preserve">The main codes </w:t>
      </w:r>
      <w:r w:rsidR="001D42FE">
        <w:t>used in</w:t>
      </w:r>
      <w:r>
        <w:t xml:space="preserve"> EVSE</w:t>
      </w:r>
    </w:p>
    <w:p w:rsidR="002622B9" w:rsidRPr="00130E2D" w:rsidRDefault="002622B9" w:rsidP="00C62AF9">
      <w:pPr>
        <w:pStyle w:val="PlainText"/>
        <w:rPr>
          <w:rFonts w:ascii="Courier New" w:hAnsi="Courier New" w:cs="Courier New"/>
        </w:rPr>
      </w:pPr>
      <w:r w:rsidRPr="00130E2D">
        <w:rPr>
          <w:rFonts w:ascii="Courier New" w:hAnsi="Courier New" w:cs="Courier New"/>
        </w:rPr>
        <w:t>/*</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EVSE_main.h</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  Created on</w:t>
      </w:r>
      <w:r w:rsidRPr="00130E2D">
        <w:rPr>
          <w:rFonts w:ascii="Courier New" w:hAnsi="Courier New" w:cs="Courier New"/>
        </w:rPr>
        <w:tab/>
        <w:t>: 30.06.2016</w:t>
      </w:r>
    </w:p>
    <w:p w:rsidR="002622B9" w:rsidRPr="00130E2D" w:rsidRDefault="001F69BF"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130E2D">
        <w:rPr>
          <w:rFonts w:ascii="Courier New" w:hAnsi="Courier New" w:cs="Courier New"/>
        </w:rPr>
        <w:t>elanie</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by </w:t>
      </w:r>
      <w:r>
        <w:rPr>
          <w:rFonts w:ascii="Courier New" w:hAnsi="Courier New" w:cs="Courier New"/>
        </w:rPr>
        <w:tab/>
      </w:r>
      <w:r w:rsidR="002622B9" w:rsidRPr="00130E2D">
        <w:rPr>
          <w:rFonts w:ascii="Courier New" w:hAnsi="Courier New" w:cs="Courier New"/>
        </w:rPr>
        <w:t>:</w:t>
      </w:r>
      <w:r>
        <w:rPr>
          <w:rFonts w:ascii="Courier New" w:hAnsi="Courier New" w:cs="Courier New"/>
        </w:rPr>
        <w:t xml:space="preserve"> </w:t>
      </w:r>
      <w:r w:rsidR="002622B9" w:rsidRPr="00130E2D">
        <w:rPr>
          <w:rFonts w:ascii="Courier New" w:hAnsi="Courier New" w:cs="Courier New"/>
        </w:rPr>
        <w:t xml:space="preserve">Jiztom Francis K </w:t>
      </w:r>
    </w:p>
    <w:p w:rsidR="002622B9" w:rsidRPr="00130E2D" w:rsidRDefault="001F69BF" w:rsidP="00C62AF9">
      <w:pPr>
        <w:pStyle w:val="PlainText"/>
        <w:rPr>
          <w:rFonts w:ascii="Courier New" w:hAnsi="Courier New" w:cs="Courier New"/>
        </w:rPr>
      </w:pPr>
      <w:r>
        <w:rPr>
          <w:rFonts w:ascii="Courier New" w:hAnsi="Courier New" w:cs="Courier New"/>
        </w:rPr>
        <w:t xml:space="preserve"> * </w:t>
      </w:r>
      <w:r w:rsidR="002622B9" w:rsidRPr="00130E2D">
        <w:rPr>
          <w:rFonts w:ascii="Courier New" w:hAnsi="Courier New" w:cs="Courier New"/>
        </w:rPr>
        <w:t xml:space="preserve">Modified on </w:t>
      </w:r>
      <w:r>
        <w:rPr>
          <w:rFonts w:ascii="Courier New" w:hAnsi="Courier New" w:cs="Courier New"/>
        </w:rPr>
        <w:tab/>
      </w:r>
      <w:r w:rsidR="002622B9" w:rsidRPr="00130E2D">
        <w:rPr>
          <w:rFonts w:ascii="Courier New" w:hAnsi="Courier New" w:cs="Courier New"/>
        </w:rPr>
        <w:t>: 08.03.2017</w:t>
      </w: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fndef EVSE_MAIN_H_</w:t>
      </w:r>
    </w:p>
    <w:p w:rsidR="002622B9" w:rsidRPr="00130E2D" w:rsidRDefault="002622B9" w:rsidP="00C62AF9">
      <w:pPr>
        <w:pStyle w:val="PlainText"/>
        <w:rPr>
          <w:rFonts w:ascii="Courier New" w:hAnsi="Courier New" w:cs="Courier New"/>
        </w:rPr>
      </w:pPr>
      <w:r w:rsidRPr="00130E2D">
        <w:rPr>
          <w:rFonts w:ascii="Courier New" w:hAnsi="Courier New" w:cs="Courier New"/>
        </w:rPr>
        <w:t>#define EVSE_MAIN_H_</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tdio.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netinet/in.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WMSignal.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nterfac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motors_lock.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PP_Pin.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serversocket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EXIDatatypes.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respons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hardware.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v2gtp.h"</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types.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lt;sys/socket.h&gt;</w:t>
      </w:r>
    </w:p>
    <w:p w:rsidR="002622B9" w:rsidRPr="00130E2D" w:rsidRDefault="002622B9" w:rsidP="00C62AF9">
      <w:pPr>
        <w:pStyle w:val="PlainText"/>
        <w:rPr>
          <w:rFonts w:ascii="Courier New" w:hAnsi="Courier New" w:cs="Courier New"/>
        </w:rPr>
      </w:pPr>
      <w:r w:rsidRPr="00130E2D">
        <w:rPr>
          <w:rFonts w:ascii="Courier New" w:hAnsi="Courier New" w:cs="Courier New"/>
        </w:rPr>
        <w:t># include "ISO_EVSE_main.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dli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unistd.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errno.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string.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netdb.h&gt;</w:t>
      </w:r>
    </w:p>
    <w:p w:rsidR="002622B9" w:rsidRPr="00130E2D" w:rsidRDefault="002622B9" w:rsidP="00C62AF9">
      <w:pPr>
        <w:pStyle w:val="PlainText"/>
        <w:rPr>
          <w:rFonts w:ascii="Courier New" w:hAnsi="Courier New" w:cs="Courier New"/>
        </w:rPr>
      </w:pPr>
      <w:r w:rsidRPr="00130E2D">
        <w:rPr>
          <w:rFonts w:ascii="Courier New" w:hAnsi="Courier New" w:cs="Courier New"/>
        </w:rPr>
        <w:t>#include &lt;arpa/inet.h&gt;</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include "transfer.h"</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CTRL 1 // 0=disable --&gt; EV-Side, 1=enable--&gt;EVSE-Side, 2= query PWM-Signal</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WM_DUTYCYCLE 250 //500 Hz of 1 kHz = 25% --&gt; max current EVSE 15A</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SOFTWARE 0</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_HARDWARE 1</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CODE_EXAMPLE CODE_EXAMPLE_HARDWARE</w:t>
      </w:r>
    </w:p>
    <w:p w:rsidR="002622B9" w:rsidRPr="00130E2D" w:rsidRDefault="002622B9" w:rsidP="00C62AF9">
      <w:pPr>
        <w:pStyle w:val="PlainText"/>
        <w:rPr>
          <w:rFonts w:ascii="Courier New" w:hAnsi="Courier New" w:cs="Courier New"/>
        </w:rPr>
      </w:pPr>
      <w:r w:rsidRPr="00130E2D">
        <w:rPr>
          <w:rFonts w:ascii="Courier New" w:hAnsi="Courier New" w:cs="Courier New"/>
        </w:rPr>
        <w:t># define PORT_NUMMER 5000</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define HMI_READY 5</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 xml:space="preserve"> </w:t>
      </w: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p>
    <w:p w:rsidR="002622B9" w:rsidRPr="00130E2D" w:rsidRDefault="002622B9" w:rsidP="00C62AF9">
      <w:pPr>
        <w:pStyle w:val="PlainText"/>
        <w:rPr>
          <w:rFonts w:ascii="Courier New" w:hAnsi="Courier New" w:cs="Courier New"/>
        </w:rPr>
      </w:pPr>
      <w:r w:rsidRPr="00130E2D">
        <w:rPr>
          <w:rFonts w:ascii="Courier New" w:hAnsi="Courier New" w:cs="Courier New"/>
        </w:rPr>
        <w:t>#endif /* EVSE_MAIN_H_ */</w:t>
      </w:r>
    </w:p>
    <w:p w:rsidR="002622B9" w:rsidRPr="00130E2D"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VSE_main.c</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Created on</w:t>
      </w:r>
      <w:r w:rsidRPr="003F65D8">
        <w:rPr>
          <w:rFonts w:ascii="Courier New" w:hAnsi="Courier New" w:cs="Courier New"/>
        </w:rPr>
        <w:tab/>
        <w:t>: 02.12.2015</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Author</w:t>
      </w:r>
      <w:r w:rsidRPr="003F65D8">
        <w:rPr>
          <w:rFonts w:ascii="Courier New" w:hAnsi="Courier New" w:cs="Courier New"/>
        </w:rPr>
        <w:tab/>
        <w:t>: melanie</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Edited by </w:t>
      </w:r>
      <w:r w:rsidRPr="003F65D8">
        <w:rPr>
          <w:rFonts w:ascii="Courier New" w:hAnsi="Courier New" w:cs="Courier New"/>
        </w:rPr>
        <w:tab/>
        <w:t>: Jiztom Francis</w:t>
      </w:r>
      <w:r w:rsidR="004E3904">
        <w:rPr>
          <w:rFonts w:ascii="Courier New" w:hAnsi="Courier New" w:cs="Courier New"/>
        </w:rPr>
        <w:t xml:space="preserve"> K</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  Modified on </w:t>
      </w:r>
      <w:r w:rsidR="004E3904">
        <w:rPr>
          <w:rFonts w:ascii="Courier New" w:hAnsi="Courier New" w:cs="Courier New"/>
        </w:rPr>
        <w:tab/>
      </w:r>
      <w:r w:rsidRPr="003F65D8">
        <w:rPr>
          <w:rFonts w:ascii="Courier New" w:hAnsi="Courier New" w:cs="Courier New"/>
        </w:rPr>
        <w:t>: 08.03.2017</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clude "EVSE_main.h"</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int main (void)</w:t>
      </w: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EVAchargeSE board */</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uble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round_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t>fd=open_seri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 PWM Sig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t>control_pwm(fd, PWM_CTRL);</w:t>
      </w:r>
    </w:p>
    <w:p w:rsidR="002622B9" w:rsidRPr="003F65D8" w:rsidRDefault="002622B9" w:rsidP="00C62AF9">
      <w:pPr>
        <w:pStyle w:val="PlainText"/>
        <w:rPr>
          <w:rFonts w:ascii="Courier New" w:hAnsi="Courier New" w:cs="Courier New"/>
        </w:rPr>
      </w:pPr>
      <w:r w:rsidRPr="003F65D8">
        <w:rPr>
          <w:rFonts w:ascii="Courier New" w:hAnsi="Courier New" w:cs="Courier New"/>
        </w:rPr>
        <w:tab/>
        <w:t>set_pwm(fd, PWM_DUTYCYC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get_pwm(fd); // data EVSE --&gt; 1kHz, Duty cycle depending on max current of the EVSE</w:t>
      </w:r>
    </w:p>
    <w:p w:rsidR="002622B9" w:rsidRPr="003F65D8" w:rsidRDefault="002622B9" w:rsidP="00C62AF9">
      <w:pPr>
        <w:pStyle w:val="PlainText"/>
        <w:rPr>
          <w:rFonts w:ascii="Courier New" w:hAnsi="Courier New" w:cs="Courier New"/>
        </w:rPr>
      </w:pPr>
      <w:r w:rsidRPr="003F65D8">
        <w:rPr>
          <w:rFonts w:ascii="Courier New" w:hAnsi="Courier New" w:cs="Courier New"/>
        </w:rPr>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int ev;</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i;</w:t>
      </w:r>
    </w:p>
    <w:p w:rsidR="002622B9" w:rsidRPr="003F65D8" w:rsidRDefault="002622B9" w:rsidP="00C62AF9">
      <w:pPr>
        <w:pStyle w:val="PlainText"/>
        <w:rPr>
          <w:rFonts w:ascii="Courier New" w:hAnsi="Courier New" w:cs="Courier New"/>
        </w:rPr>
      </w:pPr>
      <w:r w:rsidRPr="003F65D8">
        <w:rPr>
          <w:rFonts w:ascii="Courier New" w:hAnsi="Courier New" w:cs="Courier New"/>
        </w:rPr>
        <w:t>/////* the variables for the TCP IP connec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t>init_t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start ISO 15118 protocol************************/////////////////</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new_socket, 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sockaddr_in 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In;</w:t>
      </w:r>
    </w:p>
    <w:p w:rsidR="002622B9" w:rsidRPr="003F65D8" w:rsidRDefault="002622B9" w:rsidP="00C62AF9">
      <w:pPr>
        <w:pStyle w:val="PlainText"/>
        <w:rPr>
          <w:rFonts w:ascii="Courier New" w:hAnsi="Courier New" w:cs="Courier New"/>
        </w:rPr>
      </w:pPr>
      <w:r w:rsidRPr="003F65D8">
        <w:rPr>
          <w:rFonts w:ascii="Courier New" w:hAnsi="Courier New" w:cs="Courier New"/>
        </w:rPr>
        <w:tab/>
        <w:t>struct v2gEXIDocument 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t>int err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server_socket = socket_serverconnect(PORT_NUMM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pi_server = pi_connect(PORTPI_NUMBER);</w:t>
      </w:r>
    </w:p>
    <w:p w:rsidR="002622B9" w:rsidRPr="003F65D8" w:rsidRDefault="002622B9" w:rsidP="00C62AF9">
      <w:pPr>
        <w:pStyle w:val="PlainText"/>
        <w:rPr>
          <w:rFonts w:ascii="Courier New" w:hAnsi="Courier New" w:cs="Courier New"/>
        </w:rPr>
      </w:pP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receivee(sockfd,&amp;code,&amp;value);</w:t>
      </w:r>
    </w:p>
    <w:p w:rsidR="002622B9" w:rsidRPr="003F65D8" w:rsidRDefault="002622B9" w:rsidP="00C62AF9">
      <w:pPr>
        <w:pStyle w:val="PlainText"/>
        <w:rPr>
          <w:rFonts w:ascii="Courier New" w:hAnsi="Courier New" w:cs="Courier New"/>
        </w:rPr>
      </w:pPr>
      <w:r w:rsidRPr="003F65D8">
        <w:rPr>
          <w:rFonts w:ascii="Courier New" w:hAnsi="Courier New" w:cs="Courier New"/>
        </w:rPr>
        <w:tab/>
        <w:t>}while(code!=HMI_READY);</w:t>
      </w:r>
    </w:p>
    <w:p w:rsidR="002622B9" w:rsidRPr="003F65D8" w:rsidRDefault="002622B9" w:rsidP="00C62AF9">
      <w:pPr>
        <w:pStyle w:val="PlainText"/>
        <w:rPr>
          <w:rFonts w:ascii="Courier New" w:hAnsi="Courier New" w:cs="Courier New"/>
        </w:rPr>
      </w:pPr>
      <w:r w:rsidRPr="003F65D8">
        <w:rPr>
          <w:rFonts w:ascii="Courier New" w:hAnsi="Courier New" w:cs="Courier New"/>
        </w:rPr>
        <w:t>//////the TCP IP establishment between raspberry pi and the EVSE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t>while(1)</w:t>
      </w: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n+++ Start protocol example ISO 15118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laenge = sizeof(clientinf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new_socket = accept(server_socket, (struct sockaddr *) &amp;clientinfo, (socklen_t*)&amp;laeng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IN Test --&gt; optional*/</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XMLDSIG Test --&gt; optional*/</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xml:space="preserve">printf("+++ check level on CP for state B: EV detected, %f +++\n\n", UCP);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sendd(sockfd ,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gt;&gt;&gt;&gt;&gt;&gt;event CABLE_DETECTE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nt fd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UCP&gt;8)||(UCP==8)) &amp;&amp; ((UCP&lt;10)||(UCP==10))){ //Level for State B</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release for charging: State B: vehicle detected +++\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appHandshake(new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ev == 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Terminate application handshake protocol example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1){</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1(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C: EV connected, ready,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6;</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5)||(UCP==5)) &amp;&amp; ((UCP&lt;7.5)||(UCP== 7.0)) &amp;&amp; (ev == STATE_C))////get_Ucp --&gt;6V state C Communication ToDo Pegel auf 7.1V-&gt; Toleranz 6+-1V</w:t>
      </w:r>
    </w:p>
    <w:p w:rsidR="002622B9" w:rsidRPr="003F65D8" w:rsidRDefault="002622B9" w:rsidP="00C62AF9">
      <w:pPr>
        <w:pStyle w:val="PlainText"/>
        <w:rPr>
          <w:rFonts w:ascii="Courier New" w:hAnsi="Courier New" w:cs="Courier New"/>
        </w:rPr>
      </w:pPr>
      <w:r w:rsidRPr="003F65D8">
        <w:rPr>
          <w:rFonts w:ascii="Courier New" w:hAnsi="Courier New" w:cs="Courier New"/>
        </w:rPr>
        <w:lastRenderedPageBreak/>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C +++\n\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C){</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C(fd, 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if CODE_EXAMPLE == CODE_EXAMPLE_HARDWAR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get_Ucp(fd)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round_UCP =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UCP = round_UCP / 10;</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check level on CP for state B: EV detected, %f +++\n\n", UCP);</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lse</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double UCP = 9;</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 endif</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Start Communication State B +++\n\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if (((UCP&gt;8)||(UCP==8)) &amp;&amp; ((UCP&lt;10)||(UCP==10)) &amp;&amp; (ev == STATE_B2)) ////get_Ucp --&gt; 9 V state B Communication</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hile (ev == STATE_B2){</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v = Communication_State_B2(new_socket, &amp;exiIn, &amp;exiOu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if (ev == STATE_ERROR)</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printf(" Error during ISO 15118 Communication. \nPlease restart ");</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printf("+++ End of example +++ \n");</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ev = STATE_A;</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do{</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r>
      <w:r w:rsidRPr="003F65D8">
        <w:rPr>
          <w:rFonts w:ascii="Courier New" w:hAnsi="Courier New" w:cs="Courier New"/>
        </w:rPr>
        <w:tab/>
        <w:t>errn = Unlock_Cable(fd);</w:t>
      </w:r>
    </w:p>
    <w:p w:rsidR="002622B9" w:rsidRPr="003F65D8" w:rsidRDefault="002622B9" w:rsidP="00C62AF9">
      <w:pPr>
        <w:pStyle w:val="PlainText"/>
        <w:rPr>
          <w:rFonts w:ascii="Courier New" w:hAnsi="Courier New" w:cs="Courier New"/>
        </w:rPr>
      </w:pPr>
      <w:r w:rsidRPr="003F65D8">
        <w:rPr>
          <w:rFonts w:ascii="Courier New" w:hAnsi="Courier New" w:cs="Courier New"/>
        </w:rPr>
        <w:tab/>
      </w:r>
      <w:r w:rsidRPr="003F65D8">
        <w:rPr>
          <w:rFonts w:ascii="Courier New" w:hAnsi="Courier New" w:cs="Courier New"/>
        </w:rPr>
        <w:tab/>
        <w:t>} while (errn !=1);</w:t>
      </w:r>
    </w:p>
    <w:p w:rsidR="002622B9" w:rsidRPr="003F65D8" w:rsidRDefault="002622B9" w:rsidP="00C62AF9">
      <w:pPr>
        <w:pStyle w:val="PlainText"/>
        <w:rPr>
          <w:rFonts w:ascii="Courier New" w:hAnsi="Courier New" w:cs="Courier New"/>
        </w:rPr>
      </w:pPr>
    </w:p>
    <w:p w:rsidR="002622B9" w:rsidRPr="003F65D8" w:rsidRDefault="002622B9" w:rsidP="00C62AF9">
      <w:pPr>
        <w:pStyle w:val="PlainText"/>
        <w:rPr>
          <w:rFonts w:ascii="Courier New" w:hAnsi="Courier New" w:cs="Courier New"/>
        </w:rPr>
      </w:pPr>
      <w:r w:rsidRPr="003F65D8">
        <w:rPr>
          <w:rFonts w:ascii="Courier New" w:hAnsi="Courier New" w:cs="Courier New"/>
        </w:rPr>
        <w:tab/>
        <w:t>}</w:t>
      </w:r>
      <w:r w:rsidRPr="003F65D8">
        <w:rPr>
          <w:rFonts w:ascii="Courier New" w:hAnsi="Courier New" w:cs="Courier New"/>
        </w:rPr>
        <w:tab/>
        <w:t>//end while</w:t>
      </w:r>
    </w:p>
    <w:p w:rsidR="002622B9" w:rsidRPr="003F65D8" w:rsidRDefault="002622B9" w:rsidP="00C62AF9">
      <w:pPr>
        <w:pStyle w:val="PlainText"/>
        <w:rPr>
          <w:rFonts w:ascii="Courier New" w:hAnsi="Courier New" w:cs="Courier New"/>
        </w:rPr>
      </w:pPr>
      <w:r w:rsidRPr="003F65D8">
        <w:rPr>
          <w:rFonts w:ascii="Courier New" w:hAnsi="Courier New" w:cs="Courier New"/>
        </w:rPr>
        <w:tab/>
        <w:t>socket_close(server_socket);</w:t>
      </w:r>
    </w:p>
    <w:p w:rsidR="002622B9" w:rsidRPr="003F65D8" w:rsidRDefault="002622B9" w:rsidP="00C62AF9">
      <w:pPr>
        <w:pStyle w:val="PlainText"/>
        <w:rPr>
          <w:rFonts w:ascii="Courier New" w:hAnsi="Courier New" w:cs="Courier New"/>
        </w:rPr>
      </w:pPr>
      <w:r w:rsidRPr="003F65D8">
        <w:rPr>
          <w:rFonts w:ascii="Courier New" w:hAnsi="Courier New" w:cs="Courier New"/>
        </w:rPr>
        <w:tab/>
        <w:t>close(sockfd);</w:t>
      </w:r>
    </w:p>
    <w:p w:rsidR="002622B9" w:rsidRPr="003F65D8" w:rsidRDefault="002622B9" w:rsidP="00C62AF9">
      <w:pPr>
        <w:pStyle w:val="PlainText"/>
        <w:rPr>
          <w:rFonts w:ascii="Courier New" w:hAnsi="Courier New" w:cs="Courier New"/>
        </w:rPr>
      </w:pPr>
      <w:r w:rsidRPr="003F65D8">
        <w:rPr>
          <w:rFonts w:ascii="Courier New" w:hAnsi="Courier New" w:cs="Courier New"/>
        </w:rPr>
        <w:tab/>
        <w:t>return 0;</w:t>
      </w:r>
    </w:p>
    <w:p w:rsidR="002622B9" w:rsidRPr="003F65D8" w:rsidRDefault="002622B9" w:rsidP="00C62AF9">
      <w:pPr>
        <w:pStyle w:val="PlainText"/>
        <w:rPr>
          <w:rFonts w:ascii="Courier New" w:hAnsi="Courier New" w:cs="Courier New"/>
        </w:rPr>
      </w:pPr>
      <w:r w:rsidRPr="003F65D8">
        <w:rPr>
          <w:rFonts w:ascii="Courier New" w:hAnsi="Courier New" w:cs="Courier New"/>
        </w:rPr>
        <w:t xml:space="preserve">} </w:t>
      </w:r>
      <w:r w:rsidRPr="003F65D8">
        <w:rPr>
          <w:rFonts w:ascii="Courier New" w:hAnsi="Courier New" w:cs="Courier New"/>
        </w:rPr>
        <w:tab/>
        <w:t>//end main</w:t>
      </w:r>
    </w:p>
    <w:p w:rsidR="002622B9" w:rsidRPr="003F65D8"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ISO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Created on</w:t>
      </w:r>
      <w:r w:rsidRPr="00BF550F">
        <w:rPr>
          <w:rFonts w:ascii="Courier New" w:hAnsi="Courier New" w:cs="Courier New"/>
        </w:rPr>
        <w:tab/>
        <w:t>: 03.01.2016</w:t>
      </w:r>
    </w:p>
    <w:p w:rsidR="002622B9" w:rsidRPr="00BF550F" w:rsidRDefault="009017A8"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BF550F">
        <w:rPr>
          <w:rFonts w:ascii="Courier New" w:hAnsi="Courier New" w:cs="Courier New"/>
        </w:rPr>
        <w:t>elanie</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Modified by </w:t>
      </w:r>
      <w:r w:rsidR="00FB720E">
        <w:rPr>
          <w:rFonts w:ascii="Courier New" w:hAnsi="Courier New" w:cs="Courier New"/>
        </w:rPr>
        <w:tab/>
      </w:r>
      <w:r w:rsidRPr="00BF550F">
        <w:rPr>
          <w:rFonts w:ascii="Courier New" w:hAnsi="Courier New" w:cs="Courier New"/>
        </w:rPr>
        <w:t>:</w:t>
      </w:r>
      <w:r w:rsidR="00FB720E">
        <w:rPr>
          <w:rFonts w:ascii="Courier New" w:hAnsi="Courier New" w:cs="Courier New"/>
        </w:rPr>
        <w:t xml:space="preserve"> </w:t>
      </w:r>
      <w:r w:rsidRPr="00BF550F">
        <w:rPr>
          <w:rFonts w:ascii="Courier New" w:hAnsi="Courier New" w:cs="Courier New"/>
        </w:rPr>
        <w:t xml:space="preserve">Jiztom Francis K </w:t>
      </w:r>
    </w:p>
    <w:p w:rsidR="002622B9" w:rsidRPr="00BF550F" w:rsidRDefault="00FB720E" w:rsidP="00C62AF9">
      <w:pPr>
        <w:pStyle w:val="PlainText"/>
        <w:rPr>
          <w:rFonts w:ascii="Courier New" w:hAnsi="Courier New" w:cs="Courier New"/>
        </w:rPr>
      </w:pPr>
      <w:r>
        <w:rPr>
          <w:rFonts w:ascii="Courier New" w:hAnsi="Courier New" w:cs="Courier New"/>
        </w:rPr>
        <w:t xml:space="preserve"> * Modified on</w:t>
      </w:r>
      <w:r>
        <w:rPr>
          <w:rFonts w:ascii="Courier New" w:hAnsi="Courier New" w:cs="Courier New"/>
        </w:rPr>
        <w:tab/>
      </w:r>
      <w:r w:rsidR="002622B9" w:rsidRPr="00BF550F">
        <w:rPr>
          <w:rFonts w:ascii="Courier New" w:hAnsi="Courier New" w:cs="Courier New"/>
        </w:rPr>
        <w:t>: 08.03.2017</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fndef ISO_COMM_ISO_EVSE_MAIN_H_</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SO_COMM_ISO_EVSE_MAIN_H_</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 include "ErrorCod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XI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v2gEXIDatatypes.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EVSE_main.h"</w:t>
      </w:r>
    </w:p>
    <w:p w:rsidR="002622B9" w:rsidRPr="00BF550F" w:rsidRDefault="002622B9" w:rsidP="00C62AF9">
      <w:pPr>
        <w:pStyle w:val="PlainText"/>
        <w:rPr>
          <w:rFonts w:ascii="Courier New" w:hAnsi="Courier New" w:cs="Courier New"/>
        </w:rPr>
      </w:pPr>
      <w:r w:rsidRPr="00BF550F">
        <w:rPr>
          <w:rFonts w:ascii="Courier New" w:hAnsi="Courier New" w:cs="Courier New"/>
        </w:rPr>
        <w:t># include "transfer.h"</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hold basic status of the Signal 10-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A 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 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 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 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ERROR 1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 state AC/DC */</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AC_CHARGING 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DC_CHARGING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tes in state machines for cases B1, C, B2 */</w:t>
      </w:r>
    </w:p>
    <w:p w:rsidR="002622B9" w:rsidRPr="00BF550F" w:rsidRDefault="002622B9" w:rsidP="00C62AF9">
      <w:pPr>
        <w:pStyle w:val="PlainText"/>
        <w:rPr>
          <w:rFonts w:ascii="Courier New" w:hAnsi="Courier New" w:cs="Courier New"/>
        </w:rPr>
      </w:pPr>
      <w:r w:rsidRPr="00BF550F">
        <w:rPr>
          <w:rFonts w:ascii="Courier New" w:hAnsi="Courier New" w:cs="Courier New"/>
        </w:rPr>
        <w:t>/*State B1: 100-11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UPPORTED_APP_PROTOCOL 10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SSION_SETUP 10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DICOVERY 10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SERVICE_AND_PAYMENT_SELECTION 10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PAYMENT_DETAILS 10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ONTRACT_AUTHENTICATION 10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1_CHARGE_PARAMETER_DISCOVERY 10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C: 111 - 12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BEGIN_POWER_DELIVERY 11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CHARGING_STATUS 112</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AC_METERING_RECEIPT 113</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ABLE_CHECK 114</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PRE_CHARGE 115</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DC_CURRENT_DEMAND 116</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C_END_POWER_DELIVERY 117</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te B2: 121 - 130*/</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SESSION_STOP 121</w:t>
      </w:r>
    </w:p>
    <w:p w:rsidR="002622B9" w:rsidRPr="00BF550F" w:rsidRDefault="002622B9" w:rsidP="00C62AF9">
      <w:pPr>
        <w:pStyle w:val="PlainText"/>
        <w:rPr>
          <w:rFonts w:ascii="Courier New" w:hAnsi="Courier New" w:cs="Courier New"/>
        </w:rPr>
      </w:pPr>
      <w:r w:rsidRPr="00BF550F">
        <w:rPr>
          <w:rFonts w:ascii="Courier New" w:hAnsi="Courier New" w:cs="Courier New"/>
        </w:rPr>
        <w:t># define STATE_B2_DC_WELDING_DETECTION 1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DETECTED 1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LOCK 1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ROTOCOL_DETECT 1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LOCKING_ERROR 14</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lastRenderedPageBreak/>
        <w:t>#define REGISTER 2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AUTHORIZATION 2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TART_CHARGE 3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HARGING_STATUS 3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STOP 3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FULL_CHARGE 34</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ETER_RECEIPT 36</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NITIATE_PAYMENT 4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SUCESSFUL 4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PAYMENT_UNSUCESSFUL 43</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CABLE_UN_LOCK 45</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ISO15118_DETECTED 5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IEC61851_DETECTED 52</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NO_PROTOCOL_DETECTED 53</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define SEMI_ISO15118 61</w:t>
      </w:r>
    </w:p>
    <w:p w:rsidR="002622B9" w:rsidRPr="00BF550F" w:rsidRDefault="002622B9" w:rsidP="00C62AF9">
      <w:pPr>
        <w:pStyle w:val="PlainText"/>
        <w:rPr>
          <w:rFonts w:ascii="Courier New" w:hAnsi="Courier New" w:cs="Courier New"/>
        </w:rPr>
      </w:pPr>
      <w:r w:rsidRPr="00BF550F">
        <w:rPr>
          <w:rFonts w:ascii="Courier New" w:hAnsi="Courier New" w:cs="Courier New"/>
        </w:rPr>
        <w:t>#define MANUAL_CHARGING 62</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Start ISO Communication</w:t>
      </w:r>
    </w:p>
    <w:p w:rsidR="002622B9" w:rsidRPr="00BF550F" w:rsidRDefault="002622B9" w:rsidP="00C62AF9">
      <w:pPr>
        <w:pStyle w:val="PlainText"/>
        <w:rPr>
          <w:rFonts w:ascii="Courier New" w:hAnsi="Courier New" w:cs="Courier New"/>
        </w:rPr>
      </w:pPr>
      <w:r w:rsidRPr="00BF550F">
        <w:rPr>
          <w:rFonts w:ascii="Courier New" w:hAnsi="Courier New" w:cs="Courier New"/>
        </w:rPr>
        <w:t xml:space="preserve"> * @params: socket_number from ethernet communikation*/</w:t>
      </w:r>
    </w:p>
    <w:p w:rsidR="002622B9" w:rsidRPr="00BF550F" w:rsidRDefault="002622B9" w:rsidP="00C62AF9">
      <w:pPr>
        <w:pStyle w:val="PlainText"/>
        <w:rPr>
          <w:rFonts w:ascii="Courier New" w:hAnsi="Courier New" w:cs="Courier New"/>
        </w:rPr>
      </w:pPr>
      <w:r w:rsidRPr="00BF550F">
        <w:rPr>
          <w:rFonts w:ascii="Courier New" w:hAnsi="Courier New" w:cs="Courier New"/>
        </w:rPr>
        <w:t>int appHandshake(int socket_number);</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1(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B2(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int Communication_State_C(int fd, int socket_number,struct v2gEXIDocument* Input, struct v2gEXIDocument* Output);</w:t>
      </w:r>
    </w:p>
    <w:p w:rsidR="002622B9" w:rsidRPr="00BF550F" w:rsidRDefault="002622B9" w:rsidP="00C62AF9">
      <w:pPr>
        <w:pStyle w:val="PlainText"/>
        <w:rPr>
          <w:rFonts w:ascii="Courier New" w:hAnsi="Courier New" w:cs="Courier New"/>
        </w:rPr>
      </w:pPr>
    </w:p>
    <w:p w:rsidR="002622B9" w:rsidRPr="00BF550F" w:rsidRDefault="002622B9" w:rsidP="00C62AF9">
      <w:pPr>
        <w:pStyle w:val="PlainText"/>
        <w:rPr>
          <w:rFonts w:ascii="Courier New" w:hAnsi="Courier New" w:cs="Courier New"/>
        </w:rPr>
      </w:pPr>
      <w:r w:rsidRPr="00BF550F">
        <w:rPr>
          <w:rFonts w:ascii="Courier New" w:hAnsi="Courier New" w:cs="Courier New"/>
        </w:rPr>
        <w:t>#endif /* ISO_COMM_ISO_EVSE_MAIN_H_ */</w:t>
      </w:r>
    </w:p>
    <w:p w:rsidR="002622B9" w:rsidRPr="00BF550F" w:rsidRDefault="002622B9" w:rsidP="00C62AF9">
      <w:pPr>
        <w:pStyle w:val="PlainText"/>
        <w:rPr>
          <w:rFonts w:ascii="Courier New" w:hAnsi="Courier New" w:cs="Courier New"/>
        </w:rPr>
      </w:pPr>
    </w:p>
    <w:p w:rsidR="002622B9" w:rsidRDefault="002622B9">
      <w:pPr>
        <w:rPr>
          <w:rFonts w:ascii="Times New Roman" w:hAnsi="Times New Roman" w:cs="Times New Roman"/>
          <w:sz w:val="24"/>
        </w:rPr>
      </w:pPr>
      <w:r>
        <w:br w:type="page"/>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ISO_main.c</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Created on</w:t>
      </w:r>
      <w:r w:rsidRPr="00AF435B">
        <w:rPr>
          <w:rFonts w:ascii="Courier New" w:hAnsi="Courier New" w:cs="Courier New"/>
        </w:rPr>
        <w:tab/>
        <w:t>: 03.01.2016</w:t>
      </w:r>
    </w:p>
    <w:p w:rsidR="002622B9" w:rsidRPr="00AF435B" w:rsidRDefault="00235734"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2622B9" w:rsidRPr="00AF435B">
        <w:rPr>
          <w:rFonts w:ascii="Courier New" w:hAnsi="Courier New" w:cs="Courier New"/>
        </w:rPr>
        <w:t>elani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Modified by </w:t>
      </w:r>
      <w:r w:rsidR="002D5B8A">
        <w:rPr>
          <w:rFonts w:ascii="Courier New" w:hAnsi="Courier New" w:cs="Courier New"/>
        </w:rPr>
        <w:tab/>
      </w:r>
      <w:r w:rsidRPr="00AF435B">
        <w:rPr>
          <w:rFonts w:ascii="Courier New" w:hAnsi="Courier New" w:cs="Courier New"/>
        </w:rPr>
        <w:t>:</w:t>
      </w:r>
      <w:r w:rsidR="002D5B8A">
        <w:rPr>
          <w:rFonts w:ascii="Courier New" w:hAnsi="Courier New" w:cs="Courier New"/>
        </w:rPr>
        <w:t xml:space="preserve"> </w:t>
      </w:r>
      <w:r w:rsidRPr="00AF435B">
        <w:rPr>
          <w:rFonts w:ascii="Courier New" w:hAnsi="Courier New" w:cs="Courier New"/>
        </w:rPr>
        <w:t xml:space="preserve">Jiztom Francis K </w:t>
      </w:r>
    </w:p>
    <w:p w:rsidR="002622B9" w:rsidRPr="00AF435B" w:rsidRDefault="002D5B8A" w:rsidP="00C62AF9">
      <w:pPr>
        <w:pStyle w:val="PlainText"/>
        <w:rPr>
          <w:rFonts w:ascii="Courier New" w:hAnsi="Courier New" w:cs="Courier New"/>
        </w:rPr>
      </w:pPr>
      <w:r>
        <w:rPr>
          <w:rFonts w:ascii="Courier New" w:hAnsi="Courier New" w:cs="Courier New"/>
        </w:rPr>
        <w:t xml:space="preserve"> * </w:t>
      </w:r>
      <w:r w:rsidR="002622B9" w:rsidRPr="00AF435B">
        <w:rPr>
          <w:rFonts w:ascii="Courier New" w:hAnsi="Courier New" w:cs="Courier New"/>
        </w:rPr>
        <w:t xml:space="preserve">Modified on </w:t>
      </w:r>
      <w:r>
        <w:rPr>
          <w:rFonts w:ascii="Courier New" w:hAnsi="Courier New" w:cs="Courier New"/>
        </w:rPr>
        <w:tab/>
      </w:r>
      <w:r w:rsidR="002622B9" w:rsidRPr="00AF435B">
        <w:rPr>
          <w:rFonts w:ascii="Courier New" w:hAnsi="Courier New" w:cs="Courier New"/>
        </w:rPr>
        <w:t>: 08.03.2017</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 </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tdio.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netinet/in.h&gt;</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ISO_EVSE_main.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v2gtp.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Convert.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appHandEXIDatatypesDe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appHandEXIDatatypesEncoder.h"</w:t>
      </w:r>
    </w:p>
    <w:p w:rsidR="002622B9" w:rsidRPr="00AF435B" w:rsidRDefault="002622B9" w:rsidP="00C62AF9">
      <w:pPr>
        <w:pStyle w:val="PlainText"/>
        <w:rPr>
          <w:rFonts w:ascii="Courier New" w:hAnsi="Courier New" w:cs="Courier New"/>
        </w:rPr>
      </w:pPr>
      <w:r w:rsidRPr="00AF435B">
        <w:rPr>
          <w:rFonts w:ascii="Courier New" w:hAnsi="Courier New" w:cs="Courier New"/>
        </w:rPr>
        <w:t>#include "serversockets.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response.h"</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hardware.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types.h&gt;</w:t>
      </w:r>
    </w:p>
    <w:p w:rsidR="002622B9" w:rsidRPr="00AF435B" w:rsidRDefault="002622B9" w:rsidP="00C62AF9">
      <w:pPr>
        <w:pStyle w:val="PlainText"/>
        <w:rPr>
          <w:rFonts w:ascii="Courier New" w:hAnsi="Courier New" w:cs="Courier New"/>
        </w:rPr>
      </w:pPr>
      <w:r w:rsidRPr="00AF435B">
        <w:rPr>
          <w:rFonts w:ascii="Courier New" w:hAnsi="Courier New" w:cs="Courier New"/>
        </w:rPr>
        <w:t># include &lt;sys/socket.h&g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clude "transfer.h"</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define BUFFER_SIZE 256</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static int charging_state;</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static </w:t>
      </w:r>
      <w:r w:rsidRPr="00AF435B">
        <w:rPr>
          <w:rFonts w:ascii="Courier New" w:hAnsi="Courier New" w:cs="Courier New"/>
        </w:rPr>
        <w:tab/>
        <w:t>int basic_stat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appHandshake(int socket_number) {</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bitstream_t oStream;</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ayloadLengthDec;</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1 = V2GTP_HEADER_LENGTH; /* v2gtp head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16_t pos2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i;</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1[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uint8_t buffer2[BUFFER_SIZE];</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data = buffer1;</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amp;pos1;</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size = BUFFER_SIZE;</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data = buffer2;</w:t>
      </w: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amp;pos2;</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appHandResp;</w:t>
      </w:r>
    </w:p>
    <w:p w:rsidR="002622B9" w:rsidRPr="00AF435B" w:rsidRDefault="002622B9" w:rsidP="00C62AF9">
      <w:pPr>
        <w:pStyle w:val="PlainText"/>
        <w:rPr>
          <w:rFonts w:ascii="Courier New" w:hAnsi="Courier New" w:cs="Courier New"/>
        </w:rPr>
      </w:pPr>
      <w:r w:rsidRPr="00AF435B">
        <w:rPr>
          <w:rFonts w:ascii="Courier New" w:hAnsi="Courier New" w:cs="Courier New"/>
        </w:rPr>
        <w:tab/>
        <w:t>struct appHandEXIDocument exiDoc;</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receive_message(socket_number, &amp;i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 (errn = read_v2gtpHeader(iStream.data, &amp;payloadLengthDec)) == 0) {</w:t>
      </w:r>
    </w:p>
    <w:p w:rsidR="002622B9" w:rsidRPr="00AF435B" w:rsidRDefault="002622B9" w:rsidP="00C62AF9">
      <w:pPr>
        <w:pStyle w:val="PlainText"/>
        <w:rPr>
          <w:rFonts w:ascii="Courier New" w:hAnsi="Courier New" w:cs="Courier New"/>
        </w:rPr>
      </w:pPr>
      <w:r w:rsidRPr="00AF435B">
        <w:rPr>
          <w:rFonts w:ascii="Courier New" w:hAnsi="Courier New" w:cs="Courier New"/>
        </w:rPr>
        <w:tab/>
        <w:t>*i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errn = decode_appHandExiDocument(&amp;iStream, &amp;exiDoc)) )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an error occur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printf("EVSE side: List of application handshake protocols of the EV\n");</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for(i=0;i&lt;exiDoc.supportedAppProtocolReq.AppProtocol.arrayLen;i++)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Protocol entry #=%d\n",(i+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otocolNamespac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ASCIIString(exiDoc.supportedAppProtocolReq.AppProtocol.array[i].ProtocolNamespace.characters, exiDoc.supportedAppProtocolReq.AppProtocol.array[i].ProtocolNamespace.charactersLe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Version=%d.%d\n", exiDoc.supportedAppProtocolReq.AppProtocol.array[i].VersionNumberMajor, exiDoc.supportedAppProtocolReq.AppProtocol.array[i].VersionNumberMino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SchemaID=%d\n", exiDoc.supportedAppProtocolReq.AppProtocol.array[i].SchemaI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t\tPriority=%d\n", exiDoc.supportedAppProtocolReq.AppProtocol.array[i].Priority);</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 prepare response handshake respons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 it is assumed, we support the 15118 1.0 version :-) */</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sendd( sockfd, ISO15118_DETECTED);</w:t>
      </w:r>
    </w:p>
    <w:p w:rsidR="002622B9" w:rsidRPr="00AF435B" w:rsidRDefault="002622B9" w:rsidP="00C62AF9">
      <w:pPr>
        <w:pStyle w:val="PlainText"/>
        <w:rPr>
          <w:rFonts w:ascii="Courier New" w:hAnsi="Courier New" w:cs="Courier New"/>
        </w:rPr>
      </w:pPr>
      <w:r w:rsidRPr="00AF435B">
        <w:rPr>
          <w:rFonts w:ascii="Courier New" w:hAnsi="Courier New" w:cs="Courier New"/>
        </w:rPr>
        <w:tab/>
        <w:t>///////---------&gt;&gt;&gt;&gt;&gt; event PROTOCOL_DETECTED 15118</w:t>
      </w:r>
    </w:p>
    <w:p w:rsidR="002622B9" w:rsidRPr="00AF435B" w:rsidRDefault="002622B9" w:rsidP="00C62AF9">
      <w:pPr>
        <w:pStyle w:val="PlainText"/>
        <w:rPr>
          <w:rFonts w:ascii="Courier New" w:hAnsi="Courier New" w:cs="Courier New"/>
        </w:rPr>
      </w:pPr>
      <w:r w:rsidRPr="00AF435B">
        <w:rPr>
          <w:rFonts w:ascii="Courier New" w:hAnsi="Courier New" w:cs="Courier New"/>
        </w:rPr>
        <w:tab/>
        <w:t xml:space="preserve"> </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q_isUsed = 0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_isUsed = 1u;</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ResponseCode = appHandresponseCodeType_OK_SuccessfulNegoti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 = exiDoc.supportedAppProtocolReq.AppProtocol.array[0].SchemaID; /* signal the protocol by the provided schema id*/</w:t>
      </w:r>
    </w:p>
    <w:p w:rsidR="002622B9" w:rsidRPr="00AF435B" w:rsidRDefault="002622B9" w:rsidP="00C62AF9">
      <w:pPr>
        <w:pStyle w:val="PlainText"/>
        <w:rPr>
          <w:rFonts w:ascii="Courier New" w:hAnsi="Courier New" w:cs="Courier New"/>
        </w:rPr>
      </w:pPr>
      <w:r w:rsidRPr="00AF435B">
        <w:rPr>
          <w:rFonts w:ascii="Courier New" w:hAnsi="Courier New" w:cs="Courier New"/>
        </w:rPr>
        <w:tab/>
        <w:t>appHandResp.supportedAppProtocolRes.SchemaID_isUsed = 1u;</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oStream.pos = V2GTP_HEADER_LENGTH;</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encode_appHandExiDocument(&amp;oStream, &amp;appHandResp)) == 0) {</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errn = write_v2gtpHeader(oStream.data, (*oStream.pos)-V2GTP_HEADER_LENGTH, V2GTP_EXI_TYP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printf("EVSE side: send response to the EV\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transmit_message(socket_number, &amp;oStream);</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it static state machine params*/</w:t>
      </w:r>
    </w:p>
    <w:p w:rsidR="002622B9" w:rsidRPr="00AF435B" w:rsidRDefault="002622B9" w:rsidP="00C62AF9">
      <w:pPr>
        <w:pStyle w:val="PlainText"/>
        <w:rPr>
          <w:rFonts w:ascii="Courier New" w:hAnsi="Courier New" w:cs="Courier New"/>
        </w:rPr>
      </w:pPr>
      <w:r w:rsidRPr="00AF435B">
        <w:rPr>
          <w:rFonts w:ascii="Courier New" w:hAnsi="Courier New" w:cs="Courier New"/>
        </w:rPr>
        <w:tab/>
        <w:t>next_state =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ging_state =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1(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errn == 0) &amp;&amp; (Input-&gt;V2G_Message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nit_v2gEXIDocument(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SSION_SETU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ssionSetu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etu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DI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SERVICE_AND_PAYMENT_SEL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ServiceDetail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rviceDetail(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ServiceSel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ServiceSel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REGIS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PAYMENT_DETAILS:</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t>if (Input-&gt;V2G_Message.Body.CertificateInstallation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lse if (Input-&gt;V2G_Message.Body.CertificateUpdat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missing reques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aymentDetail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aymentDetail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ONTRACT_AUTHENTIC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Authoriza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authoriza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xml:space="preserve">//(strcmp(parameter,AUTHORIZATION)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AUTHORIZA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case  STATE_B1_CHARGE_PARAMETER_DISCO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eParameterDiscovery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eParameterDisco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hargeParameterDiscoveryReq.AC_EVChargeParameter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trcmp(parameter,START_CHARGE) != 1)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t>} else return STATE_ERROR;</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C(int fd, int socket_number,struct v2gEXIDocument* Input, struct v2gEXIDocument* Outpu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 xml:space="preserve">    char paramet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BEGIN_POWER_DELIVERY:</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START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lose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AC_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CHARGING_STATUS</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ABLE_CHEC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PRE_CHARGE:</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t>if (Input-&gt;V2G_Message.Body.CableCheck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ableCheck(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Input-&gt;V2G_Message.Body.PreCharge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reCharge(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BEGIN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DC_CURRENT_DEMAN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C;</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C_END_POWER_DELIVERY:</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charging_state == A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 (Input-&gt;V2G_Message.Body.ChargingStatus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hargingStatus(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MeteringReceipt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meteringReceipt(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METER_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METERING RECEIP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amp;code, &amp;valu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code == FULL_CHARGE)</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full cahrge condi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hile(code!=MANUAL_STOP);//(strcmp(parameter, MANUAL_STOP)!=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 else if (charging_state == DC_CHARGING){</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if(Input-&gt;V2G_Message.Body.CurrentDemand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currentDemand(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else if (Input-&gt;V2G_Message.Body.PowerDeliveryReq_isUse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Open_Contractors(fd);</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 (errn !=0);</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powerDelivery(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lastRenderedPageBreak/>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default: errn = STATE_ERROR; 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int Communication_State_B2(int socket_number,struct v2gEXIDocument* Input, struct v2gEXIDocumen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nt errn;</w:t>
      </w:r>
    </w:p>
    <w:p w:rsidR="002622B9" w:rsidRPr="00AF435B" w:rsidRDefault="002622B9" w:rsidP="00C62AF9">
      <w:pPr>
        <w:pStyle w:val="PlainText"/>
        <w:rPr>
          <w:rFonts w:ascii="Courier New" w:hAnsi="Courier New" w:cs="Courier New"/>
        </w:rPr>
      </w:pPr>
      <w:r w:rsidRPr="00AF435B">
        <w:rPr>
          <w:rFonts w:ascii="Courier New" w:hAnsi="Courier New" w:cs="Courier New"/>
        </w:rPr>
        <w:tab/>
        <w:t>errn = deserializeStream2EXI(In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char parameter;</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switch (next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SessionStop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sessionStop(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sendd(sockfd , INITIATE_PAYMENT);/////-----&gt;&gt;&gt;&gt;&gt; event INTIATE_PAYMEN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gt;&gt;&gt;&gt;&gt; event PAYMENT_UNSUCCESSFUL</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do</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parameter = receivee(sockfd , &amp;code , &amp;value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 while(code!=PAYMENT_SUCESSFUL); //(strcmp(parameter,PAYMENT_SUCESSFUL)!=1);</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A;</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p>
    <w:p w:rsidR="002622B9" w:rsidRPr="00AF435B" w:rsidRDefault="002622B9" w:rsidP="00C62AF9">
      <w:pPr>
        <w:pStyle w:val="PlainText"/>
        <w:rPr>
          <w:rFonts w:ascii="Courier New" w:hAnsi="Courier New" w:cs="Courier New"/>
        </w:rPr>
      </w:pPr>
      <w:r w:rsidRPr="00AF435B">
        <w:rPr>
          <w:rFonts w:ascii="Courier New" w:hAnsi="Courier New" w:cs="Courier New"/>
        </w:rPr>
        <w:tab/>
        <w:t>case STATE_B2_DC_WELDING_DETECTION:</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if (Input-&gt;V2G_Message.Body.WeldingDetectionReq_isUsed) {</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errn = weldingDetection(Input, Outpu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next_state = STATE_B2_SESSION_STOP;</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r>
      <w:r w:rsidRPr="00AF435B">
        <w:rPr>
          <w:rFonts w:ascii="Courier New" w:hAnsi="Courier New" w:cs="Courier New"/>
        </w:rPr>
        <w:tab/>
        <w:t>basic_state = STATE_B2;</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break;</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errn = serializeEXI2Stream(Output, socket_number);</w:t>
      </w:r>
    </w:p>
    <w:p w:rsidR="002622B9" w:rsidRPr="00AF435B" w:rsidRDefault="002622B9" w:rsidP="00C62AF9">
      <w:pPr>
        <w:pStyle w:val="PlainText"/>
        <w:rPr>
          <w:rFonts w:ascii="Courier New" w:hAnsi="Courier New" w:cs="Courier New"/>
        </w:rPr>
      </w:pPr>
      <w:r w:rsidRPr="00AF435B">
        <w:rPr>
          <w:rFonts w:ascii="Courier New" w:hAnsi="Courier New" w:cs="Courier New"/>
        </w:rPr>
        <w:tab/>
        <w:t>}</w:t>
      </w:r>
    </w:p>
    <w:p w:rsidR="002622B9" w:rsidRPr="00AF435B" w:rsidRDefault="002622B9" w:rsidP="00C62AF9">
      <w:pPr>
        <w:pStyle w:val="PlainText"/>
        <w:rPr>
          <w:rFonts w:ascii="Courier New" w:hAnsi="Courier New" w:cs="Courier New"/>
        </w:rPr>
      </w:pPr>
      <w:r w:rsidRPr="00AF435B">
        <w:rPr>
          <w:rFonts w:ascii="Courier New" w:hAnsi="Courier New" w:cs="Courier New"/>
        </w:rPr>
        <w:tab/>
        <w:t>if (errn ==0){</w:t>
      </w:r>
    </w:p>
    <w:p w:rsidR="002622B9" w:rsidRPr="00AF435B" w:rsidRDefault="002622B9" w:rsidP="00C62AF9">
      <w:pPr>
        <w:pStyle w:val="PlainText"/>
        <w:rPr>
          <w:rFonts w:ascii="Courier New" w:hAnsi="Courier New" w:cs="Courier New"/>
        </w:rPr>
      </w:pPr>
      <w:r w:rsidRPr="00AF435B">
        <w:rPr>
          <w:rFonts w:ascii="Courier New" w:hAnsi="Courier New" w:cs="Courier New"/>
        </w:rPr>
        <w:tab/>
      </w:r>
      <w:r w:rsidRPr="00AF435B">
        <w:rPr>
          <w:rFonts w:ascii="Courier New" w:hAnsi="Courier New" w:cs="Courier New"/>
        </w:rPr>
        <w:tab/>
        <w:t>return basic_state;</w:t>
      </w:r>
    </w:p>
    <w:p w:rsidR="002622B9" w:rsidRPr="00AF435B" w:rsidRDefault="002622B9" w:rsidP="00C62AF9">
      <w:pPr>
        <w:pStyle w:val="PlainText"/>
        <w:rPr>
          <w:rFonts w:ascii="Courier New" w:hAnsi="Courier New" w:cs="Courier New"/>
        </w:rPr>
      </w:pPr>
      <w:r w:rsidRPr="00AF435B">
        <w:rPr>
          <w:rFonts w:ascii="Courier New" w:hAnsi="Courier New" w:cs="Courier New"/>
        </w:rPr>
        <w:tab/>
        <w:t>} else return errn;</w:t>
      </w:r>
    </w:p>
    <w:p w:rsidR="002622B9" w:rsidRPr="00AF435B" w:rsidRDefault="002622B9" w:rsidP="00C62AF9">
      <w:pPr>
        <w:pStyle w:val="PlainText"/>
        <w:rPr>
          <w:rFonts w:ascii="Courier New" w:hAnsi="Courier New" w:cs="Courier New"/>
        </w:rPr>
      </w:pPr>
      <w:r w:rsidRPr="00AF435B">
        <w:rPr>
          <w:rFonts w:ascii="Courier New" w:hAnsi="Courier New" w:cs="Courier New"/>
        </w:rPr>
        <w:t>}</w:t>
      </w:r>
    </w:p>
    <w:p w:rsidR="002622B9" w:rsidRPr="00AF435B" w:rsidRDefault="002622B9"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lastRenderedPageBreak/>
        <w:t>/*</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able_lock_device.c</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  Created on</w:t>
      </w:r>
      <w:r w:rsidRPr="00EB6A7F">
        <w:rPr>
          <w:rFonts w:ascii="Courier New" w:hAnsi="Courier New" w:cs="Courier New"/>
        </w:rPr>
        <w:tab/>
        <w:t>: 31.03.2016</w:t>
      </w:r>
    </w:p>
    <w:p w:rsidR="009B5272" w:rsidRPr="00EB6A7F" w:rsidRDefault="007F07D1" w:rsidP="00C62AF9">
      <w:pPr>
        <w:pStyle w:val="PlainText"/>
        <w:rPr>
          <w:rFonts w:ascii="Courier New" w:hAnsi="Courier New" w:cs="Courier New"/>
        </w:rPr>
      </w:pPr>
      <w:r>
        <w:rPr>
          <w:rFonts w:ascii="Courier New" w:hAnsi="Courier New" w:cs="Courier New"/>
        </w:rPr>
        <w:t xml:space="preserve"> *      Author</w:t>
      </w:r>
      <w:r>
        <w:rPr>
          <w:rFonts w:ascii="Courier New" w:hAnsi="Courier New" w:cs="Courier New"/>
        </w:rPr>
        <w:tab/>
        <w:t>: M</w:t>
      </w:r>
      <w:r w:rsidR="009B5272" w:rsidRPr="00EB6A7F">
        <w:rPr>
          <w:rFonts w:ascii="Courier New" w:hAnsi="Courier New" w:cs="Courier New"/>
        </w:rPr>
        <w:t>elanie</w:t>
      </w:r>
    </w:p>
    <w:p w:rsidR="009B5272" w:rsidRPr="00EB6A7F" w:rsidRDefault="007F07D1" w:rsidP="00C62AF9">
      <w:pPr>
        <w:pStyle w:val="PlainText"/>
        <w:rPr>
          <w:rFonts w:ascii="Courier New" w:hAnsi="Courier New" w:cs="Courier New"/>
        </w:rPr>
      </w:pPr>
      <w:r>
        <w:rPr>
          <w:rFonts w:ascii="Courier New" w:hAnsi="Courier New" w:cs="Courier New"/>
        </w:rPr>
        <w:t xml:space="preserve"> * Modified</w:t>
      </w:r>
      <w:r w:rsidR="009B5272" w:rsidRPr="00EB6A7F">
        <w:rPr>
          <w:rFonts w:ascii="Courier New" w:hAnsi="Courier New" w:cs="Courier New"/>
        </w:rPr>
        <w:t xml:space="preserve"> by </w:t>
      </w:r>
      <w:r w:rsidR="009B5272" w:rsidRPr="00EB6A7F">
        <w:rPr>
          <w:rFonts w:ascii="Courier New" w:hAnsi="Courier New" w:cs="Courier New"/>
        </w:rPr>
        <w:tab/>
        <w:t>: Jiztom Francis</w:t>
      </w:r>
      <w:r>
        <w:rPr>
          <w:rFonts w:ascii="Courier New" w:hAnsi="Courier New" w:cs="Courier New"/>
        </w:rPr>
        <w:t xml:space="preserve"> K</w:t>
      </w:r>
    </w:p>
    <w:p w:rsidR="009B5272" w:rsidRPr="00EB6A7F" w:rsidRDefault="007F07D1" w:rsidP="00C62AF9">
      <w:pPr>
        <w:pStyle w:val="PlainText"/>
        <w:rPr>
          <w:rFonts w:ascii="Courier New" w:hAnsi="Courier New" w:cs="Courier New"/>
        </w:rPr>
      </w:pPr>
      <w:r>
        <w:rPr>
          <w:rFonts w:ascii="Courier New" w:hAnsi="Courier New" w:cs="Courier New"/>
        </w:rPr>
        <w:t xml:space="preserve"> * </w:t>
      </w:r>
      <w:r w:rsidR="009B5272" w:rsidRPr="00EB6A7F">
        <w:rPr>
          <w:rFonts w:ascii="Courier New" w:hAnsi="Courier New" w:cs="Courier New"/>
        </w:rPr>
        <w:t xml:space="preserve">Modified on </w:t>
      </w:r>
      <w:r>
        <w:rPr>
          <w:rFonts w:ascii="Courier New" w:hAnsi="Courier New" w:cs="Courier New"/>
        </w:rPr>
        <w:tab/>
        <w:t>: 08.03</w:t>
      </w:r>
      <w:r w:rsidR="009B5272" w:rsidRPr="00EB6A7F">
        <w:rPr>
          <w:rFonts w:ascii="Courier New" w:hAnsi="Courier New" w:cs="Courier New"/>
        </w:rPr>
        <w:t>.2017</w:t>
      </w:r>
    </w:p>
    <w:p w:rsidR="009B5272" w:rsidRPr="00EB6A7F" w:rsidRDefault="009B5272" w:rsidP="00C62AF9">
      <w:pPr>
        <w:pStyle w:val="PlainText"/>
        <w:rPr>
          <w:rFonts w:ascii="Courier New" w:hAnsi="Courier New" w:cs="Courier New"/>
        </w:rPr>
      </w:pPr>
      <w:r w:rsidRPr="00EB6A7F">
        <w:rPr>
          <w:rFonts w:ascii="Courier New" w:hAnsi="Courier New" w:cs="Courier New"/>
        </w:rPr>
        <w:t xml:space="preserve"> */</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nclude "hardwar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lt;stdio.h&gt;</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nterface.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EVSE_main.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transfer.h"</w:t>
      </w:r>
    </w:p>
    <w:p w:rsidR="009B5272" w:rsidRPr="00EB6A7F" w:rsidRDefault="009B5272" w:rsidP="00C62AF9">
      <w:pPr>
        <w:pStyle w:val="PlainText"/>
        <w:rPr>
          <w:rFonts w:ascii="Courier New" w:hAnsi="Courier New" w:cs="Courier New"/>
        </w:rPr>
      </w:pPr>
      <w:r w:rsidRPr="00EB6A7F">
        <w:rPr>
          <w:rFonts w:ascii="Courier New" w:hAnsi="Courier New" w:cs="Courier New"/>
        </w:rPr>
        <w:t># include "ISO_EVSE_main.h"</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define UNLOCK 0</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LOCK 1</w:t>
      </w:r>
    </w:p>
    <w:p w:rsidR="009B5272" w:rsidRPr="00EB6A7F" w:rsidRDefault="009B5272" w:rsidP="00C62AF9">
      <w:pPr>
        <w:pStyle w:val="PlainText"/>
        <w:rPr>
          <w:rFonts w:ascii="Courier New" w:hAnsi="Courier New" w:cs="Courier New"/>
        </w:rPr>
      </w:pPr>
      <w:r w:rsidRPr="00EB6A7F">
        <w:rPr>
          <w:rFonts w:ascii="Courier New" w:hAnsi="Courier New" w:cs="Courier New"/>
        </w:rPr>
        <w:t>#define CHECK 2</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char 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char result[6];</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static void Change_cable(int fd, int stat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data[0]=0x02;</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1]=0x04;</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2]=0x00;</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3]=0x17;</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4] = state;</w:t>
      </w:r>
      <w:r w:rsidRPr="00EB6A7F">
        <w:rPr>
          <w:rFonts w:ascii="Courier New" w:hAnsi="Courier New" w:cs="Courier New"/>
        </w:rPr>
        <w:tab/>
        <w:t>//query</w:t>
      </w:r>
    </w:p>
    <w:p w:rsidR="009B5272" w:rsidRPr="00EB6A7F" w:rsidRDefault="009B5272" w:rsidP="00C62AF9">
      <w:pPr>
        <w:pStyle w:val="PlainText"/>
        <w:rPr>
          <w:rFonts w:ascii="Courier New" w:hAnsi="Courier New" w:cs="Courier New"/>
        </w:rPr>
      </w:pPr>
      <w:r w:rsidRPr="00EB6A7F">
        <w:rPr>
          <w:rFonts w:ascii="Courier New" w:hAnsi="Courier New" w:cs="Courier New"/>
        </w:rPr>
        <w:tab/>
        <w:t>data[5]=build_checksum(data,5);</w:t>
      </w:r>
    </w:p>
    <w:p w:rsidR="009B5272" w:rsidRPr="00EB6A7F" w:rsidRDefault="009B5272" w:rsidP="00C62AF9">
      <w:pPr>
        <w:pStyle w:val="PlainText"/>
        <w:rPr>
          <w:rFonts w:ascii="Courier New" w:hAnsi="Courier New" w:cs="Courier New"/>
        </w:rPr>
      </w:pPr>
      <w:r w:rsidRPr="00EB6A7F">
        <w:rPr>
          <w:rFonts w:ascii="Courier New" w:hAnsi="Courier New" w:cs="Courier New"/>
        </w:rPr>
        <w:tab/>
        <w:t>uart_send_data(fd,data,6);</w:t>
      </w:r>
    </w:p>
    <w:p w:rsidR="009B5272" w:rsidRPr="00EB6A7F" w:rsidRDefault="009B5272" w:rsidP="00C62AF9">
      <w:pPr>
        <w:pStyle w:val="PlainText"/>
        <w:rPr>
          <w:rFonts w:ascii="Courier New" w:hAnsi="Courier New" w:cs="Courier New"/>
        </w:rPr>
      </w:pPr>
      <w:r w:rsidRPr="00EB6A7F">
        <w:rPr>
          <w:rFonts w:ascii="Courier New" w:hAnsi="Courier New" w:cs="Courier New"/>
        </w:rPr>
        <w:tab/>
        <w:t>read(fd,result,6);</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r w:rsidRPr="00EB6A7F">
        <w:rPr>
          <w:rFonts w:ascii="Courier New" w:hAnsi="Courier New" w:cs="Courier New"/>
        </w:rPr>
        <w:t>int Lock_Cable(int fd){</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 -1;</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sendd(sockfd ,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event CABLE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int Unlock_Cable(int fd){</w:t>
      </w:r>
    </w:p>
    <w:p w:rsidR="009B5272" w:rsidRPr="00EB6A7F" w:rsidRDefault="009B5272" w:rsidP="00C62AF9">
      <w:pPr>
        <w:pStyle w:val="PlainText"/>
        <w:rPr>
          <w:rFonts w:ascii="Courier New" w:hAnsi="Courier New" w:cs="Courier New"/>
        </w:rPr>
      </w:pPr>
      <w:r w:rsidRPr="00EB6A7F">
        <w:rPr>
          <w:rFonts w:ascii="Courier New" w:hAnsi="Courier New" w:cs="Courier New"/>
        </w:rPr>
        <w:tab/>
        <w:t>int 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if CODE_EXAMPLE == CODE_EXAMPLE_HARDWARE</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Change_cable(fd,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if (result[4] == 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if((result[0]==0x02)&amp;&amp; ((result[3] == 0x97)|(result[3] == 0x98)))</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printf("Lock Status %x\n",(result[4]));</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sendd(sockfd , CABLE_UN_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errn = 1;</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gt;&gt;&gt;&gt;&gt;&gt;&gt;&gt;event CABLE_UNLOCK</w:t>
      </w: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 else</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errn =1;</w:t>
      </w:r>
    </w:p>
    <w:p w:rsidR="009B5272" w:rsidRPr="00EB6A7F" w:rsidRDefault="009B5272" w:rsidP="00C62AF9">
      <w:pPr>
        <w:pStyle w:val="PlainText"/>
        <w:rPr>
          <w:rFonts w:ascii="Courier New" w:hAnsi="Courier New" w:cs="Courier New"/>
        </w:rPr>
      </w:pPr>
      <w:r w:rsidRPr="00EB6A7F">
        <w:rPr>
          <w:rFonts w:ascii="Courier New" w:hAnsi="Courier New" w:cs="Courier New"/>
        </w:rPr>
        <w:t># endif</w:t>
      </w:r>
    </w:p>
    <w:p w:rsidR="009B5272" w:rsidRPr="00EB6A7F" w:rsidRDefault="009B5272" w:rsidP="00C62AF9">
      <w:pPr>
        <w:pStyle w:val="PlainText"/>
        <w:rPr>
          <w:rFonts w:ascii="Courier New" w:hAnsi="Courier New" w:cs="Courier New"/>
        </w:rPr>
      </w:pPr>
    </w:p>
    <w:p w:rsidR="009B5272" w:rsidRPr="00EB6A7F" w:rsidRDefault="009B5272" w:rsidP="00C62AF9">
      <w:pPr>
        <w:pStyle w:val="PlainText"/>
        <w:rPr>
          <w:rFonts w:ascii="Courier New" w:hAnsi="Courier New" w:cs="Courier New"/>
        </w:rPr>
      </w:pPr>
      <w:r w:rsidRPr="00EB6A7F">
        <w:rPr>
          <w:rFonts w:ascii="Courier New" w:hAnsi="Courier New" w:cs="Courier New"/>
        </w:rPr>
        <w:tab/>
      </w:r>
      <w:r w:rsidRPr="00EB6A7F">
        <w:rPr>
          <w:rFonts w:ascii="Courier New" w:hAnsi="Courier New" w:cs="Courier New"/>
        </w:rPr>
        <w:tab/>
        <w:t>return (errn);</w:t>
      </w:r>
    </w:p>
    <w:p w:rsidR="009B5272" w:rsidRPr="00EB6A7F" w:rsidRDefault="009B5272" w:rsidP="00C62AF9">
      <w:pPr>
        <w:pStyle w:val="PlainText"/>
        <w:rPr>
          <w:rFonts w:ascii="Courier New" w:hAnsi="Courier New" w:cs="Courier New"/>
        </w:rPr>
      </w:pPr>
      <w:r w:rsidRPr="00EB6A7F">
        <w:rPr>
          <w:rFonts w:ascii="Courier New" w:hAnsi="Courier New" w:cs="Courier New"/>
        </w:rPr>
        <w:t>}</w:t>
      </w:r>
    </w:p>
    <w:p w:rsidR="009B5272" w:rsidRPr="00EB6A7F"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F52733" w:rsidRDefault="009B5272" w:rsidP="00C62AF9">
      <w:pPr>
        <w:pStyle w:val="PlainText"/>
        <w:rPr>
          <w:rFonts w:ascii="Courier New" w:hAnsi="Courier New" w:cs="Courier New"/>
        </w:rPr>
      </w:pPr>
      <w:r w:rsidRPr="00F52733">
        <w:rPr>
          <w:rFonts w:ascii="Courier New" w:hAnsi="Courier New" w:cs="Courier New"/>
        </w:rPr>
        <w:lastRenderedPageBreak/>
        <w:t>/*</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transfer.h for EVSE</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602B67" w:rsidP="00C62AF9">
      <w:pPr>
        <w:pStyle w:val="PlainText"/>
        <w:rPr>
          <w:rFonts w:ascii="Courier New" w:hAnsi="Courier New" w:cs="Courier New"/>
        </w:rPr>
      </w:pPr>
      <w:r>
        <w:rPr>
          <w:rFonts w:ascii="Courier New" w:hAnsi="Courier New" w:cs="Courier New"/>
        </w:rPr>
        <w:t>*</w:t>
      </w:r>
      <w:r>
        <w:rPr>
          <w:rFonts w:ascii="Courier New" w:hAnsi="Courier New" w:cs="Courier New"/>
        </w:rPr>
        <w:tab/>
        <w:t>Author</w:t>
      </w:r>
      <w:r>
        <w:rPr>
          <w:rFonts w:ascii="Courier New" w:hAnsi="Courier New" w:cs="Courier New"/>
        </w:rPr>
        <w:tab/>
      </w:r>
      <w:r w:rsidR="009B5272" w:rsidRPr="00F52733">
        <w:rPr>
          <w:rFonts w:ascii="Courier New" w:hAnsi="Courier New" w:cs="Courier New"/>
        </w:rPr>
        <w:t>: Jiztom</w:t>
      </w:r>
      <w:r>
        <w:rPr>
          <w:rFonts w:ascii="Courier New" w:hAnsi="Courier New" w:cs="Courier New"/>
        </w:rPr>
        <w:t xml:space="preserve"> Francis K</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Creat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r w:rsidRPr="00F52733">
        <w:rPr>
          <w:rFonts w:ascii="Courier New" w:hAnsi="Courier New" w:cs="Courier New"/>
        </w:rPr>
        <w:tab/>
        <w:t>Modified on</w:t>
      </w:r>
      <w:r w:rsidRPr="00F52733">
        <w:rPr>
          <w:rFonts w:ascii="Courier New" w:hAnsi="Courier New" w:cs="Courier New"/>
        </w:rPr>
        <w:tab/>
        <w:t>: 18.02.2017</w:t>
      </w:r>
    </w:p>
    <w:p w:rsidR="009B5272" w:rsidRPr="00F52733" w:rsidRDefault="009B5272" w:rsidP="00C62AF9">
      <w:pPr>
        <w:pStyle w:val="PlainText"/>
        <w:rPr>
          <w:rFonts w:ascii="Courier New" w:hAnsi="Courier New" w:cs="Courier New"/>
        </w:rPr>
      </w:pPr>
      <w:r w:rsidRPr="00F52733">
        <w:rPr>
          <w:rFonts w:ascii="Courier New" w:hAnsi="Courier New" w:cs="Courier New"/>
        </w:rPr>
        <w: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i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dli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unistd.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errno.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tring.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db.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types.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sys/socket.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netinet/in.h&gt;</w:t>
      </w:r>
    </w:p>
    <w:p w:rsidR="009B5272" w:rsidRPr="00F52733" w:rsidRDefault="009B5272" w:rsidP="00C62AF9">
      <w:pPr>
        <w:pStyle w:val="PlainText"/>
        <w:rPr>
          <w:rFonts w:ascii="Courier New" w:hAnsi="Courier New" w:cs="Courier New"/>
        </w:rPr>
      </w:pPr>
      <w:r w:rsidRPr="00F52733">
        <w:rPr>
          <w:rFonts w:ascii="Courier New" w:hAnsi="Courier New" w:cs="Courier New"/>
        </w:rPr>
        <w:t>#include &lt;arpa/inet.h&gt;</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ifndef TRANSFER_H_</w:t>
      </w:r>
    </w:p>
    <w:p w:rsidR="009B5272" w:rsidRPr="00F52733" w:rsidRDefault="009B5272" w:rsidP="00C62AF9">
      <w:pPr>
        <w:pStyle w:val="PlainText"/>
        <w:rPr>
          <w:rFonts w:ascii="Courier New" w:hAnsi="Courier New" w:cs="Courier New"/>
        </w:rPr>
      </w:pPr>
      <w:r w:rsidRPr="00F52733">
        <w:rPr>
          <w:rFonts w:ascii="Courier New" w:hAnsi="Courier New" w:cs="Courier New"/>
        </w:rPr>
        <w:t>#define TRANSFER_H_</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 define PORT 3490</w:t>
      </w:r>
    </w:p>
    <w:p w:rsidR="009B5272" w:rsidRPr="00F52733" w:rsidRDefault="009B5272" w:rsidP="00C62AF9">
      <w:pPr>
        <w:pStyle w:val="PlainText"/>
        <w:rPr>
          <w:rFonts w:ascii="Courier New" w:hAnsi="Courier New" w:cs="Courier New"/>
        </w:rPr>
      </w:pPr>
      <w:r w:rsidRPr="00F52733">
        <w:rPr>
          <w:rFonts w:ascii="Courier New" w:hAnsi="Courier New" w:cs="Courier New"/>
        </w:rPr>
        <w:t># define MAXSIZE 1024</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char buff[1024];</w:t>
      </w:r>
    </w:p>
    <w:p w:rsidR="009B5272" w:rsidRPr="00F52733" w:rsidRDefault="009B5272" w:rsidP="00C62AF9">
      <w:pPr>
        <w:pStyle w:val="PlainText"/>
        <w:rPr>
          <w:rFonts w:ascii="Courier New" w:hAnsi="Courier New" w:cs="Courier New"/>
        </w:rPr>
      </w:pPr>
      <w:r w:rsidRPr="00F52733">
        <w:rPr>
          <w:rFonts w:ascii="Courier New" w:hAnsi="Courier New" w:cs="Courier New"/>
        </w:rPr>
        <w:t>char buffer[1024];</w:t>
      </w:r>
    </w:p>
    <w:p w:rsidR="009B5272" w:rsidRPr="00F52733" w:rsidRDefault="009B5272" w:rsidP="00C62AF9">
      <w:pPr>
        <w:pStyle w:val="PlainText"/>
        <w:rPr>
          <w:rFonts w:ascii="Courier New" w:hAnsi="Courier New" w:cs="Courier New"/>
        </w:rPr>
      </w:pPr>
      <w:r w:rsidRPr="00F52733">
        <w:rPr>
          <w:rFonts w:ascii="Courier New" w:hAnsi="Courier New" w:cs="Courier New"/>
        </w:rPr>
        <w:t>int sockfd;</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code;</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void init_tcp();</w:t>
      </w:r>
    </w:p>
    <w:p w:rsidR="009B5272" w:rsidRPr="00F52733" w:rsidRDefault="009B5272" w:rsidP="00C62AF9">
      <w:pPr>
        <w:pStyle w:val="PlainText"/>
        <w:rPr>
          <w:rFonts w:ascii="Courier New" w:hAnsi="Courier New" w:cs="Courier New"/>
        </w:rPr>
      </w:pPr>
      <w:r w:rsidRPr="00F52733">
        <w:rPr>
          <w:rFonts w:ascii="Courier New" w:hAnsi="Courier New" w:cs="Courier New"/>
        </w:rPr>
        <w:t>char sendd(int sockfd , char data);</w:t>
      </w:r>
    </w:p>
    <w:p w:rsidR="009B5272" w:rsidRPr="00F52733" w:rsidRDefault="009B5272" w:rsidP="00C62AF9">
      <w:pPr>
        <w:pStyle w:val="PlainText"/>
        <w:rPr>
          <w:rFonts w:ascii="Courier New" w:hAnsi="Courier New" w:cs="Courier New"/>
        </w:rPr>
      </w:pPr>
      <w:r w:rsidRPr="00F52733">
        <w:rPr>
          <w:rFonts w:ascii="Courier New" w:hAnsi="Courier New" w:cs="Courier New"/>
        </w:rPr>
        <w:t>unsigned char receivee(int client_fd,unsigned char *code, unsigned int *value);</w:t>
      </w:r>
    </w:p>
    <w:p w:rsidR="009B5272" w:rsidRPr="00F52733" w:rsidRDefault="009B5272" w:rsidP="00C62AF9">
      <w:pPr>
        <w:pStyle w:val="PlainText"/>
        <w:rPr>
          <w:rFonts w:ascii="Courier New" w:hAnsi="Courier New" w:cs="Courier New"/>
        </w:rPr>
      </w:pPr>
    </w:p>
    <w:p w:rsidR="009B5272" w:rsidRPr="00F52733" w:rsidRDefault="009B5272" w:rsidP="00C62AF9">
      <w:pPr>
        <w:pStyle w:val="PlainText"/>
        <w:rPr>
          <w:rFonts w:ascii="Courier New" w:hAnsi="Courier New" w:cs="Courier New"/>
        </w:rPr>
      </w:pPr>
      <w:r w:rsidRPr="00F52733">
        <w:rPr>
          <w:rFonts w:ascii="Courier New" w:hAnsi="Courier New" w:cs="Courier New"/>
        </w:rPr>
        <w:t>#endif /* TRANSFER_H_*/</w:t>
      </w:r>
    </w:p>
    <w:p w:rsidR="009B5272" w:rsidRPr="00F52733"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transfer.c for EVS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Author</w:t>
      </w:r>
      <w:r w:rsidRPr="002000D4">
        <w:rPr>
          <w:rFonts w:ascii="Courier New" w:hAnsi="Courier New" w:cs="Courier New"/>
        </w:rPr>
        <w:tab/>
        <w:t>: Jiztom</w:t>
      </w:r>
      <w:r w:rsidR="00B45E45">
        <w:rPr>
          <w:rFonts w:ascii="Courier New" w:hAnsi="Courier New" w:cs="Courier New"/>
        </w:rPr>
        <w:t xml:space="preserve"> Francis K</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Created on</w:t>
      </w:r>
      <w:r w:rsidRPr="002000D4">
        <w:rPr>
          <w:rFonts w:ascii="Courier New" w:hAnsi="Courier New" w:cs="Courier New"/>
        </w:rPr>
        <w:tab/>
        <w:t>: 17.02.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r w:rsidRPr="002000D4">
        <w:rPr>
          <w:rFonts w:ascii="Courier New" w:hAnsi="Courier New" w:cs="Courier New"/>
        </w:rPr>
        <w:tab/>
        <w:t>Modified on</w:t>
      </w:r>
      <w:r w:rsidRPr="002000D4">
        <w:rPr>
          <w:rFonts w:ascii="Courier New" w:hAnsi="Courier New" w:cs="Courier New"/>
        </w:rPr>
        <w:tab/>
        <w:t>: 08.03.2017</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include "transfer.h"</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void init_tcp()</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t>sockfd = socket(AF_INET, SOCK_STREAM,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p>
    <w:p w:rsidR="009B5272" w:rsidRPr="002000D4" w:rsidRDefault="009B5272" w:rsidP="00C62AF9">
      <w:pPr>
        <w:pStyle w:val="PlainText"/>
        <w:rPr>
          <w:rFonts w:ascii="Courier New" w:hAnsi="Courier New" w:cs="Courier New"/>
        </w:rPr>
      </w:pPr>
      <w:r w:rsidRPr="002000D4">
        <w:rPr>
          <w:rFonts w:ascii="Courier New" w:hAnsi="Courier New" w:cs="Courier New"/>
        </w:rPr>
        <w:tab/>
        <w:t>struct sockaddr_in 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family = AF_INET;</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addr.s_addr = inet_addr("192.168.37.253");</w:t>
      </w:r>
    </w:p>
    <w:p w:rsidR="009B5272" w:rsidRPr="002000D4" w:rsidRDefault="009B5272" w:rsidP="00C62AF9">
      <w:pPr>
        <w:pStyle w:val="PlainText"/>
        <w:rPr>
          <w:rFonts w:ascii="Courier New" w:hAnsi="Courier New" w:cs="Courier New"/>
        </w:rPr>
      </w:pPr>
      <w:r w:rsidRPr="002000D4">
        <w:rPr>
          <w:rFonts w:ascii="Courier New" w:hAnsi="Courier New" w:cs="Courier New"/>
        </w:rPr>
        <w:tab/>
        <w:t>remoteaddr.sin_port = htons(PORT);</w:t>
      </w:r>
    </w:p>
    <w:p w:rsidR="009B5272" w:rsidRPr="002000D4" w:rsidRDefault="009B5272" w:rsidP="00C62AF9">
      <w:pPr>
        <w:pStyle w:val="PlainText"/>
        <w:rPr>
          <w:rFonts w:ascii="Courier New" w:hAnsi="Courier New" w:cs="Courier New"/>
        </w:rPr>
      </w:pPr>
      <w:r w:rsidRPr="002000D4">
        <w:rPr>
          <w:rFonts w:ascii="Courier New" w:hAnsi="Courier New" w:cs="Courier New"/>
        </w:rPr>
        <w:tab/>
        <w:t>connect(sockfd, (struct sockaddr *)&amp;remoteaddr, sizeof(remoteaddr));</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unsigned char receivee(int client_fd,unsigned char *code, unsigned int *value)</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nt 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static char buffer[20+1];</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 recv(client_fd, buffer, 1024,MSG_DONTWAIT))== -1)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error");</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 xml:space="preserve">else if (num == 0) </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r>
      <w:r w:rsidRPr="002000D4">
        <w:rPr>
          <w:rFonts w:ascii="Courier New" w:hAnsi="Courier New" w:cs="Courier New"/>
        </w:rPr>
        <w:tab/>
        <w:t>printf("Connection closed\n");</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So I can now wait for another clien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buffer[num] =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if (num &gt; 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r w:rsidRPr="002000D4">
        <w:rPr>
          <w:rFonts w:ascii="Courier New" w:hAnsi="Courier New" w:cs="Courier New"/>
        </w:rPr>
        <w:tab/>
        <w:t>printf("Len: %d\n",num);</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r>
      <w:r w:rsidRPr="002000D4">
        <w:rPr>
          <w:rFonts w:ascii="Courier New" w:hAnsi="Courier New" w:cs="Courier New"/>
        </w:rPr>
        <w:tab/>
        <w:t>printf("Server:Msg Received %d\n",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code = buffer[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r w:rsidRPr="002000D4">
        <w:rPr>
          <w:rFonts w:ascii="Courier New" w:hAnsi="Courier New" w:cs="Courier New"/>
        </w:rPr>
        <w:tab/>
        <w:t>*value= (unsigned int)buffer[1]&lt;&lt;8 | buffer[2];</w:t>
      </w:r>
    </w:p>
    <w:p w:rsidR="009B5272" w:rsidRPr="002000D4" w:rsidRDefault="009B5272" w:rsidP="00C62AF9">
      <w:pPr>
        <w:pStyle w:val="PlainText"/>
        <w:rPr>
          <w:rFonts w:ascii="Courier New" w:hAnsi="Courier New" w:cs="Courier New"/>
        </w:rPr>
      </w:pPr>
      <w:r w:rsidRPr="002000D4">
        <w:rPr>
          <w:rFonts w:ascii="Courier New" w:hAnsi="Courier New" w:cs="Courier New"/>
        </w:rPr>
        <w:tab/>
      </w:r>
      <w:r w:rsidRPr="002000D4">
        <w:rPr>
          <w:rFonts w:ascii="Courier New" w:hAnsi="Courier New" w:cs="Courier New"/>
        </w:rPr>
        <w:tab/>
        <w:t>return 1;</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char sendd(int client_fd , char data)</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ab/>
        <w:t>char data_to_send[1];</w:t>
      </w:r>
    </w:p>
    <w:p w:rsidR="009B5272" w:rsidRPr="002000D4" w:rsidRDefault="009B5272" w:rsidP="00C62AF9">
      <w:pPr>
        <w:pStyle w:val="PlainText"/>
        <w:rPr>
          <w:rFonts w:ascii="Courier New" w:hAnsi="Courier New" w:cs="Courier New"/>
        </w:rPr>
      </w:pPr>
      <w:r w:rsidRPr="002000D4">
        <w:rPr>
          <w:rFonts w:ascii="Courier New" w:hAnsi="Courier New" w:cs="Courier New"/>
        </w:rPr>
        <w:tab/>
        <w:t>data_to_send[0]=data;</w:t>
      </w:r>
    </w:p>
    <w:p w:rsidR="009B5272" w:rsidRPr="002000D4" w:rsidRDefault="009B5272" w:rsidP="00C62AF9">
      <w:pPr>
        <w:pStyle w:val="PlainText"/>
        <w:rPr>
          <w:rFonts w:ascii="Courier New" w:hAnsi="Courier New" w:cs="Courier New"/>
        </w:rPr>
      </w:pPr>
      <w:r w:rsidRPr="002000D4">
        <w:rPr>
          <w:rFonts w:ascii="Courier New" w:hAnsi="Courier New" w:cs="Courier New"/>
        </w:rPr>
        <w:tab/>
        <w:t xml:space="preserve">if ((send(client_fd,data_to_send, strlen(data_to_send),0))== -1)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fprintf(stderr, "Failure Sending Message\n");</w:t>
      </w:r>
    </w:p>
    <w:p w:rsidR="009B5272" w:rsidRPr="002000D4" w:rsidRDefault="009B5272" w:rsidP="00C62AF9">
      <w:pPr>
        <w:pStyle w:val="PlainText"/>
        <w:rPr>
          <w:rFonts w:ascii="Courier New" w:hAnsi="Courier New" w:cs="Courier New"/>
        </w:rPr>
      </w:pPr>
      <w:r w:rsidRPr="002000D4">
        <w:rPr>
          <w:rFonts w:ascii="Courier New" w:hAnsi="Courier New" w:cs="Courier New"/>
        </w:rPr>
        <w:lastRenderedPageBreak/>
        <w:t xml:space="preserve">                     close(client_fd);</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0);</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w:t>
      </w:r>
    </w:p>
    <w:p w:rsidR="009B5272" w:rsidRPr="002000D4" w:rsidRDefault="009B5272" w:rsidP="00C62AF9">
      <w:pPr>
        <w:pStyle w:val="PlainText"/>
        <w:rPr>
          <w:rFonts w:ascii="Courier New" w:hAnsi="Courier New" w:cs="Courier New"/>
        </w:rPr>
      </w:pP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printf("Server:Msg being sent: :%d\n",data);</w:t>
      </w:r>
    </w:p>
    <w:p w:rsidR="009B5272" w:rsidRPr="002000D4" w:rsidRDefault="009B5272" w:rsidP="00C62AF9">
      <w:pPr>
        <w:pStyle w:val="PlainText"/>
        <w:rPr>
          <w:rFonts w:ascii="Courier New" w:hAnsi="Courier New" w:cs="Courier New"/>
        </w:rPr>
      </w:pPr>
      <w:r w:rsidRPr="002000D4">
        <w:rPr>
          <w:rFonts w:ascii="Courier New" w:hAnsi="Courier New" w:cs="Courier New"/>
        </w:rPr>
        <w:t xml:space="preserve">    return(1);</w:t>
      </w:r>
    </w:p>
    <w:p w:rsidR="009B5272" w:rsidRPr="002000D4" w:rsidRDefault="009B5272" w:rsidP="00C62AF9">
      <w:pPr>
        <w:pStyle w:val="PlainText"/>
        <w:rPr>
          <w:rFonts w:ascii="Courier New" w:hAnsi="Courier New" w:cs="Courier New"/>
        </w:rPr>
      </w:pPr>
      <w:r w:rsidRPr="002000D4">
        <w:rPr>
          <w:rFonts w:ascii="Courier New" w:hAnsi="Courier New" w:cs="Courier New"/>
        </w:rPr>
        <w:t>}</w:t>
      </w:r>
    </w:p>
    <w:p w:rsidR="009B5272" w:rsidRPr="002000D4" w:rsidRDefault="009B5272" w:rsidP="00C62AF9">
      <w:pPr>
        <w:pStyle w:val="PlainText"/>
        <w:rPr>
          <w:rFonts w:ascii="Courier New" w:hAnsi="Courier New" w:cs="Courier New"/>
        </w:rPr>
      </w:pPr>
    </w:p>
    <w:p w:rsidR="009B5272" w:rsidRDefault="009B5272">
      <w:pPr>
        <w:rPr>
          <w:rFonts w:ascii="Times New Roman" w:hAnsi="Times New Roman" w:cs="Times New Roman"/>
          <w:sz w:val="24"/>
        </w:rPr>
      </w:pPr>
      <w:r>
        <w:br w:type="page"/>
      </w:r>
    </w:p>
    <w:p w:rsidR="002622B9" w:rsidRDefault="009B5272" w:rsidP="009125D8">
      <w:pPr>
        <w:pStyle w:val="normal12"/>
        <w:jc w:val="center"/>
        <w:outlineLvl w:val="1"/>
        <w:rPr>
          <w:b/>
        </w:rPr>
      </w:pPr>
      <w:bookmarkStart w:id="63" w:name="_Toc477485055"/>
      <w:r w:rsidRPr="009B5272">
        <w:rPr>
          <w:b/>
        </w:rPr>
        <w:lastRenderedPageBreak/>
        <w:t xml:space="preserve">Appendix </w:t>
      </w:r>
      <w:r w:rsidR="009125D8">
        <w:rPr>
          <w:b/>
        </w:rPr>
        <w:t xml:space="preserve">- </w:t>
      </w:r>
      <w:r w:rsidRPr="009B5272">
        <w:rPr>
          <w:b/>
        </w:rPr>
        <w:t>C</w:t>
      </w:r>
      <w:bookmarkEnd w:id="63"/>
    </w:p>
    <w:p w:rsidR="009B5272" w:rsidRDefault="009B5272" w:rsidP="009B5272">
      <w:pPr>
        <w:pStyle w:val="normal12"/>
      </w:pPr>
      <w:r>
        <w:t>The output from the successful implementation of the codes.</w:t>
      </w:r>
    </w:p>
    <w:p w:rsidR="009B5272" w:rsidRDefault="009B5272" w:rsidP="002706F3">
      <w:pPr>
        <w:pStyle w:val="normal12"/>
        <w:outlineLvl w:val="2"/>
        <w:rPr>
          <w:b/>
          <w:u w:val="single"/>
        </w:rPr>
      </w:pPr>
      <w:bookmarkStart w:id="64" w:name="_Toc477485056"/>
      <w:r w:rsidRPr="00896FCE">
        <w:rPr>
          <w:b/>
          <w:u w:val="single"/>
        </w:rPr>
        <w:t>Raspberry pi</w:t>
      </w:r>
      <w:bookmarkEnd w:id="64"/>
    </w:p>
    <w:p w:rsidR="00855B64" w:rsidRPr="00956A7A" w:rsidRDefault="00855B64" w:rsidP="00956A7A">
      <w:pPr>
        <w:pStyle w:val="PlainText"/>
        <w:rPr>
          <w:rFonts w:ascii="Courier New" w:hAnsi="Courier New" w:cs="Courier New"/>
        </w:rPr>
      </w:pPr>
      <w:r w:rsidRPr="00956A7A">
        <w:rPr>
          <w:rFonts w:ascii="Courier New" w:hAnsi="Courier New" w:cs="Courier New"/>
        </w:rPr>
        <w:t>Server got connection from client 192.168.37.251</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956A7A">
      <w:pPr>
        <w:pStyle w:val="PlainText"/>
        <w:rPr>
          <w:rFonts w:ascii="Courier New" w:hAnsi="Courier New" w:cs="Courier New"/>
        </w:rPr>
      </w:pPr>
      <w:r w:rsidRPr="00956A7A">
        <w:rPr>
          <w:rFonts w:ascii="Courier New" w:hAnsi="Courier New" w:cs="Courier New"/>
        </w:rPr>
        <w:t>1</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Server:Msg being sent: :5</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please insert the plug into the system </w:t>
      </w:r>
    </w:p>
    <w:p w:rsidR="00855B64" w:rsidRPr="00956A7A" w:rsidRDefault="00855B64" w:rsidP="00956A7A">
      <w:pPr>
        <w:pStyle w:val="PlainText"/>
        <w:rPr>
          <w:rFonts w:ascii="Courier New" w:hAnsi="Courier New" w:cs="Courier New"/>
        </w:rPr>
      </w:pPr>
      <w:r w:rsidRPr="00956A7A">
        <w:rPr>
          <w:rFonts w:ascii="Courier New" w:hAnsi="Courier New" w:cs="Courier New"/>
        </w:rPr>
        <w:t>Len: 1</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the car has been detected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cable has been connected and the car has been detected</w:t>
      </w:r>
    </w:p>
    <w:p w:rsidR="00855B64" w:rsidRPr="00956A7A" w:rsidRDefault="00855B64" w:rsidP="00956A7A">
      <w:pPr>
        <w:pStyle w:val="PlainText"/>
        <w:rPr>
          <w:rFonts w:ascii="Courier New" w:hAnsi="Courier New" w:cs="Courier New"/>
        </w:rPr>
      </w:pPr>
      <w:r w:rsidRPr="00956A7A">
        <w:rPr>
          <w:rFonts w:ascii="Courier New" w:hAnsi="Courier New" w:cs="Courier New"/>
        </w:rPr>
        <w:t>the cable has been locked</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vehicle status is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protocol has been detected . Now initiating the information and account details process</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initialize the payment procedure with the sign in detailsLen: 1</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Len: 1</w:t>
      </w:r>
    </w:p>
    <w:p w:rsidR="00855B64" w:rsidRPr="00956A7A" w:rsidRDefault="00855B64" w:rsidP="00956A7A">
      <w:pPr>
        <w:pStyle w:val="PlainText"/>
        <w:rPr>
          <w:rFonts w:ascii="Courier New" w:hAnsi="Courier New" w:cs="Courier New"/>
        </w:rPr>
      </w:pPr>
      <w:r w:rsidRPr="00956A7A">
        <w:rPr>
          <w:rFonts w:ascii="Courier New" w:hAnsi="Courier New" w:cs="Courier New"/>
        </w:rPr>
        <w:t>Server:Msg Received 3</w:t>
      </w:r>
    </w:p>
    <w:p w:rsidR="00855B64" w:rsidRPr="00956A7A" w:rsidRDefault="00855B64" w:rsidP="00956A7A">
      <w:pPr>
        <w:pStyle w:val="PlainText"/>
        <w:rPr>
          <w:rFonts w:ascii="Courier New" w:hAnsi="Courier New" w:cs="Courier New"/>
        </w:rPr>
      </w:pPr>
      <w:r w:rsidRPr="00956A7A">
        <w:rPr>
          <w:rFonts w:ascii="Courier New" w:hAnsi="Courier New" w:cs="Courier New"/>
        </w:rPr>
        <w:t>Len: 1</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payment and the initial requirement has been done</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956A7A">
      <w:pPr>
        <w:pStyle w:val="PlainText"/>
        <w:rPr>
          <w:rFonts w:ascii="Courier New" w:hAnsi="Courier New" w:cs="Courier New"/>
        </w:rPr>
      </w:pPr>
      <w:r w:rsidRPr="00956A7A">
        <w:rPr>
          <w:rFonts w:ascii="Courier New" w:hAnsi="Courier New" w:cs="Courier New"/>
        </w:rPr>
        <w:t>Authorize the charging station to start the charging processServer:Msg being sent: :22</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car is ready for charging.</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please press the button to charge the vehicle</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the charging status of the car with all necessary detailsLen: 1</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Server:Msg Received  </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the car charging should be stopped immediatelyServer:Msg being sent: :33</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the car has stopped charging</w:t>
      </w:r>
    </w:p>
    <w:p w:rsidR="00855B64" w:rsidRPr="00956A7A" w:rsidRDefault="00855B64" w:rsidP="00956A7A">
      <w:pPr>
        <w:pStyle w:val="PlainText"/>
        <w:rPr>
          <w:rFonts w:ascii="Courier New" w:hAnsi="Courier New" w:cs="Courier New"/>
        </w:rPr>
      </w:pPr>
      <w:r w:rsidRPr="00956A7A">
        <w:rPr>
          <w:rFonts w:ascii="Courier New" w:hAnsi="Courier New" w:cs="Courier New"/>
        </w:rPr>
        <w:t>the payment details are as follows:</w:t>
      </w:r>
    </w:p>
    <w:p w:rsidR="00855B64" w:rsidRPr="00956A7A" w:rsidRDefault="00855B64" w:rsidP="00956A7A">
      <w:pPr>
        <w:pStyle w:val="PlainText"/>
        <w:rPr>
          <w:rFonts w:ascii="Courier New" w:hAnsi="Courier New" w:cs="Courier New"/>
        </w:rPr>
      </w:pPr>
      <w:r w:rsidRPr="00956A7A">
        <w:rPr>
          <w:rFonts w:ascii="Courier New" w:hAnsi="Courier New" w:cs="Courier New"/>
        </w:rPr>
        <w:t>the receipt of the power and duration the vehicle has been chargedLen: 1</w:t>
      </w:r>
    </w:p>
    <w:p w:rsidR="00855B64" w:rsidRPr="00956A7A" w:rsidRDefault="00855B64" w:rsidP="00956A7A">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The payment will be processed now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payment based on the meter receipt in initiated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Len: 10</w:t>
      </w:r>
    </w:p>
    <w:p w:rsidR="00855B64" w:rsidRPr="00956A7A" w:rsidRDefault="00855B64" w:rsidP="00956A7A">
      <w:pPr>
        <w:pStyle w:val="PlainText"/>
        <w:rPr>
          <w:rFonts w:ascii="Courier New" w:hAnsi="Courier New" w:cs="Courier New"/>
        </w:rPr>
      </w:pPr>
      <w:r w:rsidRPr="00956A7A">
        <w:rPr>
          <w:rFonts w:ascii="Courier New" w:hAnsi="Courier New" w:cs="Courier New"/>
        </w:rPr>
        <w:lastRenderedPageBreak/>
        <w:t>Server:Msg Received )k</w:t>
      </w:r>
      <w:r w:rsidRPr="00956A7A">
        <w:rPr>
          <w:rFonts w:ascii="Tahoma" w:hAnsi="Tahoma" w:cs="Tahoma"/>
        </w:rPr>
        <w:t>���</w:t>
      </w:r>
      <w:r w:rsidRPr="00956A7A">
        <w:rPr>
          <w:rFonts w:ascii="Courier New" w:hAnsi="Courier New" w:cs="Courier New"/>
        </w:rPr>
        <w:t>*</w:t>
      </w:r>
      <w:r w:rsidRPr="00956A7A">
        <w:rPr>
          <w:rFonts w:ascii="Tahoma" w:hAnsi="Tahoma" w:cs="Tahoma"/>
        </w:rPr>
        <w:t>��</w:t>
      </w:r>
      <w:r w:rsidRPr="00956A7A">
        <w:rPr>
          <w:rFonts w:ascii="Courier New" w:hAnsi="Courier New" w:cs="Courier New"/>
        </w:rPr>
        <w:t>8</w:t>
      </w:r>
      <w:r w:rsidRPr="00956A7A">
        <w:rPr>
          <w:rFonts w:ascii="Tahoma" w:hAnsi="Tahoma" w:cs="Tahoma"/>
        </w:rPr>
        <w:t>�</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payment will be assesed for completion and will proceed to next stage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payment was sucessful and the sucessful display is displayed </w:t>
      </w:r>
    </w:p>
    <w:p w:rsidR="00855B64" w:rsidRPr="00956A7A" w:rsidRDefault="00855B64" w:rsidP="00956A7A">
      <w:pPr>
        <w:pStyle w:val="PlainText"/>
        <w:rPr>
          <w:rFonts w:ascii="Courier New" w:hAnsi="Courier New" w:cs="Courier New"/>
        </w:rPr>
      </w:pPr>
      <w:r w:rsidRPr="00956A7A">
        <w:rPr>
          <w:rFonts w:ascii="Courier New" w:hAnsi="Courier New" w:cs="Courier New"/>
        </w:rPr>
        <w:t>Server:Msg being sent: :42</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cable will be unlocked now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car is being unlockedLen: 1</w:t>
      </w:r>
    </w:p>
    <w:p w:rsidR="00855B64" w:rsidRPr="00956A7A" w:rsidRDefault="00855B64" w:rsidP="00956A7A">
      <w:pPr>
        <w:pStyle w:val="PlainText"/>
        <w:rPr>
          <w:rFonts w:ascii="Courier New" w:hAnsi="Courier New" w:cs="Courier New"/>
        </w:rPr>
      </w:pPr>
      <w:r w:rsidRPr="00956A7A">
        <w:rPr>
          <w:rFonts w:ascii="Courier New" w:hAnsi="Courier New" w:cs="Courier New"/>
        </w:rPr>
        <w:t>Server:Msg Received -</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charging has been completed</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e charging process has been completed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Thankyou please use me again</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r w:rsidRPr="00956A7A">
        <w:rPr>
          <w:rFonts w:ascii="Courier New" w:hAnsi="Courier New" w:cs="Courier New"/>
        </w:rPr>
        <w:t>++++++++++++++++++++++++++++++++++++</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Please choose the language to be selected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1. English </w:t>
      </w:r>
      <w:r w:rsidRPr="00956A7A">
        <w:rPr>
          <w:rFonts w:ascii="Courier New" w:hAnsi="Courier New" w:cs="Courier New"/>
        </w:rPr>
        <w:tab/>
        <w:t xml:space="preserve"> 2. German </w:t>
      </w:r>
    </w:p>
    <w:p w:rsidR="00855B64" w:rsidRPr="00956A7A" w:rsidRDefault="00855B64" w:rsidP="00956A7A">
      <w:pPr>
        <w:pStyle w:val="PlainText"/>
        <w:rPr>
          <w:rFonts w:ascii="Courier New" w:hAnsi="Courier New" w:cs="Courier New"/>
        </w:rPr>
      </w:pPr>
      <w:r w:rsidRPr="00956A7A">
        <w:rPr>
          <w:rFonts w:ascii="Courier New" w:hAnsi="Courier New" w:cs="Courier New"/>
        </w:rPr>
        <w:t xml:space="preserve"> your option please : </w:t>
      </w:r>
    </w:p>
    <w:p w:rsidR="00855B64" w:rsidRPr="00956A7A" w:rsidRDefault="00855B64" w:rsidP="00956A7A">
      <w:pPr>
        <w:pStyle w:val="PlainText"/>
        <w:rPr>
          <w:rFonts w:ascii="Courier New" w:hAnsi="Courier New" w:cs="Courier New"/>
        </w:rPr>
      </w:pPr>
    </w:p>
    <w:p w:rsidR="00855B64" w:rsidRPr="00956A7A" w:rsidRDefault="00855B64" w:rsidP="00956A7A">
      <w:pPr>
        <w:pStyle w:val="PlainText"/>
        <w:rPr>
          <w:rFonts w:ascii="Courier New" w:hAnsi="Courier New" w:cs="Courier New"/>
        </w:rPr>
      </w:pPr>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65" w:name="_Toc477485057"/>
      <w:r>
        <w:rPr>
          <w:b/>
          <w:u w:val="single"/>
        </w:rPr>
        <w:lastRenderedPageBreak/>
        <w:t>EVSE</w:t>
      </w:r>
      <w:bookmarkEnd w:id="65"/>
    </w:p>
    <w:p w:rsidR="00855B64" w:rsidRDefault="00855B64" w:rsidP="002706F3">
      <w:pPr>
        <w:pStyle w:val="normal12"/>
        <w:outlineLvl w:val="2"/>
        <w:rPr>
          <w:b/>
          <w:u w:val="single"/>
        </w:rPr>
      </w:pPr>
    </w:p>
    <w:p w:rsidR="00896FCE" w:rsidRDefault="00896FCE">
      <w:pPr>
        <w:rPr>
          <w:rFonts w:ascii="Times New Roman" w:hAnsi="Times New Roman" w:cs="Times New Roman"/>
          <w:b/>
          <w:sz w:val="24"/>
          <w:u w:val="single"/>
        </w:rPr>
      </w:pPr>
      <w:r>
        <w:rPr>
          <w:b/>
          <w:u w:val="single"/>
        </w:rPr>
        <w:br w:type="page"/>
      </w:r>
    </w:p>
    <w:p w:rsidR="00896FCE" w:rsidRDefault="00896FCE" w:rsidP="002706F3">
      <w:pPr>
        <w:pStyle w:val="normal12"/>
        <w:outlineLvl w:val="2"/>
        <w:rPr>
          <w:b/>
          <w:u w:val="single"/>
        </w:rPr>
      </w:pPr>
      <w:bookmarkStart w:id="66" w:name="_Toc477485058"/>
      <w:r>
        <w:rPr>
          <w:b/>
          <w:u w:val="single"/>
        </w:rPr>
        <w:lastRenderedPageBreak/>
        <w:t>EV</w:t>
      </w:r>
      <w:bookmarkEnd w:id="66"/>
    </w:p>
    <w:p w:rsidR="00855B64" w:rsidRPr="00D446C0" w:rsidRDefault="00855B64" w:rsidP="00D446C0">
      <w:pPr>
        <w:pStyle w:val="PlainText"/>
        <w:rPr>
          <w:rFonts w:ascii="Courier New" w:hAnsi="Courier New" w:cs="Courier New"/>
        </w:rPr>
      </w:pPr>
      <w:r w:rsidRPr="00D446C0">
        <w:rPr>
          <w:rFonts w:ascii="Courier New" w:hAnsi="Courier New" w:cs="Courier New"/>
        </w:rPr>
        <w:t>+++ level on CP: standby, 1900.196000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 Verbindung nicht hergestellt root@EVAChargeSE:~/EV# ./EV </w:t>
      </w:r>
    </w:p>
    <w:p w:rsidR="00855B64" w:rsidRPr="00D446C0" w:rsidRDefault="00855B64" w:rsidP="00D446C0">
      <w:pPr>
        <w:pStyle w:val="PlainText"/>
        <w:rPr>
          <w:rFonts w:ascii="Courier New" w:hAnsi="Courier New" w:cs="Courier New"/>
        </w:rPr>
      </w:pPr>
      <w:r w:rsidRPr="00D446C0">
        <w:rPr>
          <w:rFonts w:ascii="Courier New" w:hAnsi="Courier New" w:cs="Courier New"/>
        </w:rPr>
        <w:t>+++ level on CP: standby, 11.890000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 change level on CP for state B: EV detected, 11.890000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 Start application handshake protocol example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EV side: setup data for the supported application handshake request message</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send message to the EVSE</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received message from the EVSE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Response of the EVSE </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esponseCode=OK_SuccessfulNegotiation</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chemaID=1</w:t>
      </w:r>
    </w:p>
    <w:p w:rsidR="00855B64" w:rsidRPr="00D446C0" w:rsidRDefault="00855B64" w:rsidP="00D446C0">
      <w:pPr>
        <w:pStyle w:val="PlainText"/>
        <w:rPr>
          <w:rFonts w:ascii="Courier New" w:hAnsi="Courier New" w:cs="Courier New"/>
        </w:rPr>
      </w:pPr>
      <w:r w:rsidRPr="00D446C0">
        <w:rPr>
          <w:rFonts w:ascii="Courier New" w:hAnsi="Courier New" w:cs="Courier New"/>
        </w:rPr>
        <w:t>+++ Terminate application handshake protocol example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choose between AC-Charging[1], DC-Chargiung[2] or exit [3]:  1</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 Start V2G client / service example for AC charging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EV side: call EVSE sessionSetup</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ID=20</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TimeStamp=123456789</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call EVSE serviceDiscovery</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ServiceID=1</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ServiceName=AC_DC</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PaymentOption=Contract_paymentOptionTyp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ChargeService.FreeService=Tru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EnergyTransferMode=AC_single_DC_cor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EnergyTransferMode=AC_single_phase_core_EnergyTransferModeTyp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Value added service list:</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22</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WWW</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FreeService=True</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ID=33</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Name=HTTPS</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 xml:space="preserve"> ServiceCategory=Internet</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ServiceDetail </w:t>
      </w:r>
    </w:p>
    <w:p w:rsidR="00855B64" w:rsidRPr="00D446C0" w:rsidRDefault="00855B64" w:rsidP="00D446C0">
      <w:pPr>
        <w:pStyle w:val="PlainText"/>
        <w:rPr>
          <w:rFonts w:ascii="Courier New" w:hAnsi="Courier New" w:cs="Courier New"/>
        </w:rPr>
      </w:pPr>
      <w:r w:rsidRPr="00D446C0">
        <w:rPr>
          <w:rFonts w:ascii="Courier New" w:hAnsi="Courier New" w:cs="Courier New"/>
        </w:rPr>
        <w:lastRenderedPageBreak/>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ServiceID=1234</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Length=2</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1</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2</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Protocol</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IntValue=15119</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2: ParameterName=Name</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ServiceSetID=2</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Parameters=1</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arameterName=Channel</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r>
      <w:r w:rsidRPr="00D446C0">
        <w:rPr>
          <w:rFonts w:ascii="Courier New" w:hAnsi="Courier New" w:cs="Courier New"/>
        </w:rPr>
        <w:tab/>
        <w:t xml:space="preserve"> 1: PhysicalValue=1234 (0)</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ServicePaymentSelection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PaymentDetails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TimeStamp=123456</w:t>
      </w:r>
    </w:p>
    <w:p w:rsidR="00855B64" w:rsidRPr="00D446C0" w:rsidRDefault="00855B64" w:rsidP="00D446C0">
      <w:pPr>
        <w:pStyle w:val="PlainText"/>
        <w:rPr>
          <w:rFonts w:ascii="Courier New" w:hAnsi="Courier New" w:cs="Courier New"/>
        </w:rPr>
      </w:pPr>
      <w:r w:rsidRPr="00D446C0">
        <w:rPr>
          <w:rFonts w:ascii="Courier New" w:hAnsi="Courier New" w:cs="Courier New"/>
        </w:rPr>
        <w:tab/>
        <w:t>GenChallenge=1</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Authorization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EVSEProcessing=Finished</w:t>
      </w:r>
    </w:p>
    <w:p w:rsidR="00855B64" w:rsidRPr="00D446C0" w:rsidRDefault="00855B64" w:rsidP="00D446C0">
      <w:pPr>
        <w:pStyle w:val="PlainText"/>
        <w:rPr>
          <w:rFonts w:ascii="Courier New" w:hAnsi="Courier New" w:cs="Courier New"/>
        </w:rPr>
      </w:pPr>
      <w:r w:rsidRPr="00D446C0">
        <w:rPr>
          <w:rFonts w:ascii="Courier New" w:hAnsi="Courier New" w:cs="Courier New"/>
        </w:rPr>
        <w:t>+++ change level on CP for state C: EV connected, ready, 6.960000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EV side: call EVSE chargeParameterDiscovery</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EVSEProcessing=1</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EVSEMaxCurrent=100</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EVSENominalVoltage=300</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lastRenderedPageBreak/>
        <w:tab/>
        <w:t>EVSEStatus:</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chargingStatus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1</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0</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3</w:t>
      </w:r>
    </w:p>
    <w:p w:rsidR="00855B64" w:rsidRPr="00D446C0" w:rsidRDefault="00855B64" w:rsidP="00D446C0">
      <w:pPr>
        <w:pStyle w:val="PlainText"/>
        <w:rPr>
          <w:rFonts w:ascii="Courier New" w:hAnsi="Courier New" w:cs="Courier New"/>
        </w:rPr>
      </w:pPr>
      <w:r w:rsidRPr="00D446C0">
        <w:rPr>
          <w:rFonts w:ascii="Courier New" w:hAnsi="Courier New" w:cs="Courier New"/>
        </w:rPr>
        <w:tab/>
        <w:t>ReceiptRequired=1</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ID=12</w:t>
      </w:r>
    </w:p>
    <w:p w:rsidR="00855B64" w:rsidRPr="00D446C0" w:rsidRDefault="00855B64" w:rsidP="00D446C0">
      <w:pPr>
        <w:pStyle w:val="PlainText"/>
        <w:rPr>
          <w:rFonts w:ascii="Courier New" w:hAnsi="Courier New" w:cs="Courier New"/>
        </w:rPr>
      </w:pPr>
      <w:r w:rsidRPr="00D446C0">
        <w:rPr>
          <w:rFonts w:ascii="Courier New" w:hAnsi="Courier New" w:cs="Courier New"/>
        </w:rPr>
        <w:tab/>
        <w:t>SAScheduleTupleID=10</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MaxCurrent=400 (3 2)</w:t>
      </w:r>
    </w:p>
    <w:p w:rsidR="00855B64" w:rsidRPr="00D446C0" w:rsidRDefault="00855B64" w:rsidP="00D446C0">
      <w:pPr>
        <w:pStyle w:val="PlainText"/>
        <w:rPr>
          <w:rFonts w:ascii="Courier New" w:hAnsi="Courier New" w:cs="Courier New"/>
        </w:rPr>
      </w:pPr>
      <w:r w:rsidRPr="00D446C0">
        <w:rPr>
          <w:rFonts w:ascii="Courier New" w:hAnsi="Courier New" w:cs="Courier New"/>
        </w:rPr>
        <w:tab/>
        <w:t>isused.MeterInfo=1</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ID=2</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Reading.Value=5000</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MeterStatus=4321</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TMeter=123456789</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MeterInfo.SigMeterReading.data=123</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meteringReceip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powerDelivery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r w:rsidRPr="00D446C0">
        <w:rPr>
          <w:rFonts w:ascii="Courier New" w:hAnsi="Courier New" w:cs="Courier New"/>
        </w:rPr>
        <w:tab/>
        <w:t>EVSEStatus:</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RCD=0</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EVSENotification=3</w:t>
      </w:r>
    </w:p>
    <w:p w:rsidR="00855B64" w:rsidRPr="00D446C0" w:rsidRDefault="00855B64" w:rsidP="00D446C0">
      <w:pPr>
        <w:pStyle w:val="PlainText"/>
        <w:rPr>
          <w:rFonts w:ascii="Courier New" w:hAnsi="Courier New" w:cs="Courier New"/>
        </w:rPr>
      </w:pPr>
      <w:r w:rsidRPr="00D446C0">
        <w:rPr>
          <w:rFonts w:ascii="Courier New" w:hAnsi="Courier New" w:cs="Courier New"/>
        </w:rPr>
        <w:tab/>
      </w:r>
      <w:r w:rsidRPr="00D446C0">
        <w:rPr>
          <w:rFonts w:ascii="Courier New" w:hAnsi="Courier New" w:cs="Courier New"/>
        </w:rPr>
        <w:tab/>
        <w:t>NotificationMaxDelay=12</w:t>
      </w:r>
    </w:p>
    <w:p w:rsidR="00855B64" w:rsidRPr="00D446C0" w:rsidRDefault="00855B64" w:rsidP="00D446C0">
      <w:pPr>
        <w:pStyle w:val="PlainText"/>
        <w:rPr>
          <w:rFonts w:ascii="Courier New" w:hAnsi="Courier New" w:cs="Courier New"/>
        </w:rPr>
      </w:pPr>
      <w:r w:rsidRPr="00D446C0">
        <w:rPr>
          <w:rFonts w:ascii="Courier New" w:hAnsi="Courier New" w:cs="Courier New"/>
        </w:rPr>
        <w:t>+++ change level on CP for state B: EV detected, 8.816000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EV side: call EVSE stopSession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send stream... ...sent </w:t>
      </w:r>
    </w:p>
    <w:p w:rsidR="00855B64" w:rsidRPr="00D446C0" w:rsidRDefault="00855B64" w:rsidP="00D446C0">
      <w:pPr>
        <w:pStyle w:val="PlainText"/>
        <w:rPr>
          <w:rFonts w:ascii="Courier New" w:hAnsi="Courier New" w:cs="Courier New"/>
        </w:rPr>
      </w:pPr>
      <w:r w:rsidRPr="00D446C0">
        <w:rPr>
          <w:rFonts w:ascii="Courier New" w:hAnsi="Courier New" w:cs="Courier New"/>
        </w:rPr>
        <w:t xml:space="preserve">receive stream......received stream </w:t>
      </w:r>
    </w:p>
    <w:p w:rsidR="00855B64" w:rsidRPr="00D446C0" w:rsidRDefault="00855B64" w:rsidP="00D446C0">
      <w:pPr>
        <w:pStyle w:val="PlainText"/>
        <w:rPr>
          <w:rFonts w:ascii="Courier New" w:hAnsi="Courier New" w:cs="Courier New"/>
        </w:rPr>
      </w:pPr>
      <w:r w:rsidRPr="00D446C0">
        <w:rPr>
          <w:rFonts w:ascii="Courier New" w:hAnsi="Courier New" w:cs="Courier New"/>
        </w:rPr>
        <w:t>EV side: received response message from EVSE</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Header SessionID=1 2 3 4 5 6 7 8 </w:t>
      </w:r>
    </w:p>
    <w:p w:rsidR="00855B64" w:rsidRPr="00D446C0" w:rsidRDefault="00855B64" w:rsidP="00D446C0">
      <w:pPr>
        <w:pStyle w:val="PlainText"/>
        <w:rPr>
          <w:rFonts w:ascii="Courier New" w:hAnsi="Courier New" w:cs="Courier New"/>
        </w:rPr>
      </w:pPr>
      <w:r w:rsidRPr="00D446C0">
        <w:rPr>
          <w:rFonts w:ascii="Courier New" w:hAnsi="Courier New" w:cs="Courier New"/>
        </w:rPr>
        <w:tab/>
        <w:t xml:space="preserve"> ResponseCode=0</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r w:rsidRPr="00D446C0">
        <w:rPr>
          <w:rFonts w:ascii="Courier New" w:hAnsi="Courier New" w:cs="Courier New"/>
        </w:rPr>
        <w:t>+++Terminate V2G Client / Service example for AC charging +++</w:t>
      </w:r>
    </w:p>
    <w:p w:rsidR="00855B64" w:rsidRPr="00D446C0" w:rsidRDefault="00855B64" w:rsidP="00D446C0">
      <w:pPr>
        <w:pStyle w:val="PlainText"/>
        <w:rPr>
          <w:rFonts w:ascii="Courier New" w:hAnsi="Courier New" w:cs="Courier New"/>
        </w:rPr>
      </w:pPr>
    </w:p>
    <w:p w:rsidR="00855B64" w:rsidRPr="00D446C0" w:rsidRDefault="00855B64" w:rsidP="00D446C0">
      <w:pPr>
        <w:pStyle w:val="PlainText"/>
        <w:rPr>
          <w:rFonts w:ascii="Courier New" w:hAnsi="Courier New" w:cs="Courier New"/>
        </w:rPr>
      </w:pPr>
    </w:p>
    <w:p w:rsidR="00896FCE" w:rsidRDefault="00896FCE" w:rsidP="00855B64">
      <w:pPr>
        <w:pStyle w:val="normal12"/>
      </w:pPr>
      <w:bookmarkStart w:id="67" w:name="_GoBack"/>
      <w:bookmarkEnd w:id="67"/>
      <w:r>
        <w:br w:type="page"/>
      </w:r>
    </w:p>
    <w:p w:rsidR="00896FCE" w:rsidRDefault="00896FCE" w:rsidP="009125D8">
      <w:pPr>
        <w:pStyle w:val="normal12"/>
        <w:ind w:left="0"/>
        <w:jc w:val="center"/>
        <w:outlineLvl w:val="1"/>
        <w:rPr>
          <w:b/>
        </w:rPr>
      </w:pPr>
      <w:bookmarkStart w:id="68" w:name="_Toc477485059"/>
      <w:r>
        <w:rPr>
          <w:b/>
        </w:rPr>
        <w:lastRenderedPageBreak/>
        <w:t>Appendix</w:t>
      </w:r>
      <w:r w:rsidR="009125D8">
        <w:rPr>
          <w:b/>
        </w:rPr>
        <w:t xml:space="preserve"> -</w:t>
      </w:r>
      <w:r>
        <w:rPr>
          <w:b/>
        </w:rPr>
        <w:t xml:space="preserve"> D</w:t>
      </w:r>
      <w:bookmarkEnd w:id="68"/>
    </w:p>
    <w:p w:rsidR="00896FCE" w:rsidRPr="00896FCE" w:rsidRDefault="00896FCE" w:rsidP="009B5272">
      <w:pPr>
        <w:pStyle w:val="normal12"/>
      </w:pPr>
      <w:r>
        <w:t>The EB GUIDE Screen shots:</w:t>
      </w:r>
    </w:p>
    <w:p w:rsidR="00AF665E" w:rsidRPr="006A3017" w:rsidRDefault="00AF665E">
      <w:pPr>
        <w:rPr>
          <w:rFonts w:ascii="Times New Roman" w:hAnsi="Times New Roman" w:cs="Times New Roman"/>
          <w:b/>
          <w:sz w:val="28"/>
        </w:rPr>
      </w:pPr>
      <w:r w:rsidRPr="006A3017">
        <w:rPr>
          <w:rFonts w:ascii="Times New Roman" w:hAnsi="Times New Roman" w:cs="Times New Roman"/>
        </w:rPr>
        <w:br w:type="page"/>
      </w:r>
    </w:p>
    <w:p w:rsidR="00AF665E" w:rsidRPr="006A3017" w:rsidRDefault="00F05ABC" w:rsidP="00EE1C39">
      <w:pPr>
        <w:pStyle w:val="heading14"/>
        <w:numPr>
          <w:ilvl w:val="0"/>
          <w:numId w:val="0"/>
        </w:numPr>
        <w:ind w:left="426"/>
        <w:outlineLvl w:val="0"/>
      </w:pPr>
      <w:bookmarkStart w:id="69" w:name="_Toc477485060"/>
      <w:r w:rsidRPr="006A3017">
        <w:lastRenderedPageBreak/>
        <w:t>Bibliography</w:t>
      </w:r>
      <w:bookmarkEnd w:id="69"/>
    </w:p>
    <w:p w:rsidR="00EE1C39" w:rsidRPr="006A3017" w:rsidRDefault="00EE1C39" w:rsidP="00EE1C39">
      <w:pPr>
        <w:rPr>
          <w:rFonts w:ascii="Times New Roman" w:hAnsi="Times New Roman" w:cs="Times New Roman"/>
          <w:b/>
          <w:sz w:val="28"/>
        </w:rPr>
      </w:pPr>
    </w:p>
    <w:sectPr w:rsidR="00EE1C39" w:rsidRPr="006A3017" w:rsidSect="006F5C09">
      <w:pgSz w:w="11906" w:h="16838"/>
      <w:pgMar w:top="1440" w:right="1440" w:bottom="1440" w:left="1440" w:header="708" w:footer="340" w:gutter="0"/>
      <w:pgNumType w:fmt="upperRoman"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3CA3" w:rsidRDefault="00943CA3" w:rsidP="004828B5">
      <w:pPr>
        <w:spacing w:after="0" w:line="240" w:lineRule="auto"/>
      </w:pPr>
      <w:r>
        <w:separator/>
      </w:r>
    </w:p>
  </w:endnote>
  <w:endnote w:type="continuationSeparator" w:id="0">
    <w:p w:rsidR="00943CA3" w:rsidRDefault="00943CA3"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AF9" w:rsidRDefault="00C62AF9">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C62AF9" w:rsidRDefault="00C62AF9">
    <w:pPr>
      <w:pStyle w:val="Footer"/>
    </w:pPr>
    <w:r>
      <w:t>Manimurugesan, Nivas Gokul</w:t>
    </w:r>
  </w:p>
  <w:p w:rsidR="00C62AF9" w:rsidRDefault="00C62AF9" w:rsidP="00AF4237">
    <w:r>
      <w:t>Scholz, Raphael</w:t>
    </w:r>
    <w:r>
      <w:ptab w:relativeTo="margin" w:alignment="center" w:leader="none"/>
    </w:r>
    <w:r>
      <w:fldChar w:fldCharType="begin"/>
    </w:r>
    <w:r>
      <w:instrText xml:space="preserve"> PAGE    \* MERGEFORMAT </w:instrText>
    </w:r>
    <w:r>
      <w:fldChar w:fldCharType="separate"/>
    </w:r>
    <w:r w:rsidR="00855B64">
      <w:rPr>
        <w:noProof/>
      </w:rPr>
      <w:t>XL</w:t>
    </w:r>
    <w: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3CA3" w:rsidRDefault="00943CA3" w:rsidP="004828B5">
      <w:pPr>
        <w:spacing w:after="0" w:line="240" w:lineRule="auto"/>
      </w:pPr>
      <w:r>
        <w:separator/>
      </w:r>
    </w:p>
  </w:footnote>
  <w:footnote w:type="continuationSeparator" w:id="0">
    <w:p w:rsidR="00943CA3" w:rsidRDefault="00943CA3"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AF9" w:rsidRDefault="00C62AF9">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47170F8"/>
    <w:multiLevelType w:val="hybridMultilevel"/>
    <w:tmpl w:val="ABE291D2"/>
    <w:lvl w:ilvl="0" w:tplc="4A60DBB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 w15:restartNumberingAfterBreak="0">
    <w:nsid w:val="4B69377B"/>
    <w:multiLevelType w:val="multilevel"/>
    <w:tmpl w:val="9EAA515C"/>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ubsubheading"/>
      <w:isLgl/>
      <w:lvlText w:val="%1.%2.%3."/>
      <w:lvlJc w:val="left"/>
      <w:pPr>
        <w:ind w:left="1080" w:hanging="720"/>
      </w:pPr>
      <w:rPr>
        <w:rFonts w:hint="default"/>
      </w:rPr>
    </w:lvl>
    <w:lvl w:ilvl="3">
      <w:start w:val="1"/>
      <w:numFmt w:val="decimal"/>
      <w:pStyle w:val="doubleinn"/>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5852216"/>
    <w:multiLevelType w:val="hybridMultilevel"/>
    <w:tmpl w:val="5BAAFC1E"/>
    <w:lvl w:ilvl="0" w:tplc="C2303324">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59240672"/>
    <w:multiLevelType w:val="multilevel"/>
    <w:tmpl w:val="F6A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722830"/>
    <w:multiLevelType w:val="hybridMultilevel"/>
    <w:tmpl w:val="337A388A"/>
    <w:lvl w:ilvl="0" w:tplc="E63AD1A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6E6BDD"/>
    <w:multiLevelType w:val="hybridMultilevel"/>
    <w:tmpl w:val="9BC08F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7"/>
  </w:num>
  <w:num w:numId="2">
    <w:abstractNumId w:val="5"/>
  </w:num>
  <w:num w:numId="3">
    <w:abstractNumId w:val="1"/>
  </w:num>
  <w:num w:numId="4">
    <w:abstractNumId w:val="0"/>
  </w:num>
  <w:num w:numId="5">
    <w:abstractNumId w:val="11"/>
  </w:num>
  <w:num w:numId="6">
    <w:abstractNumId w:val="2"/>
  </w:num>
  <w:num w:numId="7">
    <w:abstractNumId w:val="15"/>
  </w:num>
  <w:num w:numId="8">
    <w:abstractNumId w:val="6"/>
  </w:num>
  <w:num w:numId="9">
    <w:abstractNumId w:val="8"/>
  </w:num>
  <w:num w:numId="10">
    <w:abstractNumId w:val="3"/>
  </w:num>
  <w:num w:numId="11">
    <w:abstractNumId w:val="4"/>
  </w:num>
  <w:num w:numId="12">
    <w:abstractNumId w:val="10"/>
  </w:num>
  <w:num w:numId="13">
    <w:abstractNumId w:val="12"/>
  </w:num>
  <w:num w:numId="14">
    <w:abstractNumId w:val="16"/>
  </w:num>
  <w:num w:numId="15">
    <w:abstractNumId w:val="13"/>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rQUAMqYWjSwAAAA="/>
  </w:docVars>
  <w:rsids>
    <w:rsidRoot w:val="004828B5"/>
    <w:rsid w:val="00003D8C"/>
    <w:rsid w:val="00015DDB"/>
    <w:rsid w:val="00017C05"/>
    <w:rsid w:val="000269A4"/>
    <w:rsid w:val="00037B5F"/>
    <w:rsid w:val="00047B16"/>
    <w:rsid w:val="0005741B"/>
    <w:rsid w:val="00060B5B"/>
    <w:rsid w:val="00070F7A"/>
    <w:rsid w:val="0008190C"/>
    <w:rsid w:val="00087959"/>
    <w:rsid w:val="00093D77"/>
    <w:rsid w:val="000D5F7B"/>
    <w:rsid w:val="000E41B8"/>
    <w:rsid w:val="000F7228"/>
    <w:rsid w:val="001434D6"/>
    <w:rsid w:val="0016730C"/>
    <w:rsid w:val="0016737A"/>
    <w:rsid w:val="00197122"/>
    <w:rsid w:val="001A3EB8"/>
    <w:rsid w:val="001B7B71"/>
    <w:rsid w:val="001C33F2"/>
    <w:rsid w:val="001D42FE"/>
    <w:rsid w:val="001E7406"/>
    <w:rsid w:val="001F69BF"/>
    <w:rsid w:val="00203282"/>
    <w:rsid w:val="00205A72"/>
    <w:rsid w:val="00205E5D"/>
    <w:rsid w:val="002134EB"/>
    <w:rsid w:val="00221437"/>
    <w:rsid w:val="0022661F"/>
    <w:rsid w:val="00235734"/>
    <w:rsid w:val="002622B9"/>
    <w:rsid w:val="002706F3"/>
    <w:rsid w:val="00271492"/>
    <w:rsid w:val="002904DF"/>
    <w:rsid w:val="00294D61"/>
    <w:rsid w:val="002A34A9"/>
    <w:rsid w:val="002D5B8A"/>
    <w:rsid w:val="002E5D10"/>
    <w:rsid w:val="002F5977"/>
    <w:rsid w:val="0030058D"/>
    <w:rsid w:val="00316F4B"/>
    <w:rsid w:val="00327D95"/>
    <w:rsid w:val="003351BE"/>
    <w:rsid w:val="00351CBC"/>
    <w:rsid w:val="003544AF"/>
    <w:rsid w:val="00355F8E"/>
    <w:rsid w:val="003606A5"/>
    <w:rsid w:val="00381CEB"/>
    <w:rsid w:val="003A12ED"/>
    <w:rsid w:val="003A5ACC"/>
    <w:rsid w:val="003B322A"/>
    <w:rsid w:val="003C7866"/>
    <w:rsid w:val="003D1189"/>
    <w:rsid w:val="003E3B2D"/>
    <w:rsid w:val="0041164D"/>
    <w:rsid w:val="00416196"/>
    <w:rsid w:val="00421B95"/>
    <w:rsid w:val="00427DA3"/>
    <w:rsid w:val="0043118B"/>
    <w:rsid w:val="0043586B"/>
    <w:rsid w:val="004475E7"/>
    <w:rsid w:val="00450CFE"/>
    <w:rsid w:val="004519F9"/>
    <w:rsid w:val="00461B6D"/>
    <w:rsid w:val="00467A6B"/>
    <w:rsid w:val="004777A3"/>
    <w:rsid w:val="004828B5"/>
    <w:rsid w:val="00491BC6"/>
    <w:rsid w:val="0049740A"/>
    <w:rsid w:val="004A32D3"/>
    <w:rsid w:val="004E1E1D"/>
    <w:rsid w:val="004E3904"/>
    <w:rsid w:val="005076A1"/>
    <w:rsid w:val="005127B7"/>
    <w:rsid w:val="005214E9"/>
    <w:rsid w:val="0052576D"/>
    <w:rsid w:val="0053489A"/>
    <w:rsid w:val="005379C1"/>
    <w:rsid w:val="00552B7A"/>
    <w:rsid w:val="00563903"/>
    <w:rsid w:val="00577ABA"/>
    <w:rsid w:val="005968D6"/>
    <w:rsid w:val="005A0DB8"/>
    <w:rsid w:val="005A6869"/>
    <w:rsid w:val="005E1007"/>
    <w:rsid w:val="005E7EC6"/>
    <w:rsid w:val="005F0022"/>
    <w:rsid w:val="005F643B"/>
    <w:rsid w:val="00602B67"/>
    <w:rsid w:val="006065CE"/>
    <w:rsid w:val="006234E0"/>
    <w:rsid w:val="00645A0C"/>
    <w:rsid w:val="00656049"/>
    <w:rsid w:val="00666BC1"/>
    <w:rsid w:val="00674690"/>
    <w:rsid w:val="006838C9"/>
    <w:rsid w:val="006A3017"/>
    <w:rsid w:val="006C14E4"/>
    <w:rsid w:val="006D3AD3"/>
    <w:rsid w:val="006D61F8"/>
    <w:rsid w:val="006E1834"/>
    <w:rsid w:val="006E639A"/>
    <w:rsid w:val="006F5C09"/>
    <w:rsid w:val="00707261"/>
    <w:rsid w:val="00711778"/>
    <w:rsid w:val="00711D96"/>
    <w:rsid w:val="00714632"/>
    <w:rsid w:val="00717244"/>
    <w:rsid w:val="00746761"/>
    <w:rsid w:val="007468D3"/>
    <w:rsid w:val="00753C73"/>
    <w:rsid w:val="00763334"/>
    <w:rsid w:val="007805F7"/>
    <w:rsid w:val="00781B74"/>
    <w:rsid w:val="007829DF"/>
    <w:rsid w:val="007A0931"/>
    <w:rsid w:val="007A17AF"/>
    <w:rsid w:val="007A65C8"/>
    <w:rsid w:val="007C4828"/>
    <w:rsid w:val="007D062B"/>
    <w:rsid w:val="007D72C5"/>
    <w:rsid w:val="007E7381"/>
    <w:rsid w:val="007F07D1"/>
    <w:rsid w:val="007F5971"/>
    <w:rsid w:val="00806357"/>
    <w:rsid w:val="00816EEB"/>
    <w:rsid w:val="00820948"/>
    <w:rsid w:val="00821C53"/>
    <w:rsid w:val="0082456C"/>
    <w:rsid w:val="00833181"/>
    <w:rsid w:val="00846F20"/>
    <w:rsid w:val="00852968"/>
    <w:rsid w:val="00853FB5"/>
    <w:rsid w:val="00854504"/>
    <w:rsid w:val="00855B64"/>
    <w:rsid w:val="0086057F"/>
    <w:rsid w:val="0086248C"/>
    <w:rsid w:val="008645AA"/>
    <w:rsid w:val="00864DB4"/>
    <w:rsid w:val="00865A1C"/>
    <w:rsid w:val="00875BCB"/>
    <w:rsid w:val="00893085"/>
    <w:rsid w:val="00895A48"/>
    <w:rsid w:val="00896FCE"/>
    <w:rsid w:val="008B4446"/>
    <w:rsid w:val="008C6E5F"/>
    <w:rsid w:val="008D6D49"/>
    <w:rsid w:val="008F15A4"/>
    <w:rsid w:val="008F1D37"/>
    <w:rsid w:val="008F3617"/>
    <w:rsid w:val="008F7708"/>
    <w:rsid w:val="009017A8"/>
    <w:rsid w:val="00907B87"/>
    <w:rsid w:val="00910958"/>
    <w:rsid w:val="009125D8"/>
    <w:rsid w:val="00943A08"/>
    <w:rsid w:val="00943CA3"/>
    <w:rsid w:val="00977025"/>
    <w:rsid w:val="009775AF"/>
    <w:rsid w:val="00983B60"/>
    <w:rsid w:val="009B5272"/>
    <w:rsid w:val="009C3326"/>
    <w:rsid w:val="009D5444"/>
    <w:rsid w:val="009E2C98"/>
    <w:rsid w:val="009F037C"/>
    <w:rsid w:val="009F3167"/>
    <w:rsid w:val="009F502A"/>
    <w:rsid w:val="009F7029"/>
    <w:rsid w:val="00A017DD"/>
    <w:rsid w:val="00A10276"/>
    <w:rsid w:val="00A14882"/>
    <w:rsid w:val="00A268EC"/>
    <w:rsid w:val="00A43C7C"/>
    <w:rsid w:val="00A44158"/>
    <w:rsid w:val="00A76D59"/>
    <w:rsid w:val="00AB6930"/>
    <w:rsid w:val="00AD0619"/>
    <w:rsid w:val="00AD0796"/>
    <w:rsid w:val="00AD796F"/>
    <w:rsid w:val="00AE44D7"/>
    <w:rsid w:val="00AF29FF"/>
    <w:rsid w:val="00AF4237"/>
    <w:rsid w:val="00AF665E"/>
    <w:rsid w:val="00B1172F"/>
    <w:rsid w:val="00B12E33"/>
    <w:rsid w:val="00B12F6B"/>
    <w:rsid w:val="00B22EE1"/>
    <w:rsid w:val="00B27EFD"/>
    <w:rsid w:val="00B42A0D"/>
    <w:rsid w:val="00B45E45"/>
    <w:rsid w:val="00B46035"/>
    <w:rsid w:val="00B57A3F"/>
    <w:rsid w:val="00B71553"/>
    <w:rsid w:val="00B85E44"/>
    <w:rsid w:val="00B87A6F"/>
    <w:rsid w:val="00BA6D51"/>
    <w:rsid w:val="00BB69EC"/>
    <w:rsid w:val="00BB6CE1"/>
    <w:rsid w:val="00BC051C"/>
    <w:rsid w:val="00BE0194"/>
    <w:rsid w:val="00BE0DCA"/>
    <w:rsid w:val="00BE2B4D"/>
    <w:rsid w:val="00C25336"/>
    <w:rsid w:val="00C33DF5"/>
    <w:rsid w:val="00C34855"/>
    <w:rsid w:val="00C34A68"/>
    <w:rsid w:val="00C365ED"/>
    <w:rsid w:val="00C36958"/>
    <w:rsid w:val="00C4016E"/>
    <w:rsid w:val="00C40254"/>
    <w:rsid w:val="00C54EDC"/>
    <w:rsid w:val="00C5520B"/>
    <w:rsid w:val="00C62AF9"/>
    <w:rsid w:val="00C66389"/>
    <w:rsid w:val="00C8109E"/>
    <w:rsid w:val="00C912E6"/>
    <w:rsid w:val="00CA370B"/>
    <w:rsid w:val="00CA503D"/>
    <w:rsid w:val="00CB62B2"/>
    <w:rsid w:val="00CC13C1"/>
    <w:rsid w:val="00CC359D"/>
    <w:rsid w:val="00CC57A5"/>
    <w:rsid w:val="00CD0B8F"/>
    <w:rsid w:val="00D742A6"/>
    <w:rsid w:val="00D74A92"/>
    <w:rsid w:val="00DB2285"/>
    <w:rsid w:val="00DC7D96"/>
    <w:rsid w:val="00DF2EDB"/>
    <w:rsid w:val="00E02A3F"/>
    <w:rsid w:val="00E11B44"/>
    <w:rsid w:val="00E24966"/>
    <w:rsid w:val="00E3488C"/>
    <w:rsid w:val="00E711B1"/>
    <w:rsid w:val="00E95E15"/>
    <w:rsid w:val="00EB1BD1"/>
    <w:rsid w:val="00EB2268"/>
    <w:rsid w:val="00EB550B"/>
    <w:rsid w:val="00EC6678"/>
    <w:rsid w:val="00EE1C39"/>
    <w:rsid w:val="00EE5FBF"/>
    <w:rsid w:val="00EE787C"/>
    <w:rsid w:val="00F05ABC"/>
    <w:rsid w:val="00F11D7D"/>
    <w:rsid w:val="00F304F7"/>
    <w:rsid w:val="00F31295"/>
    <w:rsid w:val="00F37154"/>
    <w:rsid w:val="00F526E5"/>
    <w:rsid w:val="00F6558E"/>
    <w:rsid w:val="00F71C97"/>
    <w:rsid w:val="00F75174"/>
    <w:rsid w:val="00F858A4"/>
    <w:rsid w:val="00F93AE0"/>
    <w:rsid w:val="00FA65C9"/>
    <w:rsid w:val="00FB720E"/>
    <w:rsid w:val="00FE418A"/>
    <w:rsid w:val="00FF49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TOC2"/>
    <w:next w:val="Normal"/>
    <w:autoRedefine/>
    <w:uiPriority w:val="39"/>
    <w:unhideWhenUsed/>
    <w:qFormat/>
    <w:rsid w:val="005E1007"/>
    <w:pPr>
      <w:tabs>
        <w:tab w:val="left" w:pos="880"/>
        <w:tab w:val="right" w:leader="dot" w:pos="9016"/>
      </w:tabs>
    </w:pPr>
    <w:rPr>
      <w:noProof/>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A6869"/>
    <w:pPr>
      <w:tabs>
        <w:tab w:val="right" w:leader="dot" w:pos="9016"/>
      </w:tabs>
      <w:spacing w:after="100"/>
    </w:pPr>
    <w:rPr>
      <w:rFonts w:ascii="Times New Roman" w:eastAsiaTheme="minorEastAsia" w:hAnsi="Times New Roman" w:cs="Times New Roman"/>
      <w:b/>
      <w:sz w:val="24"/>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 w:type="paragraph" w:customStyle="1" w:styleId="doubleinn">
    <w:name w:val="double inn"/>
    <w:basedOn w:val="subsubheading"/>
    <w:link w:val="doubleinnChar"/>
    <w:qFormat/>
    <w:rsid w:val="00C54EDC"/>
    <w:pPr>
      <w:numPr>
        <w:ilvl w:val="3"/>
      </w:numPr>
    </w:pPr>
  </w:style>
  <w:style w:type="character" w:customStyle="1" w:styleId="doubleinnChar">
    <w:name w:val="double inn Char"/>
    <w:basedOn w:val="subsubheadingChar"/>
    <w:link w:val="doubleinn"/>
    <w:rsid w:val="00C54EDC"/>
    <w:rPr>
      <w:rFonts w:ascii="Times New Roman" w:hAnsi="Times New Roman" w:cs="Times New Roman"/>
      <w:b/>
      <w:sz w:val="24"/>
    </w:rPr>
  </w:style>
  <w:style w:type="paragraph" w:styleId="TOC4">
    <w:name w:val="toc 4"/>
    <w:basedOn w:val="Normal"/>
    <w:next w:val="Normal"/>
    <w:autoRedefine/>
    <w:uiPriority w:val="39"/>
    <w:unhideWhenUsed/>
    <w:rsid w:val="00F31295"/>
    <w:pPr>
      <w:spacing w:after="100"/>
      <w:ind w:left="660"/>
    </w:pPr>
  </w:style>
  <w:style w:type="table" w:styleId="TableGrid">
    <w:name w:val="Table Grid"/>
    <w:basedOn w:val="TableNormal"/>
    <w:uiPriority w:val="39"/>
    <w:rsid w:val="00BE0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27EF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27EFD"/>
    <w:rPr>
      <w:rFonts w:ascii="Consolas" w:hAnsi="Consolas"/>
      <w:sz w:val="21"/>
      <w:szCs w:val="21"/>
    </w:rPr>
  </w:style>
  <w:style w:type="character" w:styleId="LineNumber">
    <w:name w:val="line number"/>
    <w:basedOn w:val="DefaultParagraphFont"/>
    <w:uiPriority w:val="99"/>
    <w:semiHidden/>
    <w:unhideWhenUsed/>
    <w:rsid w:val="001971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693847290">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4619408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832987949">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333221131">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18" Type="http://schemas.openxmlformats.org/officeDocument/2006/relationships/diagramQuickStyle" Target="diagrams/quickStyle1.xml"/><Relationship Id="rId26" Type="http://schemas.openxmlformats.org/officeDocument/2006/relationships/image" Target="media/image11.gif"/><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3.jpeg"/><Relationship Id="rId7" Type="http://schemas.openxmlformats.org/officeDocument/2006/relationships/endnotes" Target="endnotes.xml"/><Relationship Id="rId12" Type="http://schemas.openxmlformats.org/officeDocument/2006/relationships/hyperlink" Target="http://www.p0p0v.com/science/downloads/TybelPopovSchugt15.pdf" TargetMode="External"/><Relationship Id="rId17" Type="http://schemas.openxmlformats.org/officeDocument/2006/relationships/diagramLayout" Target="diagrams/layout1.xml"/><Relationship Id="rId25" Type="http://schemas.openxmlformats.org/officeDocument/2006/relationships/image" Target="media/image10.png"/><Relationship Id="rId33" Type="http://schemas.openxmlformats.org/officeDocument/2006/relationships/image" Target="media/image17.emf"/><Relationship Id="rId38" Type="http://schemas.openxmlformats.org/officeDocument/2006/relationships/hyperlink" Target="mailto:root@192.168.37.250"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14.png"/><Relationship Id="rId41"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6.jpg"/><Relationship Id="rId37" Type="http://schemas.openxmlformats.org/officeDocument/2006/relationships/hyperlink" Target="mailto:root@192.168.37.250" TargetMode="External"/><Relationship Id="rId40" Type="http://schemas.openxmlformats.org/officeDocument/2006/relationships/image" Target="media/image21.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hyperlink" Target="http://www.draw.io" TargetMode="External"/><Relationship Id="rId10" Type="http://schemas.openxmlformats.org/officeDocument/2006/relationships/header" Target="header1.xml"/><Relationship Id="rId19" Type="http://schemas.openxmlformats.org/officeDocument/2006/relationships/diagramColors" Target="diagrams/colors1.xml"/><Relationship Id="rId31" Type="http://schemas.openxmlformats.org/officeDocument/2006/relationships/image" Target="media/image15.jpg"/><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jpg"/><Relationship Id="rId30" Type="http://schemas.microsoft.com/office/2007/relationships/hdphoto" Target="media/hdphoto1.wdp"/><Relationship Id="rId35" Type="http://schemas.openxmlformats.org/officeDocument/2006/relationships/image" Target="media/image19.png"/><Relationship Id="rId43" Type="http://schemas.openxmlformats.org/officeDocument/2006/relationships/image" Target="media/image24.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34D4B05D-50E6-41C4-8328-490C1A3BDB73}" type="presOf" srcId="{F0C81A81-E9C7-43ED-978D-35A1BE7F2673}" destId="{61037198-DB42-4E03-B0FC-15F7CC3DBB07}" srcOrd="0" destOrd="0"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B3570240-2EAF-4BD1-B4AE-99F0AC125173}" type="presOf" srcId="{2155A18F-BD8C-4570-946C-BB2219A41BD8}" destId="{D2387B10-88E2-4421-ADA3-3E0E0A43B559}" srcOrd="0" destOrd="0" presId="urn:microsoft.com/office/officeart/2005/8/layout/vList5"/>
    <dgm:cxn modelId="{5B18FB62-81A2-49BA-8D20-BEB7E240FCD1}" type="presOf" srcId="{F8E26525-8492-4774-9D5F-8743D57E2D07}" destId="{90DFA365-20B1-48C7-9F35-A5D0E415538C}" srcOrd="0" destOrd="0" presId="urn:microsoft.com/office/officeart/2005/8/layout/vList5"/>
    <dgm:cxn modelId="{C4DE03DC-3191-4A03-8D70-3AD43E7447B2}" srcId="{C486A3EA-9596-4B46-924D-839E9A1FBE5A}" destId="{F0C81A81-E9C7-43ED-978D-35A1BE7F2673}" srcOrd="0" destOrd="0" parTransId="{CB32701B-65CA-40D7-9E7E-B951A22BB83F}" sibTransId="{CC00E942-8AC5-4D4F-AAB1-BD2306E768D8}"/>
    <dgm:cxn modelId="{B9F7FD28-4035-4D06-9E96-BA496F15A5B8}" type="presOf" srcId="{27E09757-2735-45C8-B6C0-29E083DDFFD7}" destId="{90DFA365-20B1-48C7-9F35-A5D0E415538C}" srcOrd="0" destOrd="1" presId="urn:microsoft.com/office/officeart/2005/8/layout/vList5"/>
    <dgm:cxn modelId="{99C144A6-6EBD-4BF0-AD89-6E2452E2FA54}" type="presOf" srcId="{F59900E5-6ABF-4422-A8DF-06EA423C2CC6}" destId="{61037198-DB42-4E03-B0FC-15F7CC3DBB07}" srcOrd="0" destOrd="1"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3F5A1DB2-30D1-441F-ACFA-48849DCEE105}" srcId="{2155A18F-BD8C-4570-946C-BB2219A41BD8}" destId="{18404F5C-4768-4F68-B3EF-1F35DAB4C979}" srcOrd="1" destOrd="0" parTransId="{7ABEB569-3B88-4369-9F62-9A48B07A61E0}" sibTransId="{F960194B-083E-4015-BA6D-A20C89A6354C}"/>
    <dgm:cxn modelId="{83158FB0-FDD4-49F7-A2A3-278554A9BB48}" type="presOf" srcId="{CF07E8E0-D16D-4B43-9073-E848A3463563}" destId="{6DD874DA-584D-4A64-BD1A-F76F503B7DA1}" srcOrd="0" destOrd="0" presId="urn:microsoft.com/office/officeart/2005/8/layout/vList5"/>
    <dgm:cxn modelId="{FA14EFDD-B1B9-415E-BF65-A3563D6A1C2F}" type="presOf" srcId="{18404F5C-4768-4F68-B3EF-1F35DAB4C979}" destId="{09C17052-F478-4EAE-B8C3-E46A53B4FF00}" srcOrd="0" destOrd="1" presId="urn:microsoft.com/office/officeart/2005/8/layout/vList5"/>
    <dgm:cxn modelId="{4B18100D-DF7E-441B-AB24-617D31D9165B}" srcId="{C486A3EA-9596-4B46-924D-839E9A1FBE5A}" destId="{F59900E5-6ABF-4422-A8DF-06EA423C2CC6}" srcOrd="1" destOrd="0" parTransId="{BD003AF5-8CC9-4D9A-BD51-C23DAEDACAA1}" sibTransId="{6E8D74A7-94D0-40DB-88FE-772D0B1A2A30}"/>
    <dgm:cxn modelId="{F167DBE4-D98D-4AA5-9F32-9AF9F91B3426}" type="presOf" srcId="{C486A3EA-9596-4B46-924D-839E9A1FBE5A}" destId="{5DEE937F-005A-48B8-9365-E35038B6FCCA}" srcOrd="0" destOrd="0" presId="urn:microsoft.com/office/officeart/2005/8/layout/vList5"/>
    <dgm:cxn modelId="{710D6B74-A2E8-4490-A612-B026756685B7}" srcId="{FB44E063-B9CB-4B4A-91EB-8A9F1E5FF233}" destId="{27E09757-2735-45C8-B6C0-29E083DDFFD7}" srcOrd="1" destOrd="0" parTransId="{E08A9E03-E306-4214-A897-7E9C7B84E9D1}" sibTransId="{67AC20AA-138D-4495-A72A-12F078C17510}"/>
    <dgm:cxn modelId="{07A4C95B-C468-4945-B687-8C8304430A2D}" type="presOf" srcId="{61ABE7E7-7C44-4992-91C8-444F7E2A6067}" destId="{8459B13B-2257-4854-963B-44D90DF4B3CB}" srcOrd="0" destOrd="0"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CE7549F0-D751-4D32-A0E0-2FFF5F39D7E1}" srcId="{CF07E8E0-D16D-4B43-9073-E848A3463563}" destId="{61ABE7E7-7C44-4992-91C8-444F7E2A6067}" srcOrd="0" destOrd="0" parTransId="{EEFC887B-9BB6-4EEA-9B6A-15A99A745F91}" sibTransId="{A9E9825D-8718-4498-A262-8DB14FD1BDE4}"/>
    <dgm:cxn modelId="{0F9BB580-D279-4628-BFA6-385024ED9B06}" srcId="{2155A18F-BD8C-4570-946C-BB2219A41BD8}" destId="{A25FF567-6819-48A5-81EF-74785F31BAF1}" srcOrd="0" destOrd="0" parTransId="{791A87DE-EC37-4943-9C12-4FDDF582A083}" sibTransId="{CBB7B447-C4E7-4CA8-90A1-0976F25316D0}"/>
    <dgm:cxn modelId="{894B21C0-D75B-4EA7-9712-9F5D40ACE1F1}" type="presOf" srcId="{225285C4-EE6D-470D-A0DF-086C0D2E954F}" destId="{677727DF-7BAB-4D43-BF51-B4B1D37F1C9F}" srcOrd="0" destOrd="0"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FEF4FFCB-1328-4DA0-8536-4112308E13F5}" type="presOf" srcId="{A25FF567-6819-48A5-81EF-74785F31BAF1}" destId="{09C17052-F478-4EAE-B8C3-E46A53B4FF00}" srcOrd="0" destOrd="0"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F6D952AF-991F-442A-9DD4-92579BF804F8}" type="presOf" srcId="{FB44E063-B9CB-4B4A-91EB-8A9F1E5FF233}" destId="{8AE8E40B-9AA0-46B3-909E-A564FBB41697}" srcOrd="0" destOrd="0" presId="urn:microsoft.com/office/officeart/2005/8/layout/vList5"/>
    <dgm:cxn modelId="{EEF0AD30-F059-43D7-8CAF-E6BDE9A0098B}" type="presParOf" srcId="{677727DF-7BAB-4D43-BF51-B4B1D37F1C9F}" destId="{94778692-62CC-47CC-9083-F34B98BD554D}" srcOrd="0" destOrd="0" presId="urn:microsoft.com/office/officeart/2005/8/layout/vList5"/>
    <dgm:cxn modelId="{6895AB7B-842F-4E5D-8E2C-17A599021B72}" type="presParOf" srcId="{94778692-62CC-47CC-9083-F34B98BD554D}" destId="{6DD874DA-584D-4A64-BD1A-F76F503B7DA1}" srcOrd="0" destOrd="0" presId="urn:microsoft.com/office/officeart/2005/8/layout/vList5"/>
    <dgm:cxn modelId="{BE724C48-8722-41EE-916C-A840E96A92BD}" type="presParOf" srcId="{94778692-62CC-47CC-9083-F34B98BD554D}" destId="{8459B13B-2257-4854-963B-44D90DF4B3CB}" srcOrd="1" destOrd="0" presId="urn:microsoft.com/office/officeart/2005/8/layout/vList5"/>
    <dgm:cxn modelId="{D5CC32C4-2B4E-45EC-AC4E-9248965DC1C5}" type="presParOf" srcId="{677727DF-7BAB-4D43-BF51-B4B1D37F1C9F}" destId="{2A9E5B8D-D4D3-4F92-B9BD-C29AF0A3863D}" srcOrd="1" destOrd="0" presId="urn:microsoft.com/office/officeart/2005/8/layout/vList5"/>
    <dgm:cxn modelId="{517DD61A-4A14-4B00-B90F-0B7E952654CC}" type="presParOf" srcId="{677727DF-7BAB-4D43-BF51-B4B1D37F1C9F}" destId="{3D9B55C4-ADF8-4ED6-A66E-9C74FC9ABF0D}" srcOrd="2" destOrd="0" presId="urn:microsoft.com/office/officeart/2005/8/layout/vList5"/>
    <dgm:cxn modelId="{18110618-0251-4E96-8A9B-05D29DA806B1}" type="presParOf" srcId="{3D9B55C4-ADF8-4ED6-A66E-9C74FC9ABF0D}" destId="{5DEE937F-005A-48B8-9365-E35038B6FCCA}" srcOrd="0" destOrd="0" presId="urn:microsoft.com/office/officeart/2005/8/layout/vList5"/>
    <dgm:cxn modelId="{CAEC117D-A00E-42DF-92BC-9687F76CD922}" type="presParOf" srcId="{3D9B55C4-ADF8-4ED6-A66E-9C74FC9ABF0D}" destId="{61037198-DB42-4E03-B0FC-15F7CC3DBB07}" srcOrd="1" destOrd="0" presId="urn:microsoft.com/office/officeart/2005/8/layout/vList5"/>
    <dgm:cxn modelId="{13D89C0A-3BE2-442F-9FEB-CD9DF69A64D1}" type="presParOf" srcId="{677727DF-7BAB-4D43-BF51-B4B1D37F1C9F}" destId="{EEC6E7EA-7178-40A6-81F9-54850049D606}" srcOrd="3" destOrd="0" presId="urn:microsoft.com/office/officeart/2005/8/layout/vList5"/>
    <dgm:cxn modelId="{5E5FAFDA-672D-4C4C-AD09-D20EA9B097B3}" type="presParOf" srcId="{677727DF-7BAB-4D43-BF51-B4B1D37F1C9F}" destId="{3FE68DC7-99BD-4666-92BA-6D252A72590A}" srcOrd="4" destOrd="0" presId="urn:microsoft.com/office/officeart/2005/8/layout/vList5"/>
    <dgm:cxn modelId="{7DD50618-589D-4088-BE11-57828A98FE1A}" type="presParOf" srcId="{3FE68DC7-99BD-4666-92BA-6D252A72590A}" destId="{8AE8E40B-9AA0-46B3-909E-A564FBB41697}" srcOrd="0" destOrd="0" presId="urn:microsoft.com/office/officeart/2005/8/layout/vList5"/>
    <dgm:cxn modelId="{579785CF-7864-4CB8-A3A1-996CE06B7EBD}" type="presParOf" srcId="{3FE68DC7-99BD-4666-92BA-6D252A72590A}" destId="{90DFA365-20B1-48C7-9F35-A5D0E415538C}" srcOrd="1" destOrd="0" presId="urn:microsoft.com/office/officeart/2005/8/layout/vList5"/>
    <dgm:cxn modelId="{6514BBCE-78F2-4F17-A0AF-13CE9E39CEE6}" type="presParOf" srcId="{677727DF-7BAB-4D43-BF51-B4B1D37F1C9F}" destId="{6B82760F-DA66-47AB-8935-AFE0AB082A1F}" srcOrd="5" destOrd="0" presId="urn:microsoft.com/office/officeart/2005/8/layout/vList5"/>
    <dgm:cxn modelId="{62921297-AC17-4420-8465-6C6A71627022}" type="presParOf" srcId="{677727DF-7BAB-4D43-BF51-B4B1D37F1C9F}" destId="{7D2BF193-B4A2-4A70-8A97-07DA06C8404B}" srcOrd="6" destOrd="0" presId="urn:microsoft.com/office/officeart/2005/8/layout/vList5"/>
    <dgm:cxn modelId="{29A57C00-845C-4591-99A3-4D1371D8C4E9}" type="presParOf" srcId="{7D2BF193-B4A2-4A70-8A97-07DA06C8404B}" destId="{D2387B10-88E2-4421-ADA3-3E0E0A43B559}" srcOrd="0" destOrd="0" presId="urn:microsoft.com/office/officeart/2005/8/layout/vList5"/>
    <dgm:cxn modelId="{685F252E-479B-493A-A329-2769CD0437AC}"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ED1B2-D0EF-4E39-BF87-3C6C4310A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4</TotalTime>
  <Pages>101</Pages>
  <Words>13773</Words>
  <Characters>78511</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192</cp:revision>
  <dcterms:created xsi:type="dcterms:W3CDTF">2017-03-01T22:16:00Z</dcterms:created>
  <dcterms:modified xsi:type="dcterms:W3CDTF">2017-03-16T22:12:00Z</dcterms:modified>
</cp:coreProperties>
</file>